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768CE" w14:textId="77777777" w:rsidR="00C9345B" w:rsidRPr="001E556A" w:rsidRDefault="00C9345B" w:rsidP="00EE432A">
      <w:pPr>
        <w:ind w:firstLine="0"/>
        <w:jc w:val="center"/>
      </w:pPr>
    </w:p>
    <w:p w14:paraId="190C89AB" w14:textId="77777777" w:rsidR="00C9345B" w:rsidRPr="001E556A" w:rsidRDefault="00C9345B" w:rsidP="00EE432A">
      <w:pPr>
        <w:ind w:firstLine="0"/>
        <w:jc w:val="center"/>
      </w:pPr>
    </w:p>
    <w:p w14:paraId="110A2F01" w14:textId="77777777" w:rsidR="00C9345B" w:rsidRPr="001E556A" w:rsidRDefault="00C9345B" w:rsidP="00EE432A">
      <w:pPr>
        <w:ind w:firstLine="0"/>
        <w:jc w:val="center"/>
      </w:pPr>
    </w:p>
    <w:p w14:paraId="4EB9F096" w14:textId="77777777" w:rsidR="00C9345B" w:rsidRPr="001E556A" w:rsidRDefault="00C9345B" w:rsidP="00EE432A">
      <w:pPr>
        <w:ind w:firstLine="0"/>
        <w:jc w:val="center"/>
      </w:pPr>
    </w:p>
    <w:p w14:paraId="4E4F7F4F" w14:textId="77777777" w:rsidR="00C9345B" w:rsidRPr="001E556A" w:rsidRDefault="00C9345B" w:rsidP="00EE432A">
      <w:pPr>
        <w:ind w:firstLine="0"/>
        <w:jc w:val="center"/>
      </w:pPr>
    </w:p>
    <w:p w14:paraId="5AD3EB37" w14:textId="77777777" w:rsidR="00C9345B" w:rsidRPr="001E556A" w:rsidRDefault="00C9345B" w:rsidP="00EE432A">
      <w:pPr>
        <w:ind w:firstLine="0"/>
        <w:jc w:val="center"/>
      </w:pPr>
    </w:p>
    <w:p w14:paraId="0EF37DF1" w14:textId="77777777" w:rsidR="00C9345B" w:rsidRPr="001E556A" w:rsidRDefault="00C9345B" w:rsidP="00EE432A">
      <w:pPr>
        <w:ind w:firstLine="0"/>
        <w:jc w:val="center"/>
      </w:pPr>
    </w:p>
    <w:p w14:paraId="2E333BAD" w14:textId="77777777" w:rsidR="00C9345B" w:rsidRPr="001E556A" w:rsidRDefault="00C9345B" w:rsidP="00EE432A">
      <w:pPr>
        <w:ind w:firstLine="0"/>
        <w:jc w:val="center"/>
      </w:pPr>
    </w:p>
    <w:p w14:paraId="7E852D5E" w14:textId="263020CA" w:rsidR="00C9345B" w:rsidRPr="001E556A" w:rsidRDefault="009E42A3" w:rsidP="00EE432A">
      <w:pPr>
        <w:ind w:firstLine="0"/>
        <w:jc w:val="center"/>
      </w:pPr>
      <w:r>
        <w:t>Telco Customer Churn Analysis</w:t>
      </w:r>
    </w:p>
    <w:p w14:paraId="562A60F7" w14:textId="77777777" w:rsidR="00C9345B" w:rsidRPr="001E556A" w:rsidRDefault="0032273F" w:rsidP="00EE432A">
      <w:pPr>
        <w:ind w:firstLine="0"/>
        <w:jc w:val="center"/>
      </w:pPr>
      <w:r>
        <w:t>Abhishek Khatti</w:t>
      </w:r>
    </w:p>
    <w:p w14:paraId="32D6BA46" w14:textId="77777777" w:rsidR="006D31D9" w:rsidRDefault="00320643" w:rsidP="006D31D9">
      <w:pPr>
        <w:ind w:firstLine="0"/>
        <w:jc w:val="center"/>
      </w:pPr>
      <w:r w:rsidRPr="001E556A">
        <w:t>Western Governors University</w:t>
      </w:r>
      <w:r w:rsidR="00766C72">
        <w:br w:type="page"/>
      </w:r>
    </w:p>
    <w:bookmarkStart w:id="0" w:name="_Toc47274159" w:displacedByCustomXml="next"/>
    <w:bookmarkStart w:id="1" w:name="_Hlk47212636" w:displacedByCustomXml="next"/>
    <w:sdt>
      <w:sdtPr>
        <w:rPr>
          <w:rFonts w:asciiTheme="minorHAnsi" w:eastAsiaTheme="minorEastAsia" w:hAnsiTheme="minorHAnsi"/>
          <w:b w:val="0"/>
          <w:sz w:val="22"/>
          <w:szCs w:val="22"/>
        </w:rPr>
        <w:id w:val="1706673884"/>
        <w:docPartObj>
          <w:docPartGallery w:val="Table of Contents"/>
          <w:docPartUnique/>
        </w:docPartObj>
      </w:sdtPr>
      <w:sdtEndPr>
        <w:rPr>
          <w:bCs/>
          <w:noProof/>
        </w:rPr>
      </w:sdtEndPr>
      <w:sdtContent>
        <w:p w14:paraId="72B4E166" w14:textId="77777777" w:rsidR="006D31D9" w:rsidRPr="006D31D9" w:rsidRDefault="006D31D9" w:rsidP="006D31D9">
          <w:pPr>
            <w:pStyle w:val="Heading1"/>
          </w:pPr>
          <w:r w:rsidRPr="006D31D9">
            <w:t>Contents</w:t>
          </w:r>
          <w:bookmarkEnd w:id="0"/>
        </w:p>
        <w:bookmarkEnd w:id="1"/>
        <w:p w14:paraId="10461CBC" w14:textId="4AA43867" w:rsidR="003D2DB4" w:rsidRDefault="006D31D9">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47274159" w:history="1">
            <w:r w:rsidR="003D2DB4" w:rsidRPr="00BB361D">
              <w:rPr>
                <w:rStyle w:val="Hyperlink"/>
                <w:noProof/>
              </w:rPr>
              <w:t>Contents</w:t>
            </w:r>
            <w:r w:rsidR="003D2DB4">
              <w:rPr>
                <w:noProof/>
                <w:webHidden/>
              </w:rPr>
              <w:tab/>
            </w:r>
            <w:r w:rsidR="003D2DB4">
              <w:rPr>
                <w:noProof/>
                <w:webHidden/>
              </w:rPr>
              <w:fldChar w:fldCharType="begin"/>
            </w:r>
            <w:r w:rsidR="003D2DB4">
              <w:rPr>
                <w:noProof/>
                <w:webHidden/>
              </w:rPr>
              <w:instrText xml:space="preserve"> PAGEREF _Toc47274159 \h </w:instrText>
            </w:r>
            <w:r w:rsidR="003D2DB4">
              <w:rPr>
                <w:noProof/>
                <w:webHidden/>
              </w:rPr>
            </w:r>
            <w:r w:rsidR="003D2DB4">
              <w:rPr>
                <w:noProof/>
                <w:webHidden/>
              </w:rPr>
              <w:fldChar w:fldCharType="separate"/>
            </w:r>
            <w:r w:rsidR="003D2DB4">
              <w:rPr>
                <w:noProof/>
                <w:webHidden/>
              </w:rPr>
              <w:t>2</w:t>
            </w:r>
            <w:r w:rsidR="003D2DB4">
              <w:rPr>
                <w:noProof/>
                <w:webHidden/>
              </w:rPr>
              <w:fldChar w:fldCharType="end"/>
            </w:r>
          </w:hyperlink>
        </w:p>
        <w:p w14:paraId="6CC91057" w14:textId="4B189B45" w:rsidR="003D2DB4" w:rsidRDefault="003D2DB4">
          <w:pPr>
            <w:pStyle w:val="TOC1"/>
            <w:tabs>
              <w:tab w:val="right" w:leader="dot" w:pos="9350"/>
            </w:tabs>
            <w:rPr>
              <w:rFonts w:cstheme="minorBidi"/>
              <w:noProof/>
            </w:rPr>
          </w:pPr>
          <w:hyperlink w:anchor="_Toc47274160" w:history="1">
            <w:r w:rsidRPr="00BB361D">
              <w:rPr>
                <w:rStyle w:val="Hyperlink"/>
                <w:noProof/>
              </w:rPr>
              <w:t>Synopsis</w:t>
            </w:r>
            <w:r>
              <w:rPr>
                <w:noProof/>
                <w:webHidden/>
              </w:rPr>
              <w:tab/>
            </w:r>
            <w:r>
              <w:rPr>
                <w:noProof/>
                <w:webHidden/>
              </w:rPr>
              <w:fldChar w:fldCharType="begin"/>
            </w:r>
            <w:r>
              <w:rPr>
                <w:noProof/>
                <w:webHidden/>
              </w:rPr>
              <w:instrText xml:space="preserve"> PAGEREF _Toc47274160 \h </w:instrText>
            </w:r>
            <w:r>
              <w:rPr>
                <w:noProof/>
                <w:webHidden/>
              </w:rPr>
            </w:r>
            <w:r>
              <w:rPr>
                <w:noProof/>
                <w:webHidden/>
              </w:rPr>
              <w:fldChar w:fldCharType="separate"/>
            </w:r>
            <w:r>
              <w:rPr>
                <w:noProof/>
                <w:webHidden/>
              </w:rPr>
              <w:t>5</w:t>
            </w:r>
            <w:r>
              <w:rPr>
                <w:noProof/>
                <w:webHidden/>
              </w:rPr>
              <w:fldChar w:fldCharType="end"/>
            </w:r>
          </w:hyperlink>
        </w:p>
        <w:p w14:paraId="7884D4B6" w14:textId="734DE1C0" w:rsidR="003D2DB4" w:rsidRDefault="003D2DB4">
          <w:pPr>
            <w:pStyle w:val="TOC1"/>
            <w:tabs>
              <w:tab w:val="right" w:leader="dot" w:pos="9350"/>
            </w:tabs>
            <w:rPr>
              <w:rFonts w:cstheme="minorBidi"/>
              <w:noProof/>
            </w:rPr>
          </w:pPr>
          <w:hyperlink w:anchor="_Toc47274161" w:history="1">
            <w:r w:rsidRPr="00BB361D">
              <w:rPr>
                <w:rStyle w:val="Hyperlink"/>
                <w:noProof/>
              </w:rPr>
              <w:t>The Telco Customer Churn Raw Data Set</w:t>
            </w:r>
            <w:r>
              <w:rPr>
                <w:noProof/>
                <w:webHidden/>
              </w:rPr>
              <w:tab/>
            </w:r>
            <w:r>
              <w:rPr>
                <w:noProof/>
                <w:webHidden/>
              </w:rPr>
              <w:fldChar w:fldCharType="begin"/>
            </w:r>
            <w:r>
              <w:rPr>
                <w:noProof/>
                <w:webHidden/>
              </w:rPr>
              <w:instrText xml:space="preserve"> PAGEREF _Toc47274161 \h </w:instrText>
            </w:r>
            <w:r>
              <w:rPr>
                <w:noProof/>
                <w:webHidden/>
              </w:rPr>
            </w:r>
            <w:r>
              <w:rPr>
                <w:noProof/>
                <w:webHidden/>
              </w:rPr>
              <w:fldChar w:fldCharType="separate"/>
            </w:r>
            <w:r>
              <w:rPr>
                <w:noProof/>
                <w:webHidden/>
              </w:rPr>
              <w:t>5</w:t>
            </w:r>
            <w:r>
              <w:rPr>
                <w:noProof/>
                <w:webHidden/>
              </w:rPr>
              <w:fldChar w:fldCharType="end"/>
            </w:r>
          </w:hyperlink>
        </w:p>
        <w:p w14:paraId="1AE134BE" w14:textId="4AE1B9A5" w:rsidR="003D2DB4" w:rsidRDefault="003D2DB4">
          <w:pPr>
            <w:pStyle w:val="TOC1"/>
            <w:tabs>
              <w:tab w:val="right" w:leader="dot" w:pos="9350"/>
            </w:tabs>
            <w:rPr>
              <w:rFonts w:cstheme="minorBidi"/>
              <w:noProof/>
            </w:rPr>
          </w:pPr>
          <w:hyperlink w:anchor="_Toc47274162" w:history="1">
            <w:r w:rsidRPr="00BB361D">
              <w:rPr>
                <w:rStyle w:val="Hyperlink"/>
                <w:noProof/>
              </w:rPr>
              <w:t>Tool Selection &amp; Data Analysis Objectives</w:t>
            </w:r>
            <w:r>
              <w:rPr>
                <w:noProof/>
                <w:webHidden/>
              </w:rPr>
              <w:tab/>
            </w:r>
            <w:r>
              <w:rPr>
                <w:noProof/>
                <w:webHidden/>
              </w:rPr>
              <w:fldChar w:fldCharType="begin"/>
            </w:r>
            <w:r>
              <w:rPr>
                <w:noProof/>
                <w:webHidden/>
              </w:rPr>
              <w:instrText xml:space="preserve"> PAGEREF _Toc47274162 \h </w:instrText>
            </w:r>
            <w:r>
              <w:rPr>
                <w:noProof/>
                <w:webHidden/>
              </w:rPr>
            </w:r>
            <w:r>
              <w:rPr>
                <w:noProof/>
                <w:webHidden/>
              </w:rPr>
              <w:fldChar w:fldCharType="separate"/>
            </w:r>
            <w:r>
              <w:rPr>
                <w:noProof/>
                <w:webHidden/>
              </w:rPr>
              <w:t>6</w:t>
            </w:r>
            <w:r>
              <w:rPr>
                <w:noProof/>
                <w:webHidden/>
              </w:rPr>
              <w:fldChar w:fldCharType="end"/>
            </w:r>
          </w:hyperlink>
        </w:p>
        <w:p w14:paraId="4CB122C8" w14:textId="103403BD" w:rsidR="003D2DB4" w:rsidRDefault="003D2DB4">
          <w:pPr>
            <w:pStyle w:val="TOC2"/>
            <w:tabs>
              <w:tab w:val="right" w:leader="dot" w:pos="9350"/>
            </w:tabs>
            <w:rPr>
              <w:rFonts w:cstheme="minorBidi"/>
              <w:noProof/>
            </w:rPr>
          </w:pPr>
          <w:hyperlink w:anchor="_Toc47274163" w:history="1">
            <w:r w:rsidRPr="00BB361D">
              <w:rPr>
                <w:rStyle w:val="Hyperlink"/>
                <w:noProof/>
              </w:rPr>
              <w:t>Data Analysis Objectives</w:t>
            </w:r>
            <w:r>
              <w:rPr>
                <w:noProof/>
                <w:webHidden/>
              </w:rPr>
              <w:tab/>
            </w:r>
            <w:r>
              <w:rPr>
                <w:noProof/>
                <w:webHidden/>
              </w:rPr>
              <w:fldChar w:fldCharType="begin"/>
            </w:r>
            <w:r>
              <w:rPr>
                <w:noProof/>
                <w:webHidden/>
              </w:rPr>
              <w:instrText xml:space="preserve"> PAGEREF _Toc47274163 \h </w:instrText>
            </w:r>
            <w:r>
              <w:rPr>
                <w:noProof/>
                <w:webHidden/>
              </w:rPr>
            </w:r>
            <w:r>
              <w:rPr>
                <w:noProof/>
                <w:webHidden/>
              </w:rPr>
              <w:fldChar w:fldCharType="separate"/>
            </w:r>
            <w:r>
              <w:rPr>
                <w:noProof/>
                <w:webHidden/>
              </w:rPr>
              <w:t>6</w:t>
            </w:r>
            <w:r>
              <w:rPr>
                <w:noProof/>
                <w:webHidden/>
              </w:rPr>
              <w:fldChar w:fldCharType="end"/>
            </w:r>
          </w:hyperlink>
        </w:p>
        <w:p w14:paraId="4290309E" w14:textId="26752949" w:rsidR="003D2DB4" w:rsidRDefault="003D2DB4">
          <w:pPr>
            <w:pStyle w:val="TOC2"/>
            <w:tabs>
              <w:tab w:val="right" w:leader="dot" w:pos="9350"/>
            </w:tabs>
            <w:rPr>
              <w:rFonts w:cstheme="minorBidi"/>
              <w:noProof/>
            </w:rPr>
          </w:pPr>
          <w:hyperlink w:anchor="_Toc47274164" w:history="1">
            <w:r w:rsidRPr="00BB361D">
              <w:rPr>
                <w:rStyle w:val="Hyperlink"/>
                <w:noProof/>
              </w:rPr>
              <w:t>Tool Selection</w:t>
            </w:r>
            <w:r>
              <w:rPr>
                <w:noProof/>
                <w:webHidden/>
              </w:rPr>
              <w:tab/>
            </w:r>
            <w:r>
              <w:rPr>
                <w:noProof/>
                <w:webHidden/>
              </w:rPr>
              <w:fldChar w:fldCharType="begin"/>
            </w:r>
            <w:r>
              <w:rPr>
                <w:noProof/>
                <w:webHidden/>
              </w:rPr>
              <w:instrText xml:space="preserve"> PAGEREF _Toc47274164 \h </w:instrText>
            </w:r>
            <w:r>
              <w:rPr>
                <w:noProof/>
                <w:webHidden/>
              </w:rPr>
            </w:r>
            <w:r>
              <w:rPr>
                <w:noProof/>
                <w:webHidden/>
              </w:rPr>
              <w:fldChar w:fldCharType="separate"/>
            </w:r>
            <w:r>
              <w:rPr>
                <w:noProof/>
                <w:webHidden/>
              </w:rPr>
              <w:t>6</w:t>
            </w:r>
            <w:r>
              <w:rPr>
                <w:noProof/>
                <w:webHidden/>
              </w:rPr>
              <w:fldChar w:fldCharType="end"/>
            </w:r>
          </w:hyperlink>
        </w:p>
        <w:p w14:paraId="30A5EEB2" w14:textId="6B0A83CC" w:rsidR="003D2DB4" w:rsidRDefault="003D2DB4">
          <w:pPr>
            <w:pStyle w:val="TOC2"/>
            <w:tabs>
              <w:tab w:val="right" w:leader="dot" w:pos="9350"/>
            </w:tabs>
            <w:rPr>
              <w:rFonts w:cstheme="minorBidi"/>
              <w:noProof/>
            </w:rPr>
          </w:pPr>
          <w:hyperlink w:anchor="_Toc47274165" w:history="1">
            <w:r w:rsidRPr="00BB361D">
              <w:rPr>
                <w:rStyle w:val="Hyperlink"/>
                <w:noProof/>
              </w:rPr>
              <w:t>Data Analysis Methods</w:t>
            </w:r>
            <w:r>
              <w:rPr>
                <w:noProof/>
                <w:webHidden/>
              </w:rPr>
              <w:tab/>
            </w:r>
            <w:r>
              <w:rPr>
                <w:noProof/>
                <w:webHidden/>
              </w:rPr>
              <w:fldChar w:fldCharType="begin"/>
            </w:r>
            <w:r>
              <w:rPr>
                <w:noProof/>
                <w:webHidden/>
              </w:rPr>
              <w:instrText xml:space="preserve"> PAGEREF _Toc47274165 \h </w:instrText>
            </w:r>
            <w:r>
              <w:rPr>
                <w:noProof/>
                <w:webHidden/>
              </w:rPr>
            </w:r>
            <w:r>
              <w:rPr>
                <w:noProof/>
                <w:webHidden/>
              </w:rPr>
              <w:fldChar w:fldCharType="separate"/>
            </w:r>
            <w:r>
              <w:rPr>
                <w:noProof/>
                <w:webHidden/>
              </w:rPr>
              <w:t>8</w:t>
            </w:r>
            <w:r>
              <w:rPr>
                <w:noProof/>
                <w:webHidden/>
              </w:rPr>
              <w:fldChar w:fldCharType="end"/>
            </w:r>
          </w:hyperlink>
        </w:p>
        <w:p w14:paraId="68C2FF93" w14:textId="3ABF1A4D" w:rsidR="003D2DB4" w:rsidRDefault="003D2DB4">
          <w:pPr>
            <w:pStyle w:val="TOC3"/>
            <w:tabs>
              <w:tab w:val="right" w:leader="dot" w:pos="9350"/>
            </w:tabs>
            <w:rPr>
              <w:rFonts w:cstheme="minorBidi"/>
              <w:noProof/>
            </w:rPr>
          </w:pPr>
          <w:hyperlink w:anchor="_Toc47274166" w:history="1">
            <w:r w:rsidRPr="00BB361D">
              <w:rPr>
                <w:rStyle w:val="Hyperlink"/>
                <w:noProof/>
              </w:rPr>
              <w:t>Target Variable</w:t>
            </w:r>
            <w:r>
              <w:rPr>
                <w:noProof/>
                <w:webHidden/>
              </w:rPr>
              <w:tab/>
            </w:r>
            <w:r>
              <w:rPr>
                <w:noProof/>
                <w:webHidden/>
              </w:rPr>
              <w:fldChar w:fldCharType="begin"/>
            </w:r>
            <w:r>
              <w:rPr>
                <w:noProof/>
                <w:webHidden/>
              </w:rPr>
              <w:instrText xml:space="preserve"> PAGEREF _Toc47274166 \h </w:instrText>
            </w:r>
            <w:r>
              <w:rPr>
                <w:noProof/>
                <w:webHidden/>
              </w:rPr>
            </w:r>
            <w:r>
              <w:rPr>
                <w:noProof/>
                <w:webHidden/>
              </w:rPr>
              <w:fldChar w:fldCharType="separate"/>
            </w:r>
            <w:r>
              <w:rPr>
                <w:noProof/>
                <w:webHidden/>
              </w:rPr>
              <w:t>8</w:t>
            </w:r>
            <w:r>
              <w:rPr>
                <w:noProof/>
                <w:webHidden/>
              </w:rPr>
              <w:fldChar w:fldCharType="end"/>
            </w:r>
          </w:hyperlink>
        </w:p>
        <w:p w14:paraId="1BD38D3C" w14:textId="0BFF7D37" w:rsidR="003D2DB4" w:rsidRDefault="003D2DB4">
          <w:pPr>
            <w:pStyle w:val="TOC3"/>
            <w:tabs>
              <w:tab w:val="right" w:leader="dot" w:pos="9350"/>
            </w:tabs>
            <w:rPr>
              <w:rFonts w:cstheme="minorBidi"/>
              <w:noProof/>
            </w:rPr>
          </w:pPr>
          <w:hyperlink w:anchor="_Toc47274167" w:history="1">
            <w:r w:rsidRPr="00BB361D">
              <w:rPr>
                <w:rStyle w:val="Hyperlink"/>
                <w:noProof/>
              </w:rPr>
              <w:t>Describing Existing Data</w:t>
            </w:r>
            <w:r>
              <w:rPr>
                <w:noProof/>
                <w:webHidden/>
              </w:rPr>
              <w:tab/>
            </w:r>
            <w:r>
              <w:rPr>
                <w:noProof/>
                <w:webHidden/>
              </w:rPr>
              <w:fldChar w:fldCharType="begin"/>
            </w:r>
            <w:r>
              <w:rPr>
                <w:noProof/>
                <w:webHidden/>
              </w:rPr>
              <w:instrText xml:space="preserve"> PAGEREF _Toc47274167 \h </w:instrText>
            </w:r>
            <w:r>
              <w:rPr>
                <w:noProof/>
                <w:webHidden/>
              </w:rPr>
            </w:r>
            <w:r>
              <w:rPr>
                <w:noProof/>
                <w:webHidden/>
              </w:rPr>
              <w:fldChar w:fldCharType="separate"/>
            </w:r>
            <w:r>
              <w:rPr>
                <w:noProof/>
                <w:webHidden/>
              </w:rPr>
              <w:t>9</w:t>
            </w:r>
            <w:r>
              <w:rPr>
                <w:noProof/>
                <w:webHidden/>
              </w:rPr>
              <w:fldChar w:fldCharType="end"/>
            </w:r>
          </w:hyperlink>
        </w:p>
        <w:p w14:paraId="1DDE00AE" w14:textId="5828D148" w:rsidR="003D2DB4" w:rsidRDefault="003D2DB4">
          <w:pPr>
            <w:pStyle w:val="TOC3"/>
            <w:tabs>
              <w:tab w:val="right" w:leader="dot" w:pos="9350"/>
            </w:tabs>
            <w:rPr>
              <w:rFonts w:cstheme="minorBidi"/>
              <w:noProof/>
            </w:rPr>
          </w:pPr>
          <w:hyperlink w:anchor="_Toc47274168" w:history="1">
            <w:r w:rsidRPr="00BB361D">
              <w:rPr>
                <w:rStyle w:val="Hyperlink"/>
                <w:noProof/>
              </w:rPr>
              <w:t>Finding Phenomenon and Predicting Churn</w:t>
            </w:r>
            <w:r>
              <w:rPr>
                <w:noProof/>
                <w:webHidden/>
              </w:rPr>
              <w:tab/>
            </w:r>
            <w:r>
              <w:rPr>
                <w:noProof/>
                <w:webHidden/>
              </w:rPr>
              <w:fldChar w:fldCharType="begin"/>
            </w:r>
            <w:r>
              <w:rPr>
                <w:noProof/>
                <w:webHidden/>
              </w:rPr>
              <w:instrText xml:space="preserve"> PAGEREF _Toc47274168 \h </w:instrText>
            </w:r>
            <w:r>
              <w:rPr>
                <w:noProof/>
                <w:webHidden/>
              </w:rPr>
            </w:r>
            <w:r>
              <w:rPr>
                <w:noProof/>
                <w:webHidden/>
              </w:rPr>
              <w:fldChar w:fldCharType="separate"/>
            </w:r>
            <w:r>
              <w:rPr>
                <w:noProof/>
                <w:webHidden/>
              </w:rPr>
              <w:t>9</w:t>
            </w:r>
            <w:r>
              <w:rPr>
                <w:noProof/>
                <w:webHidden/>
              </w:rPr>
              <w:fldChar w:fldCharType="end"/>
            </w:r>
          </w:hyperlink>
        </w:p>
        <w:p w14:paraId="68CCCA6E" w14:textId="568257D6" w:rsidR="003D2DB4" w:rsidRDefault="003D2DB4">
          <w:pPr>
            <w:pStyle w:val="TOC1"/>
            <w:tabs>
              <w:tab w:val="right" w:leader="dot" w:pos="9350"/>
            </w:tabs>
            <w:rPr>
              <w:rFonts w:cstheme="minorBidi"/>
              <w:noProof/>
            </w:rPr>
          </w:pPr>
          <w:hyperlink w:anchor="_Toc47274169" w:history="1">
            <w:r w:rsidRPr="00BB361D">
              <w:rPr>
                <w:rStyle w:val="Hyperlink"/>
                <w:noProof/>
              </w:rPr>
              <w:t>Project Assumptions &amp; Structure</w:t>
            </w:r>
            <w:r>
              <w:rPr>
                <w:noProof/>
                <w:webHidden/>
              </w:rPr>
              <w:tab/>
            </w:r>
            <w:r>
              <w:rPr>
                <w:noProof/>
                <w:webHidden/>
              </w:rPr>
              <w:fldChar w:fldCharType="begin"/>
            </w:r>
            <w:r>
              <w:rPr>
                <w:noProof/>
                <w:webHidden/>
              </w:rPr>
              <w:instrText xml:space="preserve"> PAGEREF _Toc47274169 \h </w:instrText>
            </w:r>
            <w:r>
              <w:rPr>
                <w:noProof/>
                <w:webHidden/>
              </w:rPr>
            </w:r>
            <w:r>
              <w:rPr>
                <w:noProof/>
                <w:webHidden/>
              </w:rPr>
              <w:fldChar w:fldCharType="separate"/>
            </w:r>
            <w:r>
              <w:rPr>
                <w:noProof/>
                <w:webHidden/>
              </w:rPr>
              <w:t>10</w:t>
            </w:r>
            <w:r>
              <w:rPr>
                <w:noProof/>
                <w:webHidden/>
              </w:rPr>
              <w:fldChar w:fldCharType="end"/>
            </w:r>
          </w:hyperlink>
        </w:p>
        <w:p w14:paraId="137ED925" w14:textId="24BEAC6D" w:rsidR="003D2DB4" w:rsidRDefault="003D2DB4">
          <w:pPr>
            <w:pStyle w:val="TOC1"/>
            <w:tabs>
              <w:tab w:val="right" w:leader="dot" w:pos="9350"/>
            </w:tabs>
            <w:rPr>
              <w:rFonts w:cstheme="minorBidi"/>
              <w:noProof/>
            </w:rPr>
          </w:pPr>
          <w:hyperlink w:anchor="_Toc47274170" w:history="1">
            <w:r w:rsidRPr="00BB361D">
              <w:rPr>
                <w:rStyle w:val="Hyperlink"/>
                <w:noProof/>
              </w:rPr>
              <w:t>Data Preparation &amp; Exploration</w:t>
            </w:r>
            <w:r>
              <w:rPr>
                <w:noProof/>
                <w:webHidden/>
              </w:rPr>
              <w:tab/>
            </w:r>
            <w:r>
              <w:rPr>
                <w:noProof/>
                <w:webHidden/>
              </w:rPr>
              <w:fldChar w:fldCharType="begin"/>
            </w:r>
            <w:r>
              <w:rPr>
                <w:noProof/>
                <w:webHidden/>
              </w:rPr>
              <w:instrText xml:space="preserve"> PAGEREF _Toc47274170 \h </w:instrText>
            </w:r>
            <w:r>
              <w:rPr>
                <w:noProof/>
                <w:webHidden/>
              </w:rPr>
            </w:r>
            <w:r>
              <w:rPr>
                <w:noProof/>
                <w:webHidden/>
              </w:rPr>
              <w:fldChar w:fldCharType="separate"/>
            </w:r>
            <w:r>
              <w:rPr>
                <w:noProof/>
                <w:webHidden/>
              </w:rPr>
              <w:t>10</w:t>
            </w:r>
            <w:r>
              <w:rPr>
                <w:noProof/>
                <w:webHidden/>
              </w:rPr>
              <w:fldChar w:fldCharType="end"/>
            </w:r>
          </w:hyperlink>
        </w:p>
        <w:p w14:paraId="045D2B99" w14:textId="05C003B5" w:rsidR="003D2DB4" w:rsidRDefault="003D2DB4">
          <w:pPr>
            <w:pStyle w:val="TOC2"/>
            <w:tabs>
              <w:tab w:val="right" w:leader="dot" w:pos="9350"/>
            </w:tabs>
            <w:rPr>
              <w:rFonts w:cstheme="minorBidi"/>
              <w:noProof/>
            </w:rPr>
          </w:pPr>
          <w:hyperlink w:anchor="_Toc47274171" w:history="1">
            <w:r w:rsidRPr="00BB361D">
              <w:rPr>
                <w:rStyle w:val="Hyperlink"/>
                <w:noProof/>
              </w:rPr>
              <w:t>Goals of Data Cleaning and Preparation</w:t>
            </w:r>
            <w:r>
              <w:rPr>
                <w:noProof/>
                <w:webHidden/>
              </w:rPr>
              <w:tab/>
            </w:r>
            <w:r>
              <w:rPr>
                <w:noProof/>
                <w:webHidden/>
              </w:rPr>
              <w:fldChar w:fldCharType="begin"/>
            </w:r>
            <w:r>
              <w:rPr>
                <w:noProof/>
                <w:webHidden/>
              </w:rPr>
              <w:instrText xml:space="preserve"> PAGEREF _Toc47274171 \h </w:instrText>
            </w:r>
            <w:r>
              <w:rPr>
                <w:noProof/>
                <w:webHidden/>
              </w:rPr>
            </w:r>
            <w:r>
              <w:rPr>
                <w:noProof/>
                <w:webHidden/>
              </w:rPr>
              <w:fldChar w:fldCharType="separate"/>
            </w:r>
            <w:r>
              <w:rPr>
                <w:noProof/>
                <w:webHidden/>
              </w:rPr>
              <w:t>11</w:t>
            </w:r>
            <w:r>
              <w:rPr>
                <w:noProof/>
                <w:webHidden/>
              </w:rPr>
              <w:fldChar w:fldCharType="end"/>
            </w:r>
          </w:hyperlink>
        </w:p>
        <w:p w14:paraId="055E472E" w14:textId="4078EBA4" w:rsidR="003D2DB4" w:rsidRDefault="003D2DB4">
          <w:pPr>
            <w:pStyle w:val="TOC2"/>
            <w:tabs>
              <w:tab w:val="right" w:leader="dot" w:pos="9350"/>
            </w:tabs>
            <w:rPr>
              <w:rFonts w:cstheme="minorBidi"/>
              <w:noProof/>
            </w:rPr>
          </w:pPr>
          <w:hyperlink w:anchor="_Toc47274172" w:history="1">
            <w:r w:rsidRPr="00BB361D">
              <w:rPr>
                <w:rStyle w:val="Hyperlink"/>
                <w:noProof/>
              </w:rPr>
              <w:t>Loading Required Libraries</w:t>
            </w:r>
            <w:r>
              <w:rPr>
                <w:noProof/>
                <w:webHidden/>
              </w:rPr>
              <w:tab/>
            </w:r>
            <w:r>
              <w:rPr>
                <w:noProof/>
                <w:webHidden/>
              </w:rPr>
              <w:fldChar w:fldCharType="begin"/>
            </w:r>
            <w:r>
              <w:rPr>
                <w:noProof/>
                <w:webHidden/>
              </w:rPr>
              <w:instrText xml:space="preserve"> PAGEREF _Toc47274172 \h </w:instrText>
            </w:r>
            <w:r>
              <w:rPr>
                <w:noProof/>
                <w:webHidden/>
              </w:rPr>
            </w:r>
            <w:r>
              <w:rPr>
                <w:noProof/>
                <w:webHidden/>
              </w:rPr>
              <w:fldChar w:fldCharType="separate"/>
            </w:r>
            <w:r>
              <w:rPr>
                <w:noProof/>
                <w:webHidden/>
              </w:rPr>
              <w:t>11</w:t>
            </w:r>
            <w:r>
              <w:rPr>
                <w:noProof/>
                <w:webHidden/>
              </w:rPr>
              <w:fldChar w:fldCharType="end"/>
            </w:r>
          </w:hyperlink>
        </w:p>
        <w:p w14:paraId="0CDD64D7" w14:textId="508711D9" w:rsidR="003D2DB4" w:rsidRDefault="003D2DB4">
          <w:pPr>
            <w:pStyle w:val="TOC2"/>
            <w:tabs>
              <w:tab w:val="right" w:leader="dot" w:pos="9350"/>
            </w:tabs>
            <w:rPr>
              <w:rFonts w:cstheme="minorBidi"/>
              <w:noProof/>
            </w:rPr>
          </w:pPr>
          <w:hyperlink w:anchor="_Toc47274173" w:history="1">
            <w:r w:rsidRPr="00BB361D">
              <w:rPr>
                <w:rStyle w:val="Hyperlink"/>
                <w:noProof/>
              </w:rPr>
              <w:t>Data Collection &amp; Feature Analysis</w:t>
            </w:r>
            <w:r>
              <w:rPr>
                <w:noProof/>
                <w:webHidden/>
              </w:rPr>
              <w:tab/>
            </w:r>
            <w:r>
              <w:rPr>
                <w:noProof/>
                <w:webHidden/>
              </w:rPr>
              <w:fldChar w:fldCharType="begin"/>
            </w:r>
            <w:r>
              <w:rPr>
                <w:noProof/>
                <w:webHidden/>
              </w:rPr>
              <w:instrText xml:space="preserve"> PAGEREF _Toc47274173 \h </w:instrText>
            </w:r>
            <w:r>
              <w:rPr>
                <w:noProof/>
                <w:webHidden/>
              </w:rPr>
            </w:r>
            <w:r>
              <w:rPr>
                <w:noProof/>
                <w:webHidden/>
              </w:rPr>
              <w:fldChar w:fldCharType="separate"/>
            </w:r>
            <w:r>
              <w:rPr>
                <w:noProof/>
                <w:webHidden/>
              </w:rPr>
              <w:t>13</w:t>
            </w:r>
            <w:r>
              <w:rPr>
                <w:noProof/>
                <w:webHidden/>
              </w:rPr>
              <w:fldChar w:fldCharType="end"/>
            </w:r>
          </w:hyperlink>
        </w:p>
        <w:p w14:paraId="24723744" w14:textId="49A0BF0A" w:rsidR="003D2DB4" w:rsidRDefault="003D2DB4">
          <w:pPr>
            <w:pStyle w:val="TOC3"/>
            <w:tabs>
              <w:tab w:val="right" w:leader="dot" w:pos="9350"/>
            </w:tabs>
            <w:rPr>
              <w:rFonts w:cstheme="minorBidi"/>
              <w:noProof/>
            </w:rPr>
          </w:pPr>
          <w:hyperlink w:anchor="_Toc47274174" w:history="1">
            <w:r w:rsidRPr="00BB361D">
              <w:rPr>
                <w:rStyle w:val="Hyperlink"/>
                <w:noProof/>
              </w:rPr>
              <w:t>Input/Predictor Variables</w:t>
            </w:r>
            <w:r>
              <w:rPr>
                <w:noProof/>
                <w:webHidden/>
              </w:rPr>
              <w:tab/>
            </w:r>
            <w:r>
              <w:rPr>
                <w:noProof/>
                <w:webHidden/>
              </w:rPr>
              <w:fldChar w:fldCharType="begin"/>
            </w:r>
            <w:r>
              <w:rPr>
                <w:noProof/>
                <w:webHidden/>
              </w:rPr>
              <w:instrText xml:space="preserve"> PAGEREF _Toc47274174 \h </w:instrText>
            </w:r>
            <w:r>
              <w:rPr>
                <w:noProof/>
                <w:webHidden/>
              </w:rPr>
            </w:r>
            <w:r>
              <w:rPr>
                <w:noProof/>
                <w:webHidden/>
              </w:rPr>
              <w:fldChar w:fldCharType="separate"/>
            </w:r>
            <w:r>
              <w:rPr>
                <w:noProof/>
                <w:webHidden/>
              </w:rPr>
              <w:t>19</w:t>
            </w:r>
            <w:r>
              <w:rPr>
                <w:noProof/>
                <w:webHidden/>
              </w:rPr>
              <w:fldChar w:fldCharType="end"/>
            </w:r>
          </w:hyperlink>
        </w:p>
        <w:p w14:paraId="4CBEF728" w14:textId="1219E906" w:rsidR="003D2DB4" w:rsidRDefault="003D2DB4">
          <w:pPr>
            <w:pStyle w:val="TOC3"/>
            <w:tabs>
              <w:tab w:val="right" w:leader="dot" w:pos="9350"/>
            </w:tabs>
            <w:rPr>
              <w:rFonts w:cstheme="minorBidi"/>
              <w:noProof/>
            </w:rPr>
          </w:pPr>
          <w:hyperlink w:anchor="_Toc47274175" w:history="1">
            <w:r w:rsidRPr="00BB361D">
              <w:rPr>
                <w:rStyle w:val="Hyperlink"/>
                <w:noProof/>
              </w:rPr>
              <w:t>Predicted/Response Variable</w:t>
            </w:r>
            <w:r>
              <w:rPr>
                <w:noProof/>
                <w:webHidden/>
              </w:rPr>
              <w:tab/>
            </w:r>
            <w:r>
              <w:rPr>
                <w:noProof/>
                <w:webHidden/>
              </w:rPr>
              <w:fldChar w:fldCharType="begin"/>
            </w:r>
            <w:r>
              <w:rPr>
                <w:noProof/>
                <w:webHidden/>
              </w:rPr>
              <w:instrText xml:space="preserve"> PAGEREF _Toc47274175 \h </w:instrText>
            </w:r>
            <w:r>
              <w:rPr>
                <w:noProof/>
                <w:webHidden/>
              </w:rPr>
            </w:r>
            <w:r>
              <w:rPr>
                <w:noProof/>
                <w:webHidden/>
              </w:rPr>
              <w:fldChar w:fldCharType="separate"/>
            </w:r>
            <w:r>
              <w:rPr>
                <w:noProof/>
                <w:webHidden/>
              </w:rPr>
              <w:t>20</w:t>
            </w:r>
            <w:r>
              <w:rPr>
                <w:noProof/>
                <w:webHidden/>
              </w:rPr>
              <w:fldChar w:fldCharType="end"/>
            </w:r>
          </w:hyperlink>
        </w:p>
        <w:p w14:paraId="551C8FFF" w14:textId="70129377" w:rsidR="003D2DB4" w:rsidRDefault="003D2DB4">
          <w:pPr>
            <w:pStyle w:val="TOC1"/>
            <w:tabs>
              <w:tab w:val="right" w:leader="dot" w:pos="9350"/>
            </w:tabs>
            <w:rPr>
              <w:rFonts w:cstheme="minorBidi"/>
              <w:noProof/>
            </w:rPr>
          </w:pPr>
          <w:hyperlink w:anchor="_Toc47274176" w:history="1">
            <w:r w:rsidRPr="00BB361D">
              <w:rPr>
                <w:rStyle w:val="Hyperlink"/>
                <w:noProof/>
              </w:rPr>
              <w:t>Data Preparation &amp; Feature Engineering</w:t>
            </w:r>
            <w:r>
              <w:rPr>
                <w:noProof/>
                <w:webHidden/>
              </w:rPr>
              <w:tab/>
            </w:r>
            <w:r>
              <w:rPr>
                <w:noProof/>
                <w:webHidden/>
              </w:rPr>
              <w:fldChar w:fldCharType="begin"/>
            </w:r>
            <w:r>
              <w:rPr>
                <w:noProof/>
                <w:webHidden/>
              </w:rPr>
              <w:instrText xml:space="preserve"> PAGEREF _Toc47274176 \h </w:instrText>
            </w:r>
            <w:r>
              <w:rPr>
                <w:noProof/>
                <w:webHidden/>
              </w:rPr>
            </w:r>
            <w:r>
              <w:rPr>
                <w:noProof/>
                <w:webHidden/>
              </w:rPr>
              <w:fldChar w:fldCharType="separate"/>
            </w:r>
            <w:r>
              <w:rPr>
                <w:noProof/>
                <w:webHidden/>
              </w:rPr>
              <w:t>20</w:t>
            </w:r>
            <w:r>
              <w:rPr>
                <w:noProof/>
                <w:webHidden/>
              </w:rPr>
              <w:fldChar w:fldCharType="end"/>
            </w:r>
          </w:hyperlink>
        </w:p>
        <w:p w14:paraId="43CD1B01" w14:textId="5CB2BE6F" w:rsidR="003D2DB4" w:rsidRDefault="003D2DB4">
          <w:pPr>
            <w:pStyle w:val="TOC2"/>
            <w:tabs>
              <w:tab w:val="right" w:leader="dot" w:pos="9350"/>
            </w:tabs>
            <w:rPr>
              <w:rFonts w:cstheme="minorBidi"/>
              <w:noProof/>
            </w:rPr>
          </w:pPr>
          <w:hyperlink w:anchor="_Toc47274177" w:history="1">
            <w:r w:rsidRPr="00BB361D">
              <w:rPr>
                <w:rStyle w:val="Hyperlink"/>
                <w:noProof/>
              </w:rPr>
              <w:t>Reducing Feature Levels</w:t>
            </w:r>
            <w:r>
              <w:rPr>
                <w:noProof/>
                <w:webHidden/>
              </w:rPr>
              <w:tab/>
            </w:r>
            <w:r>
              <w:rPr>
                <w:noProof/>
                <w:webHidden/>
              </w:rPr>
              <w:fldChar w:fldCharType="begin"/>
            </w:r>
            <w:r>
              <w:rPr>
                <w:noProof/>
                <w:webHidden/>
              </w:rPr>
              <w:instrText xml:space="preserve"> PAGEREF _Toc47274177 \h </w:instrText>
            </w:r>
            <w:r>
              <w:rPr>
                <w:noProof/>
                <w:webHidden/>
              </w:rPr>
            </w:r>
            <w:r>
              <w:rPr>
                <w:noProof/>
                <w:webHidden/>
              </w:rPr>
              <w:fldChar w:fldCharType="separate"/>
            </w:r>
            <w:r>
              <w:rPr>
                <w:noProof/>
                <w:webHidden/>
              </w:rPr>
              <w:t>20</w:t>
            </w:r>
            <w:r>
              <w:rPr>
                <w:noProof/>
                <w:webHidden/>
              </w:rPr>
              <w:fldChar w:fldCharType="end"/>
            </w:r>
          </w:hyperlink>
        </w:p>
        <w:p w14:paraId="2E91C863" w14:textId="5FEE3C69" w:rsidR="003D2DB4" w:rsidRDefault="003D2DB4">
          <w:pPr>
            <w:pStyle w:val="TOC2"/>
            <w:tabs>
              <w:tab w:val="right" w:leader="dot" w:pos="9350"/>
            </w:tabs>
            <w:rPr>
              <w:rFonts w:cstheme="minorBidi"/>
              <w:noProof/>
            </w:rPr>
          </w:pPr>
          <w:hyperlink w:anchor="_Toc47274178" w:history="1">
            <w:r w:rsidRPr="00BB361D">
              <w:rPr>
                <w:rStyle w:val="Hyperlink"/>
                <w:noProof/>
              </w:rPr>
              <w:t>Rename Feature Levels for Readability</w:t>
            </w:r>
            <w:r>
              <w:rPr>
                <w:noProof/>
                <w:webHidden/>
              </w:rPr>
              <w:tab/>
            </w:r>
            <w:r>
              <w:rPr>
                <w:noProof/>
                <w:webHidden/>
              </w:rPr>
              <w:fldChar w:fldCharType="begin"/>
            </w:r>
            <w:r>
              <w:rPr>
                <w:noProof/>
                <w:webHidden/>
              </w:rPr>
              <w:instrText xml:space="preserve"> PAGEREF _Toc47274178 \h </w:instrText>
            </w:r>
            <w:r>
              <w:rPr>
                <w:noProof/>
                <w:webHidden/>
              </w:rPr>
            </w:r>
            <w:r>
              <w:rPr>
                <w:noProof/>
                <w:webHidden/>
              </w:rPr>
              <w:fldChar w:fldCharType="separate"/>
            </w:r>
            <w:r>
              <w:rPr>
                <w:noProof/>
                <w:webHidden/>
              </w:rPr>
              <w:t>21</w:t>
            </w:r>
            <w:r>
              <w:rPr>
                <w:noProof/>
                <w:webHidden/>
              </w:rPr>
              <w:fldChar w:fldCharType="end"/>
            </w:r>
          </w:hyperlink>
        </w:p>
        <w:p w14:paraId="29C13B55" w14:textId="2EA180D3" w:rsidR="003D2DB4" w:rsidRDefault="003D2DB4">
          <w:pPr>
            <w:pStyle w:val="TOC2"/>
            <w:tabs>
              <w:tab w:val="right" w:leader="dot" w:pos="9350"/>
            </w:tabs>
            <w:rPr>
              <w:rFonts w:cstheme="minorBidi"/>
              <w:noProof/>
            </w:rPr>
          </w:pPr>
          <w:hyperlink w:anchor="_Toc47274179" w:history="1">
            <w:r w:rsidRPr="00BB361D">
              <w:rPr>
                <w:rStyle w:val="Hyperlink"/>
                <w:noProof/>
              </w:rPr>
              <w:t>Converting numeric to ordinal categorical feature</w:t>
            </w:r>
            <w:r>
              <w:rPr>
                <w:noProof/>
                <w:webHidden/>
              </w:rPr>
              <w:tab/>
            </w:r>
            <w:r>
              <w:rPr>
                <w:noProof/>
                <w:webHidden/>
              </w:rPr>
              <w:fldChar w:fldCharType="begin"/>
            </w:r>
            <w:r>
              <w:rPr>
                <w:noProof/>
                <w:webHidden/>
              </w:rPr>
              <w:instrText xml:space="preserve"> PAGEREF _Toc47274179 \h </w:instrText>
            </w:r>
            <w:r>
              <w:rPr>
                <w:noProof/>
                <w:webHidden/>
              </w:rPr>
            </w:r>
            <w:r>
              <w:rPr>
                <w:noProof/>
                <w:webHidden/>
              </w:rPr>
              <w:fldChar w:fldCharType="separate"/>
            </w:r>
            <w:r>
              <w:rPr>
                <w:noProof/>
                <w:webHidden/>
              </w:rPr>
              <w:t>22</w:t>
            </w:r>
            <w:r>
              <w:rPr>
                <w:noProof/>
                <w:webHidden/>
              </w:rPr>
              <w:fldChar w:fldCharType="end"/>
            </w:r>
          </w:hyperlink>
        </w:p>
        <w:p w14:paraId="750DFCA6" w14:textId="011BF345" w:rsidR="003D2DB4" w:rsidRDefault="003D2DB4">
          <w:pPr>
            <w:pStyle w:val="TOC2"/>
            <w:tabs>
              <w:tab w:val="right" w:leader="dot" w:pos="9350"/>
            </w:tabs>
            <w:rPr>
              <w:rFonts w:cstheme="minorBidi"/>
              <w:noProof/>
            </w:rPr>
          </w:pPr>
          <w:hyperlink w:anchor="_Toc47274180" w:history="1">
            <w:r w:rsidRPr="00BB361D">
              <w:rPr>
                <w:rStyle w:val="Hyperlink"/>
                <w:noProof/>
              </w:rPr>
              <w:t>Delete features</w:t>
            </w:r>
            <w:r>
              <w:rPr>
                <w:noProof/>
                <w:webHidden/>
              </w:rPr>
              <w:tab/>
            </w:r>
            <w:r>
              <w:rPr>
                <w:noProof/>
                <w:webHidden/>
              </w:rPr>
              <w:fldChar w:fldCharType="begin"/>
            </w:r>
            <w:r>
              <w:rPr>
                <w:noProof/>
                <w:webHidden/>
              </w:rPr>
              <w:instrText xml:space="preserve"> PAGEREF _Toc47274180 \h </w:instrText>
            </w:r>
            <w:r>
              <w:rPr>
                <w:noProof/>
                <w:webHidden/>
              </w:rPr>
            </w:r>
            <w:r>
              <w:rPr>
                <w:noProof/>
                <w:webHidden/>
              </w:rPr>
              <w:fldChar w:fldCharType="separate"/>
            </w:r>
            <w:r>
              <w:rPr>
                <w:noProof/>
                <w:webHidden/>
              </w:rPr>
              <w:t>22</w:t>
            </w:r>
            <w:r>
              <w:rPr>
                <w:noProof/>
                <w:webHidden/>
              </w:rPr>
              <w:fldChar w:fldCharType="end"/>
            </w:r>
          </w:hyperlink>
        </w:p>
        <w:p w14:paraId="34A2652A" w14:textId="5E97C569" w:rsidR="003D2DB4" w:rsidRDefault="003D2DB4">
          <w:pPr>
            <w:pStyle w:val="TOC2"/>
            <w:tabs>
              <w:tab w:val="right" w:leader="dot" w:pos="9350"/>
            </w:tabs>
            <w:rPr>
              <w:rFonts w:cstheme="minorBidi"/>
              <w:noProof/>
            </w:rPr>
          </w:pPr>
          <w:hyperlink w:anchor="_Toc47274181" w:history="1">
            <w:r w:rsidRPr="00BB361D">
              <w:rPr>
                <w:rStyle w:val="Hyperlink"/>
                <w:noProof/>
              </w:rPr>
              <w:t>Choice of Visu</w:t>
            </w:r>
            <w:r w:rsidRPr="00BB361D">
              <w:rPr>
                <w:rStyle w:val="Hyperlink"/>
                <w:noProof/>
              </w:rPr>
              <w:t>a</w:t>
            </w:r>
            <w:r w:rsidRPr="00BB361D">
              <w:rPr>
                <w:rStyle w:val="Hyperlink"/>
                <w:noProof/>
              </w:rPr>
              <w:t>lizations</w:t>
            </w:r>
            <w:r>
              <w:rPr>
                <w:noProof/>
                <w:webHidden/>
              </w:rPr>
              <w:tab/>
            </w:r>
            <w:r>
              <w:rPr>
                <w:noProof/>
                <w:webHidden/>
              </w:rPr>
              <w:fldChar w:fldCharType="begin"/>
            </w:r>
            <w:r>
              <w:rPr>
                <w:noProof/>
                <w:webHidden/>
              </w:rPr>
              <w:instrText xml:space="preserve"> PAGEREF _Toc47274181 \h </w:instrText>
            </w:r>
            <w:r>
              <w:rPr>
                <w:noProof/>
                <w:webHidden/>
              </w:rPr>
            </w:r>
            <w:r>
              <w:rPr>
                <w:noProof/>
                <w:webHidden/>
              </w:rPr>
              <w:fldChar w:fldCharType="separate"/>
            </w:r>
            <w:r>
              <w:rPr>
                <w:noProof/>
                <w:webHidden/>
              </w:rPr>
              <w:t>24</w:t>
            </w:r>
            <w:r>
              <w:rPr>
                <w:noProof/>
                <w:webHidden/>
              </w:rPr>
              <w:fldChar w:fldCharType="end"/>
            </w:r>
          </w:hyperlink>
        </w:p>
        <w:p w14:paraId="550FD5A5" w14:textId="0ECEFE44" w:rsidR="003D2DB4" w:rsidRDefault="003D2DB4">
          <w:pPr>
            <w:pStyle w:val="TOC2"/>
            <w:tabs>
              <w:tab w:val="right" w:leader="dot" w:pos="9350"/>
            </w:tabs>
            <w:rPr>
              <w:rFonts w:cstheme="minorBidi"/>
              <w:noProof/>
            </w:rPr>
          </w:pPr>
          <w:hyperlink w:anchor="_Toc47274182" w:history="1">
            <w:r w:rsidRPr="00BB361D">
              <w:rPr>
                <w:rStyle w:val="Hyperlink"/>
                <w:noProof/>
              </w:rPr>
              <w:t>Addressing Anomalies &amp; Missing Values</w:t>
            </w:r>
            <w:r>
              <w:rPr>
                <w:noProof/>
                <w:webHidden/>
              </w:rPr>
              <w:tab/>
            </w:r>
            <w:r>
              <w:rPr>
                <w:noProof/>
                <w:webHidden/>
              </w:rPr>
              <w:fldChar w:fldCharType="begin"/>
            </w:r>
            <w:r>
              <w:rPr>
                <w:noProof/>
                <w:webHidden/>
              </w:rPr>
              <w:instrText xml:space="preserve"> PAGEREF _Toc47274182 \h </w:instrText>
            </w:r>
            <w:r>
              <w:rPr>
                <w:noProof/>
                <w:webHidden/>
              </w:rPr>
            </w:r>
            <w:r>
              <w:rPr>
                <w:noProof/>
                <w:webHidden/>
              </w:rPr>
              <w:fldChar w:fldCharType="separate"/>
            </w:r>
            <w:r>
              <w:rPr>
                <w:noProof/>
                <w:webHidden/>
              </w:rPr>
              <w:t>25</w:t>
            </w:r>
            <w:r>
              <w:rPr>
                <w:noProof/>
                <w:webHidden/>
              </w:rPr>
              <w:fldChar w:fldCharType="end"/>
            </w:r>
          </w:hyperlink>
        </w:p>
        <w:p w14:paraId="5B840F87" w14:textId="2B0DB328" w:rsidR="003D2DB4" w:rsidRDefault="003D2DB4">
          <w:pPr>
            <w:pStyle w:val="TOC1"/>
            <w:tabs>
              <w:tab w:val="right" w:leader="dot" w:pos="9350"/>
            </w:tabs>
            <w:rPr>
              <w:rFonts w:cstheme="minorBidi"/>
              <w:noProof/>
            </w:rPr>
          </w:pPr>
          <w:hyperlink w:anchor="_Toc47274183" w:history="1">
            <w:r w:rsidRPr="00BB361D">
              <w:rPr>
                <w:rStyle w:val="Hyperlink"/>
                <w:noProof/>
              </w:rPr>
              <w:t>Data Exploration &amp; Summary Descriptions</w:t>
            </w:r>
            <w:r>
              <w:rPr>
                <w:noProof/>
                <w:webHidden/>
              </w:rPr>
              <w:tab/>
            </w:r>
            <w:r>
              <w:rPr>
                <w:noProof/>
                <w:webHidden/>
              </w:rPr>
              <w:fldChar w:fldCharType="begin"/>
            </w:r>
            <w:r>
              <w:rPr>
                <w:noProof/>
                <w:webHidden/>
              </w:rPr>
              <w:instrText xml:space="preserve"> PAGEREF _Toc47274183 \h </w:instrText>
            </w:r>
            <w:r>
              <w:rPr>
                <w:noProof/>
                <w:webHidden/>
              </w:rPr>
            </w:r>
            <w:r>
              <w:rPr>
                <w:noProof/>
                <w:webHidden/>
              </w:rPr>
              <w:fldChar w:fldCharType="separate"/>
            </w:r>
            <w:r>
              <w:rPr>
                <w:noProof/>
                <w:webHidden/>
              </w:rPr>
              <w:t>26</w:t>
            </w:r>
            <w:r>
              <w:rPr>
                <w:noProof/>
                <w:webHidden/>
              </w:rPr>
              <w:fldChar w:fldCharType="end"/>
            </w:r>
          </w:hyperlink>
        </w:p>
        <w:p w14:paraId="7454A028" w14:textId="3FAB7995" w:rsidR="003D2DB4" w:rsidRDefault="003D2DB4">
          <w:pPr>
            <w:pStyle w:val="TOC2"/>
            <w:tabs>
              <w:tab w:val="right" w:leader="dot" w:pos="9350"/>
            </w:tabs>
            <w:rPr>
              <w:rFonts w:cstheme="minorBidi"/>
              <w:noProof/>
            </w:rPr>
          </w:pPr>
          <w:hyperlink w:anchor="_Toc47274184" w:history="1">
            <w:r w:rsidRPr="00BB361D">
              <w:rPr>
                <w:rStyle w:val="Hyperlink"/>
                <w:noProof/>
              </w:rPr>
              <w:t>Summary Statistics for Target Variables</w:t>
            </w:r>
            <w:r>
              <w:rPr>
                <w:noProof/>
                <w:webHidden/>
              </w:rPr>
              <w:tab/>
            </w:r>
            <w:r>
              <w:rPr>
                <w:noProof/>
                <w:webHidden/>
              </w:rPr>
              <w:fldChar w:fldCharType="begin"/>
            </w:r>
            <w:r>
              <w:rPr>
                <w:noProof/>
                <w:webHidden/>
              </w:rPr>
              <w:instrText xml:space="preserve"> PAGEREF _Toc47274184 \h </w:instrText>
            </w:r>
            <w:r>
              <w:rPr>
                <w:noProof/>
                <w:webHidden/>
              </w:rPr>
            </w:r>
            <w:r>
              <w:rPr>
                <w:noProof/>
                <w:webHidden/>
              </w:rPr>
              <w:fldChar w:fldCharType="separate"/>
            </w:r>
            <w:r>
              <w:rPr>
                <w:noProof/>
                <w:webHidden/>
              </w:rPr>
              <w:t>26</w:t>
            </w:r>
            <w:r>
              <w:rPr>
                <w:noProof/>
                <w:webHidden/>
              </w:rPr>
              <w:fldChar w:fldCharType="end"/>
            </w:r>
          </w:hyperlink>
        </w:p>
        <w:p w14:paraId="6D9110DF" w14:textId="308516CA" w:rsidR="003D2DB4" w:rsidRDefault="003D2DB4">
          <w:pPr>
            <w:pStyle w:val="TOC2"/>
            <w:tabs>
              <w:tab w:val="right" w:leader="dot" w:pos="9350"/>
            </w:tabs>
            <w:rPr>
              <w:rFonts w:cstheme="minorBidi"/>
              <w:noProof/>
            </w:rPr>
          </w:pPr>
          <w:hyperlink w:anchor="_Toc47274185" w:history="1">
            <w:r w:rsidRPr="00BB361D">
              <w:rPr>
                <w:rStyle w:val="Hyperlink"/>
                <w:noProof/>
              </w:rPr>
              <w:t>Summary Statistics for Binary &amp; Categorical Predictor Variables</w:t>
            </w:r>
            <w:r>
              <w:rPr>
                <w:noProof/>
                <w:webHidden/>
              </w:rPr>
              <w:tab/>
            </w:r>
            <w:r>
              <w:rPr>
                <w:noProof/>
                <w:webHidden/>
              </w:rPr>
              <w:fldChar w:fldCharType="begin"/>
            </w:r>
            <w:r>
              <w:rPr>
                <w:noProof/>
                <w:webHidden/>
              </w:rPr>
              <w:instrText xml:space="preserve"> PAGEREF _Toc47274185 \h </w:instrText>
            </w:r>
            <w:r>
              <w:rPr>
                <w:noProof/>
                <w:webHidden/>
              </w:rPr>
            </w:r>
            <w:r>
              <w:rPr>
                <w:noProof/>
                <w:webHidden/>
              </w:rPr>
              <w:fldChar w:fldCharType="separate"/>
            </w:r>
            <w:r>
              <w:rPr>
                <w:noProof/>
                <w:webHidden/>
              </w:rPr>
              <w:t>28</w:t>
            </w:r>
            <w:r>
              <w:rPr>
                <w:noProof/>
                <w:webHidden/>
              </w:rPr>
              <w:fldChar w:fldCharType="end"/>
            </w:r>
          </w:hyperlink>
        </w:p>
        <w:p w14:paraId="71411C0B" w14:textId="79EAC86A" w:rsidR="003D2DB4" w:rsidRDefault="003D2DB4">
          <w:pPr>
            <w:pStyle w:val="TOC3"/>
            <w:tabs>
              <w:tab w:val="right" w:leader="dot" w:pos="9350"/>
            </w:tabs>
            <w:rPr>
              <w:rFonts w:cstheme="minorBidi"/>
              <w:noProof/>
            </w:rPr>
          </w:pPr>
          <w:hyperlink w:anchor="_Toc47274186" w:history="1">
            <w:r w:rsidRPr="00BB361D">
              <w:rPr>
                <w:rStyle w:val="Hyperlink"/>
                <w:noProof/>
              </w:rPr>
              <w:t>Binary Predictor Variables Summary</w:t>
            </w:r>
            <w:r>
              <w:rPr>
                <w:noProof/>
                <w:webHidden/>
              </w:rPr>
              <w:tab/>
            </w:r>
            <w:r>
              <w:rPr>
                <w:noProof/>
                <w:webHidden/>
              </w:rPr>
              <w:fldChar w:fldCharType="begin"/>
            </w:r>
            <w:r>
              <w:rPr>
                <w:noProof/>
                <w:webHidden/>
              </w:rPr>
              <w:instrText xml:space="preserve"> PAGEREF _Toc47274186 \h </w:instrText>
            </w:r>
            <w:r>
              <w:rPr>
                <w:noProof/>
                <w:webHidden/>
              </w:rPr>
            </w:r>
            <w:r>
              <w:rPr>
                <w:noProof/>
                <w:webHidden/>
              </w:rPr>
              <w:fldChar w:fldCharType="separate"/>
            </w:r>
            <w:r>
              <w:rPr>
                <w:noProof/>
                <w:webHidden/>
              </w:rPr>
              <w:t>29</w:t>
            </w:r>
            <w:r>
              <w:rPr>
                <w:noProof/>
                <w:webHidden/>
              </w:rPr>
              <w:fldChar w:fldCharType="end"/>
            </w:r>
          </w:hyperlink>
        </w:p>
        <w:p w14:paraId="69DDB486" w14:textId="5042AD0F" w:rsidR="003D2DB4" w:rsidRDefault="003D2DB4">
          <w:pPr>
            <w:pStyle w:val="TOC3"/>
            <w:tabs>
              <w:tab w:val="right" w:leader="dot" w:pos="9350"/>
            </w:tabs>
            <w:rPr>
              <w:rFonts w:cstheme="minorBidi"/>
              <w:noProof/>
            </w:rPr>
          </w:pPr>
          <w:hyperlink w:anchor="_Toc47274187" w:history="1">
            <w:r w:rsidRPr="00BB361D">
              <w:rPr>
                <w:rStyle w:val="Hyperlink"/>
                <w:noProof/>
              </w:rPr>
              <w:t>Categorical Predictor Variables Summary</w:t>
            </w:r>
            <w:r>
              <w:rPr>
                <w:noProof/>
                <w:webHidden/>
              </w:rPr>
              <w:tab/>
            </w:r>
            <w:r>
              <w:rPr>
                <w:noProof/>
                <w:webHidden/>
              </w:rPr>
              <w:fldChar w:fldCharType="begin"/>
            </w:r>
            <w:r>
              <w:rPr>
                <w:noProof/>
                <w:webHidden/>
              </w:rPr>
              <w:instrText xml:space="preserve"> PAGEREF _Toc47274187 \h </w:instrText>
            </w:r>
            <w:r>
              <w:rPr>
                <w:noProof/>
                <w:webHidden/>
              </w:rPr>
            </w:r>
            <w:r>
              <w:rPr>
                <w:noProof/>
                <w:webHidden/>
              </w:rPr>
              <w:fldChar w:fldCharType="separate"/>
            </w:r>
            <w:r>
              <w:rPr>
                <w:noProof/>
                <w:webHidden/>
              </w:rPr>
              <w:t>36</w:t>
            </w:r>
            <w:r>
              <w:rPr>
                <w:noProof/>
                <w:webHidden/>
              </w:rPr>
              <w:fldChar w:fldCharType="end"/>
            </w:r>
          </w:hyperlink>
        </w:p>
        <w:p w14:paraId="7963737C" w14:textId="28A9DBF0" w:rsidR="003D2DB4" w:rsidRDefault="003D2DB4">
          <w:pPr>
            <w:pStyle w:val="TOC2"/>
            <w:tabs>
              <w:tab w:val="right" w:leader="dot" w:pos="9350"/>
            </w:tabs>
            <w:rPr>
              <w:rFonts w:cstheme="minorBidi"/>
              <w:noProof/>
            </w:rPr>
          </w:pPr>
          <w:hyperlink w:anchor="_Toc47274188" w:history="1">
            <w:r w:rsidRPr="00BB361D">
              <w:rPr>
                <w:rStyle w:val="Hyperlink"/>
                <w:noProof/>
              </w:rPr>
              <w:t>Summary Statistics for Continuous Predictor Variables</w:t>
            </w:r>
            <w:r>
              <w:rPr>
                <w:noProof/>
                <w:webHidden/>
              </w:rPr>
              <w:tab/>
            </w:r>
            <w:r>
              <w:rPr>
                <w:noProof/>
                <w:webHidden/>
              </w:rPr>
              <w:fldChar w:fldCharType="begin"/>
            </w:r>
            <w:r>
              <w:rPr>
                <w:noProof/>
                <w:webHidden/>
              </w:rPr>
              <w:instrText xml:space="preserve"> PAGEREF _Toc47274188 \h </w:instrText>
            </w:r>
            <w:r>
              <w:rPr>
                <w:noProof/>
                <w:webHidden/>
              </w:rPr>
            </w:r>
            <w:r>
              <w:rPr>
                <w:noProof/>
                <w:webHidden/>
              </w:rPr>
              <w:fldChar w:fldCharType="separate"/>
            </w:r>
            <w:r>
              <w:rPr>
                <w:noProof/>
                <w:webHidden/>
              </w:rPr>
              <w:t>39</w:t>
            </w:r>
            <w:r>
              <w:rPr>
                <w:noProof/>
                <w:webHidden/>
              </w:rPr>
              <w:fldChar w:fldCharType="end"/>
            </w:r>
          </w:hyperlink>
        </w:p>
        <w:p w14:paraId="77525115" w14:textId="23FE1649" w:rsidR="003D2DB4" w:rsidRDefault="003D2DB4">
          <w:pPr>
            <w:pStyle w:val="TOC3"/>
            <w:tabs>
              <w:tab w:val="right" w:leader="dot" w:pos="9350"/>
            </w:tabs>
            <w:rPr>
              <w:rFonts w:cstheme="minorBidi"/>
              <w:noProof/>
            </w:rPr>
          </w:pPr>
          <w:hyperlink w:anchor="_Toc47274189" w:history="1">
            <w:r w:rsidRPr="00BB361D">
              <w:rPr>
                <w:rStyle w:val="Hyperlink"/>
                <w:noProof/>
              </w:rPr>
              <w:t>MonthlyCharges</w:t>
            </w:r>
            <w:r>
              <w:rPr>
                <w:noProof/>
                <w:webHidden/>
              </w:rPr>
              <w:tab/>
            </w:r>
            <w:r>
              <w:rPr>
                <w:noProof/>
                <w:webHidden/>
              </w:rPr>
              <w:fldChar w:fldCharType="begin"/>
            </w:r>
            <w:r>
              <w:rPr>
                <w:noProof/>
                <w:webHidden/>
              </w:rPr>
              <w:instrText xml:space="preserve"> PAGEREF _Toc47274189 \h </w:instrText>
            </w:r>
            <w:r>
              <w:rPr>
                <w:noProof/>
                <w:webHidden/>
              </w:rPr>
            </w:r>
            <w:r>
              <w:rPr>
                <w:noProof/>
                <w:webHidden/>
              </w:rPr>
              <w:fldChar w:fldCharType="separate"/>
            </w:r>
            <w:r>
              <w:rPr>
                <w:noProof/>
                <w:webHidden/>
              </w:rPr>
              <w:t>41</w:t>
            </w:r>
            <w:r>
              <w:rPr>
                <w:noProof/>
                <w:webHidden/>
              </w:rPr>
              <w:fldChar w:fldCharType="end"/>
            </w:r>
          </w:hyperlink>
        </w:p>
        <w:p w14:paraId="2BFD8858" w14:textId="05024E84" w:rsidR="003D2DB4" w:rsidRDefault="003D2DB4">
          <w:pPr>
            <w:pStyle w:val="TOC3"/>
            <w:tabs>
              <w:tab w:val="right" w:leader="dot" w:pos="9350"/>
            </w:tabs>
            <w:rPr>
              <w:rFonts w:cstheme="minorBidi"/>
              <w:noProof/>
            </w:rPr>
          </w:pPr>
          <w:hyperlink w:anchor="_Toc47274190" w:history="1">
            <w:r w:rsidRPr="00BB361D">
              <w:rPr>
                <w:rStyle w:val="Hyperlink"/>
                <w:noProof/>
              </w:rPr>
              <w:t>TotalCharges</w:t>
            </w:r>
            <w:r>
              <w:rPr>
                <w:noProof/>
                <w:webHidden/>
              </w:rPr>
              <w:tab/>
            </w:r>
            <w:r>
              <w:rPr>
                <w:noProof/>
                <w:webHidden/>
              </w:rPr>
              <w:fldChar w:fldCharType="begin"/>
            </w:r>
            <w:r>
              <w:rPr>
                <w:noProof/>
                <w:webHidden/>
              </w:rPr>
              <w:instrText xml:space="preserve"> PAGEREF _Toc47274190 \h </w:instrText>
            </w:r>
            <w:r>
              <w:rPr>
                <w:noProof/>
                <w:webHidden/>
              </w:rPr>
            </w:r>
            <w:r>
              <w:rPr>
                <w:noProof/>
                <w:webHidden/>
              </w:rPr>
              <w:fldChar w:fldCharType="separate"/>
            </w:r>
            <w:r>
              <w:rPr>
                <w:noProof/>
                <w:webHidden/>
              </w:rPr>
              <w:t>42</w:t>
            </w:r>
            <w:r>
              <w:rPr>
                <w:noProof/>
                <w:webHidden/>
              </w:rPr>
              <w:fldChar w:fldCharType="end"/>
            </w:r>
          </w:hyperlink>
        </w:p>
        <w:p w14:paraId="3864593B" w14:textId="18287E8D" w:rsidR="003D2DB4" w:rsidRDefault="003D2DB4">
          <w:pPr>
            <w:pStyle w:val="TOC1"/>
            <w:tabs>
              <w:tab w:val="right" w:leader="dot" w:pos="9350"/>
            </w:tabs>
            <w:rPr>
              <w:rFonts w:cstheme="minorBidi"/>
              <w:noProof/>
            </w:rPr>
          </w:pPr>
          <w:hyperlink w:anchor="_Toc47274191" w:history="1">
            <w:r w:rsidRPr="00BB361D">
              <w:rPr>
                <w:rStyle w:val="Hyperlink"/>
                <w:noProof/>
              </w:rPr>
              <w:t>Predictor Variables Bivariate Analysis</w:t>
            </w:r>
            <w:r>
              <w:rPr>
                <w:noProof/>
                <w:webHidden/>
              </w:rPr>
              <w:tab/>
            </w:r>
            <w:r>
              <w:rPr>
                <w:noProof/>
                <w:webHidden/>
              </w:rPr>
              <w:fldChar w:fldCharType="begin"/>
            </w:r>
            <w:r>
              <w:rPr>
                <w:noProof/>
                <w:webHidden/>
              </w:rPr>
              <w:instrText xml:space="preserve"> PAGEREF _Toc47274191 \h </w:instrText>
            </w:r>
            <w:r>
              <w:rPr>
                <w:noProof/>
                <w:webHidden/>
              </w:rPr>
            </w:r>
            <w:r>
              <w:rPr>
                <w:noProof/>
                <w:webHidden/>
              </w:rPr>
              <w:fldChar w:fldCharType="separate"/>
            </w:r>
            <w:r>
              <w:rPr>
                <w:noProof/>
                <w:webHidden/>
              </w:rPr>
              <w:t>42</w:t>
            </w:r>
            <w:r>
              <w:rPr>
                <w:noProof/>
                <w:webHidden/>
              </w:rPr>
              <w:fldChar w:fldCharType="end"/>
            </w:r>
          </w:hyperlink>
        </w:p>
        <w:p w14:paraId="7CC00E49" w14:textId="520D26AE" w:rsidR="003D2DB4" w:rsidRDefault="003D2DB4">
          <w:pPr>
            <w:pStyle w:val="TOC2"/>
            <w:tabs>
              <w:tab w:val="right" w:leader="dot" w:pos="9350"/>
            </w:tabs>
            <w:rPr>
              <w:rFonts w:cstheme="minorBidi"/>
              <w:noProof/>
            </w:rPr>
          </w:pPr>
          <w:hyperlink w:anchor="_Toc47274192" w:history="1">
            <w:r w:rsidRPr="00BB361D">
              <w:rPr>
                <w:rStyle w:val="Hyperlink"/>
                <w:noProof/>
              </w:rPr>
              <w:t>Categorical Predictors’ Proportion distribution by Churn</w:t>
            </w:r>
            <w:r>
              <w:rPr>
                <w:noProof/>
                <w:webHidden/>
              </w:rPr>
              <w:tab/>
            </w:r>
            <w:r>
              <w:rPr>
                <w:noProof/>
                <w:webHidden/>
              </w:rPr>
              <w:fldChar w:fldCharType="begin"/>
            </w:r>
            <w:r>
              <w:rPr>
                <w:noProof/>
                <w:webHidden/>
              </w:rPr>
              <w:instrText xml:space="preserve"> PAGEREF _Toc47274192 \h </w:instrText>
            </w:r>
            <w:r>
              <w:rPr>
                <w:noProof/>
                <w:webHidden/>
              </w:rPr>
            </w:r>
            <w:r>
              <w:rPr>
                <w:noProof/>
                <w:webHidden/>
              </w:rPr>
              <w:fldChar w:fldCharType="separate"/>
            </w:r>
            <w:r>
              <w:rPr>
                <w:noProof/>
                <w:webHidden/>
              </w:rPr>
              <w:t>45</w:t>
            </w:r>
            <w:r>
              <w:rPr>
                <w:noProof/>
                <w:webHidden/>
              </w:rPr>
              <w:fldChar w:fldCharType="end"/>
            </w:r>
          </w:hyperlink>
        </w:p>
        <w:p w14:paraId="6EF10F43" w14:textId="15ED816F" w:rsidR="003D2DB4" w:rsidRDefault="003D2DB4">
          <w:pPr>
            <w:pStyle w:val="TOC3"/>
            <w:tabs>
              <w:tab w:val="right" w:leader="dot" w:pos="9350"/>
            </w:tabs>
            <w:rPr>
              <w:rFonts w:cstheme="minorBidi"/>
              <w:noProof/>
            </w:rPr>
          </w:pPr>
          <w:hyperlink w:anchor="_Toc47274193" w:history="1">
            <w:r w:rsidRPr="00BB361D">
              <w:rPr>
                <w:rStyle w:val="Hyperlink"/>
                <w:noProof/>
              </w:rPr>
              <w:t>gender by Churn</w:t>
            </w:r>
            <w:r>
              <w:rPr>
                <w:noProof/>
                <w:webHidden/>
              </w:rPr>
              <w:tab/>
            </w:r>
            <w:r>
              <w:rPr>
                <w:noProof/>
                <w:webHidden/>
              </w:rPr>
              <w:fldChar w:fldCharType="begin"/>
            </w:r>
            <w:r>
              <w:rPr>
                <w:noProof/>
                <w:webHidden/>
              </w:rPr>
              <w:instrText xml:space="preserve"> PAGEREF _Toc47274193 \h </w:instrText>
            </w:r>
            <w:r>
              <w:rPr>
                <w:noProof/>
                <w:webHidden/>
              </w:rPr>
            </w:r>
            <w:r>
              <w:rPr>
                <w:noProof/>
                <w:webHidden/>
              </w:rPr>
              <w:fldChar w:fldCharType="separate"/>
            </w:r>
            <w:r>
              <w:rPr>
                <w:noProof/>
                <w:webHidden/>
              </w:rPr>
              <w:t>46</w:t>
            </w:r>
            <w:r>
              <w:rPr>
                <w:noProof/>
                <w:webHidden/>
              </w:rPr>
              <w:fldChar w:fldCharType="end"/>
            </w:r>
          </w:hyperlink>
        </w:p>
        <w:p w14:paraId="30E36A36" w14:textId="3CDAB5F7" w:rsidR="003D2DB4" w:rsidRDefault="003D2DB4">
          <w:pPr>
            <w:pStyle w:val="TOC3"/>
            <w:tabs>
              <w:tab w:val="right" w:leader="dot" w:pos="9350"/>
            </w:tabs>
            <w:rPr>
              <w:rFonts w:cstheme="minorBidi"/>
              <w:noProof/>
            </w:rPr>
          </w:pPr>
          <w:hyperlink w:anchor="_Toc47274194" w:history="1">
            <w:r w:rsidRPr="00BB361D">
              <w:rPr>
                <w:rStyle w:val="Hyperlink"/>
                <w:noProof/>
              </w:rPr>
              <w:t>SeniorCitizen by Churn</w:t>
            </w:r>
            <w:r>
              <w:rPr>
                <w:noProof/>
                <w:webHidden/>
              </w:rPr>
              <w:tab/>
            </w:r>
            <w:r>
              <w:rPr>
                <w:noProof/>
                <w:webHidden/>
              </w:rPr>
              <w:fldChar w:fldCharType="begin"/>
            </w:r>
            <w:r>
              <w:rPr>
                <w:noProof/>
                <w:webHidden/>
              </w:rPr>
              <w:instrText xml:space="preserve"> PAGEREF _Toc47274194 \h </w:instrText>
            </w:r>
            <w:r>
              <w:rPr>
                <w:noProof/>
                <w:webHidden/>
              </w:rPr>
            </w:r>
            <w:r>
              <w:rPr>
                <w:noProof/>
                <w:webHidden/>
              </w:rPr>
              <w:fldChar w:fldCharType="separate"/>
            </w:r>
            <w:r>
              <w:rPr>
                <w:noProof/>
                <w:webHidden/>
              </w:rPr>
              <w:t>47</w:t>
            </w:r>
            <w:r>
              <w:rPr>
                <w:noProof/>
                <w:webHidden/>
              </w:rPr>
              <w:fldChar w:fldCharType="end"/>
            </w:r>
          </w:hyperlink>
        </w:p>
        <w:p w14:paraId="1F6E709C" w14:textId="40391737" w:rsidR="003D2DB4" w:rsidRDefault="003D2DB4">
          <w:pPr>
            <w:pStyle w:val="TOC3"/>
            <w:tabs>
              <w:tab w:val="right" w:leader="dot" w:pos="9350"/>
            </w:tabs>
            <w:rPr>
              <w:rFonts w:cstheme="minorBidi"/>
              <w:noProof/>
            </w:rPr>
          </w:pPr>
          <w:hyperlink w:anchor="_Toc47274195" w:history="1">
            <w:r w:rsidRPr="00BB361D">
              <w:rPr>
                <w:rStyle w:val="Hyperlink"/>
                <w:noProof/>
              </w:rPr>
              <w:t>Partner by Churn</w:t>
            </w:r>
            <w:r>
              <w:rPr>
                <w:noProof/>
                <w:webHidden/>
              </w:rPr>
              <w:tab/>
            </w:r>
            <w:r>
              <w:rPr>
                <w:noProof/>
                <w:webHidden/>
              </w:rPr>
              <w:fldChar w:fldCharType="begin"/>
            </w:r>
            <w:r>
              <w:rPr>
                <w:noProof/>
                <w:webHidden/>
              </w:rPr>
              <w:instrText xml:space="preserve"> PAGEREF _Toc47274195 \h </w:instrText>
            </w:r>
            <w:r>
              <w:rPr>
                <w:noProof/>
                <w:webHidden/>
              </w:rPr>
            </w:r>
            <w:r>
              <w:rPr>
                <w:noProof/>
                <w:webHidden/>
              </w:rPr>
              <w:fldChar w:fldCharType="separate"/>
            </w:r>
            <w:r>
              <w:rPr>
                <w:noProof/>
                <w:webHidden/>
              </w:rPr>
              <w:t>47</w:t>
            </w:r>
            <w:r>
              <w:rPr>
                <w:noProof/>
                <w:webHidden/>
              </w:rPr>
              <w:fldChar w:fldCharType="end"/>
            </w:r>
          </w:hyperlink>
        </w:p>
        <w:p w14:paraId="6AE2E616" w14:textId="1A5C2D69" w:rsidR="003D2DB4" w:rsidRDefault="003D2DB4">
          <w:pPr>
            <w:pStyle w:val="TOC3"/>
            <w:tabs>
              <w:tab w:val="right" w:leader="dot" w:pos="9350"/>
            </w:tabs>
            <w:rPr>
              <w:rFonts w:cstheme="minorBidi"/>
              <w:noProof/>
            </w:rPr>
          </w:pPr>
          <w:hyperlink w:anchor="_Toc47274196" w:history="1">
            <w:r w:rsidRPr="00BB361D">
              <w:rPr>
                <w:rStyle w:val="Hyperlink"/>
                <w:noProof/>
              </w:rPr>
              <w:t>Dependents by Churn</w:t>
            </w:r>
            <w:r>
              <w:rPr>
                <w:noProof/>
                <w:webHidden/>
              </w:rPr>
              <w:tab/>
            </w:r>
            <w:r>
              <w:rPr>
                <w:noProof/>
                <w:webHidden/>
              </w:rPr>
              <w:fldChar w:fldCharType="begin"/>
            </w:r>
            <w:r>
              <w:rPr>
                <w:noProof/>
                <w:webHidden/>
              </w:rPr>
              <w:instrText xml:space="preserve"> PAGEREF _Toc47274196 \h </w:instrText>
            </w:r>
            <w:r>
              <w:rPr>
                <w:noProof/>
                <w:webHidden/>
              </w:rPr>
            </w:r>
            <w:r>
              <w:rPr>
                <w:noProof/>
                <w:webHidden/>
              </w:rPr>
              <w:fldChar w:fldCharType="separate"/>
            </w:r>
            <w:r>
              <w:rPr>
                <w:noProof/>
                <w:webHidden/>
              </w:rPr>
              <w:t>48</w:t>
            </w:r>
            <w:r>
              <w:rPr>
                <w:noProof/>
                <w:webHidden/>
              </w:rPr>
              <w:fldChar w:fldCharType="end"/>
            </w:r>
          </w:hyperlink>
        </w:p>
        <w:p w14:paraId="1DA1DCE5" w14:textId="2D2BE4B5" w:rsidR="003D2DB4" w:rsidRDefault="003D2DB4">
          <w:pPr>
            <w:pStyle w:val="TOC3"/>
            <w:tabs>
              <w:tab w:val="right" w:leader="dot" w:pos="9350"/>
            </w:tabs>
            <w:rPr>
              <w:rFonts w:cstheme="minorBidi"/>
              <w:noProof/>
            </w:rPr>
          </w:pPr>
          <w:hyperlink w:anchor="_Toc47274197" w:history="1">
            <w:r w:rsidRPr="00BB361D">
              <w:rPr>
                <w:rStyle w:val="Hyperlink"/>
                <w:noProof/>
              </w:rPr>
              <w:t>PhoneService and Multiple Lines by Churn</w:t>
            </w:r>
            <w:r>
              <w:rPr>
                <w:noProof/>
                <w:webHidden/>
              </w:rPr>
              <w:tab/>
            </w:r>
            <w:r>
              <w:rPr>
                <w:noProof/>
                <w:webHidden/>
              </w:rPr>
              <w:fldChar w:fldCharType="begin"/>
            </w:r>
            <w:r>
              <w:rPr>
                <w:noProof/>
                <w:webHidden/>
              </w:rPr>
              <w:instrText xml:space="preserve"> PAGEREF _Toc47274197 \h </w:instrText>
            </w:r>
            <w:r>
              <w:rPr>
                <w:noProof/>
                <w:webHidden/>
              </w:rPr>
            </w:r>
            <w:r>
              <w:rPr>
                <w:noProof/>
                <w:webHidden/>
              </w:rPr>
              <w:fldChar w:fldCharType="separate"/>
            </w:r>
            <w:r>
              <w:rPr>
                <w:noProof/>
                <w:webHidden/>
              </w:rPr>
              <w:t>49</w:t>
            </w:r>
            <w:r>
              <w:rPr>
                <w:noProof/>
                <w:webHidden/>
              </w:rPr>
              <w:fldChar w:fldCharType="end"/>
            </w:r>
          </w:hyperlink>
        </w:p>
        <w:p w14:paraId="65A3FD41" w14:textId="6799C476" w:rsidR="003D2DB4" w:rsidRDefault="003D2DB4">
          <w:pPr>
            <w:pStyle w:val="TOC3"/>
            <w:tabs>
              <w:tab w:val="right" w:leader="dot" w:pos="9350"/>
            </w:tabs>
            <w:rPr>
              <w:rFonts w:cstheme="minorBidi"/>
              <w:noProof/>
            </w:rPr>
          </w:pPr>
          <w:hyperlink w:anchor="_Toc47274198" w:history="1">
            <w:r w:rsidRPr="00BB361D">
              <w:rPr>
                <w:rStyle w:val="Hyperlink"/>
                <w:noProof/>
              </w:rPr>
              <w:t>InternetService by Churn</w:t>
            </w:r>
            <w:r>
              <w:rPr>
                <w:noProof/>
                <w:webHidden/>
              </w:rPr>
              <w:tab/>
            </w:r>
            <w:r>
              <w:rPr>
                <w:noProof/>
                <w:webHidden/>
              </w:rPr>
              <w:fldChar w:fldCharType="begin"/>
            </w:r>
            <w:r>
              <w:rPr>
                <w:noProof/>
                <w:webHidden/>
              </w:rPr>
              <w:instrText xml:space="preserve"> PAGEREF _Toc47274198 \h </w:instrText>
            </w:r>
            <w:r>
              <w:rPr>
                <w:noProof/>
                <w:webHidden/>
              </w:rPr>
            </w:r>
            <w:r>
              <w:rPr>
                <w:noProof/>
                <w:webHidden/>
              </w:rPr>
              <w:fldChar w:fldCharType="separate"/>
            </w:r>
            <w:r>
              <w:rPr>
                <w:noProof/>
                <w:webHidden/>
              </w:rPr>
              <w:t>50</w:t>
            </w:r>
            <w:r>
              <w:rPr>
                <w:noProof/>
                <w:webHidden/>
              </w:rPr>
              <w:fldChar w:fldCharType="end"/>
            </w:r>
          </w:hyperlink>
        </w:p>
        <w:p w14:paraId="5F378C11" w14:textId="1F1225C0" w:rsidR="003D2DB4" w:rsidRDefault="003D2DB4">
          <w:pPr>
            <w:pStyle w:val="TOC3"/>
            <w:tabs>
              <w:tab w:val="right" w:leader="dot" w:pos="9350"/>
            </w:tabs>
            <w:rPr>
              <w:rFonts w:cstheme="minorBidi"/>
              <w:noProof/>
            </w:rPr>
          </w:pPr>
          <w:hyperlink w:anchor="_Toc47274199" w:history="1">
            <w:r w:rsidRPr="00BB361D">
              <w:rPr>
                <w:rStyle w:val="Hyperlink"/>
                <w:noProof/>
              </w:rPr>
              <w:t>OnlineSecurity and OnlineBackup by Churn</w:t>
            </w:r>
            <w:r>
              <w:rPr>
                <w:noProof/>
                <w:webHidden/>
              </w:rPr>
              <w:tab/>
            </w:r>
            <w:r>
              <w:rPr>
                <w:noProof/>
                <w:webHidden/>
              </w:rPr>
              <w:fldChar w:fldCharType="begin"/>
            </w:r>
            <w:r>
              <w:rPr>
                <w:noProof/>
                <w:webHidden/>
              </w:rPr>
              <w:instrText xml:space="preserve"> PAGEREF _Toc47274199 \h </w:instrText>
            </w:r>
            <w:r>
              <w:rPr>
                <w:noProof/>
                <w:webHidden/>
              </w:rPr>
            </w:r>
            <w:r>
              <w:rPr>
                <w:noProof/>
                <w:webHidden/>
              </w:rPr>
              <w:fldChar w:fldCharType="separate"/>
            </w:r>
            <w:r>
              <w:rPr>
                <w:noProof/>
                <w:webHidden/>
              </w:rPr>
              <w:t>50</w:t>
            </w:r>
            <w:r>
              <w:rPr>
                <w:noProof/>
                <w:webHidden/>
              </w:rPr>
              <w:fldChar w:fldCharType="end"/>
            </w:r>
          </w:hyperlink>
        </w:p>
        <w:p w14:paraId="71053FC4" w14:textId="63DECA1A" w:rsidR="003D2DB4" w:rsidRDefault="003D2DB4">
          <w:pPr>
            <w:pStyle w:val="TOC3"/>
            <w:tabs>
              <w:tab w:val="right" w:leader="dot" w:pos="9350"/>
            </w:tabs>
            <w:rPr>
              <w:rFonts w:cstheme="minorBidi"/>
              <w:noProof/>
            </w:rPr>
          </w:pPr>
          <w:hyperlink w:anchor="_Toc47274200" w:history="1">
            <w:r w:rsidRPr="00BB361D">
              <w:rPr>
                <w:rStyle w:val="Hyperlink"/>
                <w:noProof/>
              </w:rPr>
              <w:t>DeviceProtection and TechSupport by Churn</w:t>
            </w:r>
            <w:r>
              <w:rPr>
                <w:noProof/>
                <w:webHidden/>
              </w:rPr>
              <w:tab/>
            </w:r>
            <w:r>
              <w:rPr>
                <w:noProof/>
                <w:webHidden/>
              </w:rPr>
              <w:fldChar w:fldCharType="begin"/>
            </w:r>
            <w:r>
              <w:rPr>
                <w:noProof/>
                <w:webHidden/>
              </w:rPr>
              <w:instrText xml:space="preserve"> PAGEREF _Toc47274200 \h </w:instrText>
            </w:r>
            <w:r>
              <w:rPr>
                <w:noProof/>
                <w:webHidden/>
              </w:rPr>
            </w:r>
            <w:r>
              <w:rPr>
                <w:noProof/>
                <w:webHidden/>
              </w:rPr>
              <w:fldChar w:fldCharType="separate"/>
            </w:r>
            <w:r>
              <w:rPr>
                <w:noProof/>
                <w:webHidden/>
              </w:rPr>
              <w:t>52</w:t>
            </w:r>
            <w:r>
              <w:rPr>
                <w:noProof/>
                <w:webHidden/>
              </w:rPr>
              <w:fldChar w:fldCharType="end"/>
            </w:r>
          </w:hyperlink>
        </w:p>
        <w:p w14:paraId="716C2901" w14:textId="444686AE" w:rsidR="003D2DB4" w:rsidRDefault="003D2DB4">
          <w:pPr>
            <w:pStyle w:val="TOC3"/>
            <w:tabs>
              <w:tab w:val="right" w:leader="dot" w:pos="9350"/>
            </w:tabs>
            <w:rPr>
              <w:rFonts w:cstheme="minorBidi"/>
              <w:noProof/>
            </w:rPr>
          </w:pPr>
          <w:hyperlink w:anchor="_Toc47274201" w:history="1">
            <w:r w:rsidRPr="00BB361D">
              <w:rPr>
                <w:rStyle w:val="Hyperlink"/>
                <w:noProof/>
              </w:rPr>
              <w:t>StreamingTV and StreamingMovies by Churn</w:t>
            </w:r>
            <w:r>
              <w:rPr>
                <w:noProof/>
                <w:webHidden/>
              </w:rPr>
              <w:tab/>
            </w:r>
            <w:r>
              <w:rPr>
                <w:noProof/>
                <w:webHidden/>
              </w:rPr>
              <w:fldChar w:fldCharType="begin"/>
            </w:r>
            <w:r>
              <w:rPr>
                <w:noProof/>
                <w:webHidden/>
              </w:rPr>
              <w:instrText xml:space="preserve"> PAGEREF _Toc47274201 \h </w:instrText>
            </w:r>
            <w:r>
              <w:rPr>
                <w:noProof/>
                <w:webHidden/>
              </w:rPr>
            </w:r>
            <w:r>
              <w:rPr>
                <w:noProof/>
                <w:webHidden/>
              </w:rPr>
              <w:fldChar w:fldCharType="separate"/>
            </w:r>
            <w:r>
              <w:rPr>
                <w:noProof/>
                <w:webHidden/>
              </w:rPr>
              <w:t>53</w:t>
            </w:r>
            <w:r>
              <w:rPr>
                <w:noProof/>
                <w:webHidden/>
              </w:rPr>
              <w:fldChar w:fldCharType="end"/>
            </w:r>
          </w:hyperlink>
        </w:p>
        <w:p w14:paraId="5D6DED4B" w14:textId="0050AD67" w:rsidR="003D2DB4" w:rsidRDefault="003D2DB4">
          <w:pPr>
            <w:pStyle w:val="TOC3"/>
            <w:tabs>
              <w:tab w:val="right" w:leader="dot" w:pos="9350"/>
            </w:tabs>
            <w:rPr>
              <w:rFonts w:cstheme="minorBidi"/>
              <w:noProof/>
            </w:rPr>
          </w:pPr>
          <w:hyperlink w:anchor="_Toc47274202" w:history="1">
            <w:r w:rsidRPr="00BB361D">
              <w:rPr>
                <w:rStyle w:val="Hyperlink"/>
                <w:noProof/>
              </w:rPr>
              <w:t>Contract by Churn</w:t>
            </w:r>
            <w:r>
              <w:rPr>
                <w:noProof/>
                <w:webHidden/>
              </w:rPr>
              <w:tab/>
            </w:r>
            <w:r>
              <w:rPr>
                <w:noProof/>
                <w:webHidden/>
              </w:rPr>
              <w:fldChar w:fldCharType="begin"/>
            </w:r>
            <w:r>
              <w:rPr>
                <w:noProof/>
                <w:webHidden/>
              </w:rPr>
              <w:instrText xml:space="preserve"> PAGEREF _Toc47274202 \h </w:instrText>
            </w:r>
            <w:r>
              <w:rPr>
                <w:noProof/>
                <w:webHidden/>
              </w:rPr>
            </w:r>
            <w:r>
              <w:rPr>
                <w:noProof/>
                <w:webHidden/>
              </w:rPr>
              <w:fldChar w:fldCharType="separate"/>
            </w:r>
            <w:r>
              <w:rPr>
                <w:noProof/>
                <w:webHidden/>
              </w:rPr>
              <w:t>54</w:t>
            </w:r>
            <w:r>
              <w:rPr>
                <w:noProof/>
                <w:webHidden/>
              </w:rPr>
              <w:fldChar w:fldCharType="end"/>
            </w:r>
          </w:hyperlink>
        </w:p>
        <w:p w14:paraId="5D353FAB" w14:textId="3B1046C7" w:rsidR="003D2DB4" w:rsidRDefault="003D2DB4">
          <w:pPr>
            <w:pStyle w:val="TOC3"/>
            <w:tabs>
              <w:tab w:val="right" w:leader="dot" w:pos="9350"/>
            </w:tabs>
            <w:rPr>
              <w:rFonts w:cstheme="minorBidi"/>
              <w:noProof/>
            </w:rPr>
          </w:pPr>
          <w:hyperlink w:anchor="_Toc47274203" w:history="1">
            <w:r w:rsidRPr="00BB361D">
              <w:rPr>
                <w:rStyle w:val="Hyperlink"/>
                <w:noProof/>
              </w:rPr>
              <w:t>PaperlessBilling by Churn</w:t>
            </w:r>
            <w:r>
              <w:rPr>
                <w:noProof/>
                <w:webHidden/>
              </w:rPr>
              <w:tab/>
            </w:r>
            <w:r>
              <w:rPr>
                <w:noProof/>
                <w:webHidden/>
              </w:rPr>
              <w:fldChar w:fldCharType="begin"/>
            </w:r>
            <w:r>
              <w:rPr>
                <w:noProof/>
                <w:webHidden/>
              </w:rPr>
              <w:instrText xml:space="preserve"> PAGEREF _Toc47274203 \h </w:instrText>
            </w:r>
            <w:r>
              <w:rPr>
                <w:noProof/>
                <w:webHidden/>
              </w:rPr>
            </w:r>
            <w:r>
              <w:rPr>
                <w:noProof/>
                <w:webHidden/>
              </w:rPr>
              <w:fldChar w:fldCharType="separate"/>
            </w:r>
            <w:r>
              <w:rPr>
                <w:noProof/>
                <w:webHidden/>
              </w:rPr>
              <w:t>54</w:t>
            </w:r>
            <w:r>
              <w:rPr>
                <w:noProof/>
                <w:webHidden/>
              </w:rPr>
              <w:fldChar w:fldCharType="end"/>
            </w:r>
          </w:hyperlink>
        </w:p>
        <w:p w14:paraId="5ED872C3" w14:textId="59D6ACDE" w:rsidR="003D2DB4" w:rsidRDefault="003D2DB4">
          <w:pPr>
            <w:pStyle w:val="TOC3"/>
            <w:tabs>
              <w:tab w:val="right" w:leader="dot" w:pos="9350"/>
            </w:tabs>
            <w:rPr>
              <w:rFonts w:cstheme="minorBidi"/>
              <w:noProof/>
            </w:rPr>
          </w:pPr>
          <w:hyperlink w:anchor="_Toc47274204" w:history="1">
            <w:r w:rsidRPr="00BB361D">
              <w:rPr>
                <w:rStyle w:val="Hyperlink"/>
                <w:noProof/>
              </w:rPr>
              <w:t>PaymentMethod by Churn</w:t>
            </w:r>
            <w:r>
              <w:rPr>
                <w:noProof/>
                <w:webHidden/>
              </w:rPr>
              <w:tab/>
            </w:r>
            <w:r>
              <w:rPr>
                <w:noProof/>
                <w:webHidden/>
              </w:rPr>
              <w:fldChar w:fldCharType="begin"/>
            </w:r>
            <w:r>
              <w:rPr>
                <w:noProof/>
                <w:webHidden/>
              </w:rPr>
              <w:instrText xml:space="preserve"> PAGEREF _Toc47274204 \h </w:instrText>
            </w:r>
            <w:r>
              <w:rPr>
                <w:noProof/>
                <w:webHidden/>
              </w:rPr>
            </w:r>
            <w:r>
              <w:rPr>
                <w:noProof/>
                <w:webHidden/>
              </w:rPr>
              <w:fldChar w:fldCharType="separate"/>
            </w:r>
            <w:r>
              <w:rPr>
                <w:noProof/>
                <w:webHidden/>
              </w:rPr>
              <w:t>55</w:t>
            </w:r>
            <w:r>
              <w:rPr>
                <w:noProof/>
                <w:webHidden/>
              </w:rPr>
              <w:fldChar w:fldCharType="end"/>
            </w:r>
          </w:hyperlink>
        </w:p>
        <w:p w14:paraId="30B79568" w14:textId="40C9544B" w:rsidR="003D2DB4" w:rsidRDefault="003D2DB4">
          <w:pPr>
            <w:pStyle w:val="TOC3"/>
            <w:tabs>
              <w:tab w:val="right" w:leader="dot" w:pos="9350"/>
            </w:tabs>
            <w:rPr>
              <w:rFonts w:cstheme="minorBidi"/>
              <w:noProof/>
            </w:rPr>
          </w:pPr>
          <w:hyperlink w:anchor="_Toc47274205" w:history="1">
            <w:r w:rsidRPr="00BB361D">
              <w:rPr>
                <w:rStyle w:val="Hyperlink"/>
                <w:noProof/>
              </w:rPr>
              <w:t>tenuregroup by Churn</w:t>
            </w:r>
            <w:r>
              <w:rPr>
                <w:noProof/>
                <w:webHidden/>
              </w:rPr>
              <w:tab/>
            </w:r>
            <w:r>
              <w:rPr>
                <w:noProof/>
                <w:webHidden/>
              </w:rPr>
              <w:fldChar w:fldCharType="begin"/>
            </w:r>
            <w:r>
              <w:rPr>
                <w:noProof/>
                <w:webHidden/>
              </w:rPr>
              <w:instrText xml:space="preserve"> PAGEREF _Toc47274205 \h </w:instrText>
            </w:r>
            <w:r>
              <w:rPr>
                <w:noProof/>
                <w:webHidden/>
              </w:rPr>
            </w:r>
            <w:r>
              <w:rPr>
                <w:noProof/>
                <w:webHidden/>
              </w:rPr>
              <w:fldChar w:fldCharType="separate"/>
            </w:r>
            <w:r>
              <w:rPr>
                <w:noProof/>
                <w:webHidden/>
              </w:rPr>
              <w:t>56</w:t>
            </w:r>
            <w:r>
              <w:rPr>
                <w:noProof/>
                <w:webHidden/>
              </w:rPr>
              <w:fldChar w:fldCharType="end"/>
            </w:r>
          </w:hyperlink>
        </w:p>
        <w:p w14:paraId="0DEB8635" w14:textId="595E23F3" w:rsidR="003D2DB4" w:rsidRDefault="003D2DB4">
          <w:pPr>
            <w:pStyle w:val="TOC2"/>
            <w:tabs>
              <w:tab w:val="right" w:leader="dot" w:pos="9350"/>
            </w:tabs>
            <w:rPr>
              <w:rFonts w:cstheme="minorBidi"/>
              <w:noProof/>
            </w:rPr>
          </w:pPr>
          <w:hyperlink w:anchor="_Toc47274206" w:history="1">
            <w:r w:rsidRPr="00BB361D">
              <w:rPr>
                <w:rStyle w:val="Hyperlink"/>
                <w:noProof/>
              </w:rPr>
              <w:t>Numerical Predictors’ distribution by Churn</w:t>
            </w:r>
            <w:r>
              <w:rPr>
                <w:noProof/>
                <w:webHidden/>
              </w:rPr>
              <w:tab/>
            </w:r>
            <w:r>
              <w:rPr>
                <w:noProof/>
                <w:webHidden/>
              </w:rPr>
              <w:fldChar w:fldCharType="begin"/>
            </w:r>
            <w:r>
              <w:rPr>
                <w:noProof/>
                <w:webHidden/>
              </w:rPr>
              <w:instrText xml:space="preserve"> PAGEREF _Toc47274206 \h </w:instrText>
            </w:r>
            <w:r>
              <w:rPr>
                <w:noProof/>
                <w:webHidden/>
              </w:rPr>
            </w:r>
            <w:r>
              <w:rPr>
                <w:noProof/>
                <w:webHidden/>
              </w:rPr>
              <w:fldChar w:fldCharType="separate"/>
            </w:r>
            <w:r>
              <w:rPr>
                <w:noProof/>
                <w:webHidden/>
              </w:rPr>
              <w:t>57</w:t>
            </w:r>
            <w:r>
              <w:rPr>
                <w:noProof/>
                <w:webHidden/>
              </w:rPr>
              <w:fldChar w:fldCharType="end"/>
            </w:r>
          </w:hyperlink>
        </w:p>
        <w:p w14:paraId="1F88676A" w14:textId="49738927" w:rsidR="003D2DB4" w:rsidRDefault="003D2DB4">
          <w:pPr>
            <w:pStyle w:val="TOC2"/>
            <w:tabs>
              <w:tab w:val="right" w:leader="dot" w:pos="9350"/>
            </w:tabs>
            <w:rPr>
              <w:rFonts w:cstheme="minorBidi"/>
              <w:noProof/>
            </w:rPr>
          </w:pPr>
          <w:hyperlink w:anchor="_Toc47274207" w:history="1">
            <w:r w:rsidRPr="00BB361D">
              <w:rPr>
                <w:rStyle w:val="Hyperlink"/>
                <w:noProof/>
              </w:rPr>
              <w:t>Correlations between continuous variables by Churn</w:t>
            </w:r>
            <w:r>
              <w:rPr>
                <w:noProof/>
                <w:webHidden/>
              </w:rPr>
              <w:tab/>
            </w:r>
            <w:r>
              <w:rPr>
                <w:noProof/>
                <w:webHidden/>
              </w:rPr>
              <w:fldChar w:fldCharType="begin"/>
            </w:r>
            <w:r>
              <w:rPr>
                <w:noProof/>
                <w:webHidden/>
              </w:rPr>
              <w:instrText xml:space="preserve"> PAGEREF _Toc47274207 \h </w:instrText>
            </w:r>
            <w:r>
              <w:rPr>
                <w:noProof/>
                <w:webHidden/>
              </w:rPr>
            </w:r>
            <w:r>
              <w:rPr>
                <w:noProof/>
                <w:webHidden/>
              </w:rPr>
              <w:fldChar w:fldCharType="separate"/>
            </w:r>
            <w:r>
              <w:rPr>
                <w:noProof/>
                <w:webHidden/>
              </w:rPr>
              <w:t>58</w:t>
            </w:r>
            <w:r>
              <w:rPr>
                <w:noProof/>
                <w:webHidden/>
              </w:rPr>
              <w:fldChar w:fldCharType="end"/>
            </w:r>
          </w:hyperlink>
        </w:p>
        <w:p w14:paraId="4EF3FDE9" w14:textId="417621A1" w:rsidR="003D2DB4" w:rsidRDefault="003D2DB4">
          <w:pPr>
            <w:pStyle w:val="TOC1"/>
            <w:tabs>
              <w:tab w:val="right" w:leader="dot" w:pos="9350"/>
            </w:tabs>
            <w:rPr>
              <w:rFonts w:cstheme="minorBidi"/>
              <w:noProof/>
            </w:rPr>
          </w:pPr>
          <w:hyperlink w:anchor="_Toc47274208" w:history="1">
            <w:r w:rsidRPr="00BB361D">
              <w:rPr>
                <w:rStyle w:val="Hyperlink"/>
                <w:noProof/>
              </w:rPr>
              <w:t>Evaluative models for Predictions</w:t>
            </w:r>
            <w:r>
              <w:rPr>
                <w:noProof/>
                <w:webHidden/>
              </w:rPr>
              <w:tab/>
            </w:r>
            <w:r>
              <w:rPr>
                <w:noProof/>
                <w:webHidden/>
              </w:rPr>
              <w:fldChar w:fldCharType="begin"/>
            </w:r>
            <w:r>
              <w:rPr>
                <w:noProof/>
                <w:webHidden/>
              </w:rPr>
              <w:instrText xml:space="preserve"> PAGEREF _Toc47274208 \h </w:instrText>
            </w:r>
            <w:r>
              <w:rPr>
                <w:noProof/>
                <w:webHidden/>
              </w:rPr>
            </w:r>
            <w:r>
              <w:rPr>
                <w:noProof/>
                <w:webHidden/>
              </w:rPr>
              <w:fldChar w:fldCharType="separate"/>
            </w:r>
            <w:r>
              <w:rPr>
                <w:noProof/>
                <w:webHidden/>
              </w:rPr>
              <w:t>60</w:t>
            </w:r>
            <w:r>
              <w:rPr>
                <w:noProof/>
                <w:webHidden/>
              </w:rPr>
              <w:fldChar w:fldCharType="end"/>
            </w:r>
          </w:hyperlink>
        </w:p>
        <w:p w14:paraId="0160BA86" w14:textId="1BE0BD7D" w:rsidR="003D2DB4" w:rsidRDefault="003D2DB4">
          <w:pPr>
            <w:pStyle w:val="TOC2"/>
            <w:tabs>
              <w:tab w:val="right" w:leader="dot" w:pos="9350"/>
            </w:tabs>
            <w:rPr>
              <w:rFonts w:cstheme="minorBidi"/>
              <w:noProof/>
            </w:rPr>
          </w:pPr>
          <w:hyperlink w:anchor="_Toc47274209" w:history="1">
            <w:r w:rsidRPr="00BB361D">
              <w:rPr>
                <w:rStyle w:val="Hyperlink"/>
                <w:noProof/>
              </w:rPr>
              <w:t>Data Pre-Processing</w:t>
            </w:r>
            <w:r>
              <w:rPr>
                <w:noProof/>
                <w:webHidden/>
              </w:rPr>
              <w:tab/>
            </w:r>
            <w:r>
              <w:rPr>
                <w:noProof/>
                <w:webHidden/>
              </w:rPr>
              <w:fldChar w:fldCharType="begin"/>
            </w:r>
            <w:r>
              <w:rPr>
                <w:noProof/>
                <w:webHidden/>
              </w:rPr>
              <w:instrText xml:space="preserve"> PAGEREF _Toc47274209 \h </w:instrText>
            </w:r>
            <w:r>
              <w:rPr>
                <w:noProof/>
                <w:webHidden/>
              </w:rPr>
            </w:r>
            <w:r>
              <w:rPr>
                <w:noProof/>
                <w:webHidden/>
              </w:rPr>
              <w:fldChar w:fldCharType="separate"/>
            </w:r>
            <w:r>
              <w:rPr>
                <w:noProof/>
                <w:webHidden/>
              </w:rPr>
              <w:t>61</w:t>
            </w:r>
            <w:r>
              <w:rPr>
                <w:noProof/>
                <w:webHidden/>
              </w:rPr>
              <w:fldChar w:fldCharType="end"/>
            </w:r>
          </w:hyperlink>
        </w:p>
        <w:p w14:paraId="76E06937" w14:textId="467C9B38" w:rsidR="003D2DB4" w:rsidRDefault="003D2DB4">
          <w:pPr>
            <w:pStyle w:val="TOC3"/>
            <w:tabs>
              <w:tab w:val="right" w:leader="dot" w:pos="9350"/>
            </w:tabs>
            <w:rPr>
              <w:rFonts w:cstheme="minorBidi"/>
              <w:noProof/>
            </w:rPr>
          </w:pPr>
          <w:hyperlink w:anchor="_Toc47274210" w:history="1">
            <w:r w:rsidRPr="00BB361D">
              <w:rPr>
                <w:rStyle w:val="Hyperlink"/>
                <w:noProof/>
              </w:rPr>
              <w:t>Transformation of both Predictor and Response Variables</w:t>
            </w:r>
            <w:r>
              <w:rPr>
                <w:noProof/>
                <w:webHidden/>
              </w:rPr>
              <w:tab/>
            </w:r>
            <w:r>
              <w:rPr>
                <w:noProof/>
                <w:webHidden/>
              </w:rPr>
              <w:fldChar w:fldCharType="begin"/>
            </w:r>
            <w:r>
              <w:rPr>
                <w:noProof/>
                <w:webHidden/>
              </w:rPr>
              <w:instrText xml:space="preserve"> PAGEREF _Toc47274210 \h </w:instrText>
            </w:r>
            <w:r>
              <w:rPr>
                <w:noProof/>
                <w:webHidden/>
              </w:rPr>
            </w:r>
            <w:r>
              <w:rPr>
                <w:noProof/>
                <w:webHidden/>
              </w:rPr>
              <w:fldChar w:fldCharType="separate"/>
            </w:r>
            <w:r>
              <w:rPr>
                <w:noProof/>
                <w:webHidden/>
              </w:rPr>
              <w:t>62</w:t>
            </w:r>
            <w:r>
              <w:rPr>
                <w:noProof/>
                <w:webHidden/>
              </w:rPr>
              <w:fldChar w:fldCharType="end"/>
            </w:r>
          </w:hyperlink>
        </w:p>
        <w:p w14:paraId="1A314836" w14:textId="6E6A7B8F" w:rsidR="003D2DB4" w:rsidRDefault="003D2DB4">
          <w:pPr>
            <w:pStyle w:val="TOC2"/>
            <w:tabs>
              <w:tab w:val="right" w:leader="dot" w:pos="9350"/>
            </w:tabs>
            <w:rPr>
              <w:rFonts w:cstheme="minorBidi"/>
              <w:noProof/>
            </w:rPr>
          </w:pPr>
          <w:hyperlink w:anchor="_Toc47274211" w:history="1">
            <w:r w:rsidRPr="00BB361D">
              <w:rPr>
                <w:rStyle w:val="Hyperlink"/>
                <w:noProof/>
              </w:rPr>
              <w:t>Check Correlations between Transformed Variables</w:t>
            </w:r>
            <w:r>
              <w:rPr>
                <w:noProof/>
                <w:webHidden/>
              </w:rPr>
              <w:tab/>
            </w:r>
            <w:r>
              <w:rPr>
                <w:noProof/>
                <w:webHidden/>
              </w:rPr>
              <w:fldChar w:fldCharType="begin"/>
            </w:r>
            <w:r>
              <w:rPr>
                <w:noProof/>
                <w:webHidden/>
              </w:rPr>
              <w:instrText xml:space="preserve"> PAGEREF _Toc47274211 \h </w:instrText>
            </w:r>
            <w:r>
              <w:rPr>
                <w:noProof/>
                <w:webHidden/>
              </w:rPr>
            </w:r>
            <w:r>
              <w:rPr>
                <w:noProof/>
                <w:webHidden/>
              </w:rPr>
              <w:fldChar w:fldCharType="separate"/>
            </w:r>
            <w:r>
              <w:rPr>
                <w:noProof/>
                <w:webHidden/>
              </w:rPr>
              <w:t>66</w:t>
            </w:r>
            <w:r>
              <w:rPr>
                <w:noProof/>
                <w:webHidden/>
              </w:rPr>
              <w:fldChar w:fldCharType="end"/>
            </w:r>
          </w:hyperlink>
        </w:p>
        <w:p w14:paraId="6FAC0DEA" w14:textId="2919D087" w:rsidR="003D2DB4" w:rsidRDefault="003D2DB4">
          <w:pPr>
            <w:pStyle w:val="TOC2"/>
            <w:tabs>
              <w:tab w:val="right" w:leader="dot" w:pos="9350"/>
            </w:tabs>
            <w:rPr>
              <w:rFonts w:cstheme="minorBidi"/>
              <w:noProof/>
            </w:rPr>
          </w:pPr>
          <w:hyperlink w:anchor="_Toc47274212" w:history="1">
            <w:r w:rsidRPr="00BB361D">
              <w:rPr>
                <w:rStyle w:val="Hyperlink"/>
                <w:noProof/>
              </w:rPr>
              <w:t>Train-Test Split of an initial training data set</w:t>
            </w:r>
            <w:r>
              <w:rPr>
                <w:noProof/>
                <w:webHidden/>
              </w:rPr>
              <w:tab/>
            </w:r>
            <w:r>
              <w:rPr>
                <w:noProof/>
                <w:webHidden/>
              </w:rPr>
              <w:fldChar w:fldCharType="begin"/>
            </w:r>
            <w:r>
              <w:rPr>
                <w:noProof/>
                <w:webHidden/>
              </w:rPr>
              <w:instrText xml:space="preserve"> PAGEREF _Toc47274212 \h </w:instrText>
            </w:r>
            <w:r>
              <w:rPr>
                <w:noProof/>
                <w:webHidden/>
              </w:rPr>
            </w:r>
            <w:r>
              <w:rPr>
                <w:noProof/>
                <w:webHidden/>
              </w:rPr>
              <w:fldChar w:fldCharType="separate"/>
            </w:r>
            <w:r>
              <w:rPr>
                <w:noProof/>
                <w:webHidden/>
              </w:rPr>
              <w:t>68</w:t>
            </w:r>
            <w:r>
              <w:rPr>
                <w:noProof/>
                <w:webHidden/>
              </w:rPr>
              <w:fldChar w:fldCharType="end"/>
            </w:r>
          </w:hyperlink>
        </w:p>
        <w:p w14:paraId="369EC318" w14:textId="225F8BB0" w:rsidR="003D2DB4" w:rsidRDefault="003D2DB4">
          <w:pPr>
            <w:pStyle w:val="TOC2"/>
            <w:tabs>
              <w:tab w:val="right" w:leader="dot" w:pos="9350"/>
            </w:tabs>
            <w:rPr>
              <w:rFonts w:cstheme="minorBidi"/>
              <w:noProof/>
            </w:rPr>
          </w:pPr>
          <w:hyperlink w:anchor="_Toc47274213" w:history="1">
            <w:r w:rsidRPr="00BB361D">
              <w:rPr>
                <w:rStyle w:val="Hyperlink"/>
                <w:noProof/>
              </w:rPr>
              <w:t>Define Custom Functions</w:t>
            </w:r>
            <w:r>
              <w:rPr>
                <w:noProof/>
                <w:webHidden/>
              </w:rPr>
              <w:tab/>
            </w:r>
            <w:r>
              <w:rPr>
                <w:noProof/>
                <w:webHidden/>
              </w:rPr>
              <w:fldChar w:fldCharType="begin"/>
            </w:r>
            <w:r>
              <w:rPr>
                <w:noProof/>
                <w:webHidden/>
              </w:rPr>
              <w:instrText xml:space="preserve"> PAGEREF _Toc47274213 \h </w:instrText>
            </w:r>
            <w:r>
              <w:rPr>
                <w:noProof/>
                <w:webHidden/>
              </w:rPr>
            </w:r>
            <w:r>
              <w:rPr>
                <w:noProof/>
                <w:webHidden/>
              </w:rPr>
              <w:fldChar w:fldCharType="separate"/>
            </w:r>
            <w:r>
              <w:rPr>
                <w:noProof/>
                <w:webHidden/>
              </w:rPr>
              <w:t>68</w:t>
            </w:r>
            <w:r>
              <w:rPr>
                <w:noProof/>
                <w:webHidden/>
              </w:rPr>
              <w:fldChar w:fldCharType="end"/>
            </w:r>
          </w:hyperlink>
        </w:p>
        <w:p w14:paraId="03AF3794" w14:textId="20D8F85E" w:rsidR="003D2DB4" w:rsidRDefault="003D2DB4">
          <w:pPr>
            <w:pStyle w:val="TOC3"/>
            <w:tabs>
              <w:tab w:val="right" w:leader="dot" w:pos="9350"/>
            </w:tabs>
            <w:rPr>
              <w:rFonts w:cstheme="minorBidi"/>
              <w:noProof/>
            </w:rPr>
          </w:pPr>
          <w:hyperlink w:anchor="_Toc47274214" w:history="1">
            <w:r w:rsidRPr="00BB361D">
              <w:rPr>
                <w:rStyle w:val="Hyperlink"/>
                <w:noProof/>
              </w:rPr>
              <w:t>Plot Confusion Matrix</w:t>
            </w:r>
            <w:r>
              <w:rPr>
                <w:noProof/>
                <w:webHidden/>
              </w:rPr>
              <w:tab/>
            </w:r>
            <w:r>
              <w:rPr>
                <w:noProof/>
                <w:webHidden/>
              </w:rPr>
              <w:fldChar w:fldCharType="begin"/>
            </w:r>
            <w:r>
              <w:rPr>
                <w:noProof/>
                <w:webHidden/>
              </w:rPr>
              <w:instrText xml:space="preserve"> PAGEREF _Toc47274214 \h </w:instrText>
            </w:r>
            <w:r>
              <w:rPr>
                <w:noProof/>
                <w:webHidden/>
              </w:rPr>
            </w:r>
            <w:r>
              <w:rPr>
                <w:noProof/>
                <w:webHidden/>
              </w:rPr>
              <w:fldChar w:fldCharType="separate"/>
            </w:r>
            <w:r>
              <w:rPr>
                <w:noProof/>
                <w:webHidden/>
              </w:rPr>
              <w:t>69</w:t>
            </w:r>
            <w:r>
              <w:rPr>
                <w:noProof/>
                <w:webHidden/>
              </w:rPr>
              <w:fldChar w:fldCharType="end"/>
            </w:r>
          </w:hyperlink>
        </w:p>
        <w:p w14:paraId="73F3E3A8" w14:textId="28C9F6C3" w:rsidR="003D2DB4" w:rsidRDefault="003D2DB4">
          <w:pPr>
            <w:pStyle w:val="TOC3"/>
            <w:tabs>
              <w:tab w:val="right" w:leader="dot" w:pos="9350"/>
            </w:tabs>
            <w:rPr>
              <w:rFonts w:cstheme="minorBidi"/>
              <w:noProof/>
            </w:rPr>
          </w:pPr>
          <w:hyperlink w:anchor="_Toc47274215" w:history="1">
            <w:r w:rsidRPr="00BB361D">
              <w:rPr>
                <w:rStyle w:val="Hyperlink"/>
                <w:noProof/>
              </w:rPr>
              <w:t>Plot ROC-AUC curve</w:t>
            </w:r>
            <w:r>
              <w:rPr>
                <w:noProof/>
                <w:webHidden/>
              </w:rPr>
              <w:tab/>
            </w:r>
            <w:r>
              <w:rPr>
                <w:noProof/>
                <w:webHidden/>
              </w:rPr>
              <w:fldChar w:fldCharType="begin"/>
            </w:r>
            <w:r>
              <w:rPr>
                <w:noProof/>
                <w:webHidden/>
              </w:rPr>
              <w:instrText xml:space="preserve"> PAGEREF _Toc47274215 \h </w:instrText>
            </w:r>
            <w:r>
              <w:rPr>
                <w:noProof/>
                <w:webHidden/>
              </w:rPr>
            </w:r>
            <w:r>
              <w:rPr>
                <w:noProof/>
                <w:webHidden/>
              </w:rPr>
              <w:fldChar w:fldCharType="separate"/>
            </w:r>
            <w:r>
              <w:rPr>
                <w:noProof/>
                <w:webHidden/>
              </w:rPr>
              <w:t>69</w:t>
            </w:r>
            <w:r>
              <w:rPr>
                <w:noProof/>
                <w:webHidden/>
              </w:rPr>
              <w:fldChar w:fldCharType="end"/>
            </w:r>
          </w:hyperlink>
        </w:p>
        <w:p w14:paraId="6E719B64" w14:textId="650EF146" w:rsidR="003D2DB4" w:rsidRDefault="003D2DB4">
          <w:pPr>
            <w:pStyle w:val="TOC3"/>
            <w:tabs>
              <w:tab w:val="right" w:leader="dot" w:pos="9350"/>
            </w:tabs>
            <w:rPr>
              <w:rFonts w:cstheme="minorBidi"/>
              <w:noProof/>
            </w:rPr>
          </w:pPr>
          <w:hyperlink w:anchor="_Toc47274216" w:history="1">
            <w:r w:rsidRPr="00BB361D">
              <w:rPr>
                <w:rStyle w:val="Hyperlink"/>
                <w:noProof/>
              </w:rPr>
              <w:t>Plot Precision-Recall Curve</w:t>
            </w:r>
            <w:r>
              <w:rPr>
                <w:noProof/>
                <w:webHidden/>
              </w:rPr>
              <w:tab/>
            </w:r>
            <w:r>
              <w:rPr>
                <w:noProof/>
                <w:webHidden/>
              </w:rPr>
              <w:fldChar w:fldCharType="begin"/>
            </w:r>
            <w:r>
              <w:rPr>
                <w:noProof/>
                <w:webHidden/>
              </w:rPr>
              <w:instrText xml:space="preserve"> PAGEREF _Toc47274216 \h </w:instrText>
            </w:r>
            <w:r>
              <w:rPr>
                <w:noProof/>
                <w:webHidden/>
              </w:rPr>
            </w:r>
            <w:r>
              <w:rPr>
                <w:noProof/>
                <w:webHidden/>
              </w:rPr>
              <w:fldChar w:fldCharType="separate"/>
            </w:r>
            <w:r>
              <w:rPr>
                <w:noProof/>
                <w:webHidden/>
              </w:rPr>
              <w:t>70</w:t>
            </w:r>
            <w:r>
              <w:rPr>
                <w:noProof/>
                <w:webHidden/>
              </w:rPr>
              <w:fldChar w:fldCharType="end"/>
            </w:r>
          </w:hyperlink>
        </w:p>
        <w:p w14:paraId="176332CF" w14:textId="6AA377BC" w:rsidR="003D2DB4" w:rsidRDefault="003D2DB4">
          <w:pPr>
            <w:pStyle w:val="TOC3"/>
            <w:tabs>
              <w:tab w:val="right" w:leader="dot" w:pos="9350"/>
            </w:tabs>
            <w:rPr>
              <w:rFonts w:cstheme="minorBidi"/>
              <w:noProof/>
            </w:rPr>
          </w:pPr>
          <w:hyperlink w:anchor="_Toc47274217" w:history="1">
            <w:r w:rsidRPr="00BB361D">
              <w:rPr>
                <w:rStyle w:val="Hyperlink"/>
                <w:noProof/>
              </w:rPr>
              <w:t>Model Scores</w:t>
            </w:r>
            <w:r>
              <w:rPr>
                <w:noProof/>
                <w:webHidden/>
              </w:rPr>
              <w:tab/>
            </w:r>
            <w:r>
              <w:rPr>
                <w:noProof/>
                <w:webHidden/>
              </w:rPr>
              <w:fldChar w:fldCharType="begin"/>
            </w:r>
            <w:r>
              <w:rPr>
                <w:noProof/>
                <w:webHidden/>
              </w:rPr>
              <w:instrText xml:space="preserve"> PAGEREF _Toc47274217 \h </w:instrText>
            </w:r>
            <w:r>
              <w:rPr>
                <w:noProof/>
                <w:webHidden/>
              </w:rPr>
            </w:r>
            <w:r>
              <w:rPr>
                <w:noProof/>
                <w:webHidden/>
              </w:rPr>
              <w:fldChar w:fldCharType="separate"/>
            </w:r>
            <w:r>
              <w:rPr>
                <w:noProof/>
                <w:webHidden/>
              </w:rPr>
              <w:t>70</w:t>
            </w:r>
            <w:r>
              <w:rPr>
                <w:noProof/>
                <w:webHidden/>
              </w:rPr>
              <w:fldChar w:fldCharType="end"/>
            </w:r>
          </w:hyperlink>
        </w:p>
        <w:p w14:paraId="53A0DCD4" w14:textId="01F2A5F6" w:rsidR="003D2DB4" w:rsidRDefault="003D2DB4">
          <w:pPr>
            <w:pStyle w:val="TOC1"/>
            <w:tabs>
              <w:tab w:val="right" w:leader="dot" w:pos="9350"/>
            </w:tabs>
            <w:rPr>
              <w:rFonts w:cstheme="minorBidi"/>
              <w:noProof/>
            </w:rPr>
          </w:pPr>
          <w:hyperlink w:anchor="_Toc47274218" w:history="1">
            <w:r w:rsidRPr="00BB361D">
              <w:rPr>
                <w:rStyle w:val="Hyperlink"/>
                <w:noProof/>
              </w:rPr>
              <w:t>Create Predictive Models</w:t>
            </w:r>
            <w:r>
              <w:rPr>
                <w:noProof/>
                <w:webHidden/>
              </w:rPr>
              <w:tab/>
            </w:r>
            <w:r>
              <w:rPr>
                <w:noProof/>
                <w:webHidden/>
              </w:rPr>
              <w:fldChar w:fldCharType="begin"/>
            </w:r>
            <w:r>
              <w:rPr>
                <w:noProof/>
                <w:webHidden/>
              </w:rPr>
              <w:instrText xml:space="preserve"> PAGEREF _Toc47274218 \h </w:instrText>
            </w:r>
            <w:r>
              <w:rPr>
                <w:noProof/>
                <w:webHidden/>
              </w:rPr>
            </w:r>
            <w:r>
              <w:rPr>
                <w:noProof/>
                <w:webHidden/>
              </w:rPr>
              <w:fldChar w:fldCharType="separate"/>
            </w:r>
            <w:r>
              <w:rPr>
                <w:noProof/>
                <w:webHidden/>
              </w:rPr>
              <w:t>71</w:t>
            </w:r>
            <w:r>
              <w:rPr>
                <w:noProof/>
                <w:webHidden/>
              </w:rPr>
              <w:fldChar w:fldCharType="end"/>
            </w:r>
          </w:hyperlink>
        </w:p>
        <w:p w14:paraId="5D44A29B" w14:textId="6DB2FBE3" w:rsidR="003D2DB4" w:rsidRDefault="003D2DB4">
          <w:pPr>
            <w:pStyle w:val="TOC2"/>
            <w:tabs>
              <w:tab w:val="right" w:leader="dot" w:pos="9350"/>
            </w:tabs>
            <w:rPr>
              <w:rFonts w:cstheme="minorBidi"/>
              <w:noProof/>
            </w:rPr>
          </w:pPr>
          <w:hyperlink w:anchor="_Toc47274219" w:history="1">
            <w:r w:rsidRPr="00BB361D">
              <w:rPr>
                <w:rStyle w:val="Hyperlink"/>
                <w:noProof/>
              </w:rPr>
              <w:t>Dummy Baseline Model</w:t>
            </w:r>
            <w:r>
              <w:rPr>
                <w:noProof/>
                <w:webHidden/>
              </w:rPr>
              <w:tab/>
            </w:r>
            <w:r>
              <w:rPr>
                <w:noProof/>
                <w:webHidden/>
              </w:rPr>
              <w:fldChar w:fldCharType="begin"/>
            </w:r>
            <w:r>
              <w:rPr>
                <w:noProof/>
                <w:webHidden/>
              </w:rPr>
              <w:instrText xml:space="preserve"> PAGEREF _Toc47274219 \h </w:instrText>
            </w:r>
            <w:r>
              <w:rPr>
                <w:noProof/>
                <w:webHidden/>
              </w:rPr>
            </w:r>
            <w:r>
              <w:rPr>
                <w:noProof/>
                <w:webHidden/>
              </w:rPr>
              <w:fldChar w:fldCharType="separate"/>
            </w:r>
            <w:r>
              <w:rPr>
                <w:noProof/>
                <w:webHidden/>
              </w:rPr>
              <w:t>71</w:t>
            </w:r>
            <w:r>
              <w:rPr>
                <w:noProof/>
                <w:webHidden/>
              </w:rPr>
              <w:fldChar w:fldCharType="end"/>
            </w:r>
          </w:hyperlink>
        </w:p>
        <w:p w14:paraId="2D1EFC3C" w14:textId="449AC275" w:rsidR="003D2DB4" w:rsidRDefault="003D2DB4">
          <w:pPr>
            <w:pStyle w:val="TOC2"/>
            <w:tabs>
              <w:tab w:val="right" w:leader="dot" w:pos="9350"/>
            </w:tabs>
            <w:rPr>
              <w:rFonts w:cstheme="minorBidi"/>
              <w:noProof/>
            </w:rPr>
          </w:pPr>
          <w:hyperlink w:anchor="_Toc47274220" w:history="1">
            <w:r w:rsidRPr="00BB361D">
              <w:rPr>
                <w:rStyle w:val="Hyperlink"/>
                <w:noProof/>
              </w:rPr>
              <w:t>Synthetic Minority Oversampling Technique</w:t>
            </w:r>
            <w:r>
              <w:rPr>
                <w:noProof/>
                <w:webHidden/>
              </w:rPr>
              <w:tab/>
            </w:r>
            <w:r>
              <w:rPr>
                <w:noProof/>
                <w:webHidden/>
              </w:rPr>
              <w:fldChar w:fldCharType="begin"/>
            </w:r>
            <w:r>
              <w:rPr>
                <w:noProof/>
                <w:webHidden/>
              </w:rPr>
              <w:instrText xml:space="preserve"> PAGEREF _Toc47274220 \h </w:instrText>
            </w:r>
            <w:r>
              <w:rPr>
                <w:noProof/>
                <w:webHidden/>
              </w:rPr>
            </w:r>
            <w:r>
              <w:rPr>
                <w:noProof/>
                <w:webHidden/>
              </w:rPr>
              <w:fldChar w:fldCharType="separate"/>
            </w:r>
            <w:r>
              <w:rPr>
                <w:noProof/>
                <w:webHidden/>
              </w:rPr>
              <w:t>73</w:t>
            </w:r>
            <w:r>
              <w:rPr>
                <w:noProof/>
                <w:webHidden/>
              </w:rPr>
              <w:fldChar w:fldCharType="end"/>
            </w:r>
          </w:hyperlink>
        </w:p>
        <w:p w14:paraId="18BF612A" w14:textId="14D47580" w:rsidR="003D2DB4" w:rsidRDefault="003D2DB4">
          <w:pPr>
            <w:pStyle w:val="TOC2"/>
            <w:tabs>
              <w:tab w:val="right" w:leader="dot" w:pos="9350"/>
            </w:tabs>
            <w:rPr>
              <w:rFonts w:cstheme="minorBidi"/>
              <w:noProof/>
            </w:rPr>
          </w:pPr>
          <w:hyperlink w:anchor="_Toc47274221" w:history="1">
            <w:r w:rsidRPr="00BB361D">
              <w:rPr>
                <w:rStyle w:val="Hyperlink"/>
                <w:noProof/>
              </w:rPr>
              <w:t>Dimension Reduction with Recursive Feature Elimination</w:t>
            </w:r>
            <w:r>
              <w:rPr>
                <w:noProof/>
                <w:webHidden/>
              </w:rPr>
              <w:tab/>
            </w:r>
            <w:r>
              <w:rPr>
                <w:noProof/>
                <w:webHidden/>
              </w:rPr>
              <w:fldChar w:fldCharType="begin"/>
            </w:r>
            <w:r>
              <w:rPr>
                <w:noProof/>
                <w:webHidden/>
              </w:rPr>
              <w:instrText xml:space="preserve"> PAGEREF _Toc47274221 \h </w:instrText>
            </w:r>
            <w:r>
              <w:rPr>
                <w:noProof/>
                <w:webHidden/>
              </w:rPr>
            </w:r>
            <w:r>
              <w:rPr>
                <w:noProof/>
                <w:webHidden/>
              </w:rPr>
              <w:fldChar w:fldCharType="separate"/>
            </w:r>
            <w:r>
              <w:rPr>
                <w:noProof/>
                <w:webHidden/>
              </w:rPr>
              <w:t>74</w:t>
            </w:r>
            <w:r>
              <w:rPr>
                <w:noProof/>
                <w:webHidden/>
              </w:rPr>
              <w:fldChar w:fldCharType="end"/>
            </w:r>
          </w:hyperlink>
        </w:p>
        <w:p w14:paraId="00FF5A29" w14:textId="3C297E73" w:rsidR="003D2DB4" w:rsidRDefault="003D2DB4">
          <w:pPr>
            <w:pStyle w:val="TOC2"/>
            <w:tabs>
              <w:tab w:val="right" w:leader="dot" w:pos="9350"/>
            </w:tabs>
            <w:rPr>
              <w:rFonts w:cstheme="minorBidi"/>
              <w:noProof/>
            </w:rPr>
          </w:pPr>
          <w:hyperlink w:anchor="_Toc47274222" w:history="1">
            <w:r w:rsidRPr="00BB361D">
              <w:rPr>
                <w:rStyle w:val="Hyperlink"/>
                <w:noProof/>
              </w:rPr>
              <w:t>Stats Model for Discriminant Analysis and Finding Phenomenon</w:t>
            </w:r>
            <w:r>
              <w:rPr>
                <w:noProof/>
                <w:webHidden/>
              </w:rPr>
              <w:tab/>
            </w:r>
            <w:r>
              <w:rPr>
                <w:noProof/>
                <w:webHidden/>
              </w:rPr>
              <w:fldChar w:fldCharType="begin"/>
            </w:r>
            <w:r>
              <w:rPr>
                <w:noProof/>
                <w:webHidden/>
              </w:rPr>
              <w:instrText xml:space="preserve"> PAGEREF _Toc47274222 \h </w:instrText>
            </w:r>
            <w:r>
              <w:rPr>
                <w:noProof/>
                <w:webHidden/>
              </w:rPr>
            </w:r>
            <w:r>
              <w:rPr>
                <w:noProof/>
                <w:webHidden/>
              </w:rPr>
              <w:fldChar w:fldCharType="separate"/>
            </w:r>
            <w:r>
              <w:rPr>
                <w:noProof/>
                <w:webHidden/>
              </w:rPr>
              <w:t>76</w:t>
            </w:r>
            <w:r>
              <w:rPr>
                <w:noProof/>
                <w:webHidden/>
              </w:rPr>
              <w:fldChar w:fldCharType="end"/>
            </w:r>
          </w:hyperlink>
        </w:p>
        <w:p w14:paraId="5F327876" w14:textId="5730BE45" w:rsidR="003D2DB4" w:rsidRDefault="003D2DB4">
          <w:pPr>
            <w:pStyle w:val="TOC3"/>
            <w:tabs>
              <w:tab w:val="right" w:leader="dot" w:pos="9350"/>
            </w:tabs>
            <w:rPr>
              <w:rFonts w:cstheme="minorBidi"/>
              <w:noProof/>
            </w:rPr>
          </w:pPr>
          <w:hyperlink w:anchor="_Toc47274223" w:history="1">
            <w:r w:rsidRPr="00BB361D">
              <w:rPr>
                <w:rStyle w:val="Hyperlink"/>
                <w:noProof/>
              </w:rPr>
              <w:t>Interpreting the parameters</w:t>
            </w:r>
            <w:r>
              <w:rPr>
                <w:noProof/>
                <w:webHidden/>
              </w:rPr>
              <w:tab/>
            </w:r>
            <w:r>
              <w:rPr>
                <w:noProof/>
                <w:webHidden/>
              </w:rPr>
              <w:fldChar w:fldCharType="begin"/>
            </w:r>
            <w:r>
              <w:rPr>
                <w:noProof/>
                <w:webHidden/>
              </w:rPr>
              <w:instrText xml:space="preserve"> PAGEREF _Toc47274223 \h </w:instrText>
            </w:r>
            <w:r>
              <w:rPr>
                <w:noProof/>
                <w:webHidden/>
              </w:rPr>
            </w:r>
            <w:r>
              <w:rPr>
                <w:noProof/>
                <w:webHidden/>
              </w:rPr>
              <w:fldChar w:fldCharType="separate"/>
            </w:r>
            <w:r>
              <w:rPr>
                <w:noProof/>
                <w:webHidden/>
              </w:rPr>
              <w:t>77</w:t>
            </w:r>
            <w:r>
              <w:rPr>
                <w:noProof/>
                <w:webHidden/>
              </w:rPr>
              <w:fldChar w:fldCharType="end"/>
            </w:r>
          </w:hyperlink>
        </w:p>
        <w:p w14:paraId="2E442F18" w14:textId="44019B40" w:rsidR="003D2DB4" w:rsidRDefault="003D2DB4">
          <w:pPr>
            <w:pStyle w:val="TOC3"/>
            <w:tabs>
              <w:tab w:val="right" w:leader="dot" w:pos="9350"/>
            </w:tabs>
            <w:rPr>
              <w:rFonts w:cstheme="minorBidi"/>
              <w:noProof/>
            </w:rPr>
          </w:pPr>
          <w:hyperlink w:anchor="_Toc47274224" w:history="1">
            <w:r w:rsidRPr="00BB361D">
              <w:rPr>
                <w:rStyle w:val="Hyperlink"/>
                <w:noProof/>
              </w:rPr>
              <w:t>Remove additional features</w:t>
            </w:r>
            <w:r>
              <w:rPr>
                <w:noProof/>
                <w:webHidden/>
              </w:rPr>
              <w:tab/>
            </w:r>
            <w:r>
              <w:rPr>
                <w:noProof/>
                <w:webHidden/>
              </w:rPr>
              <w:fldChar w:fldCharType="begin"/>
            </w:r>
            <w:r>
              <w:rPr>
                <w:noProof/>
                <w:webHidden/>
              </w:rPr>
              <w:instrText xml:space="preserve"> PAGEREF _Toc47274224 \h </w:instrText>
            </w:r>
            <w:r>
              <w:rPr>
                <w:noProof/>
                <w:webHidden/>
              </w:rPr>
            </w:r>
            <w:r>
              <w:rPr>
                <w:noProof/>
                <w:webHidden/>
              </w:rPr>
              <w:fldChar w:fldCharType="separate"/>
            </w:r>
            <w:r>
              <w:rPr>
                <w:noProof/>
                <w:webHidden/>
              </w:rPr>
              <w:t>78</w:t>
            </w:r>
            <w:r>
              <w:rPr>
                <w:noProof/>
                <w:webHidden/>
              </w:rPr>
              <w:fldChar w:fldCharType="end"/>
            </w:r>
          </w:hyperlink>
        </w:p>
        <w:p w14:paraId="08CF8410" w14:textId="49BE20F3" w:rsidR="003D2DB4" w:rsidRDefault="003D2DB4">
          <w:pPr>
            <w:pStyle w:val="TOC3"/>
            <w:tabs>
              <w:tab w:val="right" w:leader="dot" w:pos="9350"/>
            </w:tabs>
            <w:rPr>
              <w:rFonts w:cstheme="minorBidi"/>
              <w:noProof/>
            </w:rPr>
          </w:pPr>
          <w:hyperlink w:anchor="_Toc47274225" w:history="1">
            <w:r w:rsidRPr="00BB361D">
              <w:rPr>
                <w:rStyle w:val="Hyperlink"/>
                <w:noProof/>
              </w:rPr>
              <w:t>Validate Stats model</w:t>
            </w:r>
            <w:r>
              <w:rPr>
                <w:noProof/>
                <w:webHidden/>
              </w:rPr>
              <w:tab/>
            </w:r>
            <w:r>
              <w:rPr>
                <w:noProof/>
                <w:webHidden/>
              </w:rPr>
              <w:fldChar w:fldCharType="begin"/>
            </w:r>
            <w:r>
              <w:rPr>
                <w:noProof/>
                <w:webHidden/>
              </w:rPr>
              <w:instrText xml:space="preserve"> PAGEREF _Toc47274225 \h </w:instrText>
            </w:r>
            <w:r>
              <w:rPr>
                <w:noProof/>
                <w:webHidden/>
              </w:rPr>
            </w:r>
            <w:r>
              <w:rPr>
                <w:noProof/>
                <w:webHidden/>
              </w:rPr>
              <w:fldChar w:fldCharType="separate"/>
            </w:r>
            <w:r>
              <w:rPr>
                <w:noProof/>
                <w:webHidden/>
              </w:rPr>
              <w:t>79</w:t>
            </w:r>
            <w:r>
              <w:rPr>
                <w:noProof/>
                <w:webHidden/>
              </w:rPr>
              <w:fldChar w:fldCharType="end"/>
            </w:r>
          </w:hyperlink>
        </w:p>
        <w:p w14:paraId="1C0A1336" w14:textId="5865CF57" w:rsidR="003D2DB4" w:rsidRDefault="003D2DB4">
          <w:pPr>
            <w:pStyle w:val="TOC2"/>
            <w:tabs>
              <w:tab w:val="right" w:leader="dot" w:pos="9350"/>
            </w:tabs>
            <w:rPr>
              <w:rFonts w:cstheme="minorBidi"/>
              <w:noProof/>
            </w:rPr>
          </w:pPr>
          <w:hyperlink w:anchor="_Toc47274226" w:history="1">
            <w:r w:rsidRPr="00BB361D">
              <w:rPr>
                <w:rStyle w:val="Hyperlink"/>
                <w:noProof/>
              </w:rPr>
              <w:t>Check the Logistic Regression Residuals Assumptions</w:t>
            </w:r>
            <w:r>
              <w:rPr>
                <w:noProof/>
                <w:webHidden/>
              </w:rPr>
              <w:tab/>
            </w:r>
            <w:r>
              <w:rPr>
                <w:noProof/>
                <w:webHidden/>
              </w:rPr>
              <w:fldChar w:fldCharType="begin"/>
            </w:r>
            <w:r>
              <w:rPr>
                <w:noProof/>
                <w:webHidden/>
              </w:rPr>
              <w:instrText xml:space="preserve"> PAGEREF _Toc47274226 \h </w:instrText>
            </w:r>
            <w:r>
              <w:rPr>
                <w:noProof/>
                <w:webHidden/>
              </w:rPr>
            </w:r>
            <w:r>
              <w:rPr>
                <w:noProof/>
                <w:webHidden/>
              </w:rPr>
              <w:fldChar w:fldCharType="separate"/>
            </w:r>
            <w:r>
              <w:rPr>
                <w:noProof/>
                <w:webHidden/>
              </w:rPr>
              <w:t>79</w:t>
            </w:r>
            <w:r>
              <w:rPr>
                <w:noProof/>
                <w:webHidden/>
              </w:rPr>
              <w:fldChar w:fldCharType="end"/>
            </w:r>
          </w:hyperlink>
        </w:p>
        <w:p w14:paraId="498FB756" w14:textId="2228A02D" w:rsidR="003D2DB4" w:rsidRDefault="003D2DB4">
          <w:pPr>
            <w:pStyle w:val="TOC2"/>
            <w:tabs>
              <w:tab w:val="right" w:leader="dot" w:pos="9350"/>
            </w:tabs>
            <w:rPr>
              <w:rFonts w:cstheme="minorBidi"/>
              <w:noProof/>
            </w:rPr>
          </w:pPr>
          <w:hyperlink w:anchor="_Toc47274227" w:history="1">
            <w:r w:rsidRPr="00BB361D">
              <w:rPr>
                <w:rStyle w:val="Hyperlink"/>
                <w:noProof/>
              </w:rPr>
              <w:t>Logistic Regression Model for Prediction – with Default Parameters</w:t>
            </w:r>
            <w:r>
              <w:rPr>
                <w:noProof/>
                <w:webHidden/>
              </w:rPr>
              <w:tab/>
            </w:r>
            <w:r>
              <w:rPr>
                <w:noProof/>
                <w:webHidden/>
              </w:rPr>
              <w:fldChar w:fldCharType="begin"/>
            </w:r>
            <w:r>
              <w:rPr>
                <w:noProof/>
                <w:webHidden/>
              </w:rPr>
              <w:instrText xml:space="preserve"> PAGEREF _Toc47274227 \h </w:instrText>
            </w:r>
            <w:r>
              <w:rPr>
                <w:noProof/>
                <w:webHidden/>
              </w:rPr>
            </w:r>
            <w:r>
              <w:rPr>
                <w:noProof/>
                <w:webHidden/>
              </w:rPr>
              <w:fldChar w:fldCharType="separate"/>
            </w:r>
            <w:r>
              <w:rPr>
                <w:noProof/>
                <w:webHidden/>
              </w:rPr>
              <w:t>81</w:t>
            </w:r>
            <w:r>
              <w:rPr>
                <w:noProof/>
                <w:webHidden/>
              </w:rPr>
              <w:fldChar w:fldCharType="end"/>
            </w:r>
          </w:hyperlink>
        </w:p>
        <w:p w14:paraId="29794B57" w14:textId="2F2035FB" w:rsidR="003D2DB4" w:rsidRDefault="003D2DB4">
          <w:pPr>
            <w:pStyle w:val="TOC2"/>
            <w:tabs>
              <w:tab w:val="right" w:leader="dot" w:pos="9350"/>
            </w:tabs>
            <w:rPr>
              <w:rFonts w:cstheme="minorBidi"/>
              <w:noProof/>
            </w:rPr>
          </w:pPr>
          <w:hyperlink w:anchor="_Toc47274228" w:history="1">
            <w:r w:rsidRPr="00BB361D">
              <w:rPr>
                <w:rStyle w:val="Hyperlink"/>
                <w:noProof/>
              </w:rPr>
              <w:t>Hyperparameter Optimization of Logistic Regression Model for Prediction</w:t>
            </w:r>
            <w:r>
              <w:rPr>
                <w:noProof/>
                <w:webHidden/>
              </w:rPr>
              <w:tab/>
            </w:r>
            <w:r>
              <w:rPr>
                <w:noProof/>
                <w:webHidden/>
              </w:rPr>
              <w:fldChar w:fldCharType="begin"/>
            </w:r>
            <w:r>
              <w:rPr>
                <w:noProof/>
                <w:webHidden/>
              </w:rPr>
              <w:instrText xml:space="preserve"> PAGEREF _Toc47274228 \h </w:instrText>
            </w:r>
            <w:r>
              <w:rPr>
                <w:noProof/>
                <w:webHidden/>
              </w:rPr>
            </w:r>
            <w:r>
              <w:rPr>
                <w:noProof/>
                <w:webHidden/>
              </w:rPr>
              <w:fldChar w:fldCharType="separate"/>
            </w:r>
            <w:r>
              <w:rPr>
                <w:noProof/>
                <w:webHidden/>
              </w:rPr>
              <w:t>85</w:t>
            </w:r>
            <w:r>
              <w:rPr>
                <w:noProof/>
                <w:webHidden/>
              </w:rPr>
              <w:fldChar w:fldCharType="end"/>
            </w:r>
          </w:hyperlink>
        </w:p>
        <w:p w14:paraId="2D4C0E11" w14:textId="0DCD17E8" w:rsidR="003D2DB4" w:rsidRDefault="003D2DB4">
          <w:pPr>
            <w:pStyle w:val="TOC2"/>
            <w:tabs>
              <w:tab w:val="right" w:leader="dot" w:pos="9350"/>
            </w:tabs>
            <w:rPr>
              <w:rFonts w:cstheme="minorBidi"/>
              <w:noProof/>
            </w:rPr>
          </w:pPr>
          <w:hyperlink w:anchor="_Toc47274229" w:history="1">
            <w:r w:rsidRPr="00BB361D">
              <w:rPr>
                <w:rStyle w:val="Hyperlink"/>
                <w:noProof/>
              </w:rPr>
              <w:t>Random Forest Model for Prediction – with Default Parameters</w:t>
            </w:r>
            <w:r>
              <w:rPr>
                <w:noProof/>
                <w:webHidden/>
              </w:rPr>
              <w:tab/>
            </w:r>
            <w:r>
              <w:rPr>
                <w:noProof/>
                <w:webHidden/>
              </w:rPr>
              <w:fldChar w:fldCharType="begin"/>
            </w:r>
            <w:r>
              <w:rPr>
                <w:noProof/>
                <w:webHidden/>
              </w:rPr>
              <w:instrText xml:space="preserve"> PAGEREF _Toc47274229 \h </w:instrText>
            </w:r>
            <w:r>
              <w:rPr>
                <w:noProof/>
                <w:webHidden/>
              </w:rPr>
            </w:r>
            <w:r>
              <w:rPr>
                <w:noProof/>
                <w:webHidden/>
              </w:rPr>
              <w:fldChar w:fldCharType="separate"/>
            </w:r>
            <w:r>
              <w:rPr>
                <w:noProof/>
                <w:webHidden/>
              </w:rPr>
              <w:t>88</w:t>
            </w:r>
            <w:r>
              <w:rPr>
                <w:noProof/>
                <w:webHidden/>
              </w:rPr>
              <w:fldChar w:fldCharType="end"/>
            </w:r>
          </w:hyperlink>
        </w:p>
        <w:p w14:paraId="59C46443" w14:textId="145BDF07" w:rsidR="003D2DB4" w:rsidRDefault="003D2DB4">
          <w:pPr>
            <w:pStyle w:val="TOC2"/>
            <w:tabs>
              <w:tab w:val="right" w:leader="dot" w:pos="9350"/>
            </w:tabs>
            <w:rPr>
              <w:rFonts w:cstheme="minorBidi"/>
              <w:noProof/>
            </w:rPr>
          </w:pPr>
          <w:hyperlink w:anchor="_Toc47274230" w:history="1">
            <w:r w:rsidRPr="00BB361D">
              <w:rPr>
                <w:rStyle w:val="Hyperlink"/>
                <w:noProof/>
              </w:rPr>
              <w:t>Hyperparameter Optimization for Random Forest Model for Prediction</w:t>
            </w:r>
            <w:r>
              <w:rPr>
                <w:noProof/>
                <w:webHidden/>
              </w:rPr>
              <w:tab/>
            </w:r>
            <w:r>
              <w:rPr>
                <w:noProof/>
                <w:webHidden/>
              </w:rPr>
              <w:fldChar w:fldCharType="begin"/>
            </w:r>
            <w:r>
              <w:rPr>
                <w:noProof/>
                <w:webHidden/>
              </w:rPr>
              <w:instrText xml:space="preserve"> PAGEREF _Toc47274230 \h </w:instrText>
            </w:r>
            <w:r>
              <w:rPr>
                <w:noProof/>
                <w:webHidden/>
              </w:rPr>
            </w:r>
            <w:r>
              <w:rPr>
                <w:noProof/>
                <w:webHidden/>
              </w:rPr>
              <w:fldChar w:fldCharType="separate"/>
            </w:r>
            <w:r>
              <w:rPr>
                <w:noProof/>
                <w:webHidden/>
              </w:rPr>
              <w:t>92</w:t>
            </w:r>
            <w:r>
              <w:rPr>
                <w:noProof/>
                <w:webHidden/>
              </w:rPr>
              <w:fldChar w:fldCharType="end"/>
            </w:r>
          </w:hyperlink>
        </w:p>
        <w:p w14:paraId="5E47401F" w14:textId="34E80BE3" w:rsidR="003D2DB4" w:rsidRDefault="003D2DB4">
          <w:pPr>
            <w:pStyle w:val="TOC2"/>
            <w:tabs>
              <w:tab w:val="right" w:leader="dot" w:pos="9350"/>
            </w:tabs>
            <w:rPr>
              <w:rFonts w:cstheme="minorBidi"/>
              <w:noProof/>
            </w:rPr>
          </w:pPr>
          <w:hyperlink w:anchor="_Toc47274231" w:history="1">
            <w:r w:rsidRPr="00BB361D">
              <w:rPr>
                <w:rStyle w:val="Hyperlink"/>
                <w:noProof/>
              </w:rPr>
              <w:t>Visualizing Sample Decision Tree from Default Random Forest</w:t>
            </w:r>
            <w:r>
              <w:rPr>
                <w:noProof/>
                <w:webHidden/>
              </w:rPr>
              <w:tab/>
            </w:r>
            <w:r>
              <w:rPr>
                <w:noProof/>
                <w:webHidden/>
              </w:rPr>
              <w:fldChar w:fldCharType="begin"/>
            </w:r>
            <w:r>
              <w:rPr>
                <w:noProof/>
                <w:webHidden/>
              </w:rPr>
              <w:instrText xml:space="preserve"> PAGEREF _Toc47274231 \h </w:instrText>
            </w:r>
            <w:r>
              <w:rPr>
                <w:noProof/>
                <w:webHidden/>
              </w:rPr>
            </w:r>
            <w:r>
              <w:rPr>
                <w:noProof/>
                <w:webHidden/>
              </w:rPr>
              <w:fldChar w:fldCharType="separate"/>
            </w:r>
            <w:r>
              <w:rPr>
                <w:noProof/>
                <w:webHidden/>
              </w:rPr>
              <w:t>96</w:t>
            </w:r>
            <w:r>
              <w:rPr>
                <w:noProof/>
                <w:webHidden/>
              </w:rPr>
              <w:fldChar w:fldCharType="end"/>
            </w:r>
          </w:hyperlink>
        </w:p>
        <w:p w14:paraId="6E73C0AC" w14:textId="4671201F" w:rsidR="003D2DB4" w:rsidRDefault="003D2DB4">
          <w:pPr>
            <w:pStyle w:val="TOC2"/>
            <w:tabs>
              <w:tab w:val="right" w:leader="dot" w:pos="9350"/>
            </w:tabs>
            <w:rPr>
              <w:rFonts w:cstheme="minorBidi"/>
              <w:noProof/>
            </w:rPr>
          </w:pPr>
          <w:hyperlink w:anchor="_Toc47274232" w:history="1">
            <w:r w:rsidRPr="00BB361D">
              <w:rPr>
                <w:rStyle w:val="Hyperlink"/>
                <w:noProof/>
              </w:rPr>
              <w:t>Scores Comparison for Predictive Models</w:t>
            </w:r>
            <w:r>
              <w:rPr>
                <w:noProof/>
                <w:webHidden/>
              </w:rPr>
              <w:tab/>
            </w:r>
            <w:r>
              <w:rPr>
                <w:noProof/>
                <w:webHidden/>
              </w:rPr>
              <w:fldChar w:fldCharType="begin"/>
            </w:r>
            <w:r>
              <w:rPr>
                <w:noProof/>
                <w:webHidden/>
              </w:rPr>
              <w:instrText xml:space="preserve"> PAGEREF _Toc47274232 \h </w:instrText>
            </w:r>
            <w:r>
              <w:rPr>
                <w:noProof/>
                <w:webHidden/>
              </w:rPr>
            </w:r>
            <w:r>
              <w:rPr>
                <w:noProof/>
                <w:webHidden/>
              </w:rPr>
              <w:fldChar w:fldCharType="separate"/>
            </w:r>
            <w:r>
              <w:rPr>
                <w:noProof/>
                <w:webHidden/>
              </w:rPr>
              <w:t>96</w:t>
            </w:r>
            <w:r>
              <w:rPr>
                <w:noProof/>
                <w:webHidden/>
              </w:rPr>
              <w:fldChar w:fldCharType="end"/>
            </w:r>
          </w:hyperlink>
        </w:p>
        <w:p w14:paraId="69B37766" w14:textId="6BF2BF3B" w:rsidR="003D2DB4" w:rsidRDefault="003D2DB4">
          <w:pPr>
            <w:pStyle w:val="TOC2"/>
            <w:tabs>
              <w:tab w:val="right" w:leader="dot" w:pos="9350"/>
            </w:tabs>
            <w:rPr>
              <w:rFonts w:cstheme="minorBidi"/>
              <w:noProof/>
            </w:rPr>
          </w:pPr>
          <w:hyperlink w:anchor="_Toc47274233" w:history="1">
            <w:r w:rsidRPr="00BB361D">
              <w:rPr>
                <w:rStyle w:val="Hyperlink"/>
                <w:noProof/>
              </w:rPr>
              <w:t>Top Features of Interest</w:t>
            </w:r>
            <w:r>
              <w:rPr>
                <w:noProof/>
                <w:webHidden/>
              </w:rPr>
              <w:tab/>
            </w:r>
            <w:r>
              <w:rPr>
                <w:noProof/>
                <w:webHidden/>
              </w:rPr>
              <w:fldChar w:fldCharType="begin"/>
            </w:r>
            <w:r>
              <w:rPr>
                <w:noProof/>
                <w:webHidden/>
              </w:rPr>
              <w:instrText xml:space="preserve"> PAGEREF _Toc47274233 \h </w:instrText>
            </w:r>
            <w:r>
              <w:rPr>
                <w:noProof/>
                <w:webHidden/>
              </w:rPr>
            </w:r>
            <w:r>
              <w:rPr>
                <w:noProof/>
                <w:webHidden/>
              </w:rPr>
              <w:fldChar w:fldCharType="separate"/>
            </w:r>
            <w:r>
              <w:rPr>
                <w:noProof/>
                <w:webHidden/>
              </w:rPr>
              <w:t>98</w:t>
            </w:r>
            <w:r>
              <w:rPr>
                <w:noProof/>
                <w:webHidden/>
              </w:rPr>
              <w:fldChar w:fldCharType="end"/>
            </w:r>
          </w:hyperlink>
        </w:p>
        <w:p w14:paraId="24F87A12" w14:textId="3BEEF79E" w:rsidR="003D2DB4" w:rsidRDefault="003D2DB4">
          <w:pPr>
            <w:pStyle w:val="TOC2"/>
            <w:tabs>
              <w:tab w:val="right" w:leader="dot" w:pos="9350"/>
            </w:tabs>
            <w:rPr>
              <w:rFonts w:cstheme="minorBidi"/>
              <w:noProof/>
            </w:rPr>
          </w:pPr>
          <w:hyperlink w:anchor="_Toc47274234" w:history="1">
            <w:r w:rsidRPr="00BB361D">
              <w:rPr>
                <w:rStyle w:val="Hyperlink"/>
                <w:noProof/>
              </w:rPr>
              <w:t>Final Output Files</w:t>
            </w:r>
            <w:r>
              <w:rPr>
                <w:noProof/>
                <w:webHidden/>
              </w:rPr>
              <w:tab/>
            </w:r>
            <w:r>
              <w:rPr>
                <w:noProof/>
                <w:webHidden/>
              </w:rPr>
              <w:fldChar w:fldCharType="begin"/>
            </w:r>
            <w:r>
              <w:rPr>
                <w:noProof/>
                <w:webHidden/>
              </w:rPr>
              <w:instrText xml:space="preserve"> PAGEREF _Toc47274234 \h </w:instrText>
            </w:r>
            <w:r>
              <w:rPr>
                <w:noProof/>
                <w:webHidden/>
              </w:rPr>
            </w:r>
            <w:r>
              <w:rPr>
                <w:noProof/>
                <w:webHidden/>
              </w:rPr>
              <w:fldChar w:fldCharType="separate"/>
            </w:r>
            <w:r>
              <w:rPr>
                <w:noProof/>
                <w:webHidden/>
              </w:rPr>
              <w:t>99</w:t>
            </w:r>
            <w:r>
              <w:rPr>
                <w:noProof/>
                <w:webHidden/>
              </w:rPr>
              <w:fldChar w:fldCharType="end"/>
            </w:r>
          </w:hyperlink>
        </w:p>
        <w:p w14:paraId="6B6FBB3C" w14:textId="763ABCA4" w:rsidR="003D2DB4" w:rsidRDefault="003D2DB4">
          <w:pPr>
            <w:pStyle w:val="TOC1"/>
            <w:tabs>
              <w:tab w:val="right" w:leader="dot" w:pos="9350"/>
            </w:tabs>
            <w:rPr>
              <w:rFonts w:cstheme="minorBidi"/>
              <w:noProof/>
            </w:rPr>
          </w:pPr>
          <w:hyperlink w:anchor="_Toc47274235" w:history="1">
            <w:r w:rsidRPr="00BB361D">
              <w:rPr>
                <w:rStyle w:val="Hyperlink"/>
                <w:noProof/>
              </w:rPr>
              <w:t>Summary and Conclusions</w:t>
            </w:r>
            <w:r>
              <w:rPr>
                <w:noProof/>
                <w:webHidden/>
              </w:rPr>
              <w:tab/>
            </w:r>
            <w:r>
              <w:rPr>
                <w:noProof/>
                <w:webHidden/>
              </w:rPr>
              <w:fldChar w:fldCharType="begin"/>
            </w:r>
            <w:r>
              <w:rPr>
                <w:noProof/>
                <w:webHidden/>
              </w:rPr>
              <w:instrText xml:space="preserve"> PAGEREF _Toc47274235 \h </w:instrText>
            </w:r>
            <w:r>
              <w:rPr>
                <w:noProof/>
                <w:webHidden/>
              </w:rPr>
            </w:r>
            <w:r>
              <w:rPr>
                <w:noProof/>
                <w:webHidden/>
              </w:rPr>
              <w:fldChar w:fldCharType="separate"/>
            </w:r>
            <w:r>
              <w:rPr>
                <w:noProof/>
                <w:webHidden/>
              </w:rPr>
              <w:t>100</w:t>
            </w:r>
            <w:r>
              <w:rPr>
                <w:noProof/>
                <w:webHidden/>
              </w:rPr>
              <w:fldChar w:fldCharType="end"/>
            </w:r>
          </w:hyperlink>
        </w:p>
        <w:p w14:paraId="386EDD91" w14:textId="2D1B1933" w:rsidR="003D2DB4" w:rsidRDefault="003D2DB4">
          <w:pPr>
            <w:pStyle w:val="TOC1"/>
            <w:tabs>
              <w:tab w:val="right" w:leader="dot" w:pos="9350"/>
            </w:tabs>
            <w:rPr>
              <w:rFonts w:cstheme="minorBidi"/>
              <w:noProof/>
            </w:rPr>
          </w:pPr>
          <w:hyperlink w:anchor="_Toc47274236" w:history="1">
            <w:r w:rsidRPr="00BB361D">
              <w:rPr>
                <w:rStyle w:val="Hyperlink"/>
                <w:noProof/>
              </w:rPr>
              <w:t>Acknowledgment</w:t>
            </w:r>
            <w:r>
              <w:rPr>
                <w:noProof/>
                <w:webHidden/>
              </w:rPr>
              <w:tab/>
            </w:r>
            <w:r>
              <w:rPr>
                <w:noProof/>
                <w:webHidden/>
              </w:rPr>
              <w:fldChar w:fldCharType="begin"/>
            </w:r>
            <w:r>
              <w:rPr>
                <w:noProof/>
                <w:webHidden/>
              </w:rPr>
              <w:instrText xml:space="preserve"> PAGEREF _Toc47274236 \h </w:instrText>
            </w:r>
            <w:r>
              <w:rPr>
                <w:noProof/>
                <w:webHidden/>
              </w:rPr>
            </w:r>
            <w:r>
              <w:rPr>
                <w:noProof/>
                <w:webHidden/>
              </w:rPr>
              <w:fldChar w:fldCharType="separate"/>
            </w:r>
            <w:r>
              <w:rPr>
                <w:noProof/>
                <w:webHidden/>
              </w:rPr>
              <w:t>103</w:t>
            </w:r>
            <w:r>
              <w:rPr>
                <w:noProof/>
                <w:webHidden/>
              </w:rPr>
              <w:fldChar w:fldCharType="end"/>
            </w:r>
          </w:hyperlink>
        </w:p>
        <w:p w14:paraId="1036C564" w14:textId="3A5126AA" w:rsidR="003D2DB4" w:rsidRDefault="003D2DB4">
          <w:pPr>
            <w:pStyle w:val="TOC1"/>
            <w:tabs>
              <w:tab w:val="right" w:leader="dot" w:pos="9350"/>
            </w:tabs>
            <w:rPr>
              <w:rFonts w:cstheme="minorBidi"/>
              <w:noProof/>
            </w:rPr>
          </w:pPr>
          <w:hyperlink w:anchor="_Toc47274237" w:history="1">
            <w:r w:rsidRPr="00BB361D">
              <w:rPr>
                <w:rStyle w:val="Hyperlink"/>
                <w:noProof/>
              </w:rPr>
              <w:t>References</w:t>
            </w:r>
            <w:r>
              <w:rPr>
                <w:noProof/>
                <w:webHidden/>
              </w:rPr>
              <w:tab/>
            </w:r>
            <w:r>
              <w:rPr>
                <w:noProof/>
                <w:webHidden/>
              </w:rPr>
              <w:fldChar w:fldCharType="begin"/>
            </w:r>
            <w:r>
              <w:rPr>
                <w:noProof/>
                <w:webHidden/>
              </w:rPr>
              <w:instrText xml:space="preserve"> PAGEREF _Toc47274237 \h </w:instrText>
            </w:r>
            <w:r>
              <w:rPr>
                <w:noProof/>
                <w:webHidden/>
              </w:rPr>
            </w:r>
            <w:r>
              <w:rPr>
                <w:noProof/>
                <w:webHidden/>
              </w:rPr>
              <w:fldChar w:fldCharType="separate"/>
            </w:r>
            <w:r>
              <w:rPr>
                <w:noProof/>
                <w:webHidden/>
              </w:rPr>
              <w:t>104</w:t>
            </w:r>
            <w:r>
              <w:rPr>
                <w:noProof/>
                <w:webHidden/>
              </w:rPr>
              <w:fldChar w:fldCharType="end"/>
            </w:r>
          </w:hyperlink>
        </w:p>
        <w:p w14:paraId="1FBD0379" w14:textId="203F4C45" w:rsidR="006D31D9" w:rsidRDefault="006D31D9" w:rsidP="006D31D9">
          <w:pPr>
            <w:pStyle w:val="TOC1"/>
            <w:tabs>
              <w:tab w:val="right" w:leader="dot" w:pos="9350"/>
            </w:tabs>
          </w:pPr>
          <w:r>
            <w:rPr>
              <w:b/>
              <w:bCs/>
              <w:noProof/>
            </w:rPr>
            <w:fldChar w:fldCharType="end"/>
          </w:r>
        </w:p>
      </w:sdtContent>
    </w:sdt>
    <w:p w14:paraId="313AEA30" w14:textId="77777777" w:rsidR="00FD5B3D" w:rsidRDefault="00FD5B3D">
      <w:pPr>
        <w:spacing w:line="240" w:lineRule="auto"/>
        <w:ind w:firstLine="0"/>
      </w:pPr>
      <w:r>
        <w:br w:type="page"/>
      </w:r>
    </w:p>
    <w:p w14:paraId="406F46A6" w14:textId="3C11B39A" w:rsidR="00BC4A8D" w:rsidRPr="001E556A" w:rsidRDefault="009E42A3" w:rsidP="00BC4A8D">
      <w:pPr>
        <w:ind w:firstLine="0"/>
        <w:jc w:val="center"/>
      </w:pPr>
      <w:r>
        <w:lastRenderedPageBreak/>
        <w:t>Telco Customer Churn Analysis</w:t>
      </w:r>
      <w:r w:rsidR="00BC4A8D">
        <w:t xml:space="preserve"> Report</w:t>
      </w:r>
    </w:p>
    <w:p w14:paraId="2336BA4F" w14:textId="77777777" w:rsidR="00A84280" w:rsidRPr="001E556A" w:rsidRDefault="008C2E50" w:rsidP="00A84280">
      <w:pPr>
        <w:pStyle w:val="Heading1"/>
        <w:ind w:firstLine="0"/>
      </w:pPr>
      <w:bookmarkStart w:id="2" w:name="_Toc47274160"/>
      <w:r w:rsidRPr="008C2E50">
        <w:t>Synopsis</w:t>
      </w:r>
      <w:bookmarkEnd w:id="2"/>
    </w:p>
    <w:p w14:paraId="52238E1B" w14:textId="5C5DA81B" w:rsidR="007520A7" w:rsidRDefault="007520A7" w:rsidP="00F331A0">
      <w:r>
        <w:t xml:space="preserve">A </w:t>
      </w:r>
      <w:r w:rsidRPr="007520A7">
        <w:t>telecommunications company</w:t>
      </w:r>
      <w:r w:rsidR="00B50520">
        <w:t>,</w:t>
      </w:r>
      <w:r w:rsidRPr="007520A7">
        <w:t xml:space="preserve"> </w:t>
      </w:r>
      <w:r w:rsidR="00B50520">
        <w:t xml:space="preserve">Telco </w:t>
      </w:r>
      <w:r w:rsidRPr="007520A7">
        <w:t xml:space="preserve">is concerned about customers leaving their business for competitors. </w:t>
      </w:r>
      <w:r>
        <w:t xml:space="preserve">It </w:t>
      </w:r>
      <w:r w:rsidRPr="007520A7">
        <w:t xml:space="preserve">needs to know which customers are leaving and </w:t>
      </w:r>
      <w:r>
        <w:t xml:space="preserve">where to focus their </w:t>
      </w:r>
      <w:r w:rsidRPr="007520A7">
        <w:t>attempt</w:t>
      </w:r>
      <w:r>
        <w:t>s</w:t>
      </w:r>
      <w:r w:rsidRPr="007520A7">
        <w:t xml:space="preserve"> to </w:t>
      </w:r>
      <w:r>
        <w:t>retain the customers</w:t>
      </w:r>
      <w:r w:rsidRPr="007520A7">
        <w:t xml:space="preserve">. </w:t>
      </w:r>
      <w:r>
        <w:t xml:space="preserve">An analysis of </w:t>
      </w:r>
      <w:r w:rsidRPr="007520A7">
        <w:t xml:space="preserve">customer data </w:t>
      </w:r>
      <w:r>
        <w:t xml:space="preserve">is performed </w:t>
      </w:r>
      <w:r w:rsidRPr="007520A7">
        <w:t xml:space="preserve">to identify why customers are leaving and potential indicators </w:t>
      </w:r>
      <w:r>
        <w:t xml:space="preserve">are identified </w:t>
      </w:r>
      <w:r w:rsidRPr="007520A7">
        <w:t>to explain why those customers are leaving</w:t>
      </w:r>
      <w:r>
        <w:t>,</w:t>
      </w:r>
      <w:r w:rsidRPr="007520A7">
        <w:t xml:space="preserve"> so the company can make an informed plan to mitigate further loss.</w:t>
      </w:r>
      <w:r>
        <w:t xml:space="preserve"> Among </w:t>
      </w:r>
      <w:r w:rsidR="0071570C">
        <w:t xml:space="preserve">the </w:t>
      </w:r>
      <w:r>
        <w:t>different tools available to perform this analysis, a choice between R, SAS</w:t>
      </w:r>
      <w:r w:rsidR="0071570C">
        <w:t>,</w:t>
      </w:r>
      <w:r>
        <w:t xml:space="preserve"> and Python is to be performed. The data is </w:t>
      </w:r>
      <w:r w:rsidR="00B50520">
        <w:t xml:space="preserve">to be </w:t>
      </w:r>
      <w:r>
        <w:t xml:space="preserve">cleaned and </w:t>
      </w:r>
      <w:r w:rsidR="00B50520">
        <w:t xml:space="preserve">if required, </w:t>
      </w:r>
      <w:r>
        <w:t>transformed to complete the analysis &amp; model building process.</w:t>
      </w:r>
      <w:r w:rsidR="00B50520">
        <w:t xml:space="preserve"> </w:t>
      </w:r>
      <w:r w:rsidR="0071570C">
        <w:t>D</w:t>
      </w:r>
      <w:r w:rsidR="00B50520">
        <w:t>etailed analysis o</w:t>
      </w:r>
      <w:r w:rsidR="0071570C">
        <w:t>f</w:t>
      </w:r>
      <w:r w:rsidR="00B50520">
        <w:t xml:space="preserve"> features of the dataset will be performed by applying descriptive and predictive methods. </w:t>
      </w:r>
      <w:r w:rsidR="00F6454A">
        <w:t xml:space="preserve">The company is focused on finding which set of customers are leaving, meaning, what kind of customers are leaving the company for competition. For example, </w:t>
      </w:r>
      <w:r w:rsidR="0071570C">
        <w:t xml:space="preserve">is the group of </w:t>
      </w:r>
      <w:r w:rsidR="00F6454A">
        <w:t xml:space="preserve">customers with high monthly charges more likely to churn or customers with </w:t>
      </w:r>
      <w:r w:rsidR="0071570C">
        <w:t xml:space="preserve">a </w:t>
      </w:r>
      <w:r w:rsidR="00F6454A">
        <w:t xml:space="preserve">month-to-month contract more likely to churn. Also, the company wants to identify indicators </w:t>
      </w:r>
      <w:r w:rsidR="0071570C">
        <w:t xml:space="preserve">of </w:t>
      </w:r>
      <w:r w:rsidR="00F6454A">
        <w:t xml:space="preserve">why the customers are leaving to build mitigation strategies for customer loss. Finally, a summary of findings is provided to conclude the analysis </w:t>
      </w:r>
      <w:r w:rsidR="00F6454A" w:rsidRPr="00C81E78">
        <w:t xml:space="preserve">("Performance Assessment - </w:t>
      </w:r>
      <w:r w:rsidR="00F6454A" w:rsidRPr="009E42A3">
        <w:t>ACE3</w:t>
      </w:r>
      <w:r w:rsidR="00F6454A" w:rsidRPr="00C81E78">
        <w:t>")</w:t>
      </w:r>
      <w:r w:rsidR="00F6454A">
        <w:t>.</w:t>
      </w:r>
    </w:p>
    <w:p w14:paraId="6D16C13F" w14:textId="33A9910A" w:rsidR="00290F40" w:rsidRPr="001E556A" w:rsidRDefault="00ED4B9D" w:rsidP="00A76E39">
      <w:pPr>
        <w:pStyle w:val="Heading1"/>
        <w:ind w:firstLine="0"/>
      </w:pPr>
      <w:bookmarkStart w:id="3" w:name="_Toc47274161"/>
      <w:r>
        <w:t xml:space="preserve">The </w:t>
      </w:r>
      <w:r w:rsidR="000874ED">
        <w:t>Telco Customer Churn</w:t>
      </w:r>
      <w:r w:rsidR="00074ACC">
        <w:t xml:space="preserve"> </w:t>
      </w:r>
      <w:r w:rsidR="00214D3E">
        <w:t xml:space="preserve">Raw </w:t>
      </w:r>
      <w:r w:rsidR="007160A1">
        <w:t xml:space="preserve">Data </w:t>
      </w:r>
      <w:r w:rsidR="00074ACC">
        <w:t>Set</w:t>
      </w:r>
      <w:bookmarkEnd w:id="3"/>
    </w:p>
    <w:p w14:paraId="2E7A9A6C" w14:textId="69AA29FC" w:rsidR="00517673" w:rsidRDefault="007160A1" w:rsidP="00074ACC">
      <w:r>
        <w:t xml:space="preserve">The </w:t>
      </w:r>
      <w:r w:rsidR="000874ED">
        <w:t>Telco Customer Churn</w:t>
      </w:r>
      <w:r w:rsidR="00214D3E">
        <w:t xml:space="preserve"> raw data set </w:t>
      </w:r>
      <w:r w:rsidR="00723EC1">
        <w:t>is available in a Comma Separated Value format (.CSV) file</w:t>
      </w:r>
      <w:r w:rsidR="000874ED">
        <w:t>, “</w:t>
      </w:r>
      <w:r w:rsidR="000874ED" w:rsidRPr="000874ED">
        <w:rPr>
          <w:i/>
          <w:iCs/>
        </w:rPr>
        <w:t>WA_Fn-UseC_-Telco-Customer-Churn.csv</w:t>
      </w:r>
      <w:r w:rsidR="000874ED">
        <w:t xml:space="preserve">” </w:t>
      </w:r>
      <w:r w:rsidR="000874ED" w:rsidRPr="00C81E78">
        <w:t xml:space="preserve">("Performance Assessment - </w:t>
      </w:r>
      <w:r w:rsidR="000874ED" w:rsidRPr="009E42A3">
        <w:t>ACE3</w:t>
      </w:r>
      <w:r w:rsidR="000874ED" w:rsidRPr="00C81E78">
        <w:t>")</w:t>
      </w:r>
      <w:r w:rsidR="000874ED">
        <w:t>.</w:t>
      </w:r>
      <w:r w:rsidR="00723EC1">
        <w:t xml:space="preserve"> </w:t>
      </w:r>
      <w:r w:rsidR="00DC1E57">
        <w:t xml:space="preserve">The file consists of </w:t>
      </w:r>
      <w:r w:rsidR="00ED4B9D">
        <w:t xml:space="preserve">a </w:t>
      </w:r>
      <w:r w:rsidR="00DC1E57">
        <w:t>total</w:t>
      </w:r>
      <w:r w:rsidR="00ED4B9D">
        <w:t xml:space="preserve"> of</w:t>
      </w:r>
      <w:r w:rsidR="00DC1E57">
        <w:t xml:space="preserve"> </w:t>
      </w:r>
      <w:r w:rsidR="000874ED">
        <w:t xml:space="preserve">7044 </w:t>
      </w:r>
      <w:r w:rsidR="00DC1E57">
        <w:t>rows</w:t>
      </w:r>
      <w:r w:rsidR="000874ED">
        <w:t>, with 1 header row included</w:t>
      </w:r>
      <w:r w:rsidR="00DC1E57">
        <w:t xml:space="preserve"> and </w:t>
      </w:r>
      <w:r w:rsidR="000874ED">
        <w:t xml:space="preserve">21 </w:t>
      </w:r>
      <w:r w:rsidR="00DC1E57">
        <w:t>columns.</w:t>
      </w:r>
      <w:r w:rsidR="000874ED">
        <w:t xml:space="preserve"> The raw data contains information about both, customers who are still with Telco and customers who left for </w:t>
      </w:r>
      <w:r w:rsidR="0071570C">
        <w:t xml:space="preserve">the </w:t>
      </w:r>
      <w:r w:rsidR="000874ED">
        <w:t>competition. Each row provide</w:t>
      </w:r>
      <w:r w:rsidR="0071570C">
        <w:t>s</w:t>
      </w:r>
      <w:r w:rsidR="000874ED">
        <w:t xml:space="preserve"> details about a customer and </w:t>
      </w:r>
      <w:r w:rsidR="0071570C">
        <w:t xml:space="preserve">the </w:t>
      </w:r>
      <w:r w:rsidR="000874ED">
        <w:t xml:space="preserve">“Churn” column informs whether a customer left or </w:t>
      </w:r>
      <w:r w:rsidR="001D7DF3">
        <w:t xml:space="preserve">is </w:t>
      </w:r>
      <w:r w:rsidR="000874ED">
        <w:t xml:space="preserve">still </w:t>
      </w:r>
      <w:r w:rsidR="001D7DF3">
        <w:t xml:space="preserve">an active customer </w:t>
      </w:r>
      <w:r w:rsidR="000874ED">
        <w:t xml:space="preserve">with Telco. </w:t>
      </w:r>
      <w:r w:rsidR="001D7DF3">
        <w:t xml:space="preserve">A quick check on the </w:t>
      </w:r>
      <w:r w:rsidR="001D7DF3">
        <w:lastRenderedPageBreak/>
        <w:t xml:space="preserve">Churn column shows that there are only 2 values available for this column, Yes or No. In other words, Churn is a binary variable. </w:t>
      </w:r>
      <w:r w:rsidR="00CB1DBF">
        <w:t xml:space="preserve">Further analysis of all the variables will have to be performed. </w:t>
      </w:r>
    </w:p>
    <w:p w14:paraId="4A98B96F" w14:textId="5EC6629A" w:rsidR="001D7DF3" w:rsidRDefault="001D7DF3" w:rsidP="003179E6">
      <w:pPr>
        <w:ind w:firstLine="0"/>
        <w:jc w:val="center"/>
      </w:pPr>
      <w:r>
        <w:rPr>
          <w:noProof/>
        </w:rPr>
        <w:drawing>
          <wp:inline distT="0" distB="0" distL="0" distR="0" wp14:anchorId="7BC19651" wp14:editId="7D3338D6">
            <wp:extent cx="5943600" cy="1928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28495"/>
                    </a:xfrm>
                    <a:prstGeom prst="rect">
                      <a:avLst/>
                    </a:prstGeom>
                  </pic:spPr>
                </pic:pic>
              </a:graphicData>
            </a:graphic>
          </wp:inline>
        </w:drawing>
      </w:r>
    </w:p>
    <w:p w14:paraId="3E9F2AA2" w14:textId="6261DE76" w:rsidR="00CB1DBF" w:rsidRPr="001E556A" w:rsidRDefault="0041231C" w:rsidP="00CB1DBF">
      <w:pPr>
        <w:pStyle w:val="Heading1"/>
        <w:ind w:firstLine="0"/>
      </w:pPr>
      <w:bookmarkStart w:id="4" w:name="_Toc47274162"/>
      <w:r>
        <w:t xml:space="preserve">Tool Selection &amp; </w:t>
      </w:r>
      <w:r w:rsidR="00CB1DBF">
        <w:t>Data Analysis Objectives</w:t>
      </w:r>
      <w:bookmarkEnd w:id="4"/>
    </w:p>
    <w:p w14:paraId="20BC3574" w14:textId="5E3CC6C3" w:rsidR="0041231C" w:rsidRDefault="0041231C" w:rsidP="0041231C">
      <w:pPr>
        <w:pStyle w:val="Heading2"/>
      </w:pPr>
      <w:bookmarkStart w:id="5" w:name="_Toc47274163"/>
      <w:r>
        <w:t>Data Analysis Objectives</w:t>
      </w:r>
      <w:bookmarkEnd w:id="5"/>
    </w:p>
    <w:p w14:paraId="2735192A" w14:textId="32072F76" w:rsidR="00975CC3" w:rsidRDefault="0041231C" w:rsidP="00074ACC">
      <w:r>
        <w:t xml:space="preserve">Before any of </w:t>
      </w:r>
      <w:r w:rsidR="0071570C">
        <w:t xml:space="preserve">the </w:t>
      </w:r>
      <w:r>
        <w:t xml:space="preserve">analysis could be started, establishing </w:t>
      </w:r>
      <w:r w:rsidR="00CE0F57">
        <w:t xml:space="preserve">meaningful objectives are utmost important for meaningful results. </w:t>
      </w:r>
      <w:r w:rsidR="00CB1DBF">
        <w:t xml:space="preserve">There are </w:t>
      </w:r>
      <w:r w:rsidR="0071570C">
        <w:t xml:space="preserve">a </w:t>
      </w:r>
      <w:r w:rsidR="00CE0F57">
        <w:t xml:space="preserve">few </w:t>
      </w:r>
      <w:r w:rsidR="00CB1DBF">
        <w:t>major objectives of this analysis</w:t>
      </w:r>
      <w:r w:rsidR="00CE0F57">
        <w:t>, which are listed below</w:t>
      </w:r>
      <w:r w:rsidR="00CB1DBF">
        <w:t>:</w:t>
      </w:r>
    </w:p>
    <w:p w14:paraId="01F73B4D" w14:textId="3F9E15C1" w:rsidR="0071570C" w:rsidRDefault="0071570C" w:rsidP="003179E6">
      <w:pPr>
        <w:pStyle w:val="ListParagraph"/>
        <w:numPr>
          <w:ilvl w:val="0"/>
          <w:numId w:val="11"/>
        </w:numPr>
      </w:pPr>
      <w:r>
        <w:t>Summarize current data in a manner that would provide additional insights about customer churn and retention.</w:t>
      </w:r>
    </w:p>
    <w:p w14:paraId="66E70CE6" w14:textId="04C4838C" w:rsidR="0071570C" w:rsidRDefault="0071570C" w:rsidP="00CB1DBF">
      <w:pPr>
        <w:pStyle w:val="ListParagraph"/>
        <w:numPr>
          <w:ilvl w:val="0"/>
          <w:numId w:val="11"/>
        </w:numPr>
      </w:pPr>
      <w:r>
        <w:t>F</w:t>
      </w:r>
      <w:r w:rsidRPr="0071570C">
        <w:t xml:space="preserve">inding the variables that are associated with a </w:t>
      </w:r>
      <w:r>
        <w:t xml:space="preserve">higher </w:t>
      </w:r>
      <w:r w:rsidRPr="0071570C">
        <w:t>churn rate</w:t>
      </w:r>
    </w:p>
    <w:p w14:paraId="285AD524" w14:textId="10AE523E" w:rsidR="0003126F" w:rsidRDefault="0071570C" w:rsidP="003179E6">
      <w:pPr>
        <w:pStyle w:val="ListParagraph"/>
        <w:numPr>
          <w:ilvl w:val="0"/>
          <w:numId w:val="11"/>
        </w:numPr>
      </w:pPr>
      <w:r>
        <w:t>P</w:t>
      </w:r>
      <w:r w:rsidR="0041231C">
        <w:t xml:space="preserve">rovide proper </w:t>
      </w:r>
      <w:r w:rsidR="0003126F">
        <w:t xml:space="preserve">foundational </w:t>
      </w:r>
      <w:r>
        <w:t xml:space="preserve">analysis of data set, so the organization </w:t>
      </w:r>
      <w:r w:rsidR="0041231C">
        <w:t>could potentially predict future customer churn</w:t>
      </w:r>
      <w:r w:rsidR="0003126F">
        <w:t xml:space="preserve"> and help fine</w:t>
      </w:r>
      <w:r>
        <w:t>-</w:t>
      </w:r>
      <w:r w:rsidR="0003126F">
        <w:t xml:space="preserve">tune their customer retention strategies. </w:t>
      </w:r>
    </w:p>
    <w:p w14:paraId="1739A24A" w14:textId="4A5C7941" w:rsidR="0003126F" w:rsidRDefault="0003126F" w:rsidP="0003126F">
      <w:pPr>
        <w:pStyle w:val="Heading2"/>
      </w:pPr>
      <w:bookmarkStart w:id="6" w:name="_Toc47274164"/>
      <w:r>
        <w:t>Tool Selection</w:t>
      </w:r>
      <w:bookmarkEnd w:id="6"/>
    </w:p>
    <w:p w14:paraId="22026A2E" w14:textId="5125DD41" w:rsidR="0003126F" w:rsidRDefault="0003126F" w:rsidP="001641D5">
      <w:r>
        <w:t xml:space="preserve">Although there are numerous tools available in </w:t>
      </w:r>
      <w:r w:rsidR="0071570C">
        <w:t xml:space="preserve">the </w:t>
      </w:r>
      <w:r>
        <w:t>market that would aid in perform meaningful data analysis, Telco has a choice between SAS, R</w:t>
      </w:r>
      <w:r w:rsidR="0071570C">
        <w:t>,</w:t>
      </w:r>
      <w:r>
        <w:t xml:space="preserve"> or Python. </w:t>
      </w:r>
      <w:r w:rsidR="00BB33DB">
        <w:t xml:space="preserve">Based on recent research and feedback from </w:t>
      </w:r>
      <w:r w:rsidR="001641D5">
        <w:t xml:space="preserve">customers from various industry and domains, Python is the first choice among various industry leaders for its versatility, </w:t>
      </w:r>
      <w:r w:rsidR="0071570C">
        <w:t xml:space="preserve">a </w:t>
      </w:r>
      <w:r w:rsidR="001641D5">
        <w:t>massive collection of open</w:t>
      </w:r>
      <w:r w:rsidR="0071570C">
        <w:t>-</w:t>
      </w:r>
      <w:r w:rsidR="001641D5">
        <w:t xml:space="preserve">sourced </w:t>
      </w:r>
      <w:r w:rsidR="001641D5">
        <w:lastRenderedPageBreak/>
        <w:t xml:space="preserve">libraries and easily scalable solutions </w:t>
      </w:r>
      <w:r w:rsidR="00BB33DB" w:rsidRPr="00BB33DB">
        <w:t>(</w:t>
      </w:r>
      <w:proofErr w:type="spellStart"/>
      <w:r w:rsidR="00BB33DB" w:rsidRPr="00BB33DB">
        <w:t>Burtch</w:t>
      </w:r>
      <w:proofErr w:type="spellEnd"/>
      <w:r w:rsidR="00BB33DB" w:rsidRPr="00BB33DB">
        <w:t xml:space="preserve"> Works LLC, 2019 SAS, R, or Python Survey Update: Which Tool do Data Scientists &amp; Analytics Pros Prefer? 2019)</w:t>
      </w:r>
      <w:r w:rsidR="001641D5">
        <w:t>. From seven distinct industry domains, Python ties closely with SAS and R, only in Marketing Services, Consulting Services</w:t>
      </w:r>
      <w:r w:rsidR="0071570C">
        <w:t>,</w:t>
      </w:r>
      <w:r w:rsidR="001641D5">
        <w:t xml:space="preserve"> and Healthcare domains. Python is the current choice of implementation in </w:t>
      </w:r>
      <w:r w:rsidR="0071570C">
        <w:t xml:space="preserve">the </w:t>
      </w:r>
      <w:r w:rsidR="001641D5">
        <w:t xml:space="preserve">remaining four sectors. </w:t>
      </w:r>
    </w:p>
    <w:p w14:paraId="56DEC248" w14:textId="479DAD22" w:rsidR="001641D5" w:rsidRDefault="001641D5" w:rsidP="003179E6">
      <w:pPr>
        <w:ind w:firstLine="0"/>
        <w:jc w:val="center"/>
      </w:pPr>
      <w:r>
        <w:rPr>
          <w:noProof/>
        </w:rPr>
        <w:drawing>
          <wp:inline distT="0" distB="0" distL="0" distR="0" wp14:anchorId="72B3A44A" wp14:editId="6AE43BD9">
            <wp:extent cx="4913906" cy="288482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25053" cy="2891364"/>
                    </a:xfrm>
                    <a:prstGeom prst="rect">
                      <a:avLst/>
                    </a:prstGeom>
                  </pic:spPr>
                </pic:pic>
              </a:graphicData>
            </a:graphic>
          </wp:inline>
        </w:drawing>
      </w:r>
    </w:p>
    <w:p w14:paraId="0707C8DF" w14:textId="6ECEE0DD" w:rsidR="001641D5" w:rsidRDefault="001641D5" w:rsidP="003179E6">
      <w:pPr>
        <w:ind w:firstLine="0"/>
        <w:jc w:val="center"/>
      </w:pPr>
      <w:r>
        <w:rPr>
          <w:noProof/>
        </w:rPr>
        <w:drawing>
          <wp:inline distT="0" distB="0" distL="0" distR="0" wp14:anchorId="11955DBF" wp14:editId="6BCA4885">
            <wp:extent cx="4834393" cy="3350569"/>
            <wp:effectExtent l="0" t="0" r="444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48028" cy="3360019"/>
                    </a:xfrm>
                    <a:prstGeom prst="rect">
                      <a:avLst/>
                    </a:prstGeom>
                  </pic:spPr>
                </pic:pic>
              </a:graphicData>
            </a:graphic>
          </wp:inline>
        </w:drawing>
      </w:r>
    </w:p>
    <w:p w14:paraId="2200CFDF" w14:textId="5E5D5C0E" w:rsidR="001641D5" w:rsidRDefault="001641D5" w:rsidP="001641D5">
      <w:r>
        <w:lastRenderedPageBreak/>
        <w:t xml:space="preserve">Although SAS and R provide competitive </w:t>
      </w:r>
      <w:r w:rsidR="00682CC4">
        <w:t>advantages, like</w:t>
      </w:r>
      <w:r>
        <w:t xml:space="preserve"> robust </w:t>
      </w:r>
      <w:r w:rsidR="00682CC4">
        <w:t xml:space="preserve">customer support and unmatched predictive analytics capabilities for SAS, and great flexibility and ease for statistical analysis for R, Python provides equally challenging options. </w:t>
      </w:r>
      <w:r w:rsidR="0071570C" w:rsidRPr="0071570C">
        <w:t>Specifically, this involves using pandas for data wrangling, manipulation, and cleaning, matplotlib and Seaborn for data visualization, and scikit-learn itself for model creation and analysis.</w:t>
      </w:r>
    </w:p>
    <w:p w14:paraId="756C0B22" w14:textId="0E06B56D" w:rsidR="00682CC4" w:rsidRDefault="00682CC4" w:rsidP="001641D5">
      <w:r>
        <w:t xml:space="preserve">In addition to </w:t>
      </w:r>
      <w:r w:rsidR="0071570C">
        <w:t xml:space="preserve">the </w:t>
      </w:r>
      <w:r>
        <w:t>factors above, Python provides an opportunity to use a</w:t>
      </w:r>
      <w:r w:rsidR="0071570C">
        <w:t>n</w:t>
      </w:r>
      <w:r>
        <w:t xml:space="preserve"> HTML based programming editor called “Jupyter Notebook”. It provides a </w:t>
      </w:r>
      <w:r w:rsidR="004D75B6">
        <w:t>stepwise</w:t>
      </w:r>
      <w:r>
        <w:t>, incremental solution building capability, where analyzing data set</w:t>
      </w:r>
      <w:r w:rsidR="0071570C">
        <w:t>s</w:t>
      </w:r>
      <w:r>
        <w:t xml:space="preserve"> can be done </w:t>
      </w:r>
      <w:r w:rsidR="0071570C">
        <w:t>more methodicall</w:t>
      </w:r>
      <w:r>
        <w:t xml:space="preserve">y and various sophisticated visualizations can be performed within the same HTML page. Also, it makes taking a holistic view of your current analysis much easier by letting you keep track of analysis already performed up until any given point. </w:t>
      </w:r>
      <w:r w:rsidR="004D75B6">
        <w:t>For example, within  Jupyter Notebook, the code can be written in “cells” and each cell can be run independently of other</w:t>
      </w:r>
      <w:r w:rsidR="0071570C">
        <w:t>s</w:t>
      </w:r>
      <w:r w:rsidR="004D75B6">
        <w:t>, yet in the working session</w:t>
      </w:r>
      <w:r w:rsidR="0071570C">
        <w:t>,</w:t>
      </w:r>
      <w:r w:rsidR="004D75B6">
        <w:t xml:space="preserve"> it remembers all the imported libraries and results generated as a part of </w:t>
      </w:r>
      <w:r w:rsidR="0071570C">
        <w:t xml:space="preserve">a </w:t>
      </w:r>
      <w:r w:rsidR="00760595">
        <w:t xml:space="preserve">successful run of programming code from previous cells. Also, as you keep building the analysis solution, you can easily scroll back and forth to check your earlier visualizations. On top of these features, the visualizations are very presentable and could easily </w:t>
      </w:r>
      <w:r w:rsidR="0071570C">
        <w:t xml:space="preserve">be part of </w:t>
      </w:r>
      <w:r w:rsidR="00760595">
        <w:t xml:space="preserve">formal </w:t>
      </w:r>
      <w:r w:rsidR="0071570C">
        <w:t xml:space="preserve">management style </w:t>
      </w:r>
      <w:r w:rsidR="00760595">
        <w:t xml:space="preserve">reports. </w:t>
      </w:r>
    </w:p>
    <w:p w14:paraId="6D631885" w14:textId="2448AD6B" w:rsidR="00682CC4" w:rsidRDefault="00682CC4" w:rsidP="001641D5">
      <w:r>
        <w:t xml:space="preserve">Given these choices, Python was chosen as a </w:t>
      </w:r>
      <w:r w:rsidR="004D75B6">
        <w:t xml:space="preserve">tool of choice for performing the Telco </w:t>
      </w:r>
      <w:r w:rsidR="0071570C">
        <w:t>c</w:t>
      </w:r>
      <w:r w:rsidR="004D75B6">
        <w:t xml:space="preserve">ustomer </w:t>
      </w:r>
      <w:r w:rsidR="0071570C">
        <w:t>c</w:t>
      </w:r>
      <w:r w:rsidR="004D75B6">
        <w:t>hurn</w:t>
      </w:r>
      <w:r w:rsidR="0071570C">
        <w:t xml:space="preserve"> analysis</w:t>
      </w:r>
      <w:r w:rsidR="004D75B6">
        <w:t xml:space="preserve">. </w:t>
      </w:r>
    </w:p>
    <w:p w14:paraId="148220D1" w14:textId="51B03CF4" w:rsidR="0003126F" w:rsidRDefault="0003126F" w:rsidP="0003126F">
      <w:pPr>
        <w:pStyle w:val="Heading2"/>
      </w:pPr>
      <w:bookmarkStart w:id="7" w:name="_Toc47274165"/>
      <w:r>
        <w:t>Data Analysis Methods</w:t>
      </w:r>
      <w:bookmarkEnd w:id="7"/>
    </w:p>
    <w:p w14:paraId="49629DDA" w14:textId="4261052A" w:rsidR="0071570C" w:rsidRDefault="0071570C" w:rsidP="0071570C">
      <w:pPr>
        <w:pStyle w:val="Heading3"/>
      </w:pPr>
      <w:bookmarkStart w:id="8" w:name="_Toc47274166"/>
      <w:r>
        <w:t>Target Variable</w:t>
      </w:r>
      <w:bookmarkEnd w:id="8"/>
    </w:p>
    <w:p w14:paraId="1BD93089" w14:textId="178ABC4C" w:rsidR="0003126F" w:rsidRDefault="0003126F" w:rsidP="004D75B6">
      <w:r>
        <w:t xml:space="preserve">From a quick check of raw data, it can be observed that the </w:t>
      </w:r>
      <w:r w:rsidRPr="0071570C">
        <w:rPr>
          <w:i/>
          <w:iCs/>
        </w:rPr>
        <w:t>Churn</w:t>
      </w:r>
      <w:r>
        <w:t xml:space="preserve"> variable is </w:t>
      </w:r>
      <w:r w:rsidR="0071570C">
        <w:t>binary</w:t>
      </w:r>
      <w:r>
        <w:t xml:space="preserve">. </w:t>
      </w:r>
      <w:r w:rsidR="004D75B6">
        <w:t xml:space="preserve">Since the </w:t>
      </w:r>
      <w:r w:rsidR="0071570C" w:rsidRPr="0071570C">
        <w:t>essential criteria and phenomenon</w:t>
      </w:r>
      <w:r w:rsidR="004D75B6">
        <w:t xml:space="preserve"> </w:t>
      </w:r>
      <w:r w:rsidR="0071570C">
        <w:t>for prediction are</w:t>
      </w:r>
      <w:r w:rsidR="004D75B6">
        <w:t xml:space="preserve"> </w:t>
      </w:r>
      <w:r w:rsidR="0071570C">
        <w:t xml:space="preserve">the </w:t>
      </w:r>
      <w:r w:rsidR="004D75B6">
        <w:t xml:space="preserve">kind of customers “churning” </w:t>
      </w:r>
      <w:r w:rsidR="004D75B6">
        <w:lastRenderedPageBreak/>
        <w:t xml:space="preserve">from Telco’s customer base, </w:t>
      </w:r>
      <w:r w:rsidR="0071570C">
        <w:t xml:space="preserve">which is indicated by the </w:t>
      </w:r>
      <w:r w:rsidR="0071570C" w:rsidRPr="0071570C">
        <w:rPr>
          <w:i/>
          <w:iCs/>
        </w:rPr>
        <w:t>Churn</w:t>
      </w:r>
      <w:r w:rsidR="0071570C">
        <w:t xml:space="preserve"> column, </w:t>
      </w:r>
      <w:r w:rsidR="004D75B6">
        <w:t xml:space="preserve">this would be the target variable in our analysis. This narrows the choices given the nature of the target variable. </w:t>
      </w:r>
    </w:p>
    <w:p w14:paraId="4066737F" w14:textId="008EA368" w:rsidR="0071570C" w:rsidRDefault="0071570C" w:rsidP="0071570C">
      <w:pPr>
        <w:pStyle w:val="Heading3"/>
      </w:pPr>
      <w:bookmarkStart w:id="9" w:name="_Toc47274167"/>
      <w:r>
        <w:t>Describing Existing Data</w:t>
      </w:r>
      <w:bookmarkEnd w:id="9"/>
    </w:p>
    <w:p w14:paraId="783315A7" w14:textId="09AF9B3B" w:rsidR="00760595" w:rsidRDefault="00760595" w:rsidP="004D75B6">
      <w:r>
        <w:t xml:space="preserve">For summarizing or describing the existing data, “Measures of Central Tendencies” and “Measures of Spread” could provide meaningful insights into the data. </w:t>
      </w:r>
      <w:r w:rsidR="0071570C">
        <w:t>Also,</w:t>
      </w:r>
      <w:r>
        <w:t xml:space="preserve"> a </w:t>
      </w:r>
      <w:r w:rsidR="00E55B24">
        <w:t>“</w:t>
      </w:r>
      <w:r>
        <w:t>Correlation Matrix</w:t>
      </w:r>
      <w:r w:rsidR="00E55B24">
        <w:t>”</w:t>
      </w:r>
      <w:r>
        <w:t xml:space="preserve"> could provide additional information about multicollinearity </w:t>
      </w:r>
      <w:r w:rsidR="00E66A1F">
        <w:t>among various features</w:t>
      </w:r>
      <w:r w:rsidR="00B50FAF">
        <w:t xml:space="preserve"> and help select only discriminating variables in the analysis.</w:t>
      </w:r>
      <w:r w:rsidR="00E66A1F">
        <w:t xml:space="preserve"> </w:t>
      </w:r>
      <w:r w:rsidR="00E55B24">
        <w:t xml:space="preserve">The correlation matrix could be created on cleansed data as well as transformed data to get a better understanding of dependencies among features. </w:t>
      </w:r>
      <w:r w:rsidR="00B50FAF">
        <w:t xml:space="preserve">In addition to the correlation matrix, </w:t>
      </w:r>
      <w:r w:rsidR="0071570C">
        <w:t xml:space="preserve">the </w:t>
      </w:r>
      <w:r w:rsidR="00B50FAF">
        <w:t xml:space="preserve">Recursive Feature Elimination </w:t>
      </w:r>
      <w:r w:rsidR="002F1374">
        <w:t xml:space="preserve">(RFE) </w:t>
      </w:r>
      <w:r w:rsidR="00B50FAF">
        <w:t>algorithm is also used to reduce the overall number of features by listing out the most important features. Principal Component Analysis (PCA) and Factor Analysis of Mixed Data</w:t>
      </w:r>
      <w:r w:rsidR="002F1374">
        <w:t xml:space="preserve"> </w:t>
      </w:r>
      <w:r w:rsidR="00B50FAF">
        <w:t xml:space="preserve">(FAMD) are </w:t>
      </w:r>
      <w:r w:rsidR="002F1374">
        <w:t xml:space="preserve">by no means bad methods, but these algorithms do not list out which individual features are important. These return only principal components which are a combination of features. “Frequency Distribution” for features </w:t>
      </w:r>
      <w:r w:rsidR="0071570C">
        <w:t>by</w:t>
      </w:r>
      <w:r w:rsidR="002F1374">
        <w:t xml:space="preserve"> </w:t>
      </w:r>
      <w:r w:rsidR="0071570C">
        <w:t xml:space="preserve">the </w:t>
      </w:r>
      <w:r w:rsidR="002F1374">
        <w:t>Churn variable would also provide details on what kind of customers are currently churning the most.</w:t>
      </w:r>
    </w:p>
    <w:p w14:paraId="30E2D20B" w14:textId="439EA1C1" w:rsidR="0071570C" w:rsidRDefault="0071570C" w:rsidP="0071570C">
      <w:pPr>
        <w:pStyle w:val="Heading3"/>
      </w:pPr>
      <w:bookmarkStart w:id="10" w:name="_Toc47274168"/>
      <w:r>
        <w:t>Finding Phenomenon and Predicting Churn</w:t>
      </w:r>
      <w:bookmarkEnd w:id="10"/>
    </w:p>
    <w:p w14:paraId="6C492F32" w14:textId="37B03611" w:rsidR="00E55B24" w:rsidRDefault="00E55B24" w:rsidP="004D75B6">
      <w:r>
        <w:t xml:space="preserve">Since the potential target variable is a binary, the predictive methods, </w:t>
      </w:r>
      <w:r w:rsidR="002F1374">
        <w:t xml:space="preserve">Binary </w:t>
      </w:r>
      <w:r>
        <w:t>Logistic Regression</w:t>
      </w:r>
      <w:r w:rsidR="0071570C">
        <w:t>,</w:t>
      </w:r>
      <w:r>
        <w:t xml:space="preserve"> and Random Forest algorithms could be used </w:t>
      </w:r>
      <w:r w:rsidR="002F1374">
        <w:t xml:space="preserve">to predict the customer churn </w:t>
      </w:r>
      <w:r>
        <w:t>(</w:t>
      </w:r>
      <w:proofErr w:type="spellStart"/>
      <w:r>
        <w:t>Tuffery</w:t>
      </w:r>
      <w:proofErr w:type="spellEnd"/>
      <w:r>
        <w:t xml:space="preserve">, </w:t>
      </w:r>
      <w:r>
        <w:rPr>
          <w:i/>
          <w:iCs/>
        </w:rPr>
        <w:t>Table 6.2 Predictive Methods</w:t>
      </w:r>
      <w:r>
        <w:t xml:space="preserve"> 2011). </w:t>
      </w:r>
      <w:r w:rsidR="00246522">
        <w:t>The assumptions for these two algorithms could be checked in further sections. As a best practice, at least 2 different type</w:t>
      </w:r>
      <w:r w:rsidR="0071570C">
        <w:t>s</w:t>
      </w:r>
      <w:r w:rsidR="00246522">
        <w:t xml:space="preserve"> of predictive algorithms are implemented, and the best performing algorithm and model is chosen for deployment. Following th</w:t>
      </w:r>
      <w:r w:rsidR="002F1374">
        <w:t>is</w:t>
      </w:r>
      <w:r w:rsidR="00246522">
        <w:t xml:space="preserve"> practice, both Logistic Regression and Random Forest will be implemented, and the best performing model will be recommended. </w:t>
      </w:r>
    </w:p>
    <w:p w14:paraId="024BF1C4" w14:textId="16097EE3" w:rsidR="00F10E44" w:rsidRDefault="00F10E44" w:rsidP="002B0917">
      <w:pPr>
        <w:pStyle w:val="Heading1"/>
      </w:pPr>
      <w:bookmarkStart w:id="11" w:name="_Toc47274169"/>
      <w:r>
        <w:lastRenderedPageBreak/>
        <w:t xml:space="preserve">Project </w:t>
      </w:r>
      <w:r w:rsidR="00CC24C7">
        <w:t xml:space="preserve">Assumptions &amp; </w:t>
      </w:r>
      <w:r>
        <w:t>Structure</w:t>
      </w:r>
      <w:bookmarkEnd w:id="11"/>
    </w:p>
    <w:p w14:paraId="1B7F1058" w14:textId="5FD8FE4C" w:rsidR="00F10E44" w:rsidRDefault="00F10E44" w:rsidP="00F10E44">
      <w:r>
        <w:t>The project structure follows the standard data science template, which consists of folder structures specific to a phase of the project. For example, the “data” folder will house all data set related files. The “data” folder will have sub-folders depicting the type of data file it would consist</w:t>
      </w:r>
      <w:r w:rsidR="00ED4B9D">
        <w:t xml:space="preserve"> of</w:t>
      </w:r>
      <w:r>
        <w:t>. For instance, “raw” folder will contain all raw data set files, “processed” folder would consist all files which are produced as an outcome of processing on raw data set files</w:t>
      </w:r>
      <w:r w:rsidR="005A4A2A">
        <w:t xml:space="preserve">, “external” folder would consist final output files that can be released as an outcome of </w:t>
      </w:r>
      <w:r w:rsidR="00ED4B9D">
        <w:t xml:space="preserve">the </w:t>
      </w:r>
      <w:r w:rsidR="005A4A2A">
        <w:t xml:space="preserve">analysis and so forth. </w:t>
      </w:r>
    </w:p>
    <w:p w14:paraId="1D1465CD" w14:textId="0CC6706D" w:rsidR="005A4A2A" w:rsidRDefault="005A4A2A" w:rsidP="00F10E44">
      <w:r>
        <w:t>Some of the important folders that are used in this analysis are:</w:t>
      </w:r>
    </w:p>
    <w:p w14:paraId="33D3B27B" w14:textId="307D8FC0" w:rsidR="005A4A2A" w:rsidRDefault="005A4A2A" w:rsidP="005A4A2A">
      <w:pPr>
        <w:pStyle w:val="ListParagraph"/>
        <w:numPr>
          <w:ilvl w:val="0"/>
          <w:numId w:val="6"/>
        </w:numPr>
      </w:pPr>
      <w:r>
        <w:t>data/raw</w:t>
      </w:r>
      <w:r w:rsidR="00A5259F">
        <w:t xml:space="preserve">: Contains raw </w:t>
      </w:r>
      <w:r w:rsidR="00246522">
        <w:t xml:space="preserve">customer churn </w:t>
      </w:r>
      <w:r w:rsidR="00A5259F">
        <w:t>data</w:t>
      </w:r>
      <w:r w:rsidR="00246522">
        <w:t xml:space="preserve"> for Telco</w:t>
      </w:r>
    </w:p>
    <w:p w14:paraId="613C75F0" w14:textId="2F3A7B59" w:rsidR="005A4A2A" w:rsidRDefault="005A4A2A" w:rsidP="005A4A2A">
      <w:pPr>
        <w:pStyle w:val="ListParagraph"/>
        <w:numPr>
          <w:ilvl w:val="0"/>
          <w:numId w:val="6"/>
        </w:numPr>
      </w:pPr>
      <w:r>
        <w:t>data/external</w:t>
      </w:r>
      <w:r w:rsidR="00A5259F">
        <w:t xml:space="preserve">: Contains final output files </w:t>
      </w:r>
      <w:r w:rsidR="00C6325D">
        <w:t>because of</w:t>
      </w:r>
      <w:r w:rsidR="00A5259F">
        <w:t xml:space="preserve"> </w:t>
      </w:r>
      <w:r w:rsidR="00ED4B9D">
        <w:t xml:space="preserve">the </w:t>
      </w:r>
      <w:r w:rsidR="00A5259F">
        <w:t xml:space="preserve">analysis and </w:t>
      </w:r>
      <w:r w:rsidR="00246522">
        <w:t xml:space="preserve">predictive modeling. </w:t>
      </w:r>
    </w:p>
    <w:p w14:paraId="33D0542E" w14:textId="50A966F5" w:rsidR="005A4A2A" w:rsidRDefault="00246522" w:rsidP="005A4A2A">
      <w:pPr>
        <w:pStyle w:val="ListParagraph"/>
        <w:numPr>
          <w:ilvl w:val="0"/>
          <w:numId w:val="6"/>
        </w:numPr>
      </w:pPr>
      <w:r>
        <w:t>notebooks</w:t>
      </w:r>
      <w:r w:rsidR="00A5259F">
        <w:t xml:space="preserve">: Contains </w:t>
      </w:r>
      <w:r>
        <w:t>Python Jupyter notebook</w:t>
      </w:r>
      <w:r w:rsidR="00A5259F">
        <w:t xml:space="preserve"> file</w:t>
      </w:r>
      <w:r w:rsidR="00E81CF2">
        <w:t>s</w:t>
      </w:r>
      <w:r w:rsidR="00A5259F">
        <w:t xml:space="preserve"> used to perform analysis</w:t>
      </w:r>
      <w:r w:rsidR="0057755B">
        <w:t xml:space="preserve"> and prediction. The name of the </w:t>
      </w:r>
      <w:r>
        <w:t>Jupyter Notebook</w:t>
      </w:r>
      <w:r w:rsidR="0057755B">
        <w:t xml:space="preserve"> file is “</w:t>
      </w:r>
      <w:bookmarkStart w:id="12" w:name="_Hlk46871033"/>
      <w:proofErr w:type="spellStart"/>
      <w:r w:rsidR="0057755B" w:rsidRPr="0057755B">
        <w:rPr>
          <w:i/>
          <w:iCs/>
        </w:rPr>
        <w:t>wgu_</w:t>
      </w:r>
      <w:r>
        <w:rPr>
          <w:i/>
          <w:iCs/>
        </w:rPr>
        <w:t>telco_customer_churn</w:t>
      </w:r>
      <w:r w:rsidR="0057755B" w:rsidRPr="0057755B">
        <w:rPr>
          <w:i/>
          <w:iCs/>
        </w:rPr>
        <w:t>_</w:t>
      </w:r>
      <w:proofErr w:type="gramStart"/>
      <w:r>
        <w:rPr>
          <w:i/>
          <w:iCs/>
        </w:rPr>
        <w:t>analysis</w:t>
      </w:r>
      <w:r w:rsidR="0057755B" w:rsidRPr="0057755B">
        <w:rPr>
          <w:i/>
          <w:iCs/>
        </w:rPr>
        <w:t>.</w:t>
      </w:r>
      <w:r>
        <w:rPr>
          <w:i/>
          <w:iCs/>
        </w:rPr>
        <w:t>ipynb</w:t>
      </w:r>
      <w:bookmarkEnd w:id="12"/>
      <w:proofErr w:type="spellEnd"/>
      <w:proofErr w:type="gramEnd"/>
      <w:r w:rsidR="0057755B">
        <w:t>”</w:t>
      </w:r>
    </w:p>
    <w:p w14:paraId="16C2231B" w14:textId="029B2423" w:rsidR="00CC24C7" w:rsidRDefault="00CC24C7" w:rsidP="00CC24C7">
      <w:r>
        <w:t>Some important assumptions considered for this analysis &amp; prediction are:</w:t>
      </w:r>
    </w:p>
    <w:p w14:paraId="672A69E7" w14:textId="77A92B0A" w:rsidR="00CC24C7" w:rsidRDefault="00CC24C7" w:rsidP="00CC24C7">
      <w:pPr>
        <w:pStyle w:val="ListParagraph"/>
        <w:numPr>
          <w:ilvl w:val="0"/>
          <w:numId w:val="10"/>
        </w:numPr>
      </w:pPr>
      <w:r>
        <w:t xml:space="preserve">The analysis &amp; predictions will be performed in </w:t>
      </w:r>
      <w:r w:rsidR="00246522">
        <w:t>Python version 3, using Jupyter Notebook</w:t>
      </w:r>
      <w:r>
        <w:t>.</w:t>
      </w:r>
    </w:p>
    <w:p w14:paraId="61DFC7AD" w14:textId="79D8CF9D" w:rsidR="00CC24C7" w:rsidRDefault="00246522" w:rsidP="00CC24C7">
      <w:pPr>
        <w:pStyle w:val="ListParagraph"/>
        <w:numPr>
          <w:ilvl w:val="0"/>
          <w:numId w:val="10"/>
        </w:numPr>
      </w:pPr>
      <w:r>
        <w:t>All the Python libraries used in the analysis are upgraded to the latest versions before the analysis.</w:t>
      </w:r>
    </w:p>
    <w:p w14:paraId="0DA1BA8A" w14:textId="51641D42" w:rsidR="00246522" w:rsidRDefault="00246522" w:rsidP="00CC24C7">
      <w:pPr>
        <w:pStyle w:val="ListParagraph"/>
        <w:numPr>
          <w:ilvl w:val="0"/>
          <w:numId w:val="10"/>
        </w:numPr>
      </w:pPr>
      <w:r>
        <w:t xml:space="preserve">Since Jupyter Notebook follows a stepwise analysis approach, the </w:t>
      </w:r>
      <w:r w:rsidR="0032669A">
        <w:t xml:space="preserve">successful run of output will be saved in a separate file. </w:t>
      </w:r>
    </w:p>
    <w:p w14:paraId="644B304C" w14:textId="7418B3BF" w:rsidR="002B0917" w:rsidRDefault="00F9473D" w:rsidP="002B0917">
      <w:pPr>
        <w:pStyle w:val="Heading1"/>
      </w:pPr>
      <w:bookmarkStart w:id="13" w:name="_Toc47274170"/>
      <w:r>
        <w:t xml:space="preserve">Data </w:t>
      </w:r>
      <w:r w:rsidR="0032669A">
        <w:t>Preparation &amp; Exploration</w:t>
      </w:r>
      <w:bookmarkEnd w:id="13"/>
    </w:p>
    <w:p w14:paraId="72B48DEF" w14:textId="5B1699C0" w:rsidR="00970A1C" w:rsidRDefault="00970A1C" w:rsidP="00970A1C">
      <w:pPr>
        <w:pStyle w:val="Heading2"/>
      </w:pPr>
      <w:bookmarkStart w:id="14" w:name="_Toc47274171"/>
      <w:r>
        <w:lastRenderedPageBreak/>
        <w:t>Goals of Data Cleaning and Preparation</w:t>
      </w:r>
      <w:bookmarkEnd w:id="14"/>
    </w:p>
    <w:p w14:paraId="1C44DF60" w14:textId="17C3AED0" w:rsidR="00970A1C" w:rsidRDefault="00970A1C" w:rsidP="00970A1C">
      <w:r>
        <w:t xml:space="preserve">Data Cleaning and Preparation aims to identify errors, missing values, and duplicate entries to create a </w:t>
      </w:r>
      <w:r w:rsidR="003D2DB4">
        <w:t>reliable data set</w:t>
      </w:r>
      <w:r>
        <w:t xml:space="preserve">. It improves the quality of analysis and training of predictive models for accurate predictions and decision making. </w:t>
      </w:r>
    </w:p>
    <w:p w14:paraId="58FF2A1D" w14:textId="02D2BE26" w:rsidR="00970A1C" w:rsidRDefault="00970A1C" w:rsidP="00970A1C">
      <w:r>
        <w:t xml:space="preserve">In this case, a check for missing values, incorrect data types, </w:t>
      </w:r>
      <w:r w:rsidR="00671FF5">
        <w:t>possible reduction of categorical feature levels</w:t>
      </w:r>
      <w:r w:rsidR="003D2DB4">
        <w:t>,</w:t>
      </w:r>
      <w:r w:rsidR="00671FF5">
        <w:t xml:space="preserve"> and avenues for making the feature level labels more readable will be explored. In case these errors are encountered, the methods used to address these problems will depend on the data within the data set. For example, depending on the number of missing values within a data set, a choice could be made to either drop the observations with the missing values, or logically deduce the best way to impute the data for missing entries. Similarly, if </w:t>
      </w:r>
      <w:r w:rsidR="003D2DB4">
        <w:t xml:space="preserve">the </w:t>
      </w:r>
      <w:r w:rsidR="00671FF5">
        <w:t xml:space="preserve">number of feature levels </w:t>
      </w:r>
      <w:r w:rsidR="003D2DB4">
        <w:t>is</w:t>
      </w:r>
      <w:r w:rsidR="00671FF5">
        <w:t xml:space="preserve"> more than 2, options can be explored if these levels can be semantically combined to reduce the number of levels. </w:t>
      </w:r>
    </w:p>
    <w:p w14:paraId="004769C6" w14:textId="6490A627" w:rsidR="0083709D" w:rsidRDefault="0083709D" w:rsidP="00970A1C">
      <w:r>
        <w:t xml:space="preserve">In other words, a cleansed and properly prepared data guarantees that there are no inherent issues with the data itself and brings more confidence in the </w:t>
      </w:r>
      <w:proofErr w:type="gramStart"/>
      <w:r>
        <w:t>final results</w:t>
      </w:r>
      <w:proofErr w:type="gramEnd"/>
      <w:r>
        <w:t xml:space="preserve"> of the data analysis. </w:t>
      </w:r>
    </w:p>
    <w:p w14:paraId="3388B89D" w14:textId="4AA1F450" w:rsidR="00147F9D" w:rsidRDefault="0032669A" w:rsidP="00240555">
      <w:pPr>
        <w:pStyle w:val="Heading2"/>
      </w:pPr>
      <w:bookmarkStart w:id="15" w:name="_Toc47274172"/>
      <w:r>
        <w:t>Loading Required Libraries</w:t>
      </w:r>
      <w:bookmarkEnd w:id="15"/>
    </w:p>
    <w:p w14:paraId="4226786E" w14:textId="469D504E" w:rsidR="0032669A" w:rsidRDefault="0032669A" w:rsidP="0032669A">
      <w:r>
        <w:t>One of the first requirement</w:t>
      </w:r>
      <w:r w:rsidR="0071570C">
        <w:t>s</w:t>
      </w:r>
      <w:r>
        <w:t xml:space="preserve"> of any programming language is to import the required libraries and functions into the program to ease the development process. The list of libraries </w:t>
      </w:r>
      <w:r w:rsidR="00FB1EF9">
        <w:t xml:space="preserve">&amp; their intended use </w:t>
      </w:r>
      <w:r>
        <w:t>in the Python program are:</w:t>
      </w:r>
    </w:p>
    <w:p w14:paraId="3E55595E" w14:textId="0ECADD91" w:rsidR="0032669A" w:rsidRDefault="0032669A" w:rsidP="0032669A">
      <w:pPr>
        <w:pStyle w:val="ListParagraph"/>
        <w:numPr>
          <w:ilvl w:val="0"/>
          <w:numId w:val="12"/>
        </w:numPr>
      </w:pPr>
      <w:r>
        <w:t>pandas</w:t>
      </w:r>
      <w:r w:rsidR="00FB1EF9">
        <w:t xml:space="preserve"> – for file I/O, work with </w:t>
      </w:r>
      <w:proofErr w:type="spellStart"/>
      <w:r w:rsidR="00FB1EF9">
        <w:t>Dataframes</w:t>
      </w:r>
      <w:proofErr w:type="spellEnd"/>
      <w:r w:rsidR="00FB1EF9">
        <w:t>, etc.</w:t>
      </w:r>
    </w:p>
    <w:p w14:paraId="4A625637" w14:textId="24EC3CC9" w:rsidR="0032669A" w:rsidRDefault="0071570C" w:rsidP="0032669A">
      <w:pPr>
        <w:pStyle w:val="ListParagraph"/>
        <w:numPr>
          <w:ilvl w:val="0"/>
          <w:numId w:val="12"/>
        </w:numPr>
      </w:pPr>
      <w:proofErr w:type="spellStart"/>
      <w:r>
        <w:t>nump</w:t>
      </w:r>
      <w:r w:rsidR="0032669A">
        <w:t>y</w:t>
      </w:r>
      <w:proofErr w:type="spellEnd"/>
      <w:r w:rsidR="00FB1EF9">
        <w:t xml:space="preserve"> – work with numeric arrays and functions</w:t>
      </w:r>
    </w:p>
    <w:p w14:paraId="1FCE29E2" w14:textId="12F3438E" w:rsidR="0032669A" w:rsidRDefault="0032669A" w:rsidP="0032669A">
      <w:pPr>
        <w:pStyle w:val="ListParagraph"/>
        <w:numPr>
          <w:ilvl w:val="0"/>
          <w:numId w:val="12"/>
        </w:numPr>
      </w:pPr>
      <w:r>
        <w:t>matplotlib</w:t>
      </w:r>
      <w:r w:rsidR="00FB1EF9">
        <w:t xml:space="preserve"> – for visualizations</w:t>
      </w:r>
    </w:p>
    <w:p w14:paraId="74D0CA5C" w14:textId="33EBC92E" w:rsidR="0032669A" w:rsidRDefault="0032669A" w:rsidP="0032669A">
      <w:pPr>
        <w:pStyle w:val="ListParagraph"/>
        <w:numPr>
          <w:ilvl w:val="0"/>
          <w:numId w:val="12"/>
        </w:numPr>
      </w:pPr>
      <w:r>
        <w:t>seaborn</w:t>
      </w:r>
      <w:r w:rsidR="00FB1EF9">
        <w:t xml:space="preserve"> – for visualizations</w:t>
      </w:r>
    </w:p>
    <w:p w14:paraId="03FF9C05" w14:textId="11AC4A08" w:rsidR="0032669A" w:rsidRDefault="0032669A" w:rsidP="0032669A">
      <w:pPr>
        <w:pStyle w:val="ListParagraph"/>
        <w:numPr>
          <w:ilvl w:val="0"/>
          <w:numId w:val="12"/>
        </w:numPr>
      </w:pPr>
      <w:proofErr w:type="spellStart"/>
      <w:r>
        <w:lastRenderedPageBreak/>
        <w:t>itertools</w:t>
      </w:r>
      <w:proofErr w:type="spellEnd"/>
      <w:r w:rsidR="00FB1EF9">
        <w:t xml:space="preserve"> – labeling some confusion matrix plots</w:t>
      </w:r>
    </w:p>
    <w:p w14:paraId="166747EE" w14:textId="299B577D" w:rsidR="0032669A" w:rsidRDefault="0032669A" w:rsidP="0032669A">
      <w:pPr>
        <w:pStyle w:val="ListParagraph"/>
        <w:numPr>
          <w:ilvl w:val="0"/>
          <w:numId w:val="12"/>
        </w:numPr>
      </w:pPr>
      <w:r>
        <w:t>warnings</w:t>
      </w:r>
      <w:r w:rsidR="00FB1EF9">
        <w:t xml:space="preserve"> – suppress future warning messages</w:t>
      </w:r>
    </w:p>
    <w:p w14:paraId="47D590F8" w14:textId="731A306C" w:rsidR="0032669A" w:rsidRDefault="0032669A" w:rsidP="0032669A">
      <w:pPr>
        <w:pStyle w:val="ListParagraph"/>
        <w:numPr>
          <w:ilvl w:val="0"/>
          <w:numId w:val="12"/>
        </w:numPr>
      </w:pPr>
      <w:proofErr w:type="spellStart"/>
      <w:r>
        <w:t>sklearn</w:t>
      </w:r>
      <w:proofErr w:type="spellEnd"/>
      <w:r w:rsidR="00FB1EF9">
        <w:t xml:space="preserve"> – Sci-kit library build machine learning models and perform predictive functionalities </w:t>
      </w:r>
    </w:p>
    <w:p w14:paraId="1B5016B5" w14:textId="0DB2A21E" w:rsidR="0032669A" w:rsidRDefault="0032669A" w:rsidP="0032669A">
      <w:pPr>
        <w:pStyle w:val="ListParagraph"/>
        <w:numPr>
          <w:ilvl w:val="0"/>
          <w:numId w:val="12"/>
        </w:numPr>
      </w:pPr>
      <w:proofErr w:type="spellStart"/>
      <w:r>
        <w:t>imblearn</w:t>
      </w:r>
      <w:proofErr w:type="spellEnd"/>
      <w:r w:rsidR="00FB1EF9">
        <w:t xml:space="preserve"> – to address the imbalanced data set</w:t>
      </w:r>
    </w:p>
    <w:p w14:paraId="7D2F65C6" w14:textId="2B5CE863" w:rsidR="0032669A" w:rsidRDefault="0032669A" w:rsidP="0032669A">
      <w:pPr>
        <w:pStyle w:val="ListParagraph"/>
        <w:numPr>
          <w:ilvl w:val="0"/>
          <w:numId w:val="12"/>
        </w:numPr>
      </w:pPr>
      <w:proofErr w:type="spellStart"/>
      <w:r>
        <w:t>statsmodels</w:t>
      </w:r>
      <w:proofErr w:type="spellEnd"/>
      <w:r w:rsidR="00FB1EF9">
        <w:t xml:space="preserve"> – </w:t>
      </w:r>
      <w:r w:rsidR="00CC1A1C">
        <w:t>create Logit statistic model</w:t>
      </w:r>
    </w:p>
    <w:p w14:paraId="2381BA39" w14:textId="6265BEDE" w:rsidR="00FB1EF9" w:rsidRDefault="00FB1EF9" w:rsidP="0032669A">
      <w:pPr>
        <w:pStyle w:val="ListParagraph"/>
        <w:numPr>
          <w:ilvl w:val="0"/>
          <w:numId w:val="12"/>
        </w:numPr>
      </w:pPr>
      <w:proofErr w:type="spellStart"/>
      <w:r>
        <w:t>graphviz</w:t>
      </w:r>
      <w:proofErr w:type="spellEnd"/>
      <w:r>
        <w:t xml:space="preserve"> – generate Decision tree visualization</w:t>
      </w:r>
    </w:p>
    <w:p w14:paraId="38F34BE3" w14:textId="4C231CD1" w:rsidR="00FB1EF9" w:rsidRDefault="00FB1EF9" w:rsidP="0032669A">
      <w:pPr>
        <w:pStyle w:val="ListParagraph"/>
        <w:numPr>
          <w:ilvl w:val="0"/>
          <w:numId w:val="12"/>
        </w:numPr>
      </w:pPr>
      <w:proofErr w:type="spellStart"/>
      <w:r>
        <w:t>IPython</w:t>
      </w:r>
      <w:proofErr w:type="spellEnd"/>
      <w:r>
        <w:t xml:space="preserve"> – Save the Decision Tree visualization</w:t>
      </w:r>
    </w:p>
    <w:p w14:paraId="7A156540" w14:textId="2949478B" w:rsidR="00FB1EF9" w:rsidRDefault="00FB1EF9" w:rsidP="00FB1EF9">
      <w:pPr>
        <w:ind w:left="720" w:firstLine="0"/>
      </w:pPr>
      <w:r>
        <w:t xml:space="preserve">An additional function, “%matplotlib inline” is used to enable HTML inline visualization of plots and graphs. Specific functions from the above libraries are also loaded before starting the analysis. </w:t>
      </w:r>
    </w:p>
    <w:p w14:paraId="7B4A5DE8" w14:textId="21B574DD" w:rsidR="00FB1EF9" w:rsidRDefault="00423DCF" w:rsidP="003179E6">
      <w:pPr>
        <w:ind w:firstLine="0"/>
        <w:jc w:val="center"/>
      </w:pPr>
      <w:r>
        <w:rPr>
          <w:noProof/>
        </w:rPr>
        <w:drawing>
          <wp:inline distT="0" distB="0" distL="0" distR="0" wp14:anchorId="4950FF0D" wp14:editId="6AFD687E">
            <wp:extent cx="4897416" cy="424599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4877" cy="4252466"/>
                    </a:xfrm>
                    <a:prstGeom prst="rect">
                      <a:avLst/>
                    </a:prstGeom>
                  </pic:spPr>
                </pic:pic>
              </a:graphicData>
            </a:graphic>
          </wp:inline>
        </w:drawing>
      </w:r>
    </w:p>
    <w:p w14:paraId="7FE5C82A" w14:textId="0BC17BFC" w:rsidR="00FB1EF9" w:rsidRDefault="00FB1EF9" w:rsidP="006B22D3">
      <w:r>
        <w:lastRenderedPageBreak/>
        <w:t xml:space="preserve">Also, before starting the development process, some notebook level settings are set up for ease of use. </w:t>
      </w:r>
    </w:p>
    <w:p w14:paraId="18BE366F" w14:textId="3DE52B4B" w:rsidR="00FB1EF9" w:rsidRDefault="00FB1EF9" w:rsidP="003179E6">
      <w:pPr>
        <w:ind w:firstLine="0"/>
        <w:jc w:val="center"/>
      </w:pPr>
      <w:r>
        <w:rPr>
          <w:noProof/>
        </w:rPr>
        <w:drawing>
          <wp:inline distT="0" distB="0" distL="0" distR="0" wp14:anchorId="1BBAA4A1" wp14:editId="624A79CC">
            <wp:extent cx="4686300" cy="7334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6300" cy="733425"/>
                    </a:xfrm>
                    <a:prstGeom prst="rect">
                      <a:avLst/>
                    </a:prstGeom>
                  </pic:spPr>
                </pic:pic>
              </a:graphicData>
            </a:graphic>
          </wp:inline>
        </w:drawing>
      </w:r>
    </w:p>
    <w:p w14:paraId="2D0CF0DB" w14:textId="01FC1F17" w:rsidR="0032669A" w:rsidRDefault="006B22D3" w:rsidP="006B22D3">
      <w:pPr>
        <w:pStyle w:val="Heading2"/>
      </w:pPr>
      <w:bookmarkStart w:id="16" w:name="_Toc47274173"/>
      <w:r>
        <w:t>Data Collection &amp; Feature Analysis</w:t>
      </w:r>
      <w:bookmarkEnd w:id="16"/>
    </w:p>
    <w:p w14:paraId="5146CB0B" w14:textId="77777777" w:rsidR="006B22D3" w:rsidRDefault="006B22D3" w:rsidP="006B22D3">
      <w:r>
        <w:t>The location of the notebook within the Project folder is:</w:t>
      </w:r>
    </w:p>
    <w:p w14:paraId="40415E7E" w14:textId="2F434844" w:rsidR="006B22D3" w:rsidRDefault="006B22D3" w:rsidP="006B22D3">
      <w:pPr>
        <w:rPr>
          <w:i/>
          <w:iCs/>
        </w:rPr>
      </w:pPr>
      <w:proofErr w:type="spellStart"/>
      <w:r>
        <w:t>Customer_Churn</w:t>
      </w:r>
      <w:proofErr w:type="spellEnd"/>
      <w:r>
        <w:t xml:space="preserve">/notebooks/ </w:t>
      </w:r>
      <w:proofErr w:type="spellStart"/>
      <w:r w:rsidRPr="0057755B">
        <w:rPr>
          <w:i/>
          <w:iCs/>
        </w:rPr>
        <w:t>wgu_</w:t>
      </w:r>
      <w:r>
        <w:rPr>
          <w:i/>
          <w:iCs/>
        </w:rPr>
        <w:t>telco_customer_churn</w:t>
      </w:r>
      <w:r w:rsidRPr="0057755B">
        <w:rPr>
          <w:i/>
          <w:iCs/>
        </w:rPr>
        <w:t>_</w:t>
      </w:r>
      <w:proofErr w:type="gramStart"/>
      <w:r>
        <w:rPr>
          <w:i/>
          <w:iCs/>
        </w:rPr>
        <w:t>analysis</w:t>
      </w:r>
      <w:r w:rsidRPr="0057755B">
        <w:rPr>
          <w:i/>
          <w:iCs/>
        </w:rPr>
        <w:t>.</w:t>
      </w:r>
      <w:r>
        <w:rPr>
          <w:i/>
          <w:iCs/>
        </w:rPr>
        <w:t>ipynb</w:t>
      </w:r>
      <w:proofErr w:type="spellEnd"/>
      <w:proofErr w:type="gramEnd"/>
    </w:p>
    <w:p w14:paraId="43382488" w14:textId="169E92C0" w:rsidR="006B22D3" w:rsidRDefault="006B22D3" w:rsidP="006B22D3">
      <w:r>
        <w:t>The location of the raw data file within the Project folder is:</w:t>
      </w:r>
    </w:p>
    <w:p w14:paraId="2A85B9E5" w14:textId="02073A7B" w:rsidR="006B22D3" w:rsidRDefault="006B22D3" w:rsidP="006B22D3">
      <w:pPr>
        <w:rPr>
          <w:i/>
          <w:iCs/>
        </w:rPr>
      </w:pPr>
      <w:proofErr w:type="spellStart"/>
      <w:r>
        <w:t>Customer_Churn</w:t>
      </w:r>
      <w:proofErr w:type="spellEnd"/>
      <w:r>
        <w:t>/data/raw/</w:t>
      </w:r>
      <w:r w:rsidRPr="006B22D3">
        <w:rPr>
          <w:i/>
          <w:iCs/>
        </w:rPr>
        <w:t>WA_Fn-UseC_-Telco-Customer-Churn.csv</w:t>
      </w:r>
    </w:p>
    <w:p w14:paraId="6A5B271F" w14:textId="31822FCE" w:rsidR="006B22D3" w:rsidRDefault="006B22D3" w:rsidP="006B22D3">
      <w:r>
        <w:t xml:space="preserve">The data from the CSV (Comma Separated Values) type file can be loaded directly into the data frame by a simple </w:t>
      </w:r>
      <w:proofErr w:type="spellStart"/>
      <w:r w:rsidRPr="00970A1C">
        <w:rPr>
          <w:i/>
          <w:iCs/>
        </w:rPr>
        <w:t>read_</w:t>
      </w:r>
      <w:proofErr w:type="gramStart"/>
      <w:r w:rsidRPr="00970A1C">
        <w:rPr>
          <w:i/>
          <w:iCs/>
        </w:rPr>
        <w:t>csv</w:t>
      </w:r>
      <w:proofErr w:type="spellEnd"/>
      <w:r w:rsidRPr="00970A1C">
        <w:rPr>
          <w:i/>
          <w:iCs/>
        </w:rPr>
        <w:t>(</w:t>
      </w:r>
      <w:proofErr w:type="gramEnd"/>
      <w:r w:rsidRPr="00970A1C">
        <w:rPr>
          <w:i/>
          <w:iCs/>
        </w:rPr>
        <w:t>)</w:t>
      </w:r>
      <w:r>
        <w:t xml:space="preserve"> function from </w:t>
      </w:r>
      <w:r w:rsidR="0071570C">
        <w:t xml:space="preserve">the </w:t>
      </w:r>
      <w:r w:rsidRPr="006B22D3">
        <w:rPr>
          <w:i/>
          <w:iCs/>
        </w:rPr>
        <w:t>pandas</w:t>
      </w:r>
      <w:r>
        <w:t xml:space="preserve"> library. Once the data is loaded into the data frame, the top 5 rows can be checked by </w:t>
      </w:r>
      <w:r w:rsidR="0071570C">
        <w:t xml:space="preserve">the </w:t>
      </w:r>
      <w:proofErr w:type="gramStart"/>
      <w:r w:rsidRPr="00970A1C">
        <w:rPr>
          <w:i/>
          <w:iCs/>
        </w:rPr>
        <w:t>head(</w:t>
      </w:r>
      <w:proofErr w:type="gramEnd"/>
      <w:r w:rsidRPr="00970A1C">
        <w:rPr>
          <w:i/>
          <w:iCs/>
        </w:rPr>
        <w:t>)</w:t>
      </w:r>
      <w:r>
        <w:t xml:space="preserve"> function from </w:t>
      </w:r>
      <w:r w:rsidR="0071570C">
        <w:t xml:space="preserve">the </w:t>
      </w:r>
      <w:r w:rsidRPr="006B22D3">
        <w:rPr>
          <w:i/>
          <w:iCs/>
        </w:rPr>
        <w:t>pandas</w:t>
      </w:r>
      <w:r>
        <w:t xml:space="preserve"> library. </w:t>
      </w:r>
      <w:r w:rsidR="00DF411D">
        <w:t xml:space="preserve">The data is loaded into </w:t>
      </w:r>
      <w:r w:rsidR="0071570C">
        <w:t xml:space="preserve">the </w:t>
      </w:r>
      <w:r w:rsidR="00DF411D">
        <w:t>“</w:t>
      </w:r>
      <w:r w:rsidR="00DF411D" w:rsidRPr="0071570C">
        <w:rPr>
          <w:i/>
          <w:iCs/>
        </w:rPr>
        <w:t>telecom</w:t>
      </w:r>
      <w:r w:rsidR="00DF411D">
        <w:t xml:space="preserve">” data frame. </w:t>
      </w:r>
    </w:p>
    <w:p w14:paraId="597C503C" w14:textId="4FBCC5D8" w:rsidR="006B22D3" w:rsidRDefault="00423DCF" w:rsidP="003179E6">
      <w:pPr>
        <w:ind w:firstLine="0"/>
        <w:jc w:val="center"/>
      </w:pPr>
      <w:r>
        <w:rPr>
          <w:noProof/>
        </w:rPr>
        <w:drawing>
          <wp:inline distT="0" distB="0" distL="0" distR="0" wp14:anchorId="154A3373" wp14:editId="362F4D7F">
            <wp:extent cx="5943600" cy="18249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4990"/>
                    </a:xfrm>
                    <a:prstGeom prst="rect">
                      <a:avLst/>
                    </a:prstGeom>
                  </pic:spPr>
                </pic:pic>
              </a:graphicData>
            </a:graphic>
          </wp:inline>
        </w:drawing>
      </w:r>
    </w:p>
    <w:p w14:paraId="6D2ED22E" w14:textId="163D8867" w:rsidR="006B22D3" w:rsidRPr="006B22D3" w:rsidRDefault="00423DCF" w:rsidP="003179E6">
      <w:pPr>
        <w:ind w:firstLine="0"/>
        <w:jc w:val="center"/>
      </w:pPr>
      <w:r>
        <w:rPr>
          <w:noProof/>
        </w:rPr>
        <w:lastRenderedPageBreak/>
        <w:drawing>
          <wp:inline distT="0" distB="0" distL="0" distR="0" wp14:anchorId="51A69190" wp14:editId="6BB916C2">
            <wp:extent cx="5943600" cy="14795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79550"/>
                    </a:xfrm>
                    <a:prstGeom prst="rect">
                      <a:avLst/>
                    </a:prstGeom>
                  </pic:spPr>
                </pic:pic>
              </a:graphicData>
            </a:graphic>
          </wp:inline>
        </w:drawing>
      </w:r>
    </w:p>
    <w:p w14:paraId="55DF2FF5" w14:textId="6A70D1E4" w:rsidR="006B22D3" w:rsidRDefault="00DF411D" w:rsidP="006B22D3">
      <w:r>
        <w:t xml:space="preserve">To get an overview </w:t>
      </w:r>
      <w:r w:rsidR="0071570C">
        <w:t xml:space="preserve">of </w:t>
      </w:r>
      <w:r>
        <w:t xml:space="preserve">information about the data types of each of the variables, </w:t>
      </w:r>
      <w:proofErr w:type="gramStart"/>
      <w:r w:rsidRPr="00423DCF">
        <w:rPr>
          <w:i/>
          <w:iCs/>
        </w:rPr>
        <w:t>info(</w:t>
      </w:r>
      <w:proofErr w:type="gramEnd"/>
      <w:r w:rsidRPr="00423DCF">
        <w:rPr>
          <w:i/>
          <w:iCs/>
        </w:rPr>
        <w:t>)</w:t>
      </w:r>
      <w:r>
        <w:t xml:space="preserve"> function can be used. </w:t>
      </w:r>
    </w:p>
    <w:p w14:paraId="2425D7EF" w14:textId="5C43CF3C" w:rsidR="00DF411D" w:rsidRDefault="00E007B7" w:rsidP="003179E6">
      <w:pPr>
        <w:ind w:firstLine="0"/>
        <w:jc w:val="center"/>
      </w:pPr>
      <w:r>
        <w:rPr>
          <w:noProof/>
        </w:rPr>
        <w:drawing>
          <wp:inline distT="0" distB="0" distL="0" distR="0" wp14:anchorId="30722490" wp14:editId="0D11DF8F">
            <wp:extent cx="4489301" cy="3562184"/>
            <wp:effectExtent l="0" t="0" r="698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7139" cy="3584273"/>
                    </a:xfrm>
                    <a:prstGeom prst="rect">
                      <a:avLst/>
                    </a:prstGeom>
                  </pic:spPr>
                </pic:pic>
              </a:graphicData>
            </a:graphic>
          </wp:inline>
        </w:drawing>
      </w:r>
    </w:p>
    <w:p w14:paraId="34D5387C" w14:textId="053112CA" w:rsidR="00E559B3" w:rsidRDefault="00DF411D" w:rsidP="00E559B3">
      <w:r>
        <w:t xml:space="preserve">From a brief overview of sampled top 5 rows and variable data types, </w:t>
      </w:r>
      <w:r w:rsidR="00E559B3">
        <w:t xml:space="preserve">certain meaningful observations can be made about the data. There are 7043 rows and 21 features in the </w:t>
      </w:r>
      <w:r w:rsidR="00E559B3" w:rsidRPr="00E559B3">
        <w:rPr>
          <w:i/>
          <w:iCs/>
        </w:rPr>
        <w:t>telecom</w:t>
      </w:r>
      <w:r w:rsidR="00E559B3">
        <w:t xml:space="preserve"> data frame, which ties to the raw data file. Also, </w:t>
      </w:r>
      <w:r>
        <w:t xml:space="preserve">it can be inferred that </w:t>
      </w:r>
      <w:proofErr w:type="spellStart"/>
      <w:r w:rsidRPr="00FC78CD">
        <w:rPr>
          <w:i/>
          <w:iCs/>
        </w:rPr>
        <w:t>SeniorCitizen</w:t>
      </w:r>
      <w:proofErr w:type="spellEnd"/>
      <w:r>
        <w:t xml:space="preserve"> and </w:t>
      </w:r>
      <w:proofErr w:type="spellStart"/>
      <w:r w:rsidRPr="00FC78CD">
        <w:rPr>
          <w:i/>
          <w:iCs/>
        </w:rPr>
        <w:t>TotalCharges</w:t>
      </w:r>
      <w:proofErr w:type="spellEnd"/>
      <w:r>
        <w:t xml:space="preserve"> </w:t>
      </w:r>
      <w:r w:rsidR="00FC78CD">
        <w:t xml:space="preserve">variables </w:t>
      </w:r>
      <w:r>
        <w:t>have incorrect data types assigned to them</w:t>
      </w:r>
      <w:r w:rsidR="00E559B3">
        <w:t xml:space="preserve"> in </w:t>
      </w:r>
      <w:r w:rsidR="0071570C">
        <w:t xml:space="preserve">the </w:t>
      </w:r>
      <w:r w:rsidR="00E559B3" w:rsidRPr="00E559B3">
        <w:rPr>
          <w:i/>
          <w:iCs/>
        </w:rPr>
        <w:t>telecom</w:t>
      </w:r>
      <w:r w:rsidR="00FC78CD">
        <w:rPr>
          <w:i/>
          <w:iCs/>
        </w:rPr>
        <w:t xml:space="preserve"> </w:t>
      </w:r>
      <w:r w:rsidR="00FC78CD">
        <w:t>data frame</w:t>
      </w:r>
      <w:r>
        <w:t xml:space="preserve">. </w:t>
      </w:r>
    </w:p>
    <w:p w14:paraId="305904C7" w14:textId="3D8F832A" w:rsidR="0083709D" w:rsidRDefault="00E559B3" w:rsidP="00E559B3">
      <w:r>
        <w:t xml:space="preserve">The data types for these two variables will have to be corrected for proper processing of the analysis and avoid any potential miscalculations by Python functions. </w:t>
      </w:r>
      <w:r w:rsidR="0083709D">
        <w:t xml:space="preserve">For example, after </w:t>
      </w:r>
      <w:r w:rsidR="0083709D">
        <w:lastRenderedPageBreak/>
        <w:t xml:space="preserve">checking the raw data set, it can be observed that </w:t>
      </w:r>
      <w:proofErr w:type="spellStart"/>
      <w:r w:rsidR="0083709D" w:rsidRPr="0083709D">
        <w:rPr>
          <w:i/>
          <w:iCs/>
        </w:rPr>
        <w:t>SeniorCitizen</w:t>
      </w:r>
      <w:proofErr w:type="spellEnd"/>
      <w:r w:rsidR="0083709D">
        <w:t xml:space="preserve"> has only 2 distinct entries, 0 and 1</w:t>
      </w:r>
      <w:r w:rsidR="003D2DB4">
        <w:t>,</w:t>
      </w:r>
      <w:r w:rsidR="0083709D">
        <w:t xml:space="preserve"> and looks like a categorical variable. If the data type for this variable is left as </w:t>
      </w:r>
      <w:r w:rsidR="003D2DB4">
        <w:t xml:space="preserve">an </w:t>
      </w:r>
      <w:r w:rsidR="0083709D">
        <w:t xml:space="preserve">integer, the Python functions would treat it as a numerical variable, which could lead to false conclusions. Thus, it makes sense to convert it to string type. Similarly, on the other hand, </w:t>
      </w:r>
      <w:proofErr w:type="spellStart"/>
      <w:r w:rsidR="0083709D" w:rsidRPr="0083709D">
        <w:rPr>
          <w:i/>
          <w:iCs/>
        </w:rPr>
        <w:t>TotalCharges</w:t>
      </w:r>
      <w:proofErr w:type="spellEnd"/>
      <w:r w:rsidR="0083709D">
        <w:t xml:space="preserve"> will have to be changed from string type to float data type. </w:t>
      </w:r>
    </w:p>
    <w:p w14:paraId="4BDBEF30" w14:textId="69D876F8" w:rsidR="00DF411D" w:rsidRDefault="00E559B3" w:rsidP="00E559B3">
      <w:r>
        <w:t xml:space="preserve">In addition to changing the data types, a check for missing values will also have to be performed. The following piece of code will convert the </w:t>
      </w:r>
      <w:proofErr w:type="spellStart"/>
      <w:r w:rsidRPr="0083709D">
        <w:rPr>
          <w:i/>
          <w:iCs/>
        </w:rPr>
        <w:t>TotalCharges</w:t>
      </w:r>
      <w:proofErr w:type="spellEnd"/>
      <w:r>
        <w:t xml:space="preserve"> to float and check for missing values in </w:t>
      </w:r>
      <w:r w:rsidR="0071570C">
        <w:t xml:space="preserve">the </w:t>
      </w:r>
      <w:r w:rsidR="00FC78CD" w:rsidRPr="00FC78CD">
        <w:rPr>
          <w:i/>
          <w:iCs/>
        </w:rPr>
        <w:t>telecom</w:t>
      </w:r>
      <w:r w:rsidR="00FC78CD">
        <w:rPr>
          <w:i/>
          <w:iCs/>
        </w:rPr>
        <w:t xml:space="preserve"> </w:t>
      </w:r>
      <w:r w:rsidR="00FC78CD" w:rsidRPr="00FC78CD">
        <w:t>data frame</w:t>
      </w:r>
      <w:r>
        <w:t xml:space="preserve">. </w:t>
      </w:r>
    </w:p>
    <w:p w14:paraId="782346C8" w14:textId="08E51FEE" w:rsidR="00E559B3" w:rsidRDefault="00E007B7" w:rsidP="003179E6">
      <w:pPr>
        <w:ind w:firstLine="0"/>
        <w:jc w:val="center"/>
      </w:pPr>
      <w:r>
        <w:rPr>
          <w:noProof/>
        </w:rPr>
        <w:drawing>
          <wp:inline distT="0" distB="0" distL="0" distR="0" wp14:anchorId="59069745" wp14:editId="0709F42F">
            <wp:extent cx="4659464" cy="2601036"/>
            <wp:effectExtent l="0" t="0" r="825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1589" cy="2618969"/>
                    </a:xfrm>
                    <a:prstGeom prst="rect">
                      <a:avLst/>
                    </a:prstGeom>
                  </pic:spPr>
                </pic:pic>
              </a:graphicData>
            </a:graphic>
          </wp:inline>
        </w:drawing>
      </w:r>
    </w:p>
    <w:p w14:paraId="724FC715" w14:textId="12A30591" w:rsidR="00C5458B" w:rsidRDefault="00E559B3" w:rsidP="00C5458B">
      <w:r>
        <w:t xml:space="preserve">It can be noted that there are 11 missing values in </w:t>
      </w:r>
      <w:proofErr w:type="spellStart"/>
      <w:r w:rsidRPr="00FC78CD">
        <w:rPr>
          <w:i/>
          <w:iCs/>
        </w:rPr>
        <w:t>TotalCharges</w:t>
      </w:r>
      <w:proofErr w:type="spellEnd"/>
      <w:r>
        <w:t xml:space="preserve">. It can either be imputed by a variety of methods, e.g. median, mean, etc. or be replaced by 0. A check for </w:t>
      </w:r>
      <w:r w:rsidR="00C5458B">
        <w:t xml:space="preserve">records with </w:t>
      </w:r>
      <w:r>
        <w:t xml:space="preserve">missing </w:t>
      </w:r>
      <w:proofErr w:type="spellStart"/>
      <w:r w:rsidR="00C5458B" w:rsidRPr="00C5458B">
        <w:rPr>
          <w:i/>
          <w:iCs/>
        </w:rPr>
        <w:t>TotalCharges</w:t>
      </w:r>
      <w:proofErr w:type="spellEnd"/>
      <w:r w:rsidR="00C5458B">
        <w:t xml:space="preserve"> </w:t>
      </w:r>
      <w:r>
        <w:t xml:space="preserve">values in </w:t>
      </w:r>
      <w:r w:rsidRPr="00E559B3">
        <w:rPr>
          <w:i/>
          <w:iCs/>
        </w:rPr>
        <w:t>telecom</w:t>
      </w:r>
      <w:r w:rsidR="00C5458B" w:rsidRPr="00C5458B">
        <w:t xml:space="preserve"> gives more insight </w:t>
      </w:r>
      <w:r w:rsidR="0071570C">
        <w:t>into</w:t>
      </w:r>
      <w:r w:rsidR="00C5458B" w:rsidRPr="00C5458B">
        <w:t xml:space="preserve"> other details</w:t>
      </w:r>
      <w:r w:rsidR="00FC78CD">
        <w:t xml:space="preserve">. </w:t>
      </w:r>
    </w:p>
    <w:p w14:paraId="52868659" w14:textId="77777777" w:rsidR="00C5458B" w:rsidRDefault="00E007B7" w:rsidP="003179E6">
      <w:pPr>
        <w:ind w:firstLine="0"/>
        <w:jc w:val="center"/>
      </w:pPr>
      <w:r>
        <w:rPr>
          <w:noProof/>
        </w:rPr>
        <w:lastRenderedPageBreak/>
        <w:drawing>
          <wp:inline distT="0" distB="0" distL="0" distR="0" wp14:anchorId="5722661F" wp14:editId="68FC3425">
            <wp:extent cx="5295099" cy="2853470"/>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3540" cy="2858019"/>
                    </a:xfrm>
                    <a:prstGeom prst="rect">
                      <a:avLst/>
                    </a:prstGeom>
                  </pic:spPr>
                </pic:pic>
              </a:graphicData>
            </a:graphic>
          </wp:inline>
        </w:drawing>
      </w:r>
    </w:p>
    <w:p w14:paraId="318FD546" w14:textId="1B16625C" w:rsidR="00C5458B" w:rsidRDefault="00E007B7" w:rsidP="003179E6">
      <w:pPr>
        <w:ind w:firstLine="0"/>
        <w:jc w:val="center"/>
      </w:pPr>
      <w:r>
        <w:rPr>
          <w:noProof/>
        </w:rPr>
        <w:drawing>
          <wp:inline distT="0" distB="0" distL="0" distR="0" wp14:anchorId="44C8298E" wp14:editId="7B0199B0">
            <wp:extent cx="4587903" cy="2250327"/>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4454" cy="2263350"/>
                    </a:xfrm>
                    <a:prstGeom prst="rect">
                      <a:avLst/>
                    </a:prstGeom>
                  </pic:spPr>
                </pic:pic>
              </a:graphicData>
            </a:graphic>
          </wp:inline>
        </w:drawing>
      </w:r>
    </w:p>
    <w:p w14:paraId="2287FC34" w14:textId="07E80472" w:rsidR="00C5458B" w:rsidRDefault="00E007B7" w:rsidP="003179E6">
      <w:pPr>
        <w:ind w:firstLine="0"/>
        <w:jc w:val="center"/>
      </w:pPr>
      <w:r>
        <w:rPr>
          <w:noProof/>
        </w:rPr>
        <w:drawing>
          <wp:inline distT="0" distB="0" distL="0" distR="0" wp14:anchorId="6AFF3120" wp14:editId="5B0C7CCE">
            <wp:extent cx="3867150" cy="485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7150" cy="485775"/>
                    </a:xfrm>
                    <a:prstGeom prst="rect">
                      <a:avLst/>
                    </a:prstGeom>
                  </pic:spPr>
                </pic:pic>
              </a:graphicData>
            </a:graphic>
          </wp:inline>
        </w:drawing>
      </w:r>
    </w:p>
    <w:p w14:paraId="75103158" w14:textId="45A05637" w:rsidR="00DD7971" w:rsidRDefault="00C5458B" w:rsidP="00C5458B">
      <w:r>
        <w:t xml:space="preserve">It can be noted that </w:t>
      </w:r>
      <w:r w:rsidRPr="00C6325D">
        <w:rPr>
          <w:i/>
          <w:iCs/>
        </w:rPr>
        <w:t>tenure</w:t>
      </w:r>
      <w:r>
        <w:t xml:space="preserve"> for all these records is 0, which means these customers are new. Thus, the </w:t>
      </w:r>
      <w:proofErr w:type="spellStart"/>
      <w:r w:rsidRPr="00C5458B">
        <w:rPr>
          <w:i/>
          <w:iCs/>
        </w:rPr>
        <w:t>TotalCharges</w:t>
      </w:r>
      <w:proofErr w:type="spellEnd"/>
      <w:r>
        <w:t xml:space="preserve"> would not have accrued enough to be imputed as </w:t>
      </w:r>
      <w:r w:rsidR="0071570C">
        <w:t xml:space="preserve">a </w:t>
      </w:r>
      <w:r>
        <w:t xml:space="preserve">mean value of 2283.30 or </w:t>
      </w:r>
      <w:r w:rsidR="0071570C">
        <w:t xml:space="preserve">a </w:t>
      </w:r>
      <w:r>
        <w:t xml:space="preserve">median of 1397.47. A more realistic approach would be to copy the </w:t>
      </w:r>
      <w:proofErr w:type="spellStart"/>
      <w:r w:rsidRPr="00C5458B">
        <w:rPr>
          <w:i/>
          <w:iCs/>
        </w:rPr>
        <w:t>MonthlyCharges</w:t>
      </w:r>
      <w:proofErr w:type="spellEnd"/>
      <w:r>
        <w:t xml:space="preserve"> for these customers. </w:t>
      </w:r>
    </w:p>
    <w:p w14:paraId="3EE835E9" w14:textId="33185572" w:rsidR="00C5458B" w:rsidRDefault="00DD7971" w:rsidP="00C5458B">
      <w:r>
        <w:t>Once the missing values are addressed appropriately, a quick check for one sample record is made to make sure the changes are as expected.</w:t>
      </w:r>
    </w:p>
    <w:p w14:paraId="4879BCCC" w14:textId="134E9FBA" w:rsidR="005103B8" w:rsidRPr="00FC78CD" w:rsidRDefault="00E007B7" w:rsidP="003179E6">
      <w:pPr>
        <w:ind w:firstLine="0"/>
        <w:jc w:val="center"/>
      </w:pPr>
      <w:r>
        <w:rPr>
          <w:noProof/>
        </w:rPr>
        <w:lastRenderedPageBreak/>
        <w:drawing>
          <wp:inline distT="0" distB="0" distL="0" distR="0" wp14:anchorId="4A5258BE" wp14:editId="5FA211E0">
            <wp:extent cx="4869519" cy="1121134"/>
            <wp:effectExtent l="0" t="0" r="762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8942" cy="1127908"/>
                    </a:xfrm>
                    <a:prstGeom prst="rect">
                      <a:avLst/>
                    </a:prstGeom>
                  </pic:spPr>
                </pic:pic>
              </a:graphicData>
            </a:graphic>
          </wp:inline>
        </w:drawing>
      </w:r>
    </w:p>
    <w:p w14:paraId="651BCCDA" w14:textId="15315433" w:rsidR="00DF411D" w:rsidRDefault="00FC78CD" w:rsidP="00FC78CD">
      <w:r>
        <w:t xml:space="preserve">Similarly, the data type for </w:t>
      </w:r>
      <w:r w:rsidR="008875EA">
        <w:t xml:space="preserve">the </w:t>
      </w:r>
      <w:proofErr w:type="spellStart"/>
      <w:r w:rsidRPr="00FC78CD">
        <w:rPr>
          <w:i/>
          <w:iCs/>
        </w:rPr>
        <w:t>SeniorCitizen</w:t>
      </w:r>
      <w:proofErr w:type="spellEnd"/>
      <w:r>
        <w:t xml:space="preserve"> variable is also changed to string (object) type with the help of </w:t>
      </w:r>
      <w:r w:rsidR="0071570C">
        <w:t xml:space="preserve">the </w:t>
      </w:r>
      <w:r>
        <w:t xml:space="preserve">following code. </w:t>
      </w:r>
      <w:r w:rsidR="00DD7971">
        <w:t xml:space="preserve">Following these two transformations, a quick check for missing values in </w:t>
      </w:r>
      <w:r w:rsidR="0071570C">
        <w:t xml:space="preserve">the </w:t>
      </w:r>
      <w:r w:rsidR="00DD7971" w:rsidRPr="00DD7971">
        <w:rPr>
          <w:i/>
          <w:iCs/>
        </w:rPr>
        <w:t>telecom</w:t>
      </w:r>
      <w:r w:rsidR="00DD7971">
        <w:t xml:space="preserve"> data frame is performed again to make sure there are no more additional missing values are introduced. </w:t>
      </w:r>
    </w:p>
    <w:p w14:paraId="6F9B929F" w14:textId="36D3A2A0" w:rsidR="00DD7971" w:rsidRDefault="00E007B7" w:rsidP="003179E6">
      <w:pPr>
        <w:jc w:val="center"/>
      </w:pPr>
      <w:r>
        <w:rPr>
          <w:noProof/>
        </w:rPr>
        <w:drawing>
          <wp:inline distT="0" distB="0" distL="0" distR="0" wp14:anchorId="70129516" wp14:editId="3105FCFD">
            <wp:extent cx="3407657" cy="2504661"/>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18987" cy="2512989"/>
                    </a:xfrm>
                    <a:prstGeom prst="rect">
                      <a:avLst/>
                    </a:prstGeom>
                  </pic:spPr>
                </pic:pic>
              </a:graphicData>
            </a:graphic>
          </wp:inline>
        </w:drawing>
      </w:r>
    </w:p>
    <w:p w14:paraId="5B374BBF" w14:textId="53D5A84C" w:rsidR="00DF411D" w:rsidRDefault="00FC78CD" w:rsidP="00FC78CD">
      <w:r>
        <w:t xml:space="preserve">Now, a check for </w:t>
      </w:r>
      <w:r w:rsidR="0071570C">
        <w:t xml:space="preserve">the </w:t>
      </w:r>
      <w:r>
        <w:t>total number of unique values per variable can be perform</w:t>
      </w:r>
      <w:r w:rsidR="0071570C">
        <w:t>ed</w:t>
      </w:r>
      <w:r>
        <w:t xml:space="preserve"> to under what kind of variables the </w:t>
      </w:r>
      <w:r w:rsidRPr="00FC78CD">
        <w:rPr>
          <w:i/>
          <w:iCs/>
        </w:rPr>
        <w:t>telecom</w:t>
      </w:r>
      <w:r>
        <w:t xml:space="preserve"> data frame has.</w:t>
      </w:r>
    </w:p>
    <w:p w14:paraId="169AD92C" w14:textId="2F4B2A82" w:rsidR="00FC78CD" w:rsidRDefault="00E007B7" w:rsidP="003179E6">
      <w:pPr>
        <w:ind w:firstLine="0"/>
        <w:jc w:val="center"/>
      </w:pPr>
      <w:r>
        <w:rPr>
          <w:noProof/>
        </w:rPr>
        <w:lastRenderedPageBreak/>
        <w:drawing>
          <wp:inline distT="0" distB="0" distL="0" distR="0" wp14:anchorId="71AA8C93" wp14:editId="3F145F9C">
            <wp:extent cx="4667416" cy="245538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0187" cy="2462098"/>
                    </a:xfrm>
                    <a:prstGeom prst="rect">
                      <a:avLst/>
                    </a:prstGeom>
                  </pic:spPr>
                </pic:pic>
              </a:graphicData>
            </a:graphic>
          </wp:inline>
        </w:drawing>
      </w:r>
    </w:p>
    <w:p w14:paraId="0260BCD7" w14:textId="2293A518" w:rsidR="00FC78CD" w:rsidRDefault="00FC78CD" w:rsidP="00FC78CD">
      <w:r>
        <w:t>After checking the number of unique values per variable, it would be better to find unique values per variabl</w:t>
      </w:r>
      <w:r w:rsidR="008875EA">
        <w:t>e</w:t>
      </w:r>
      <w:r>
        <w:t xml:space="preserve">. </w:t>
      </w:r>
    </w:p>
    <w:p w14:paraId="43DE0461" w14:textId="4C4267DC" w:rsidR="00FC78CD" w:rsidRDefault="00E007B7" w:rsidP="003179E6">
      <w:pPr>
        <w:ind w:firstLine="0"/>
        <w:jc w:val="center"/>
      </w:pPr>
      <w:r>
        <w:rPr>
          <w:noProof/>
        </w:rPr>
        <w:drawing>
          <wp:inline distT="0" distB="0" distL="0" distR="0" wp14:anchorId="2A974BC0" wp14:editId="54583661">
            <wp:extent cx="4420925" cy="35057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27866" cy="3511220"/>
                    </a:xfrm>
                    <a:prstGeom prst="rect">
                      <a:avLst/>
                    </a:prstGeom>
                  </pic:spPr>
                </pic:pic>
              </a:graphicData>
            </a:graphic>
          </wp:inline>
        </w:drawing>
      </w:r>
    </w:p>
    <w:p w14:paraId="75E9768A" w14:textId="75A048FA" w:rsidR="00755B30" w:rsidRDefault="00DF411D" w:rsidP="0056165D">
      <w:r>
        <w:t>Based on the sample data</w:t>
      </w:r>
      <w:r w:rsidR="00FC78CD">
        <w:t xml:space="preserve">, </w:t>
      </w:r>
      <w:r>
        <w:t>variable data types</w:t>
      </w:r>
      <w:r w:rsidR="0071570C">
        <w:t>,</w:t>
      </w:r>
      <w:r w:rsidR="00FC78CD">
        <w:t xml:space="preserve"> and </w:t>
      </w:r>
      <w:r w:rsidR="0071570C">
        <w:t xml:space="preserve">the </w:t>
      </w:r>
      <w:r w:rsidR="00FC78CD">
        <w:t>total number of unique values per variable</w:t>
      </w:r>
      <w:r>
        <w:t xml:space="preserve"> within the </w:t>
      </w:r>
      <w:r w:rsidR="00FC78CD" w:rsidRPr="00FC78CD">
        <w:rPr>
          <w:i/>
          <w:iCs/>
        </w:rPr>
        <w:t>telecom</w:t>
      </w:r>
      <w:r w:rsidR="00FC78CD">
        <w:t xml:space="preserve"> </w:t>
      </w:r>
      <w:r>
        <w:t xml:space="preserve">data frame, certain observations </w:t>
      </w:r>
      <w:r w:rsidR="00FC78CD">
        <w:t xml:space="preserve">about the input variables </w:t>
      </w:r>
      <w:r>
        <w:t xml:space="preserve">can be made. </w:t>
      </w:r>
      <w:r w:rsidR="00FC78CD">
        <w:t xml:space="preserve">These </w:t>
      </w:r>
      <w:r>
        <w:t>observations about these variables are:</w:t>
      </w:r>
    </w:p>
    <w:p w14:paraId="65253765" w14:textId="1192D011" w:rsidR="00DF411D" w:rsidRDefault="0056165D" w:rsidP="00755B30">
      <w:pPr>
        <w:pStyle w:val="Heading3"/>
      </w:pPr>
      <w:bookmarkStart w:id="17" w:name="_Toc47274174"/>
      <w:r w:rsidRPr="009D203D">
        <w:lastRenderedPageBreak/>
        <w:t>Input/Predictor Variables</w:t>
      </w:r>
      <w:bookmarkEnd w:id="17"/>
    </w:p>
    <w:p w14:paraId="0C3EB0C9" w14:textId="3813310E" w:rsidR="00DF411D" w:rsidRDefault="00DF411D" w:rsidP="00DF411D">
      <w:pPr>
        <w:pStyle w:val="ListParagraph"/>
        <w:numPr>
          <w:ilvl w:val="0"/>
          <w:numId w:val="13"/>
        </w:numPr>
      </w:pPr>
      <w:proofErr w:type="spellStart"/>
      <w:r>
        <w:t>customerID</w:t>
      </w:r>
      <w:proofErr w:type="spellEnd"/>
      <w:r>
        <w:t xml:space="preserve"> – unique record identifier</w:t>
      </w:r>
      <w:r w:rsidR="00FC78CD">
        <w:t xml:space="preserve"> with 7043 unique entries (string)</w:t>
      </w:r>
    </w:p>
    <w:p w14:paraId="2C45DDBC" w14:textId="1726B207" w:rsidR="00DF411D" w:rsidRDefault="00DF411D" w:rsidP="00DF411D">
      <w:pPr>
        <w:pStyle w:val="ListParagraph"/>
        <w:numPr>
          <w:ilvl w:val="0"/>
          <w:numId w:val="13"/>
        </w:numPr>
      </w:pPr>
      <w:r>
        <w:t>gender (</w:t>
      </w:r>
      <w:r w:rsidR="00254951">
        <w:t xml:space="preserve">nominal </w:t>
      </w:r>
      <w:r w:rsidR="003B4790">
        <w:t>binary</w:t>
      </w:r>
      <w:r w:rsidR="00FC78CD">
        <w:t xml:space="preserve">: </w:t>
      </w:r>
      <w:r w:rsidR="0056165D">
        <w:t>“Female”, “Male”)</w:t>
      </w:r>
    </w:p>
    <w:p w14:paraId="36F4204B" w14:textId="3F787E03" w:rsidR="0056165D" w:rsidRDefault="0056165D" w:rsidP="00DF411D">
      <w:pPr>
        <w:pStyle w:val="ListParagraph"/>
        <w:numPr>
          <w:ilvl w:val="0"/>
          <w:numId w:val="13"/>
        </w:numPr>
      </w:pPr>
      <w:proofErr w:type="spellStart"/>
      <w:r>
        <w:t>SeniorCitizen</w:t>
      </w:r>
      <w:proofErr w:type="spellEnd"/>
      <w:r>
        <w:t xml:space="preserve"> (</w:t>
      </w:r>
      <w:r w:rsidR="00254951">
        <w:t xml:space="preserve">nominal </w:t>
      </w:r>
      <w:r w:rsidR="009D203D">
        <w:t>binary</w:t>
      </w:r>
      <w:r>
        <w:t xml:space="preserve">: “0”, </w:t>
      </w:r>
      <w:r w:rsidR="009D203D">
        <w:t xml:space="preserve">means “No, </w:t>
      </w:r>
      <w:r>
        <w:t>“1”</w:t>
      </w:r>
      <w:r w:rsidR="009D203D">
        <w:t>, means “Yes”</w:t>
      </w:r>
      <w:r>
        <w:t>)</w:t>
      </w:r>
    </w:p>
    <w:p w14:paraId="09C54EA2" w14:textId="6359489E" w:rsidR="0056165D" w:rsidRDefault="0056165D" w:rsidP="00DF411D">
      <w:pPr>
        <w:pStyle w:val="ListParagraph"/>
        <w:numPr>
          <w:ilvl w:val="0"/>
          <w:numId w:val="13"/>
        </w:numPr>
      </w:pPr>
      <w:r>
        <w:t>Partner – Whether a customer a commercial partner (</w:t>
      </w:r>
      <w:r w:rsidR="00254951">
        <w:t xml:space="preserve">nominal </w:t>
      </w:r>
      <w:r w:rsidR="009D203D">
        <w:t>binary</w:t>
      </w:r>
      <w:r>
        <w:t>: “Yes”, “No”)</w:t>
      </w:r>
    </w:p>
    <w:p w14:paraId="30D7798C" w14:textId="106FDF0F" w:rsidR="0056165D" w:rsidRDefault="0056165D" w:rsidP="00DF411D">
      <w:pPr>
        <w:pStyle w:val="ListParagraph"/>
        <w:numPr>
          <w:ilvl w:val="0"/>
          <w:numId w:val="13"/>
        </w:numPr>
      </w:pPr>
      <w:r>
        <w:t>Dependents (</w:t>
      </w:r>
      <w:r w:rsidR="00254951">
        <w:t xml:space="preserve">nominal </w:t>
      </w:r>
      <w:r w:rsidR="009D203D">
        <w:t>binary</w:t>
      </w:r>
      <w:r>
        <w:t>: “Yes”, “No”)</w:t>
      </w:r>
    </w:p>
    <w:p w14:paraId="7B4A1A76" w14:textId="41AF6133" w:rsidR="0056165D" w:rsidRDefault="0056165D" w:rsidP="00DF411D">
      <w:pPr>
        <w:pStyle w:val="ListParagraph"/>
        <w:numPr>
          <w:ilvl w:val="0"/>
          <w:numId w:val="13"/>
        </w:numPr>
      </w:pPr>
      <w:r>
        <w:t xml:space="preserve">tenure </w:t>
      </w:r>
      <w:r w:rsidR="008B2C0C">
        <w:t xml:space="preserve">– Number of months a customer is with Telco </w:t>
      </w:r>
      <w:r>
        <w:t>(numeric</w:t>
      </w:r>
      <w:r w:rsidR="00254951">
        <w:t>/continuous</w:t>
      </w:r>
      <w:r>
        <w:t>)</w:t>
      </w:r>
    </w:p>
    <w:p w14:paraId="799E7D48" w14:textId="26B858D8" w:rsidR="0056165D" w:rsidRDefault="0056165D" w:rsidP="00DF411D">
      <w:pPr>
        <w:pStyle w:val="ListParagraph"/>
        <w:numPr>
          <w:ilvl w:val="0"/>
          <w:numId w:val="13"/>
        </w:numPr>
      </w:pPr>
      <w:proofErr w:type="spellStart"/>
      <w:r>
        <w:t>PhoneService</w:t>
      </w:r>
      <w:proofErr w:type="spellEnd"/>
      <w:r>
        <w:t xml:space="preserve"> (</w:t>
      </w:r>
      <w:r w:rsidR="00254951">
        <w:t xml:space="preserve">nominal </w:t>
      </w:r>
      <w:r w:rsidR="009D203D">
        <w:t>binary</w:t>
      </w:r>
      <w:r>
        <w:t>: “Yes”, “No”)</w:t>
      </w:r>
    </w:p>
    <w:p w14:paraId="4011E5B6" w14:textId="3C58554A" w:rsidR="0056165D" w:rsidRDefault="0056165D" w:rsidP="00DF411D">
      <w:pPr>
        <w:pStyle w:val="ListParagraph"/>
        <w:numPr>
          <w:ilvl w:val="0"/>
          <w:numId w:val="13"/>
        </w:numPr>
      </w:pPr>
      <w:proofErr w:type="spellStart"/>
      <w:r>
        <w:t>MultipleLines</w:t>
      </w:r>
      <w:proofErr w:type="spellEnd"/>
      <w:r>
        <w:t xml:space="preserve"> (</w:t>
      </w:r>
      <w:r w:rsidR="00254951">
        <w:t xml:space="preserve">nominal </w:t>
      </w:r>
      <w:r>
        <w:t>categorical: “Yes”, “No”, “No phone service”)</w:t>
      </w:r>
    </w:p>
    <w:p w14:paraId="2510FB9A" w14:textId="7FA30960" w:rsidR="0056165D" w:rsidRDefault="0056165D" w:rsidP="0056165D">
      <w:pPr>
        <w:pStyle w:val="ListParagraph"/>
        <w:numPr>
          <w:ilvl w:val="0"/>
          <w:numId w:val="13"/>
        </w:numPr>
      </w:pPr>
      <w:proofErr w:type="spellStart"/>
      <w:r>
        <w:t>InternetService</w:t>
      </w:r>
      <w:proofErr w:type="spellEnd"/>
      <w:r>
        <w:t xml:space="preserve"> (</w:t>
      </w:r>
      <w:r w:rsidR="00254951">
        <w:t xml:space="preserve">nominal </w:t>
      </w:r>
      <w:r>
        <w:t>categorical: “DSL”, “Fiber optic”, “No”)</w:t>
      </w:r>
    </w:p>
    <w:p w14:paraId="1790FE24" w14:textId="3EF60A05" w:rsidR="0056165D" w:rsidRDefault="0056165D" w:rsidP="0056165D">
      <w:pPr>
        <w:pStyle w:val="ListParagraph"/>
        <w:numPr>
          <w:ilvl w:val="0"/>
          <w:numId w:val="13"/>
        </w:numPr>
      </w:pPr>
      <w:proofErr w:type="spellStart"/>
      <w:r>
        <w:t>OnlineSecurity</w:t>
      </w:r>
      <w:proofErr w:type="spellEnd"/>
      <w:r>
        <w:t xml:space="preserve"> (</w:t>
      </w:r>
      <w:r w:rsidR="00254951">
        <w:t xml:space="preserve">nominal </w:t>
      </w:r>
      <w:r>
        <w:t>categorical: “No”, “Yes”, “No internet service”)</w:t>
      </w:r>
    </w:p>
    <w:p w14:paraId="30727196" w14:textId="235C0C60" w:rsidR="0056165D" w:rsidRDefault="0056165D" w:rsidP="0056165D">
      <w:pPr>
        <w:pStyle w:val="ListParagraph"/>
        <w:numPr>
          <w:ilvl w:val="0"/>
          <w:numId w:val="13"/>
        </w:numPr>
      </w:pPr>
      <w:proofErr w:type="spellStart"/>
      <w:r>
        <w:t>OnlineBackup</w:t>
      </w:r>
      <w:proofErr w:type="spellEnd"/>
      <w:r>
        <w:t xml:space="preserve"> (</w:t>
      </w:r>
      <w:r w:rsidR="00254951">
        <w:t xml:space="preserve">nominal </w:t>
      </w:r>
      <w:r>
        <w:t>categorical: “Yes”, “No”, “No internet service”)</w:t>
      </w:r>
    </w:p>
    <w:p w14:paraId="317C5E69" w14:textId="1D537D71" w:rsidR="0056165D" w:rsidRDefault="0056165D" w:rsidP="0056165D">
      <w:pPr>
        <w:pStyle w:val="ListParagraph"/>
        <w:numPr>
          <w:ilvl w:val="0"/>
          <w:numId w:val="13"/>
        </w:numPr>
      </w:pPr>
      <w:proofErr w:type="spellStart"/>
      <w:r>
        <w:t>DeviceProtection</w:t>
      </w:r>
      <w:proofErr w:type="spellEnd"/>
      <w:r>
        <w:t xml:space="preserve"> (</w:t>
      </w:r>
      <w:r w:rsidR="00254951">
        <w:t xml:space="preserve">nominal </w:t>
      </w:r>
      <w:r>
        <w:t>categorical: “No”, “Yes”, “No internet service”)</w:t>
      </w:r>
    </w:p>
    <w:p w14:paraId="0B3EB099" w14:textId="2700253B" w:rsidR="0056165D" w:rsidRDefault="0056165D" w:rsidP="0056165D">
      <w:pPr>
        <w:pStyle w:val="ListParagraph"/>
        <w:numPr>
          <w:ilvl w:val="0"/>
          <w:numId w:val="13"/>
        </w:numPr>
      </w:pPr>
      <w:proofErr w:type="spellStart"/>
      <w:r>
        <w:t>TechSupport</w:t>
      </w:r>
      <w:proofErr w:type="spellEnd"/>
      <w:r>
        <w:t xml:space="preserve"> (</w:t>
      </w:r>
      <w:r w:rsidR="00254951">
        <w:t xml:space="preserve">nominal </w:t>
      </w:r>
      <w:r>
        <w:t>categorical: “No”, “Yes”, “No internet service”)</w:t>
      </w:r>
    </w:p>
    <w:p w14:paraId="7F0997DF" w14:textId="4BA0FF5B" w:rsidR="0056165D" w:rsidRDefault="0056165D" w:rsidP="0056165D">
      <w:pPr>
        <w:pStyle w:val="ListParagraph"/>
        <w:numPr>
          <w:ilvl w:val="0"/>
          <w:numId w:val="13"/>
        </w:numPr>
      </w:pPr>
      <w:proofErr w:type="spellStart"/>
      <w:r>
        <w:t>StreamingTV</w:t>
      </w:r>
      <w:proofErr w:type="spellEnd"/>
      <w:r>
        <w:t xml:space="preserve"> (</w:t>
      </w:r>
      <w:r w:rsidR="00254951">
        <w:t xml:space="preserve">nominal </w:t>
      </w:r>
      <w:r>
        <w:t>categorical: “No”, “Yes”, “No internet service”)</w:t>
      </w:r>
    </w:p>
    <w:p w14:paraId="2E14525B" w14:textId="7A71255D" w:rsidR="0056165D" w:rsidRDefault="0056165D" w:rsidP="0056165D">
      <w:pPr>
        <w:pStyle w:val="ListParagraph"/>
        <w:numPr>
          <w:ilvl w:val="0"/>
          <w:numId w:val="13"/>
        </w:numPr>
      </w:pPr>
      <w:proofErr w:type="spellStart"/>
      <w:r>
        <w:t>StreamingMovies</w:t>
      </w:r>
      <w:proofErr w:type="spellEnd"/>
      <w:r>
        <w:t xml:space="preserve"> (</w:t>
      </w:r>
      <w:r w:rsidR="00254951">
        <w:t xml:space="preserve">nominal </w:t>
      </w:r>
      <w:r>
        <w:t>categorical: “No”, “Yes”, “No internet service”)</w:t>
      </w:r>
    </w:p>
    <w:p w14:paraId="5CA828C6" w14:textId="61B362C9" w:rsidR="0056165D" w:rsidRDefault="0056165D" w:rsidP="0056165D">
      <w:pPr>
        <w:pStyle w:val="ListParagraph"/>
        <w:numPr>
          <w:ilvl w:val="0"/>
          <w:numId w:val="13"/>
        </w:numPr>
      </w:pPr>
      <w:r>
        <w:t>Contract (</w:t>
      </w:r>
      <w:r w:rsidR="00254951">
        <w:t xml:space="preserve">nominal </w:t>
      </w:r>
      <w:r>
        <w:t>categorical: “Month-to-month”, “One year”, “Two year”)</w:t>
      </w:r>
    </w:p>
    <w:p w14:paraId="3A312B37" w14:textId="39E1988E" w:rsidR="0056165D" w:rsidRDefault="0056165D" w:rsidP="0056165D">
      <w:pPr>
        <w:pStyle w:val="ListParagraph"/>
        <w:numPr>
          <w:ilvl w:val="0"/>
          <w:numId w:val="13"/>
        </w:numPr>
      </w:pPr>
      <w:proofErr w:type="spellStart"/>
      <w:r>
        <w:t>PaperlessBilling</w:t>
      </w:r>
      <w:proofErr w:type="spellEnd"/>
      <w:r>
        <w:t xml:space="preserve"> (</w:t>
      </w:r>
      <w:r w:rsidR="00254951">
        <w:t xml:space="preserve">nominal </w:t>
      </w:r>
      <w:r w:rsidR="009D203D">
        <w:t>binary</w:t>
      </w:r>
      <w:r>
        <w:t>: “Yes”, “No”)</w:t>
      </w:r>
    </w:p>
    <w:p w14:paraId="26965C95" w14:textId="1EA649C4" w:rsidR="0056165D" w:rsidRDefault="0056165D" w:rsidP="00755B30">
      <w:pPr>
        <w:pStyle w:val="ListParagraph"/>
        <w:numPr>
          <w:ilvl w:val="0"/>
          <w:numId w:val="13"/>
        </w:numPr>
      </w:pPr>
      <w:proofErr w:type="spellStart"/>
      <w:r>
        <w:t>PaymentMethod</w:t>
      </w:r>
      <w:proofErr w:type="spellEnd"/>
      <w:r>
        <w:t xml:space="preserve"> (</w:t>
      </w:r>
      <w:r w:rsidR="00254951">
        <w:t xml:space="preserve">nominal </w:t>
      </w:r>
      <w:r>
        <w:t>categorical: “Electronic check”, “Mailed check”, “Bank transfer (automatic)”, “Credit card (automatic)”)</w:t>
      </w:r>
    </w:p>
    <w:p w14:paraId="716A8822" w14:textId="35FDD5B9" w:rsidR="0056165D" w:rsidRDefault="0056165D" w:rsidP="0056165D">
      <w:pPr>
        <w:pStyle w:val="ListParagraph"/>
        <w:numPr>
          <w:ilvl w:val="0"/>
          <w:numId w:val="13"/>
        </w:numPr>
      </w:pPr>
      <w:proofErr w:type="spellStart"/>
      <w:r>
        <w:t>MonthlyCharges</w:t>
      </w:r>
      <w:proofErr w:type="spellEnd"/>
      <w:r>
        <w:t xml:space="preserve"> </w:t>
      </w:r>
      <w:r w:rsidR="002574BB">
        <w:t xml:space="preserve">– Currency is assumed to be USD </w:t>
      </w:r>
      <w:r>
        <w:t>(numeric</w:t>
      </w:r>
      <w:r w:rsidR="00254951">
        <w:t>/continuous</w:t>
      </w:r>
      <w:r>
        <w:t>)</w:t>
      </w:r>
    </w:p>
    <w:p w14:paraId="48C5169D" w14:textId="5EF7A48B" w:rsidR="0056165D" w:rsidRDefault="0056165D" w:rsidP="00755B30">
      <w:pPr>
        <w:pStyle w:val="ListParagraph"/>
        <w:numPr>
          <w:ilvl w:val="0"/>
          <w:numId w:val="13"/>
        </w:numPr>
      </w:pPr>
      <w:proofErr w:type="spellStart"/>
      <w:r>
        <w:t>TotalCharges</w:t>
      </w:r>
      <w:proofErr w:type="spellEnd"/>
      <w:r>
        <w:t xml:space="preserve"> </w:t>
      </w:r>
      <w:r w:rsidR="002574BB">
        <w:t xml:space="preserve">– Currency is assumed to be USD </w:t>
      </w:r>
      <w:r>
        <w:t>(numeric</w:t>
      </w:r>
      <w:r w:rsidR="00254951">
        <w:t>/continuous</w:t>
      </w:r>
      <w:r>
        <w:t>)</w:t>
      </w:r>
    </w:p>
    <w:p w14:paraId="0A785326" w14:textId="54045628" w:rsidR="0056165D" w:rsidRPr="009D203D" w:rsidRDefault="0056165D" w:rsidP="00755B30">
      <w:pPr>
        <w:pStyle w:val="Heading3"/>
      </w:pPr>
      <w:bookmarkStart w:id="18" w:name="_Toc47274175"/>
      <w:r w:rsidRPr="009D203D">
        <w:lastRenderedPageBreak/>
        <w:t>Predicted/Response Variable</w:t>
      </w:r>
      <w:bookmarkEnd w:id="18"/>
    </w:p>
    <w:p w14:paraId="719D6473" w14:textId="3032CDB6" w:rsidR="0056165D" w:rsidRDefault="0056165D" w:rsidP="009D203D">
      <w:pPr>
        <w:pStyle w:val="ListParagraph"/>
        <w:numPr>
          <w:ilvl w:val="0"/>
          <w:numId w:val="14"/>
        </w:numPr>
      </w:pPr>
      <w:r>
        <w:t>Churn</w:t>
      </w:r>
      <w:r w:rsidR="009D203D">
        <w:t xml:space="preserve"> – Has a customer Churned or was retained with the company </w:t>
      </w:r>
      <w:r>
        <w:t>(</w:t>
      </w:r>
      <w:r w:rsidR="00254951">
        <w:t xml:space="preserve">nominal </w:t>
      </w:r>
      <w:r>
        <w:t>binary: “No”, “Yes”)</w:t>
      </w:r>
      <w:r w:rsidR="009D203D">
        <w:t xml:space="preserve">. This is chosen as </w:t>
      </w:r>
      <w:r w:rsidR="0071570C">
        <w:t xml:space="preserve">a </w:t>
      </w:r>
      <w:r w:rsidR="009D203D">
        <w:t xml:space="preserve">target since it helps to separate the customer base into two distinct classes between “Churned” for customers who left Telco and “Retained” for customers who are still with the company. Since this distinction between the two groups is an important factor for </w:t>
      </w:r>
      <w:r w:rsidR="0071570C">
        <w:t xml:space="preserve">the </w:t>
      </w:r>
      <w:r w:rsidR="009D203D">
        <w:t xml:space="preserve">outcome of </w:t>
      </w:r>
      <w:r w:rsidR="0071570C">
        <w:t xml:space="preserve">the </w:t>
      </w:r>
      <w:r w:rsidR="009D203D">
        <w:t xml:space="preserve">analysis, this </w:t>
      </w:r>
      <w:r w:rsidR="00C503D3">
        <w:t>must</w:t>
      </w:r>
      <w:r w:rsidR="009D203D">
        <w:t xml:space="preserve"> be the predicted variable. </w:t>
      </w:r>
    </w:p>
    <w:p w14:paraId="1687C11E" w14:textId="4598952D" w:rsidR="006B22D3" w:rsidRDefault="00757DFA" w:rsidP="00757DFA">
      <w:pPr>
        <w:pStyle w:val="Heading1"/>
      </w:pPr>
      <w:bookmarkStart w:id="19" w:name="_Toc47274176"/>
      <w:r>
        <w:t xml:space="preserve">Data Preparation &amp; </w:t>
      </w:r>
      <w:r w:rsidR="00C503D3">
        <w:t>Feature Engineering</w:t>
      </w:r>
      <w:bookmarkEnd w:id="19"/>
    </w:p>
    <w:p w14:paraId="685DF616" w14:textId="6F031022" w:rsidR="006B22D3" w:rsidRDefault="00755B30" w:rsidP="0032669A">
      <w:r>
        <w:t xml:space="preserve">Based on the observations made for the variables, the data for some of the variables can be more streamlined for </w:t>
      </w:r>
      <w:r w:rsidR="0071570C">
        <w:t xml:space="preserve">a </w:t>
      </w:r>
      <w:r>
        <w:t xml:space="preserve">better understanding of the results. Some of </w:t>
      </w:r>
      <w:r w:rsidR="0071570C">
        <w:t xml:space="preserve">the </w:t>
      </w:r>
      <w:r>
        <w:t xml:space="preserve">features like </w:t>
      </w:r>
      <w:proofErr w:type="spellStart"/>
      <w:r w:rsidRPr="00755B30">
        <w:rPr>
          <w:i/>
          <w:iCs/>
        </w:rPr>
        <w:t>TotalCharges</w:t>
      </w:r>
      <w:proofErr w:type="spellEnd"/>
      <w:r>
        <w:t xml:space="preserve"> and </w:t>
      </w:r>
      <w:proofErr w:type="spellStart"/>
      <w:r w:rsidRPr="00755B30">
        <w:rPr>
          <w:i/>
          <w:iCs/>
        </w:rPr>
        <w:t>SeniorCitizen</w:t>
      </w:r>
      <w:proofErr w:type="spellEnd"/>
      <w:r>
        <w:t xml:space="preserve"> were already updated to reflect correct data types, which is also part of feature engineering. </w:t>
      </w:r>
    </w:p>
    <w:p w14:paraId="638EC8DB" w14:textId="4E806169" w:rsidR="00C008ED" w:rsidRDefault="00C008ED" w:rsidP="0032669A">
      <w:r>
        <w:t xml:space="preserve">In addition to these changes, after checking the unique values of the variables, it can be deduced that some variables </w:t>
      </w:r>
      <w:r w:rsidR="00FC0849">
        <w:t xml:space="preserve">like </w:t>
      </w:r>
      <w:proofErr w:type="spellStart"/>
      <w:r w:rsidR="00FC0849" w:rsidRPr="00FC0849">
        <w:rPr>
          <w:i/>
          <w:iCs/>
        </w:rPr>
        <w:t>OnlineSecurity</w:t>
      </w:r>
      <w:proofErr w:type="spellEnd"/>
      <w:r w:rsidR="00FC0849">
        <w:t xml:space="preserve">, </w:t>
      </w:r>
      <w:r>
        <w:t xml:space="preserve">have values which can be replaced with another value from the </w:t>
      </w:r>
      <w:r w:rsidR="00FC0849">
        <w:t xml:space="preserve">unique </w:t>
      </w:r>
      <w:r>
        <w:t xml:space="preserve">list to reduce the </w:t>
      </w:r>
      <w:r w:rsidR="00FC0849">
        <w:t xml:space="preserve">overall </w:t>
      </w:r>
      <w:r>
        <w:t>number of levels. Also, some of the features like</w:t>
      </w:r>
      <w:r w:rsidR="00FC0849">
        <w:t xml:space="preserve"> </w:t>
      </w:r>
      <w:proofErr w:type="spellStart"/>
      <w:r w:rsidR="00FC0849" w:rsidRPr="00FC0849">
        <w:rPr>
          <w:i/>
          <w:iCs/>
        </w:rPr>
        <w:t>PaymentMethod</w:t>
      </w:r>
      <w:proofErr w:type="spellEnd"/>
      <w:r w:rsidR="00FC0849">
        <w:t xml:space="preserve"> have feature level labels </w:t>
      </w:r>
      <w:r w:rsidR="003D2DB4">
        <w:t>that</w:t>
      </w:r>
      <w:r w:rsidR="00FC0849">
        <w:t xml:space="preserve"> are verbose. These can be shortened for better readability and it could be helpful if this variable is encoded for predictive models.</w:t>
      </w:r>
    </w:p>
    <w:p w14:paraId="556CE42F" w14:textId="2F7C4FF7" w:rsidR="00755B30" w:rsidRDefault="001D54F4" w:rsidP="00757DFA">
      <w:pPr>
        <w:pStyle w:val="Heading2"/>
      </w:pPr>
      <w:bookmarkStart w:id="20" w:name="_Toc47274177"/>
      <w:r>
        <w:t>Reducing Feature Levels</w:t>
      </w:r>
      <w:bookmarkEnd w:id="20"/>
    </w:p>
    <w:p w14:paraId="14ADBFB5" w14:textId="22DC0D9D" w:rsidR="00755B30" w:rsidRDefault="00755B30" w:rsidP="00755B30">
      <w:r>
        <w:t xml:space="preserve">Some of the feature levels can be combined to reduce the number of levels within a feature. For example, feature </w:t>
      </w:r>
      <w:proofErr w:type="spellStart"/>
      <w:r w:rsidRPr="00755B30">
        <w:rPr>
          <w:i/>
          <w:iCs/>
        </w:rPr>
        <w:t>OnlineSecurity</w:t>
      </w:r>
      <w:proofErr w:type="spellEnd"/>
      <w:r>
        <w:t xml:space="preserve"> has 3 feature levels, “Yes”, “No” and “No internet service”. It can be logically deduced that if a customer ha</w:t>
      </w:r>
      <w:r w:rsidR="00B27250">
        <w:t>s</w:t>
      </w:r>
      <w:r>
        <w:t xml:space="preserve"> </w:t>
      </w:r>
      <w:r w:rsidR="00B27250">
        <w:t xml:space="preserve">not subscribed for </w:t>
      </w:r>
      <w:r>
        <w:t>a</w:t>
      </w:r>
      <w:r w:rsidR="00B27250">
        <w:t>n</w:t>
      </w:r>
      <w:r>
        <w:t xml:space="preserve"> </w:t>
      </w:r>
      <w:r w:rsidR="00B27250">
        <w:t>I</w:t>
      </w:r>
      <w:r>
        <w:t>nternet pla</w:t>
      </w:r>
      <w:r w:rsidR="00B27250">
        <w:t xml:space="preserve">n, </w:t>
      </w:r>
      <w:proofErr w:type="spellStart"/>
      <w:r w:rsidR="00B27250" w:rsidRPr="00B27250">
        <w:rPr>
          <w:i/>
          <w:iCs/>
        </w:rPr>
        <w:t>OnlineSecurity</w:t>
      </w:r>
      <w:proofErr w:type="spellEnd"/>
      <w:r w:rsidR="00B27250">
        <w:t xml:space="preserve"> will not be available for that customer. As a result, “No internet service” can be replaced with “No”.</w:t>
      </w:r>
      <w:r w:rsidR="00C008ED">
        <w:t xml:space="preserve"> </w:t>
      </w:r>
    </w:p>
    <w:p w14:paraId="744F55E5" w14:textId="31069B6A" w:rsidR="00B27250" w:rsidRDefault="006A4BBE" w:rsidP="00755B30">
      <w:r>
        <w:lastRenderedPageBreak/>
        <w:t>Similarly,</w:t>
      </w:r>
      <w:r w:rsidR="00B27250">
        <w:t xml:space="preserve"> </w:t>
      </w:r>
      <w:r>
        <w:t>the features having feature level as “No internet service” can be replaced with “No”. The list of features with this level are:</w:t>
      </w:r>
    </w:p>
    <w:p w14:paraId="36AC5507" w14:textId="3526C19A" w:rsidR="006A4BBE" w:rsidRPr="006A4BBE" w:rsidRDefault="006A4BBE" w:rsidP="00757DFA">
      <w:pPr>
        <w:pStyle w:val="ListParagraph"/>
        <w:numPr>
          <w:ilvl w:val="0"/>
          <w:numId w:val="15"/>
        </w:numPr>
        <w:rPr>
          <w:i/>
          <w:iCs/>
        </w:rPr>
      </w:pPr>
      <w:proofErr w:type="spellStart"/>
      <w:r w:rsidRPr="006A4BBE">
        <w:rPr>
          <w:i/>
          <w:iCs/>
        </w:rPr>
        <w:t>OnlineSecurity</w:t>
      </w:r>
      <w:proofErr w:type="spellEnd"/>
      <w:r w:rsidRPr="006A4BBE">
        <w:rPr>
          <w:i/>
          <w:iCs/>
        </w:rPr>
        <w:t xml:space="preserve"> </w:t>
      </w:r>
    </w:p>
    <w:p w14:paraId="116A5724" w14:textId="2ADDF6C8" w:rsidR="006A4BBE" w:rsidRPr="006A4BBE" w:rsidRDefault="006A4BBE" w:rsidP="00757DFA">
      <w:pPr>
        <w:pStyle w:val="ListParagraph"/>
        <w:numPr>
          <w:ilvl w:val="0"/>
          <w:numId w:val="15"/>
        </w:numPr>
        <w:rPr>
          <w:i/>
          <w:iCs/>
        </w:rPr>
      </w:pPr>
      <w:proofErr w:type="spellStart"/>
      <w:r w:rsidRPr="006A4BBE">
        <w:rPr>
          <w:i/>
          <w:iCs/>
        </w:rPr>
        <w:t>OnlineBackup</w:t>
      </w:r>
      <w:proofErr w:type="spellEnd"/>
      <w:r w:rsidRPr="006A4BBE">
        <w:rPr>
          <w:i/>
          <w:iCs/>
        </w:rPr>
        <w:t xml:space="preserve"> </w:t>
      </w:r>
    </w:p>
    <w:p w14:paraId="380F5F7C" w14:textId="20511539" w:rsidR="006A4BBE" w:rsidRPr="006A4BBE" w:rsidRDefault="006A4BBE" w:rsidP="00757DFA">
      <w:pPr>
        <w:pStyle w:val="ListParagraph"/>
        <w:numPr>
          <w:ilvl w:val="0"/>
          <w:numId w:val="15"/>
        </w:numPr>
        <w:rPr>
          <w:i/>
          <w:iCs/>
        </w:rPr>
      </w:pPr>
      <w:proofErr w:type="spellStart"/>
      <w:r w:rsidRPr="006A4BBE">
        <w:rPr>
          <w:i/>
          <w:iCs/>
        </w:rPr>
        <w:t>DeviceProtection</w:t>
      </w:r>
      <w:proofErr w:type="spellEnd"/>
      <w:r w:rsidRPr="006A4BBE">
        <w:rPr>
          <w:i/>
          <w:iCs/>
        </w:rPr>
        <w:t xml:space="preserve"> </w:t>
      </w:r>
    </w:p>
    <w:p w14:paraId="5A5C8E97" w14:textId="61A7F8E2" w:rsidR="006A4BBE" w:rsidRPr="006A4BBE" w:rsidRDefault="006A4BBE" w:rsidP="00757DFA">
      <w:pPr>
        <w:pStyle w:val="ListParagraph"/>
        <w:numPr>
          <w:ilvl w:val="0"/>
          <w:numId w:val="15"/>
        </w:numPr>
        <w:rPr>
          <w:i/>
          <w:iCs/>
        </w:rPr>
      </w:pPr>
      <w:proofErr w:type="spellStart"/>
      <w:r w:rsidRPr="006A4BBE">
        <w:rPr>
          <w:i/>
          <w:iCs/>
        </w:rPr>
        <w:t>TechSupport</w:t>
      </w:r>
      <w:proofErr w:type="spellEnd"/>
      <w:r w:rsidRPr="006A4BBE">
        <w:rPr>
          <w:i/>
          <w:iCs/>
        </w:rPr>
        <w:t xml:space="preserve"> </w:t>
      </w:r>
    </w:p>
    <w:p w14:paraId="752108E7" w14:textId="0403D364" w:rsidR="006A4BBE" w:rsidRPr="006A4BBE" w:rsidRDefault="006A4BBE" w:rsidP="00757DFA">
      <w:pPr>
        <w:pStyle w:val="ListParagraph"/>
        <w:numPr>
          <w:ilvl w:val="0"/>
          <w:numId w:val="15"/>
        </w:numPr>
        <w:rPr>
          <w:i/>
          <w:iCs/>
        </w:rPr>
      </w:pPr>
      <w:proofErr w:type="spellStart"/>
      <w:r w:rsidRPr="006A4BBE">
        <w:rPr>
          <w:i/>
          <w:iCs/>
        </w:rPr>
        <w:t>StreamingTV</w:t>
      </w:r>
      <w:proofErr w:type="spellEnd"/>
      <w:r w:rsidRPr="006A4BBE">
        <w:rPr>
          <w:i/>
          <w:iCs/>
        </w:rPr>
        <w:t xml:space="preserve"> </w:t>
      </w:r>
    </w:p>
    <w:p w14:paraId="6584FE75" w14:textId="0F5E7121" w:rsidR="006A4BBE" w:rsidRPr="006A4BBE" w:rsidRDefault="006A4BBE" w:rsidP="00757DFA">
      <w:pPr>
        <w:pStyle w:val="ListParagraph"/>
        <w:numPr>
          <w:ilvl w:val="0"/>
          <w:numId w:val="15"/>
        </w:numPr>
        <w:rPr>
          <w:i/>
          <w:iCs/>
        </w:rPr>
      </w:pPr>
      <w:proofErr w:type="spellStart"/>
      <w:r w:rsidRPr="006A4BBE">
        <w:rPr>
          <w:i/>
          <w:iCs/>
        </w:rPr>
        <w:t>StreamingMovies</w:t>
      </w:r>
      <w:proofErr w:type="spellEnd"/>
      <w:r w:rsidRPr="006A4BBE">
        <w:rPr>
          <w:i/>
          <w:iCs/>
        </w:rPr>
        <w:t>.</w:t>
      </w:r>
    </w:p>
    <w:p w14:paraId="7BE0F65A" w14:textId="4C4D5571" w:rsidR="006A4BBE" w:rsidRDefault="006A4BBE" w:rsidP="006A4BBE">
      <w:pPr>
        <w:pStyle w:val="ListParagraph"/>
        <w:ind w:left="1080" w:firstLine="0"/>
      </w:pPr>
      <w:r>
        <w:t xml:space="preserve">Another feature </w:t>
      </w:r>
      <w:proofErr w:type="spellStart"/>
      <w:r w:rsidRPr="006A4BBE">
        <w:rPr>
          <w:i/>
          <w:iCs/>
        </w:rPr>
        <w:t>MultipleLines</w:t>
      </w:r>
      <w:proofErr w:type="spellEnd"/>
      <w:r>
        <w:t xml:space="preserve"> have </w:t>
      </w:r>
      <w:r w:rsidR="0071570C">
        <w:t xml:space="preserve">a </w:t>
      </w:r>
      <w:r>
        <w:t xml:space="preserve">similar feature level, which is “No phone service”. This can be replaced with value “No” as well. </w:t>
      </w:r>
    </w:p>
    <w:p w14:paraId="13F0575E" w14:textId="63277A0E" w:rsidR="008B2C0C" w:rsidRDefault="00E007B7" w:rsidP="003179E6">
      <w:pPr>
        <w:ind w:firstLine="0"/>
      </w:pPr>
      <w:r>
        <w:rPr>
          <w:noProof/>
        </w:rPr>
        <w:drawing>
          <wp:inline distT="0" distB="0" distL="0" distR="0" wp14:anchorId="7C825661" wp14:editId="6433EEB1">
            <wp:extent cx="5943600" cy="14204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0495"/>
                    </a:xfrm>
                    <a:prstGeom prst="rect">
                      <a:avLst/>
                    </a:prstGeom>
                  </pic:spPr>
                </pic:pic>
              </a:graphicData>
            </a:graphic>
          </wp:inline>
        </w:drawing>
      </w:r>
    </w:p>
    <w:p w14:paraId="453D08BB" w14:textId="10BBB295" w:rsidR="008B2C0C" w:rsidRDefault="008B2C0C" w:rsidP="00757DFA">
      <w:pPr>
        <w:pStyle w:val="Heading2"/>
      </w:pPr>
      <w:bookmarkStart w:id="21" w:name="_Toc47274178"/>
      <w:r>
        <w:t>Rename Feature Levels for Readability</w:t>
      </w:r>
      <w:bookmarkEnd w:id="21"/>
    </w:p>
    <w:p w14:paraId="0BBEC697" w14:textId="4DD3BF18" w:rsidR="008B2C0C" w:rsidRDefault="008B2C0C" w:rsidP="008B2C0C">
      <w:r>
        <w:t xml:space="preserve">Some of the feature levels are very verbose and these could be shortened for better readability. For example, for </w:t>
      </w:r>
      <w:r w:rsidR="0071570C">
        <w:t xml:space="preserve">the </w:t>
      </w:r>
      <w:proofErr w:type="spellStart"/>
      <w:r w:rsidRPr="008B2C0C">
        <w:rPr>
          <w:i/>
          <w:iCs/>
        </w:rPr>
        <w:t>PaymentMethod</w:t>
      </w:r>
      <w:proofErr w:type="spellEnd"/>
      <w:r>
        <w:t xml:space="preserve"> feature, the lengthy name “</w:t>
      </w:r>
      <w:r w:rsidRPr="008B2C0C">
        <w:t>Bank transfer (automatic)</w:t>
      </w:r>
      <w:r>
        <w:t>” can be replaced with “</w:t>
      </w:r>
      <w:proofErr w:type="spellStart"/>
      <w:r w:rsidRPr="008B2C0C">
        <w:t>AutoBankTransfer</w:t>
      </w:r>
      <w:proofErr w:type="spellEnd"/>
      <w:r>
        <w:t xml:space="preserve">”. Similarly, for </w:t>
      </w:r>
      <w:r w:rsidRPr="008B2C0C">
        <w:rPr>
          <w:i/>
          <w:iCs/>
        </w:rPr>
        <w:t>Contract</w:t>
      </w:r>
      <w:r>
        <w:t>, feature level name “</w:t>
      </w:r>
      <w:r w:rsidRPr="008B2C0C">
        <w:t>Month-to-month</w:t>
      </w:r>
      <w:r>
        <w:t xml:space="preserve">” can be replaced with “Monthly”. The detailed list of replacements </w:t>
      </w:r>
      <w:r w:rsidR="00757DFA">
        <w:t>is</w:t>
      </w:r>
      <w:r>
        <w:t xml:space="preserve"> below. </w:t>
      </w:r>
    </w:p>
    <w:p w14:paraId="264FB695" w14:textId="4C07F72A" w:rsidR="008B2C0C" w:rsidRDefault="00E007B7" w:rsidP="003179E6">
      <w:pPr>
        <w:ind w:firstLine="0"/>
        <w:jc w:val="center"/>
      </w:pPr>
      <w:r>
        <w:rPr>
          <w:noProof/>
        </w:rPr>
        <w:lastRenderedPageBreak/>
        <w:drawing>
          <wp:inline distT="0" distB="0" distL="0" distR="0" wp14:anchorId="68A1E497" wp14:editId="1B9323D4">
            <wp:extent cx="5943600" cy="12503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250315"/>
                    </a:xfrm>
                    <a:prstGeom prst="rect">
                      <a:avLst/>
                    </a:prstGeom>
                  </pic:spPr>
                </pic:pic>
              </a:graphicData>
            </a:graphic>
          </wp:inline>
        </w:drawing>
      </w:r>
    </w:p>
    <w:p w14:paraId="3AC7FC70" w14:textId="36F0367B" w:rsidR="008B2C0C" w:rsidRDefault="008B2C0C" w:rsidP="00757DFA">
      <w:pPr>
        <w:pStyle w:val="Heading2"/>
      </w:pPr>
      <w:bookmarkStart w:id="22" w:name="_Toc47274179"/>
      <w:r w:rsidRPr="008B2C0C">
        <w:t>Converting</w:t>
      </w:r>
      <w:r>
        <w:t xml:space="preserve"> numeric to ordinal categorical feature</w:t>
      </w:r>
      <w:bookmarkEnd w:id="22"/>
    </w:p>
    <w:p w14:paraId="6394D712" w14:textId="77777777" w:rsidR="00FC0849" w:rsidRDefault="008B2C0C" w:rsidP="008B2C0C">
      <w:r>
        <w:t xml:space="preserve">It can be observed that </w:t>
      </w:r>
      <w:r w:rsidRPr="000F2A3D">
        <w:rPr>
          <w:i/>
          <w:iCs/>
        </w:rPr>
        <w:t>tenure</w:t>
      </w:r>
      <w:r>
        <w:t xml:space="preserve"> is </w:t>
      </w:r>
      <w:r w:rsidR="003D5CB3">
        <w:t xml:space="preserve">a continuous feature, but has a finite set of unique values, ranging between </w:t>
      </w:r>
      <w:r w:rsidR="006A6834">
        <w:t>1-70.</w:t>
      </w:r>
      <w:r w:rsidR="000F2A3D">
        <w:t xml:space="preserve"> This can be converted into several “bins” or ranges depending on the observation value for </w:t>
      </w:r>
      <w:r w:rsidR="000F2A3D" w:rsidRPr="000F2A3D">
        <w:rPr>
          <w:i/>
          <w:iCs/>
        </w:rPr>
        <w:t>tenure</w:t>
      </w:r>
      <w:r w:rsidR="000F2A3D">
        <w:t xml:space="preserve">. Since this feature denotes the time in months a customer is an active subscriber with the company, the bins are converted to yearly buckets. For example, the first bin is for </w:t>
      </w:r>
      <w:r w:rsidR="0071570C">
        <w:t xml:space="preserve">a </w:t>
      </w:r>
      <w:r w:rsidR="000F2A3D">
        <w:t xml:space="preserve">duration of 0 to 1 year, </w:t>
      </w:r>
      <w:r w:rsidR="0071570C">
        <w:t xml:space="preserve">the </w:t>
      </w:r>
      <w:r w:rsidR="000F2A3D">
        <w:t xml:space="preserve">second bin could be for 1-2 years and so forth. </w:t>
      </w:r>
      <w:r w:rsidR="00757DFA">
        <w:t xml:space="preserve">The new feature is called </w:t>
      </w:r>
      <w:proofErr w:type="spellStart"/>
      <w:r w:rsidR="00757DFA" w:rsidRPr="00757DFA">
        <w:rPr>
          <w:i/>
          <w:iCs/>
        </w:rPr>
        <w:t>tenuregroup</w:t>
      </w:r>
      <w:proofErr w:type="spellEnd"/>
      <w:r w:rsidR="00757DFA">
        <w:t>.</w:t>
      </w:r>
      <w:r w:rsidR="00FC0849">
        <w:t xml:space="preserve"> </w:t>
      </w:r>
    </w:p>
    <w:p w14:paraId="3866D584" w14:textId="2E25CD71" w:rsidR="008B2C0C" w:rsidRDefault="00FC0849" w:rsidP="008B2C0C">
      <w:r>
        <w:t>Performing this conversion helps in better interpretation of the information about the tenure of customer</w:t>
      </w:r>
      <w:r w:rsidR="003D2DB4">
        <w:t>s</w:t>
      </w:r>
      <w:r>
        <w:t xml:space="preserve"> with the company, as well as </w:t>
      </w:r>
      <w:r w:rsidR="00736FAB">
        <w:t xml:space="preserve">check the churn rate of customers based on their tenure with the company. </w:t>
      </w:r>
    </w:p>
    <w:p w14:paraId="2FA7005B" w14:textId="056BF357" w:rsidR="000F2A3D" w:rsidRDefault="00E007B7" w:rsidP="003179E6">
      <w:pPr>
        <w:ind w:firstLine="0"/>
        <w:jc w:val="center"/>
      </w:pPr>
      <w:r>
        <w:rPr>
          <w:noProof/>
        </w:rPr>
        <w:drawing>
          <wp:inline distT="0" distB="0" distL="0" distR="0" wp14:anchorId="1962F1A7" wp14:editId="03DD4B1E">
            <wp:extent cx="4810125" cy="17145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0125" cy="1714500"/>
                    </a:xfrm>
                    <a:prstGeom prst="rect">
                      <a:avLst/>
                    </a:prstGeom>
                  </pic:spPr>
                </pic:pic>
              </a:graphicData>
            </a:graphic>
          </wp:inline>
        </w:drawing>
      </w:r>
    </w:p>
    <w:p w14:paraId="328D7971" w14:textId="7928F964" w:rsidR="000F2A3D" w:rsidRDefault="000F2A3D" w:rsidP="00757DFA">
      <w:pPr>
        <w:pStyle w:val="Heading2"/>
      </w:pPr>
      <w:bookmarkStart w:id="23" w:name="_Toc47274180"/>
      <w:r>
        <w:t>Delete features</w:t>
      </w:r>
      <w:bookmarkEnd w:id="23"/>
      <w:r>
        <w:t xml:space="preserve"> </w:t>
      </w:r>
    </w:p>
    <w:p w14:paraId="33F46372" w14:textId="7B4728C9" w:rsidR="000F2A3D" w:rsidRDefault="000F2A3D" w:rsidP="000F2A3D">
      <w:r>
        <w:t xml:space="preserve">After data cleansing, some of the transformed </w:t>
      </w:r>
      <w:r w:rsidR="00757DFA">
        <w:t xml:space="preserve">features and the ones which would not </w:t>
      </w:r>
      <w:r w:rsidR="0071570C">
        <w:t xml:space="preserve">be </w:t>
      </w:r>
      <w:r w:rsidR="00757DFA">
        <w:t xml:space="preserve">adding any value to the analysis </w:t>
      </w:r>
      <w:r w:rsidR="00736FAB">
        <w:t xml:space="preserve">or are redundant </w:t>
      </w:r>
      <w:r w:rsidR="00757DFA">
        <w:t xml:space="preserve">can be dropped from the data set. For example, </w:t>
      </w:r>
      <w:r w:rsidR="00757DFA">
        <w:lastRenderedPageBreak/>
        <w:t xml:space="preserve">the </w:t>
      </w:r>
      <w:r w:rsidR="00757DFA" w:rsidRPr="00757DFA">
        <w:rPr>
          <w:i/>
          <w:iCs/>
        </w:rPr>
        <w:t>tenure</w:t>
      </w:r>
      <w:r w:rsidR="00757DFA">
        <w:t xml:space="preserve"> feature was transformed into </w:t>
      </w:r>
      <w:proofErr w:type="spellStart"/>
      <w:r w:rsidR="00757DFA" w:rsidRPr="00757DFA">
        <w:rPr>
          <w:i/>
          <w:iCs/>
        </w:rPr>
        <w:t>tenuregro</w:t>
      </w:r>
      <w:r w:rsidR="00757DFA">
        <w:rPr>
          <w:i/>
          <w:iCs/>
        </w:rPr>
        <w:t>u</w:t>
      </w:r>
      <w:r w:rsidR="00757DFA" w:rsidRPr="00757DFA">
        <w:rPr>
          <w:i/>
          <w:iCs/>
        </w:rPr>
        <w:t>p</w:t>
      </w:r>
      <w:proofErr w:type="spellEnd"/>
      <w:r w:rsidR="00757DFA">
        <w:t xml:space="preserve">, </w:t>
      </w:r>
      <w:r w:rsidR="00757DFA" w:rsidRPr="00757DFA">
        <w:rPr>
          <w:i/>
          <w:iCs/>
        </w:rPr>
        <w:t>tenure</w:t>
      </w:r>
      <w:r w:rsidR="00757DFA">
        <w:t xml:space="preserve"> </w:t>
      </w:r>
      <w:r w:rsidR="00736FAB">
        <w:t xml:space="preserve">is redundant information and </w:t>
      </w:r>
      <w:r w:rsidR="00757DFA">
        <w:t xml:space="preserve">could be dropped from our analysis. </w:t>
      </w:r>
    </w:p>
    <w:p w14:paraId="74EEB825" w14:textId="72D8F84E" w:rsidR="00757DFA" w:rsidRDefault="00757DFA" w:rsidP="00757DFA">
      <w:r>
        <w:t xml:space="preserve">In </w:t>
      </w:r>
      <w:r w:rsidR="0071570C">
        <w:t>an</w:t>
      </w:r>
      <w:r>
        <w:t xml:space="preserve">other example, </w:t>
      </w:r>
      <w:proofErr w:type="spellStart"/>
      <w:r w:rsidRPr="00757DFA">
        <w:rPr>
          <w:i/>
          <w:iCs/>
        </w:rPr>
        <w:t>customerID</w:t>
      </w:r>
      <w:proofErr w:type="spellEnd"/>
      <w:r>
        <w:t xml:space="preserve"> does not add value in a sense where this feature cannot be meaningfully summarized. Since the current focus is not finding information about </w:t>
      </w:r>
      <w:r w:rsidR="0071570C">
        <w:t xml:space="preserve">the </w:t>
      </w:r>
      <w:r>
        <w:t xml:space="preserve">individual customer but performing a high-level analysis and prediction, this feature can also be dropped. Below is the sample of </w:t>
      </w:r>
      <w:r w:rsidR="0071570C">
        <w:t xml:space="preserve">the </w:t>
      </w:r>
      <w:r>
        <w:t xml:space="preserve">first 5 rows of </w:t>
      </w:r>
      <w:r w:rsidR="0071570C">
        <w:t>the cleansed</w:t>
      </w:r>
      <w:r>
        <w:t xml:space="preserve"> </w:t>
      </w:r>
      <w:r w:rsidRPr="00757DFA">
        <w:rPr>
          <w:i/>
          <w:iCs/>
        </w:rPr>
        <w:t>telecom</w:t>
      </w:r>
      <w:r>
        <w:t xml:space="preserve"> data frame. </w:t>
      </w:r>
    </w:p>
    <w:p w14:paraId="7CDB50B6" w14:textId="7EEEAD7C" w:rsidR="00757DFA" w:rsidRDefault="00E007B7" w:rsidP="003179E6">
      <w:pPr>
        <w:ind w:firstLine="0"/>
        <w:jc w:val="center"/>
      </w:pPr>
      <w:r>
        <w:rPr>
          <w:noProof/>
        </w:rPr>
        <w:drawing>
          <wp:inline distT="0" distB="0" distL="0" distR="0" wp14:anchorId="25825D78" wp14:editId="2CA1ECCE">
            <wp:extent cx="5943600" cy="17138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13865"/>
                    </a:xfrm>
                    <a:prstGeom prst="rect">
                      <a:avLst/>
                    </a:prstGeom>
                  </pic:spPr>
                </pic:pic>
              </a:graphicData>
            </a:graphic>
          </wp:inline>
        </w:drawing>
      </w:r>
    </w:p>
    <w:p w14:paraId="4B788ABB" w14:textId="20E731E4" w:rsidR="00757DFA" w:rsidRPr="00757DFA" w:rsidRDefault="00E007B7" w:rsidP="003179E6">
      <w:pPr>
        <w:ind w:firstLine="0"/>
        <w:jc w:val="center"/>
      </w:pPr>
      <w:r>
        <w:rPr>
          <w:noProof/>
        </w:rPr>
        <w:drawing>
          <wp:inline distT="0" distB="0" distL="0" distR="0" wp14:anchorId="6071CDB2" wp14:editId="47D6A9C2">
            <wp:extent cx="5943600" cy="1162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162685"/>
                    </a:xfrm>
                    <a:prstGeom prst="rect">
                      <a:avLst/>
                    </a:prstGeom>
                  </pic:spPr>
                </pic:pic>
              </a:graphicData>
            </a:graphic>
          </wp:inline>
        </w:drawing>
      </w:r>
    </w:p>
    <w:p w14:paraId="1D6F9E2A" w14:textId="2349B097" w:rsidR="00275A2D" w:rsidRDefault="00757DFA" w:rsidP="008B2C0C">
      <w:r>
        <w:t>Since the data was transformed in some manner, a check for potential null values can be performed again. No null values were created as a part of these transformations.</w:t>
      </w:r>
      <w:r w:rsidR="002574BB">
        <w:t xml:space="preserve"> Also, check the updated </w:t>
      </w:r>
      <w:r w:rsidR="002574BB" w:rsidRPr="002574BB">
        <w:rPr>
          <w:i/>
          <w:iCs/>
        </w:rPr>
        <w:t>telecom</w:t>
      </w:r>
      <w:r w:rsidR="002574BB">
        <w:t xml:space="preserve"> data frame information by each feature. </w:t>
      </w:r>
    </w:p>
    <w:p w14:paraId="7EEDF7E7" w14:textId="648140E3" w:rsidR="00757DFA" w:rsidRDefault="00E007B7" w:rsidP="003179E6">
      <w:pPr>
        <w:ind w:firstLine="0"/>
        <w:jc w:val="center"/>
      </w:pPr>
      <w:r>
        <w:rPr>
          <w:noProof/>
        </w:rPr>
        <w:lastRenderedPageBreak/>
        <w:drawing>
          <wp:inline distT="0" distB="0" distL="0" distR="0" wp14:anchorId="4DA32F03" wp14:editId="3195A5C1">
            <wp:extent cx="3267986" cy="225749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72811" cy="2260823"/>
                    </a:xfrm>
                    <a:prstGeom prst="rect">
                      <a:avLst/>
                    </a:prstGeom>
                  </pic:spPr>
                </pic:pic>
              </a:graphicData>
            </a:graphic>
          </wp:inline>
        </w:drawing>
      </w:r>
    </w:p>
    <w:p w14:paraId="42B00FD4" w14:textId="124ED19D" w:rsidR="002574BB" w:rsidRDefault="00E007B7" w:rsidP="003179E6">
      <w:pPr>
        <w:ind w:firstLine="0"/>
        <w:jc w:val="center"/>
      </w:pPr>
      <w:r>
        <w:rPr>
          <w:noProof/>
        </w:rPr>
        <w:drawing>
          <wp:inline distT="0" distB="0" distL="0" distR="0" wp14:anchorId="6CB0DEAB" wp14:editId="45A65561">
            <wp:extent cx="3334215" cy="307715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4182" cy="3086354"/>
                    </a:xfrm>
                    <a:prstGeom prst="rect">
                      <a:avLst/>
                    </a:prstGeom>
                  </pic:spPr>
                </pic:pic>
              </a:graphicData>
            </a:graphic>
          </wp:inline>
        </w:drawing>
      </w:r>
    </w:p>
    <w:p w14:paraId="74CC1D65" w14:textId="617DE5E7" w:rsidR="00736FAB" w:rsidRDefault="00736FAB" w:rsidP="00736FAB">
      <w:pPr>
        <w:pStyle w:val="Heading2"/>
      </w:pPr>
      <w:bookmarkStart w:id="24" w:name="_Toc47274181"/>
      <w:r>
        <w:t>Choice of Visualizations</w:t>
      </w:r>
      <w:bookmarkEnd w:id="24"/>
    </w:p>
    <w:p w14:paraId="35E9A982" w14:textId="41534AFD" w:rsidR="00736FAB" w:rsidRDefault="00736FAB" w:rsidP="00736FAB">
      <w:r>
        <w:t>There are a ton of options for visualizing the information that would help better and quickly understand details about the data. Depending on the type of data, type of aggregations</w:t>
      </w:r>
      <w:r w:rsidR="003D2DB4">
        <w:t>,</w:t>
      </w:r>
      <w:r>
        <w:t xml:space="preserve"> and what format the results need to be displayed in the visualizations, specific type</w:t>
      </w:r>
      <w:r w:rsidR="003D2DB4">
        <w:t>s</w:t>
      </w:r>
      <w:r>
        <w:t xml:space="preserve"> of visualizations can be performed. Based on t</w:t>
      </w:r>
      <w:r w:rsidR="009D3E54">
        <w:t xml:space="preserve">hese, the types of visualizations used </w:t>
      </w:r>
      <w:r w:rsidR="009D3E54">
        <w:t xml:space="preserve">&amp; the reason </w:t>
      </w:r>
      <w:r w:rsidR="003D2DB4">
        <w:t>for</w:t>
      </w:r>
      <w:r w:rsidR="009D3E54">
        <w:t xml:space="preserve"> those choices </w:t>
      </w:r>
      <w:r w:rsidR="009D3E54">
        <w:t>in this analysis are:</w:t>
      </w:r>
    </w:p>
    <w:p w14:paraId="6B8ED4FC" w14:textId="33709185" w:rsidR="009D3E54" w:rsidRDefault="009D3E54" w:rsidP="009D3E54">
      <w:pPr>
        <w:pStyle w:val="ListParagraph"/>
        <w:numPr>
          <w:ilvl w:val="0"/>
          <w:numId w:val="22"/>
        </w:numPr>
      </w:pPr>
      <w:r>
        <w:lastRenderedPageBreak/>
        <w:t>Count Plots: Used to display t</w:t>
      </w:r>
      <w:r w:rsidRPr="009D3E54">
        <w:t xml:space="preserve">he counts of </w:t>
      </w:r>
      <w:r>
        <w:t xml:space="preserve">records </w:t>
      </w:r>
      <w:r w:rsidRPr="009D3E54">
        <w:t>in each categorical bin using bars</w:t>
      </w:r>
      <w:r>
        <w:t xml:space="preserve">, to get insights into </w:t>
      </w:r>
      <w:r w:rsidR="003D2DB4">
        <w:t xml:space="preserve">the </w:t>
      </w:r>
      <w:r>
        <w:t>distribution of classes within a category.</w:t>
      </w:r>
    </w:p>
    <w:p w14:paraId="20170267" w14:textId="42EF5291" w:rsidR="009D3E54" w:rsidRDefault="009D3E54" w:rsidP="009D3E54">
      <w:pPr>
        <w:pStyle w:val="ListParagraph"/>
        <w:numPr>
          <w:ilvl w:val="0"/>
          <w:numId w:val="22"/>
        </w:numPr>
      </w:pPr>
      <w:r>
        <w:t>Box Plots: Used to detect outliers within a variable.</w:t>
      </w:r>
    </w:p>
    <w:p w14:paraId="723F5D63" w14:textId="5844BBB6" w:rsidR="009D3E54" w:rsidRDefault="009D3E54" w:rsidP="009D3E54">
      <w:pPr>
        <w:pStyle w:val="ListParagraph"/>
        <w:numPr>
          <w:ilvl w:val="0"/>
          <w:numId w:val="22"/>
        </w:numPr>
      </w:pPr>
      <w:r>
        <w:t xml:space="preserve">Histograms &amp; Density Plots: Used to understand the distribution of data within continuous variables. </w:t>
      </w:r>
    </w:p>
    <w:p w14:paraId="5FE20BF5" w14:textId="7BA1E19A" w:rsidR="009D3E54" w:rsidRDefault="009D3E54" w:rsidP="009D3E54">
      <w:pPr>
        <w:pStyle w:val="ListParagraph"/>
        <w:numPr>
          <w:ilvl w:val="0"/>
          <w:numId w:val="22"/>
        </w:numPr>
      </w:pPr>
      <w:r>
        <w:t xml:space="preserve">Pie Charts: Used to check the proportions in percentage by each category level </w:t>
      </w:r>
      <w:r w:rsidR="003D2DB4">
        <w:t>by</w:t>
      </w:r>
      <w:r>
        <w:t xml:space="preserve"> target variable. </w:t>
      </w:r>
    </w:p>
    <w:p w14:paraId="75BC052E" w14:textId="3DC80F5F" w:rsidR="009D3E54" w:rsidRDefault="009D3E54" w:rsidP="009D3E54">
      <w:pPr>
        <w:pStyle w:val="ListParagraph"/>
        <w:numPr>
          <w:ilvl w:val="0"/>
          <w:numId w:val="22"/>
        </w:numPr>
      </w:pPr>
      <w:r>
        <w:t xml:space="preserve">Scatter Plots: Used to check the </w:t>
      </w:r>
      <w:r w:rsidR="00061C20">
        <w:t xml:space="preserve">interaction of two variables.  </w:t>
      </w:r>
    </w:p>
    <w:p w14:paraId="1BC850C9" w14:textId="44BE832D" w:rsidR="009D3E54" w:rsidRDefault="009D3E54" w:rsidP="009D3E54">
      <w:pPr>
        <w:pStyle w:val="ListParagraph"/>
        <w:numPr>
          <w:ilvl w:val="0"/>
          <w:numId w:val="22"/>
        </w:numPr>
      </w:pPr>
      <w:r>
        <w:t xml:space="preserve">Heatmaps: </w:t>
      </w:r>
      <w:r w:rsidR="00061C20">
        <w:t>Used to check the correlations between variables by color</w:t>
      </w:r>
      <w:r w:rsidR="003D2DB4">
        <w:t>-</w:t>
      </w:r>
      <w:r w:rsidR="00061C20">
        <w:t xml:space="preserve">coding them and check areas that matter most. </w:t>
      </w:r>
    </w:p>
    <w:p w14:paraId="43523999" w14:textId="5BBB2153" w:rsidR="00061C20" w:rsidRDefault="00061C20" w:rsidP="009D3E54">
      <w:pPr>
        <w:pStyle w:val="ListParagraph"/>
        <w:numPr>
          <w:ilvl w:val="0"/>
          <w:numId w:val="22"/>
        </w:numPr>
      </w:pPr>
      <w:proofErr w:type="spellStart"/>
      <w:r>
        <w:t>imshow</w:t>
      </w:r>
      <w:proofErr w:type="spellEnd"/>
      <w:r>
        <w:t xml:space="preserve">: Used to display the data as </w:t>
      </w:r>
      <w:r w:rsidR="003D2DB4">
        <w:t xml:space="preserve">an </w:t>
      </w:r>
      <w:r>
        <w:t>image for checking the confusion matrix for a model.</w:t>
      </w:r>
    </w:p>
    <w:p w14:paraId="00E11523" w14:textId="0BDB8961" w:rsidR="00061C20" w:rsidRDefault="00061C20" w:rsidP="009D3E54">
      <w:pPr>
        <w:pStyle w:val="ListParagraph"/>
        <w:numPr>
          <w:ilvl w:val="0"/>
          <w:numId w:val="22"/>
        </w:numPr>
      </w:pPr>
      <w:r>
        <w:t>Regression plot: Used to check the residual assumptions for logistic regression.</w:t>
      </w:r>
    </w:p>
    <w:p w14:paraId="2606BF27" w14:textId="019083CB" w:rsidR="00061C20" w:rsidRPr="00736FAB" w:rsidRDefault="00061C20" w:rsidP="009D3E54">
      <w:pPr>
        <w:pStyle w:val="ListParagraph"/>
        <w:numPr>
          <w:ilvl w:val="0"/>
          <w:numId w:val="22"/>
        </w:numPr>
      </w:pPr>
      <w:r>
        <w:t xml:space="preserve">Tree Plots: Using </w:t>
      </w:r>
      <w:proofErr w:type="spellStart"/>
      <w:r w:rsidR="003D2DB4">
        <w:rPr>
          <w:i/>
          <w:iCs/>
        </w:rPr>
        <w:t>G</w:t>
      </w:r>
      <w:r w:rsidRPr="00061C20">
        <w:rPr>
          <w:i/>
          <w:iCs/>
        </w:rPr>
        <w:t>raphviz</w:t>
      </w:r>
      <w:proofErr w:type="spellEnd"/>
      <w:r>
        <w:t>, to plot one of the decision trees with a Random Forest.</w:t>
      </w:r>
    </w:p>
    <w:p w14:paraId="701134BA" w14:textId="77777777" w:rsidR="00275A2D" w:rsidRDefault="00275A2D" w:rsidP="00275A2D">
      <w:pPr>
        <w:pStyle w:val="Heading2"/>
      </w:pPr>
      <w:bookmarkStart w:id="25" w:name="_Toc47274182"/>
      <w:r>
        <w:t>Addressing Anomalies &amp; Missing Values</w:t>
      </w:r>
      <w:bookmarkEnd w:id="25"/>
    </w:p>
    <w:p w14:paraId="5F20C079" w14:textId="6B592980" w:rsidR="00275A2D" w:rsidRDefault="00275A2D" w:rsidP="00275A2D">
      <w:r>
        <w:t xml:space="preserve"> Before finally checking the statistical identities and summarizing the data for the features within the data set, </w:t>
      </w:r>
      <w:r w:rsidR="0071570C">
        <w:t>any anomalies within the data, like outliers and missing values within the features must b</w:t>
      </w:r>
      <w:r>
        <w:t xml:space="preserve">e addressed appropriately. </w:t>
      </w:r>
    </w:p>
    <w:p w14:paraId="716D5E2F" w14:textId="695A7658" w:rsidR="00275A2D" w:rsidRDefault="00275A2D" w:rsidP="00275A2D">
      <w:r>
        <w:t xml:space="preserve">The missing values within </w:t>
      </w:r>
      <w:proofErr w:type="spellStart"/>
      <w:r w:rsidRPr="00275A2D">
        <w:rPr>
          <w:i/>
          <w:iCs/>
        </w:rPr>
        <w:t>TotalCharges</w:t>
      </w:r>
      <w:proofErr w:type="spellEnd"/>
      <w:r>
        <w:t xml:space="preserve"> are already addressed earlier. In addition to missing values, the incorrect data types for </w:t>
      </w:r>
      <w:proofErr w:type="spellStart"/>
      <w:r w:rsidRPr="00275A2D">
        <w:rPr>
          <w:i/>
          <w:iCs/>
        </w:rPr>
        <w:t>TotalCharges</w:t>
      </w:r>
      <w:proofErr w:type="spellEnd"/>
      <w:r>
        <w:t xml:space="preserve"> and </w:t>
      </w:r>
      <w:proofErr w:type="spellStart"/>
      <w:r w:rsidRPr="00275A2D">
        <w:rPr>
          <w:i/>
          <w:iCs/>
        </w:rPr>
        <w:t>SeniorCitizen</w:t>
      </w:r>
      <w:proofErr w:type="spellEnd"/>
      <w:r>
        <w:t xml:space="preserve"> features were also addressed appropriately. </w:t>
      </w:r>
    </w:p>
    <w:p w14:paraId="4E7B0C86" w14:textId="53A71C5D" w:rsidR="00124839" w:rsidRDefault="002574BB" w:rsidP="00124839">
      <w:r>
        <w:t>Since there are only two continuous variables after data cleansing, a check for outliers for each of these variables is performed</w:t>
      </w:r>
      <w:r w:rsidR="00124839">
        <w:t xml:space="preserve">. Using box plots for </w:t>
      </w:r>
      <w:proofErr w:type="spellStart"/>
      <w:r w:rsidR="00124839">
        <w:t>MonthlyCharges</w:t>
      </w:r>
      <w:proofErr w:type="spellEnd"/>
      <w:r w:rsidR="00124839">
        <w:t xml:space="preserve"> and </w:t>
      </w:r>
      <w:proofErr w:type="spellStart"/>
      <w:r w:rsidR="00124839">
        <w:t>TotalCharges</w:t>
      </w:r>
      <w:proofErr w:type="spellEnd"/>
      <w:r w:rsidR="00124839">
        <w:t xml:space="preserve">, </w:t>
      </w:r>
      <w:r w:rsidR="00124839">
        <w:lastRenderedPageBreak/>
        <w:t xml:space="preserve">outliers within each of these variables can be detected. As observed below, there are no outliers present in </w:t>
      </w:r>
      <w:proofErr w:type="spellStart"/>
      <w:r w:rsidR="00124839">
        <w:t>MonthlyCharges</w:t>
      </w:r>
      <w:proofErr w:type="spellEnd"/>
      <w:r w:rsidR="00124839">
        <w:t xml:space="preserve"> or </w:t>
      </w:r>
      <w:proofErr w:type="spellStart"/>
      <w:r w:rsidR="00124839">
        <w:t>TotalCharges</w:t>
      </w:r>
      <w:proofErr w:type="spellEnd"/>
      <w:r w:rsidR="00124839">
        <w:t xml:space="preserve">. </w:t>
      </w:r>
    </w:p>
    <w:p w14:paraId="4A332743" w14:textId="580C373C" w:rsidR="002574BB" w:rsidRDefault="00E007B7" w:rsidP="00E007B7">
      <w:pPr>
        <w:jc w:val="center"/>
      </w:pPr>
      <w:r>
        <w:rPr>
          <w:noProof/>
        </w:rPr>
        <w:drawing>
          <wp:inline distT="0" distB="0" distL="0" distR="0" wp14:anchorId="19403B9F" wp14:editId="5896EF0F">
            <wp:extent cx="2581798" cy="4015409"/>
            <wp:effectExtent l="0" t="0" r="952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89881" cy="4027980"/>
                    </a:xfrm>
                    <a:prstGeom prst="rect">
                      <a:avLst/>
                    </a:prstGeom>
                  </pic:spPr>
                </pic:pic>
              </a:graphicData>
            </a:graphic>
          </wp:inline>
        </w:drawing>
      </w:r>
    </w:p>
    <w:p w14:paraId="4C1E5F70" w14:textId="0A68BE76" w:rsidR="00275A2D" w:rsidRDefault="00275A2D" w:rsidP="00275A2D">
      <w:pPr>
        <w:pStyle w:val="Heading1"/>
      </w:pPr>
      <w:bookmarkStart w:id="26" w:name="_Toc47274183"/>
      <w:r>
        <w:t>Data Exploration &amp; Summary Descriptions</w:t>
      </w:r>
      <w:bookmarkEnd w:id="26"/>
    </w:p>
    <w:p w14:paraId="2855C225" w14:textId="525AB742" w:rsidR="00275A2D" w:rsidRDefault="00F916DE" w:rsidP="00F916DE">
      <w:pPr>
        <w:pStyle w:val="Heading2"/>
      </w:pPr>
      <w:bookmarkStart w:id="27" w:name="_Toc47274184"/>
      <w:r>
        <w:t>Summary Statistics</w:t>
      </w:r>
      <w:r w:rsidR="00295579">
        <w:t xml:space="preserve"> for Target Variables</w:t>
      </w:r>
      <w:bookmarkEnd w:id="27"/>
    </w:p>
    <w:p w14:paraId="272C8E40" w14:textId="25E9B844" w:rsidR="00757DFA" w:rsidRPr="00736FAB" w:rsidRDefault="00F916DE" w:rsidP="008B2C0C">
      <w:r>
        <w:t xml:space="preserve">Before checking any other statistics, </w:t>
      </w:r>
      <w:r w:rsidR="0071570C">
        <w:t xml:space="preserve">the </w:t>
      </w:r>
      <w:r>
        <w:t xml:space="preserve">first step is to check </w:t>
      </w:r>
      <w:r w:rsidR="00124839">
        <w:t>some summary statistics for</w:t>
      </w:r>
      <w:r w:rsidR="001D54F4">
        <w:t xml:space="preserve"> </w:t>
      </w:r>
      <w:r>
        <w:rPr>
          <w:i/>
          <w:iCs/>
        </w:rPr>
        <w:t>Churn</w:t>
      </w:r>
      <w:r w:rsidR="00124839">
        <w:t xml:space="preserve">. </w:t>
      </w:r>
      <w:r w:rsidR="001D54F4">
        <w:t xml:space="preserve"> </w:t>
      </w:r>
      <w:r w:rsidR="0071570C">
        <w:t>The b</w:t>
      </w:r>
      <w:r w:rsidR="001D54F4">
        <w:t xml:space="preserve">elow </w:t>
      </w:r>
      <w:r>
        <w:t xml:space="preserve">step is to check the summary of </w:t>
      </w:r>
      <w:r w:rsidR="0071570C">
        <w:t xml:space="preserve">the </w:t>
      </w:r>
      <w:r w:rsidRPr="00F916DE">
        <w:rPr>
          <w:i/>
          <w:iCs/>
        </w:rPr>
        <w:t>Churn</w:t>
      </w:r>
      <w:r>
        <w:t xml:space="preserve"> feature. </w:t>
      </w:r>
    </w:p>
    <w:p w14:paraId="0B3D3B5F" w14:textId="470E3287" w:rsidR="00F916DE" w:rsidRDefault="00E007B7" w:rsidP="003179E6">
      <w:pPr>
        <w:ind w:firstLine="0"/>
        <w:jc w:val="center"/>
      </w:pPr>
      <w:r>
        <w:rPr>
          <w:noProof/>
        </w:rPr>
        <w:lastRenderedPageBreak/>
        <w:drawing>
          <wp:inline distT="0" distB="0" distL="0" distR="0" wp14:anchorId="06B53BF7" wp14:editId="4BEB0F47">
            <wp:extent cx="4613325" cy="3808675"/>
            <wp:effectExtent l="0" t="0" r="0" b="19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23367" cy="3816965"/>
                    </a:xfrm>
                    <a:prstGeom prst="rect">
                      <a:avLst/>
                    </a:prstGeom>
                  </pic:spPr>
                </pic:pic>
              </a:graphicData>
            </a:graphic>
          </wp:inline>
        </w:drawing>
      </w:r>
    </w:p>
    <w:p w14:paraId="07262A14" w14:textId="4EE1B55E" w:rsidR="00F916DE" w:rsidRDefault="00F916DE" w:rsidP="00F916DE">
      <w:r>
        <w:t xml:space="preserve">It can be observed that </w:t>
      </w:r>
      <w:r w:rsidR="0071570C">
        <w:t xml:space="preserve">the </w:t>
      </w:r>
      <w:r>
        <w:t xml:space="preserve">percentage of customers leaving Telco is around 26.54%, whereas the percentage of customers choosing to stay with Telco is around 73.46%. In any business, a customer churn rate of 26.54% is considered very high and considered very risky, to a point where the company could go out of business in </w:t>
      </w:r>
      <w:r w:rsidR="0071570C">
        <w:t xml:space="preserve">a </w:t>
      </w:r>
      <w:r>
        <w:t xml:space="preserve">few years. </w:t>
      </w:r>
      <w:r w:rsidR="00473DD4">
        <w:t xml:space="preserve">Since this feature provides insights about the most important information that the organization is looking for, whether the customer “churns” or “stays” with Telco, it makes sense to treat this variable as the target or response variable for the analysis. </w:t>
      </w:r>
    </w:p>
    <w:p w14:paraId="68C4ECB1" w14:textId="669A5D28" w:rsidR="001E6860" w:rsidRDefault="006C0B33" w:rsidP="00F916DE">
      <w:r>
        <w:t xml:space="preserve">Making </w:t>
      </w:r>
      <w:r w:rsidR="0071570C">
        <w:t xml:space="preserve">the </w:t>
      </w:r>
      <w:r>
        <w:t xml:space="preserve">Churn feature as a target variable introduces another problem for the predictive methods. </w:t>
      </w:r>
      <w:r w:rsidR="001E6860">
        <w:t xml:space="preserve">As clear from </w:t>
      </w:r>
      <w:r w:rsidR="0071570C">
        <w:t xml:space="preserve">the </w:t>
      </w:r>
      <w:r w:rsidR="001E6860">
        <w:t xml:space="preserve">above chart, the classes (Yes vs No) within </w:t>
      </w:r>
      <w:r w:rsidR="0071570C">
        <w:t xml:space="preserve">the </w:t>
      </w:r>
      <w:r w:rsidR="001E6860">
        <w:t xml:space="preserve">Churn variable are imbalanced in favor of “No” class, which are for customers choosing to stay with Telco. This imbalance could provide incorrect predictions and outputs for the algorithms if not handled before training the models. </w:t>
      </w:r>
    </w:p>
    <w:p w14:paraId="0F78B4DC" w14:textId="0DC93B25" w:rsidR="00473DD4" w:rsidRDefault="001E6860" w:rsidP="00F916DE">
      <w:r>
        <w:lastRenderedPageBreak/>
        <w:t xml:space="preserve">This imbalance of target variable classes is addressed by a technique known as </w:t>
      </w:r>
      <w:r w:rsidR="0071570C">
        <w:t xml:space="preserve">the </w:t>
      </w:r>
      <w:r>
        <w:t>“</w:t>
      </w:r>
      <w:r w:rsidRPr="001E6860">
        <w:rPr>
          <w:i/>
          <w:iCs/>
        </w:rPr>
        <w:t>Synthetic Minority Oversampling Technique (SMOTE)</w:t>
      </w:r>
      <w:r>
        <w:t xml:space="preserve">”, which </w:t>
      </w:r>
      <w:proofErr w:type="spellStart"/>
      <w:r>
        <w:t>upsamples</w:t>
      </w:r>
      <w:proofErr w:type="spellEnd"/>
      <w:r>
        <w:t xml:space="preserve"> the minority classes to generate balanced target variable classes. The implementation of this technique is discussed in detail in </w:t>
      </w:r>
      <w:r w:rsidR="0071570C">
        <w:t xml:space="preserve">the </w:t>
      </w:r>
      <w:r>
        <w:t xml:space="preserve">upcoming sections. </w:t>
      </w:r>
    </w:p>
    <w:p w14:paraId="36D675D2" w14:textId="2F0368D7" w:rsidR="008B2C0C" w:rsidRDefault="00295579" w:rsidP="00295579">
      <w:pPr>
        <w:pStyle w:val="Heading2"/>
      </w:pPr>
      <w:bookmarkStart w:id="28" w:name="_Toc47274185"/>
      <w:r>
        <w:t>Summary Statistics for Binary &amp; Categorical Predictor Variables</w:t>
      </w:r>
      <w:bookmarkEnd w:id="28"/>
    </w:p>
    <w:p w14:paraId="30D9DE11" w14:textId="346A7F91" w:rsidR="00295579" w:rsidRDefault="00295579" w:rsidP="00295579">
      <w:r>
        <w:t xml:space="preserve">Before generating the visualizations to understand the categorical </w:t>
      </w:r>
      <w:r w:rsidR="004B06A4">
        <w:t xml:space="preserve">variables more in detail, two lists of all categorical and numerical variables are created for ease of plotting these variables. It needs to be noted that </w:t>
      </w:r>
      <w:r w:rsidR="008875EA">
        <w:t xml:space="preserve">the </w:t>
      </w:r>
      <w:r w:rsidR="004B06A4" w:rsidRPr="004B06A4">
        <w:rPr>
          <w:i/>
          <w:iCs/>
        </w:rPr>
        <w:t>Churn</w:t>
      </w:r>
      <w:r w:rsidR="004B06A4">
        <w:t xml:space="preserve"> variable is excluded from these lists since that variable would be treated separately. </w:t>
      </w:r>
    </w:p>
    <w:p w14:paraId="72331635" w14:textId="630AD422" w:rsidR="004B06A4" w:rsidRDefault="00E007B7" w:rsidP="003179E6">
      <w:pPr>
        <w:ind w:firstLine="0"/>
        <w:jc w:val="center"/>
      </w:pPr>
      <w:r>
        <w:rPr>
          <w:noProof/>
        </w:rPr>
        <w:drawing>
          <wp:inline distT="0" distB="0" distL="0" distR="0" wp14:anchorId="3178F5D1" wp14:editId="670F0E29">
            <wp:extent cx="4134678" cy="2671756"/>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4918" cy="2684835"/>
                    </a:xfrm>
                    <a:prstGeom prst="rect">
                      <a:avLst/>
                    </a:prstGeom>
                  </pic:spPr>
                </pic:pic>
              </a:graphicData>
            </a:graphic>
          </wp:inline>
        </w:drawing>
      </w:r>
    </w:p>
    <w:p w14:paraId="3A9BB0B4" w14:textId="0513E08E" w:rsidR="004B06A4" w:rsidRDefault="004B06A4" w:rsidP="004B06A4">
      <w:r>
        <w:t xml:space="preserve">The plots for each of the binary &amp; categorical predictor variable is created by </w:t>
      </w:r>
      <w:r w:rsidR="008875EA">
        <w:t xml:space="preserve">the </w:t>
      </w:r>
      <w:r>
        <w:t>following code.</w:t>
      </w:r>
    </w:p>
    <w:p w14:paraId="6492AF10" w14:textId="3E2B8E3A" w:rsidR="004B06A4" w:rsidRDefault="004B06A4" w:rsidP="003179E6">
      <w:pPr>
        <w:ind w:firstLine="0"/>
        <w:jc w:val="center"/>
      </w:pPr>
      <w:r>
        <w:rPr>
          <w:noProof/>
        </w:rPr>
        <w:lastRenderedPageBreak/>
        <w:drawing>
          <wp:inline distT="0" distB="0" distL="0" distR="0" wp14:anchorId="27FC2BDA" wp14:editId="6512258C">
            <wp:extent cx="5943600" cy="17411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41170"/>
                    </a:xfrm>
                    <a:prstGeom prst="rect">
                      <a:avLst/>
                    </a:prstGeom>
                  </pic:spPr>
                </pic:pic>
              </a:graphicData>
            </a:graphic>
          </wp:inline>
        </w:drawing>
      </w:r>
    </w:p>
    <w:p w14:paraId="2ACD849D" w14:textId="655BD15D" w:rsidR="004B06A4" w:rsidRDefault="004B06A4" w:rsidP="004B06A4">
      <w:pPr>
        <w:pStyle w:val="Heading3"/>
      </w:pPr>
      <w:bookmarkStart w:id="29" w:name="_Toc47274186"/>
      <w:r>
        <w:t>Binary Predictor Variables Summary</w:t>
      </w:r>
      <w:bookmarkEnd w:id="29"/>
    </w:p>
    <w:p w14:paraId="7D1245D6" w14:textId="0E7BC743" w:rsidR="004B06A4" w:rsidRDefault="004B06A4" w:rsidP="004B06A4">
      <w:r>
        <w:t xml:space="preserve">These plots represent the frequency of each of the feature levels within the binary predictor variable. </w:t>
      </w:r>
    </w:p>
    <w:p w14:paraId="3D980D16" w14:textId="41DF8093" w:rsidR="004B06A4" w:rsidRDefault="004B06A4" w:rsidP="004B06A4">
      <w:pPr>
        <w:pStyle w:val="Heading4"/>
      </w:pPr>
      <w:r>
        <w:t>gender</w:t>
      </w:r>
    </w:p>
    <w:p w14:paraId="5B13C6F3" w14:textId="0D67EF7F" w:rsidR="004B06A4" w:rsidRPr="004B06A4" w:rsidRDefault="004B06A4" w:rsidP="004B06A4">
      <w:r>
        <w:t xml:space="preserve">The below frequency plot shows that classes within </w:t>
      </w:r>
      <w:r w:rsidR="0071570C">
        <w:t xml:space="preserve">the </w:t>
      </w:r>
      <w:r w:rsidRPr="004B06A4">
        <w:rPr>
          <w:i/>
          <w:iCs/>
        </w:rPr>
        <w:t>gender</w:t>
      </w:r>
      <w:r>
        <w:t xml:space="preserve"> variable are approximately equal. This could mean </w:t>
      </w:r>
    </w:p>
    <w:p w14:paraId="32E9162A" w14:textId="6959B2D9" w:rsidR="004B06A4" w:rsidRPr="004B06A4" w:rsidRDefault="004B06A4" w:rsidP="003179E6">
      <w:pPr>
        <w:jc w:val="center"/>
      </w:pPr>
      <w:r>
        <w:rPr>
          <w:noProof/>
        </w:rPr>
        <w:drawing>
          <wp:inline distT="0" distB="0" distL="0" distR="0" wp14:anchorId="312F297E" wp14:editId="5A9FB4E5">
            <wp:extent cx="5943600" cy="2773680"/>
            <wp:effectExtent l="0" t="0" r="0" b="762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73680"/>
                    </a:xfrm>
                    <a:prstGeom prst="rect">
                      <a:avLst/>
                    </a:prstGeom>
                  </pic:spPr>
                </pic:pic>
              </a:graphicData>
            </a:graphic>
          </wp:inline>
        </w:drawing>
      </w:r>
    </w:p>
    <w:p w14:paraId="32BAF3B8" w14:textId="5EF4603A" w:rsidR="006B22D3" w:rsidRDefault="00BA6441" w:rsidP="00BA6441">
      <w:pPr>
        <w:pStyle w:val="Heading4"/>
      </w:pPr>
      <w:proofErr w:type="spellStart"/>
      <w:r>
        <w:t>SeniorCitizen</w:t>
      </w:r>
      <w:proofErr w:type="spellEnd"/>
    </w:p>
    <w:p w14:paraId="601C7E8A" w14:textId="0B038EB6" w:rsidR="00BA6441" w:rsidRDefault="00BA6441" w:rsidP="0032669A">
      <w:r>
        <w:t xml:space="preserve">The below frequency plot shows that the proportion of younger customers is higher than senior customers within the data set. </w:t>
      </w:r>
    </w:p>
    <w:p w14:paraId="39516BD6" w14:textId="4819DE14" w:rsidR="00BA6441" w:rsidRDefault="00BA6441" w:rsidP="003179E6">
      <w:pPr>
        <w:ind w:firstLine="0"/>
        <w:jc w:val="center"/>
      </w:pPr>
      <w:r>
        <w:rPr>
          <w:noProof/>
        </w:rPr>
        <w:lastRenderedPageBreak/>
        <w:drawing>
          <wp:inline distT="0" distB="0" distL="0" distR="0" wp14:anchorId="23698AB8" wp14:editId="6B0379A3">
            <wp:extent cx="5943600" cy="305054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50540"/>
                    </a:xfrm>
                    <a:prstGeom prst="rect">
                      <a:avLst/>
                    </a:prstGeom>
                  </pic:spPr>
                </pic:pic>
              </a:graphicData>
            </a:graphic>
          </wp:inline>
        </w:drawing>
      </w:r>
    </w:p>
    <w:p w14:paraId="20D18974" w14:textId="40102806" w:rsidR="006B22D3" w:rsidRDefault="00BA6441" w:rsidP="00BA6441">
      <w:pPr>
        <w:pStyle w:val="Heading4"/>
      </w:pPr>
      <w:r>
        <w:t xml:space="preserve">Partner </w:t>
      </w:r>
    </w:p>
    <w:p w14:paraId="1DC7C3CF" w14:textId="675B94E8" w:rsidR="006B22D3" w:rsidRDefault="00BA6441" w:rsidP="0032669A">
      <w:r>
        <w:t xml:space="preserve">The below frequency plot shows that the proportion of commercial business partner customers and retail customers is approximately </w:t>
      </w:r>
      <w:r w:rsidR="0071570C">
        <w:t xml:space="preserve">the </w:t>
      </w:r>
      <w:r>
        <w:t xml:space="preserve">same. </w:t>
      </w:r>
    </w:p>
    <w:p w14:paraId="0B92DBB1" w14:textId="69CEE32F" w:rsidR="00BA6441" w:rsidRDefault="00BA6441" w:rsidP="003179E6">
      <w:pPr>
        <w:ind w:firstLine="0"/>
        <w:jc w:val="center"/>
      </w:pPr>
      <w:r>
        <w:rPr>
          <w:noProof/>
        </w:rPr>
        <w:drawing>
          <wp:inline distT="0" distB="0" distL="0" distR="0" wp14:anchorId="40EE6A86" wp14:editId="156EEA42">
            <wp:extent cx="5943600" cy="280352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03525"/>
                    </a:xfrm>
                    <a:prstGeom prst="rect">
                      <a:avLst/>
                    </a:prstGeom>
                  </pic:spPr>
                </pic:pic>
              </a:graphicData>
            </a:graphic>
          </wp:inline>
        </w:drawing>
      </w:r>
    </w:p>
    <w:p w14:paraId="536697A7" w14:textId="00A65FC6" w:rsidR="006B22D3" w:rsidRDefault="00BA6441" w:rsidP="00BA6441">
      <w:pPr>
        <w:pStyle w:val="Heading4"/>
      </w:pPr>
      <w:r>
        <w:lastRenderedPageBreak/>
        <w:t xml:space="preserve">Dependents </w:t>
      </w:r>
    </w:p>
    <w:p w14:paraId="09B4D599" w14:textId="3F6C63D8" w:rsidR="00BA6441" w:rsidRDefault="00BA6441" w:rsidP="0032669A">
      <w:r>
        <w:t xml:space="preserve">The number of customers with dependents in </w:t>
      </w:r>
      <w:r w:rsidR="0071570C">
        <w:t xml:space="preserve">the </w:t>
      </w:r>
      <w:r>
        <w:t xml:space="preserve">household is larger than </w:t>
      </w:r>
      <w:r w:rsidR="00D3779E">
        <w:t xml:space="preserve">customers having </w:t>
      </w:r>
      <w:r>
        <w:t>no dependents.</w:t>
      </w:r>
      <w:r w:rsidR="00D3779E">
        <w:t xml:space="preserve"> This could mean younger single or married people with no dependents make up the majority of Telco’s customer base, based on this data set. </w:t>
      </w:r>
    </w:p>
    <w:p w14:paraId="4A9068BA" w14:textId="1F93EDFE" w:rsidR="00BA6441" w:rsidRDefault="00BA6441" w:rsidP="003179E6">
      <w:pPr>
        <w:ind w:firstLine="0"/>
        <w:jc w:val="center"/>
      </w:pPr>
      <w:r>
        <w:rPr>
          <w:noProof/>
        </w:rPr>
        <w:drawing>
          <wp:inline distT="0" distB="0" distL="0" distR="0" wp14:anchorId="091DF5C7" wp14:editId="17EC4A96">
            <wp:extent cx="5943600" cy="2988945"/>
            <wp:effectExtent l="0" t="0" r="0" b="190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88945"/>
                    </a:xfrm>
                    <a:prstGeom prst="rect">
                      <a:avLst/>
                    </a:prstGeom>
                  </pic:spPr>
                </pic:pic>
              </a:graphicData>
            </a:graphic>
          </wp:inline>
        </w:drawing>
      </w:r>
    </w:p>
    <w:p w14:paraId="7C0FDA87" w14:textId="16259FDE" w:rsidR="006B22D3" w:rsidRDefault="00D3779E" w:rsidP="00D3779E">
      <w:pPr>
        <w:pStyle w:val="Heading4"/>
      </w:pPr>
      <w:proofErr w:type="spellStart"/>
      <w:r>
        <w:t>PhoneService</w:t>
      </w:r>
      <w:proofErr w:type="spellEnd"/>
      <w:r>
        <w:t xml:space="preserve"> &amp; </w:t>
      </w:r>
      <w:proofErr w:type="spellStart"/>
      <w:r>
        <w:t>MultipleLines</w:t>
      </w:r>
      <w:proofErr w:type="spellEnd"/>
    </w:p>
    <w:p w14:paraId="3C72B3C8" w14:textId="571E3C7E" w:rsidR="00D3779E" w:rsidRPr="00D3779E" w:rsidRDefault="00D3779E" w:rsidP="00D3779E">
      <w:r>
        <w:t>It shows that majority of the customers have an active phone service with Telco, but comparatively a smaller number of customers have multiple phone lines active with their account</w:t>
      </w:r>
      <w:r w:rsidR="0071570C">
        <w:t>s</w:t>
      </w:r>
      <w:r>
        <w:t xml:space="preserve">. This could either mean that most customers are part of the bundled packages </w:t>
      </w:r>
      <w:r w:rsidR="000E5698">
        <w:t>to get better</w:t>
      </w:r>
      <w:r w:rsidR="0071570C">
        <w:t>-</w:t>
      </w:r>
      <w:r w:rsidR="000E5698">
        <w:t xml:space="preserve">packaged deals or need an active permanent landline. </w:t>
      </w:r>
    </w:p>
    <w:p w14:paraId="28E14988" w14:textId="16658A92" w:rsidR="006B22D3" w:rsidRDefault="00D3779E" w:rsidP="003179E6">
      <w:pPr>
        <w:ind w:firstLine="0"/>
        <w:jc w:val="center"/>
      </w:pPr>
      <w:r>
        <w:rPr>
          <w:noProof/>
        </w:rPr>
        <w:lastRenderedPageBreak/>
        <w:drawing>
          <wp:inline distT="0" distB="0" distL="0" distR="0" wp14:anchorId="593C49CF" wp14:editId="3AA9927D">
            <wp:extent cx="5943600" cy="297624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76245"/>
                    </a:xfrm>
                    <a:prstGeom prst="rect">
                      <a:avLst/>
                    </a:prstGeom>
                  </pic:spPr>
                </pic:pic>
              </a:graphicData>
            </a:graphic>
          </wp:inline>
        </w:drawing>
      </w:r>
    </w:p>
    <w:p w14:paraId="5081CF9D" w14:textId="4FD1F676" w:rsidR="00D3779E" w:rsidRDefault="00D3779E" w:rsidP="003179E6">
      <w:pPr>
        <w:ind w:firstLine="0"/>
        <w:jc w:val="center"/>
      </w:pPr>
      <w:r>
        <w:rPr>
          <w:noProof/>
        </w:rPr>
        <w:drawing>
          <wp:inline distT="0" distB="0" distL="0" distR="0" wp14:anchorId="0D224644" wp14:editId="2994E2EA">
            <wp:extent cx="5943600" cy="289941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99410"/>
                    </a:xfrm>
                    <a:prstGeom prst="rect">
                      <a:avLst/>
                    </a:prstGeom>
                  </pic:spPr>
                </pic:pic>
              </a:graphicData>
            </a:graphic>
          </wp:inline>
        </w:drawing>
      </w:r>
    </w:p>
    <w:p w14:paraId="44E8E356" w14:textId="5D0E9E41" w:rsidR="00D3779E" w:rsidRDefault="000E5698" w:rsidP="000E5698">
      <w:pPr>
        <w:pStyle w:val="Heading4"/>
      </w:pPr>
      <w:proofErr w:type="spellStart"/>
      <w:r>
        <w:t>OnlineSecurity</w:t>
      </w:r>
      <w:proofErr w:type="spellEnd"/>
      <w:r>
        <w:t xml:space="preserve">, </w:t>
      </w:r>
      <w:proofErr w:type="spellStart"/>
      <w:r>
        <w:t>OnlineBackup</w:t>
      </w:r>
      <w:proofErr w:type="spellEnd"/>
      <w:r>
        <w:t xml:space="preserve">, </w:t>
      </w:r>
      <w:proofErr w:type="spellStart"/>
      <w:r>
        <w:t>DeviceProtection</w:t>
      </w:r>
      <w:proofErr w:type="spellEnd"/>
      <w:r>
        <w:t xml:space="preserve"> &amp; </w:t>
      </w:r>
      <w:proofErr w:type="spellStart"/>
      <w:r>
        <w:t>TechSupport</w:t>
      </w:r>
      <w:proofErr w:type="spellEnd"/>
    </w:p>
    <w:p w14:paraId="546671DB" w14:textId="70CF6EB0" w:rsidR="000E5698" w:rsidRPr="000E5698" w:rsidRDefault="000E5698" w:rsidP="000E5698">
      <w:r>
        <w:t xml:space="preserve">It can be observed that very few customers have opted for online security and online data back up plans with Telco. Also, very few customers have opted for online device protection and preferred technical support plans. </w:t>
      </w:r>
    </w:p>
    <w:p w14:paraId="385B8C9D" w14:textId="54A3166E" w:rsidR="000E5698" w:rsidRDefault="000E5698" w:rsidP="003179E6">
      <w:pPr>
        <w:ind w:firstLine="0"/>
        <w:jc w:val="center"/>
      </w:pPr>
      <w:r>
        <w:rPr>
          <w:noProof/>
        </w:rPr>
        <w:lastRenderedPageBreak/>
        <w:drawing>
          <wp:inline distT="0" distB="0" distL="0" distR="0" wp14:anchorId="33C5B471" wp14:editId="370EFA3F">
            <wp:extent cx="5943600" cy="29718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71800"/>
                    </a:xfrm>
                    <a:prstGeom prst="rect">
                      <a:avLst/>
                    </a:prstGeom>
                  </pic:spPr>
                </pic:pic>
              </a:graphicData>
            </a:graphic>
          </wp:inline>
        </w:drawing>
      </w:r>
    </w:p>
    <w:p w14:paraId="0FA0681C" w14:textId="04C0BDB8" w:rsidR="000E5698" w:rsidRDefault="000E5698" w:rsidP="003179E6">
      <w:pPr>
        <w:ind w:firstLine="0"/>
        <w:jc w:val="center"/>
      </w:pPr>
      <w:r>
        <w:rPr>
          <w:noProof/>
        </w:rPr>
        <w:drawing>
          <wp:inline distT="0" distB="0" distL="0" distR="0" wp14:anchorId="409BDA21" wp14:editId="02A16588">
            <wp:extent cx="5943600" cy="2908300"/>
            <wp:effectExtent l="0" t="0" r="0" b="635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08300"/>
                    </a:xfrm>
                    <a:prstGeom prst="rect">
                      <a:avLst/>
                    </a:prstGeom>
                  </pic:spPr>
                </pic:pic>
              </a:graphicData>
            </a:graphic>
          </wp:inline>
        </w:drawing>
      </w:r>
    </w:p>
    <w:p w14:paraId="713AEEDF" w14:textId="7903DACC" w:rsidR="000E5698" w:rsidRDefault="000E5698" w:rsidP="000E5698">
      <w:pPr>
        <w:ind w:firstLine="0"/>
      </w:pPr>
      <w:r>
        <w:rPr>
          <w:noProof/>
        </w:rPr>
        <w:lastRenderedPageBreak/>
        <w:drawing>
          <wp:inline distT="0" distB="0" distL="0" distR="0" wp14:anchorId="5EA02C80" wp14:editId="7B7956CC">
            <wp:extent cx="5943600" cy="2929255"/>
            <wp:effectExtent l="0" t="0" r="0" b="44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29255"/>
                    </a:xfrm>
                    <a:prstGeom prst="rect">
                      <a:avLst/>
                    </a:prstGeom>
                  </pic:spPr>
                </pic:pic>
              </a:graphicData>
            </a:graphic>
          </wp:inline>
        </w:drawing>
      </w:r>
    </w:p>
    <w:p w14:paraId="23EDCCB5" w14:textId="026AA6DC" w:rsidR="000E5698" w:rsidRDefault="000E5698" w:rsidP="000E5698">
      <w:pPr>
        <w:ind w:firstLine="0"/>
      </w:pPr>
      <w:r>
        <w:rPr>
          <w:noProof/>
        </w:rPr>
        <w:drawing>
          <wp:inline distT="0" distB="0" distL="0" distR="0" wp14:anchorId="64CE46D6" wp14:editId="34FDA9DF">
            <wp:extent cx="5943600" cy="2705735"/>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05735"/>
                    </a:xfrm>
                    <a:prstGeom prst="rect">
                      <a:avLst/>
                    </a:prstGeom>
                  </pic:spPr>
                </pic:pic>
              </a:graphicData>
            </a:graphic>
          </wp:inline>
        </w:drawing>
      </w:r>
    </w:p>
    <w:p w14:paraId="508FE70A" w14:textId="4C82AFA3" w:rsidR="000E5698" w:rsidRDefault="000E5698" w:rsidP="000E5698">
      <w:pPr>
        <w:pStyle w:val="Heading4"/>
      </w:pPr>
      <w:proofErr w:type="spellStart"/>
      <w:r>
        <w:t>StreamingTV</w:t>
      </w:r>
      <w:proofErr w:type="spellEnd"/>
      <w:r>
        <w:t xml:space="preserve"> and </w:t>
      </w:r>
      <w:proofErr w:type="spellStart"/>
      <w:r>
        <w:t>StreamingMovies</w:t>
      </w:r>
      <w:proofErr w:type="spellEnd"/>
      <w:r>
        <w:t>:</w:t>
      </w:r>
    </w:p>
    <w:p w14:paraId="4C98DC14" w14:textId="2A1A10D4" w:rsidR="000E5698" w:rsidRPr="000E5698" w:rsidRDefault="000E5698" w:rsidP="000E5698">
      <w:r>
        <w:t>This makes it clear that fewer number of customers like to stream live TV &amp; on</w:t>
      </w:r>
      <w:r w:rsidR="0071570C">
        <w:t>-</w:t>
      </w:r>
      <w:r>
        <w:t xml:space="preserve">demand movies through Telco on their smart devices, like their phones or tablets. </w:t>
      </w:r>
    </w:p>
    <w:p w14:paraId="7F2DE838" w14:textId="1F3FB945" w:rsidR="000E5698" w:rsidRDefault="000E5698" w:rsidP="000E5698">
      <w:pPr>
        <w:ind w:firstLine="0"/>
      </w:pPr>
      <w:r>
        <w:rPr>
          <w:noProof/>
        </w:rPr>
        <w:lastRenderedPageBreak/>
        <w:drawing>
          <wp:inline distT="0" distB="0" distL="0" distR="0" wp14:anchorId="7E19459D" wp14:editId="49EAB731">
            <wp:extent cx="5943600" cy="2945765"/>
            <wp:effectExtent l="0" t="0" r="0" b="69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45765"/>
                    </a:xfrm>
                    <a:prstGeom prst="rect">
                      <a:avLst/>
                    </a:prstGeom>
                  </pic:spPr>
                </pic:pic>
              </a:graphicData>
            </a:graphic>
          </wp:inline>
        </w:drawing>
      </w:r>
    </w:p>
    <w:p w14:paraId="6AB342E9" w14:textId="74C3430A" w:rsidR="000E5698" w:rsidRPr="000E5698" w:rsidRDefault="000E5698" w:rsidP="000E5698">
      <w:pPr>
        <w:ind w:firstLine="0"/>
      </w:pPr>
      <w:r>
        <w:rPr>
          <w:noProof/>
        </w:rPr>
        <w:drawing>
          <wp:inline distT="0" distB="0" distL="0" distR="0" wp14:anchorId="01EFBD10" wp14:editId="39031F2B">
            <wp:extent cx="5943600" cy="2967355"/>
            <wp:effectExtent l="0" t="0" r="0" b="444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67355"/>
                    </a:xfrm>
                    <a:prstGeom prst="rect">
                      <a:avLst/>
                    </a:prstGeom>
                  </pic:spPr>
                </pic:pic>
              </a:graphicData>
            </a:graphic>
          </wp:inline>
        </w:drawing>
      </w:r>
    </w:p>
    <w:p w14:paraId="6989B625" w14:textId="05FAB67D" w:rsidR="000E5698" w:rsidRDefault="000E5698" w:rsidP="000E5698">
      <w:pPr>
        <w:pStyle w:val="Heading4"/>
      </w:pPr>
      <w:proofErr w:type="spellStart"/>
      <w:r>
        <w:t>PaperlessBilling</w:t>
      </w:r>
      <w:proofErr w:type="spellEnd"/>
    </w:p>
    <w:p w14:paraId="7E377DAC" w14:textId="7B1FA1F7" w:rsidR="000E5698" w:rsidRPr="000E5698" w:rsidRDefault="000E5698" w:rsidP="000E5698">
      <w:r>
        <w:t xml:space="preserve">It can be deduced that </w:t>
      </w:r>
      <w:proofErr w:type="gramStart"/>
      <w:r>
        <w:t>more</w:t>
      </w:r>
      <w:proofErr w:type="gramEnd"/>
      <w:r>
        <w:t xml:space="preserve"> number of </w:t>
      </w:r>
      <w:r w:rsidR="00DB4687">
        <w:t xml:space="preserve">customers like to opt for paperless bills than old school paper bills in their mails. </w:t>
      </w:r>
    </w:p>
    <w:p w14:paraId="71AE4037" w14:textId="5CB489AA" w:rsidR="000E5698" w:rsidRPr="000E5698" w:rsidRDefault="000E5698" w:rsidP="003179E6">
      <w:pPr>
        <w:ind w:firstLine="0"/>
        <w:jc w:val="center"/>
      </w:pPr>
      <w:r>
        <w:rPr>
          <w:noProof/>
        </w:rPr>
        <w:lastRenderedPageBreak/>
        <w:drawing>
          <wp:inline distT="0" distB="0" distL="0" distR="0" wp14:anchorId="15122231" wp14:editId="2FBD2329">
            <wp:extent cx="5943600" cy="2988310"/>
            <wp:effectExtent l="0" t="0" r="0" b="254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988310"/>
                    </a:xfrm>
                    <a:prstGeom prst="rect">
                      <a:avLst/>
                    </a:prstGeom>
                  </pic:spPr>
                </pic:pic>
              </a:graphicData>
            </a:graphic>
          </wp:inline>
        </w:drawing>
      </w:r>
    </w:p>
    <w:p w14:paraId="1F64B80B" w14:textId="13166307" w:rsidR="00DB4687" w:rsidRDefault="00DB4687" w:rsidP="00DB4687">
      <w:pPr>
        <w:pStyle w:val="Heading3"/>
      </w:pPr>
      <w:bookmarkStart w:id="30" w:name="_Toc47274187"/>
      <w:r>
        <w:t>Categorical Predictor Variables Summary</w:t>
      </w:r>
      <w:bookmarkEnd w:id="30"/>
    </w:p>
    <w:p w14:paraId="5CE1BBBD" w14:textId="3B735EBD" w:rsidR="00DB4687" w:rsidRDefault="00DB4687" w:rsidP="00DB4687">
      <w:r>
        <w:t>These plots represent the frequency of each of the more than 2 feature levels within the categorical predictor variable.</w:t>
      </w:r>
    </w:p>
    <w:p w14:paraId="54065951" w14:textId="599560B6" w:rsidR="00DB4687" w:rsidRDefault="00DB4687" w:rsidP="00DB4687">
      <w:pPr>
        <w:pStyle w:val="Heading4"/>
      </w:pPr>
      <w:proofErr w:type="spellStart"/>
      <w:r>
        <w:t>InternetService</w:t>
      </w:r>
      <w:proofErr w:type="spellEnd"/>
    </w:p>
    <w:p w14:paraId="52AC0EDE" w14:textId="6EA104BF" w:rsidR="00DB4687" w:rsidRDefault="00DB4687" w:rsidP="00DB4687">
      <w:r>
        <w:t xml:space="preserve">Based on the below plot, within the group of customers subscribed to Internet service, </w:t>
      </w:r>
      <w:proofErr w:type="gramStart"/>
      <w:r w:rsidR="0071570C">
        <w:t xml:space="preserve">the </w:t>
      </w:r>
      <w:r>
        <w:t>majority of</w:t>
      </w:r>
      <w:proofErr w:type="gramEnd"/>
      <w:r>
        <w:t xml:space="preserve"> the customers opt for fiber optic style of internet connection between fiber optic and DSL connection options. A group of customers do</w:t>
      </w:r>
      <w:r w:rsidR="0071570C">
        <w:t>es</w:t>
      </w:r>
      <w:r>
        <w:t xml:space="preserve"> not have active Internet service with Telco at all. </w:t>
      </w:r>
    </w:p>
    <w:p w14:paraId="56C1FBBC" w14:textId="0552E9CF" w:rsidR="00DB4687" w:rsidRPr="00DB4687" w:rsidRDefault="00DB4687" w:rsidP="003179E6">
      <w:pPr>
        <w:ind w:firstLine="0"/>
        <w:jc w:val="center"/>
      </w:pPr>
      <w:r>
        <w:rPr>
          <w:noProof/>
        </w:rPr>
        <w:lastRenderedPageBreak/>
        <w:drawing>
          <wp:inline distT="0" distB="0" distL="0" distR="0" wp14:anchorId="58E053C9" wp14:editId="360989A0">
            <wp:extent cx="5943600" cy="2988945"/>
            <wp:effectExtent l="0" t="0" r="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988945"/>
                    </a:xfrm>
                    <a:prstGeom prst="rect">
                      <a:avLst/>
                    </a:prstGeom>
                  </pic:spPr>
                </pic:pic>
              </a:graphicData>
            </a:graphic>
          </wp:inline>
        </w:drawing>
      </w:r>
    </w:p>
    <w:p w14:paraId="42B2DC1C" w14:textId="6CCFAC86" w:rsidR="006B22D3" w:rsidRDefault="00DB4687" w:rsidP="00DB4687">
      <w:pPr>
        <w:pStyle w:val="Heading4"/>
      </w:pPr>
      <w:r>
        <w:t>Contract</w:t>
      </w:r>
    </w:p>
    <w:p w14:paraId="3AD5D31D" w14:textId="003661C0" w:rsidR="0032669A" w:rsidRDefault="00DB4687" w:rsidP="0032669A">
      <w:r>
        <w:t xml:space="preserve">The highest proportion of customers are on a month to month contract type, while the customer groups with 1-year and 2-year contracts are approximate of </w:t>
      </w:r>
      <w:r w:rsidR="0071570C">
        <w:t xml:space="preserve">the </w:t>
      </w:r>
      <w:r>
        <w:t xml:space="preserve">same proportions. Since the customers with monthly contracts are not bound to stay with the company for an extended time, this customer group could be focused to possibly convert to have long term contracts for better customer churn control. </w:t>
      </w:r>
    </w:p>
    <w:p w14:paraId="75C6F3B4" w14:textId="0A3DDDC2" w:rsidR="0032669A" w:rsidRDefault="00DB4687" w:rsidP="003179E6">
      <w:pPr>
        <w:ind w:firstLine="0"/>
        <w:jc w:val="center"/>
      </w:pPr>
      <w:r>
        <w:rPr>
          <w:noProof/>
        </w:rPr>
        <w:lastRenderedPageBreak/>
        <w:drawing>
          <wp:inline distT="0" distB="0" distL="0" distR="0" wp14:anchorId="21893A08" wp14:editId="3ABA4A47">
            <wp:extent cx="5943600" cy="2929890"/>
            <wp:effectExtent l="0" t="0" r="0" b="381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29890"/>
                    </a:xfrm>
                    <a:prstGeom prst="rect">
                      <a:avLst/>
                    </a:prstGeom>
                  </pic:spPr>
                </pic:pic>
              </a:graphicData>
            </a:graphic>
          </wp:inline>
        </w:drawing>
      </w:r>
    </w:p>
    <w:p w14:paraId="0270FEB2" w14:textId="2A13E0E5" w:rsidR="00DB4687" w:rsidRDefault="00DB4687" w:rsidP="00DB4687">
      <w:pPr>
        <w:pStyle w:val="Heading4"/>
      </w:pPr>
      <w:proofErr w:type="spellStart"/>
      <w:r>
        <w:t>PaymentMethod</w:t>
      </w:r>
      <w:proofErr w:type="spellEnd"/>
    </w:p>
    <w:p w14:paraId="57A76FAE" w14:textId="4150B421" w:rsidR="00DB4687" w:rsidRPr="00DB4687" w:rsidRDefault="00DB4687" w:rsidP="00DB4687">
      <w:r>
        <w:t xml:space="preserve">It can be noted that more customers opt for </w:t>
      </w:r>
      <w:r w:rsidR="0071570C">
        <w:t xml:space="preserve">an </w:t>
      </w:r>
      <w:r>
        <w:t xml:space="preserve">E-check or electronic check </w:t>
      </w:r>
      <w:r w:rsidR="00C40AF5">
        <w:t xml:space="preserve">than any other method of payment. </w:t>
      </w:r>
    </w:p>
    <w:p w14:paraId="24BB2051" w14:textId="297FCCEC" w:rsidR="00DB4687" w:rsidRDefault="00DB4687" w:rsidP="003179E6">
      <w:pPr>
        <w:ind w:firstLine="0"/>
        <w:jc w:val="center"/>
      </w:pPr>
      <w:r>
        <w:rPr>
          <w:noProof/>
        </w:rPr>
        <w:drawing>
          <wp:inline distT="0" distB="0" distL="0" distR="0" wp14:anchorId="1716030A" wp14:editId="20A60C86">
            <wp:extent cx="5943600" cy="29718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71800"/>
                    </a:xfrm>
                    <a:prstGeom prst="rect">
                      <a:avLst/>
                    </a:prstGeom>
                  </pic:spPr>
                </pic:pic>
              </a:graphicData>
            </a:graphic>
          </wp:inline>
        </w:drawing>
      </w:r>
    </w:p>
    <w:p w14:paraId="26E55081" w14:textId="689529AB" w:rsidR="00C40AF5" w:rsidRDefault="00C40AF5" w:rsidP="00C40AF5">
      <w:pPr>
        <w:pStyle w:val="Heading4"/>
      </w:pPr>
      <w:proofErr w:type="spellStart"/>
      <w:r>
        <w:lastRenderedPageBreak/>
        <w:t>tenurgroup</w:t>
      </w:r>
      <w:proofErr w:type="spellEnd"/>
    </w:p>
    <w:p w14:paraId="70E23862" w14:textId="501B245D" w:rsidR="00C40AF5" w:rsidRDefault="00C40AF5" w:rsidP="00C40AF5">
      <w:r>
        <w:t xml:space="preserve">It can also be noted that most of the customers are either new customers or are not staying for more than a year with the company. While there are enough customers who are happy with Telco to stay for more than 5 years with the company, based on the graph below, </w:t>
      </w:r>
      <w:r w:rsidR="0071570C">
        <w:t xml:space="preserve">the </w:t>
      </w:r>
      <w:r>
        <w:t xml:space="preserve">focus can be directed towards customers who are fairly new or for ones where the 1 or 2-year contract is up for renewal. </w:t>
      </w:r>
    </w:p>
    <w:p w14:paraId="7FE7C923" w14:textId="626D01DA" w:rsidR="0032669A" w:rsidRDefault="00C40AF5" w:rsidP="003179E6">
      <w:pPr>
        <w:ind w:firstLine="0"/>
        <w:jc w:val="center"/>
      </w:pPr>
      <w:r>
        <w:rPr>
          <w:noProof/>
        </w:rPr>
        <w:drawing>
          <wp:inline distT="0" distB="0" distL="0" distR="0" wp14:anchorId="41D50269" wp14:editId="58F4A60E">
            <wp:extent cx="5943600" cy="292163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921635"/>
                    </a:xfrm>
                    <a:prstGeom prst="rect">
                      <a:avLst/>
                    </a:prstGeom>
                  </pic:spPr>
                </pic:pic>
              </a:graphicData>
            </a:graphic>
          </wp:inline>
        </w:drawing>
      </w:r>
    </w:p>
    <w:p w14:paraId="28703F4A" w14:textId="4DD84506" w:rsidR="001D54F4" w:rsidRDefault="00C40AF5" w:rsidP="003179E6">
      <w:pPr>
        <w:pStyle w:val="Heading2"/>
      </w:pPr>
      <w:bookmarkStart w:id="31" w:name="_Toc47274188"/>
      <w:r>
        <w:t>Summary Statistics for Continuous Predictor Variables</w:t>
      </w:r>
      <w:bookmarkEnd w:id="31"/>
    </w:p>
    <w:p w14:paraId="50A6CFE1" w14:textId="77777777" w:rsidR="003179E6" w:rsidRDefault="001D54F4" w:rsidP="001D54F4">
      <w:r>
        <w:t>From the summary statistics</w:t>
      </w:r>
      <w:r w:rsidR="0071570C">
        <w:t>,</w:t>
      </w:r>
      <w:r>
        <w:t xml:space="preserve"> it can be observed that </w:t>
      </w:r>
      <w:r w:rsidR="0071570C">
        <w:t xml:space="preserve">the </w:t>
      </w:r>
      <w:r>
        <w:t xml:space="preserve">average monthly charge for the customer is $64.76 and </w:t>
      </w:r>
      <w:r w:rsidR="008875EA">
        <w:t xml:space="preserve">the </w:t>
      </w:r>
      <w:r>
        <w:t xml:space="preserve">total charges </w:t>
      </w:r>
      <w:r w:rsidR="0071570C">
        <w:t xml:space="preserve">accrued </w:t>
      </w:r>
      <w:r>
        <w:t xml:space="preserve">per customer is $2279.73, with a standard deviation of $30.09 and $2266.79, respectively. It should also be observed that the range for </w:t>
      </w:r>
      <w:proofErr w:type="spellStart"/>
      <w:r w:rsidRPr="006D7AD3">
        <w:rPr>
          <w:i/>
          <w:iCs/>
        </w:rPr>
        <w:t>TotalCharges</w:t>
      </w:r>
      <w:proofErr w:type="spellEnd"/>
      <w:r>
        <w:t xml:space="preserve"> is very wide at $8666, which could mean that there are some customers with long</w:t>
      </w:r>
      <w:r w:rsidR="0071570C">
        <w:t>-</w:t>
      </w:r>
      <w:r>
        <w:t>standing subscriptions with Telco.</w:t>
      </w:r>
    </w:p>
    <w:p w14:paraId="0B0E87BB" w14:textId="79875EF5" w:rsidR="001D54F4" w:rsidRDefault="00E007B7" w:rsidP="003179E6">
      <w:pPr>
        <w:jc w:val="center"/>
      </w:pPr>
      <w:r>
        <w:rPr>
          <w:noProof/>
        </w:rPr>
        <w:lastRenderedPageBreak/>
        <w:drawing>
          <wp:inline distT="0" distB="0" distL="0" distR="0" wp14:anchorId="5952E29A" wp14:editId="2C4D3846">
            <wp:extent cx="2952750" cy="2924175"/>
            <wp:effectExtent l="0" t="0" r="571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52750" cy="2924175"/>
                    </a:xfrm>
                    <a:prstGeom prst="rect">
                      <a:avLst/>
                    </a:prstGeom>
                  </pic:spPr>
                </pic:pic>
              </a:graphicData>
            </a:graphic>
          </wp:inline>
        </w:drawing>
      </w:r>
    </w:p>
    <w:p w14:paraId="4AA809BC" w14:textId="00174506" w:rsidR="00B23B9B" w:rsidRDefault="00B23B9B" w:rsidP="00B23B9B">
      <w:r>
        <w:t>Two of the best ways to summarize continuous variable</w:t>
      </w:r>
      <w:r w:rsidR="0071570C">
        <w:t>s</w:t>
      </w:r>
      <w:r>
        <w:t xml:space="preserve"> are histogram frequency distribution and density plots for the variable. The following code generates the histogram plots for both </w:t>
      </w:r>
      <w:proofErr w:type="spellStart"/>
      <w:r w:rsidRPr="00B23B9B">
        <w:rPr>
          <w:i/>
          <w:iCs/>
        </w:rPr>
        <w:t>MonthlyCharges</w:t>
      </w:r>
      <w:proofErr w:type="spellEnd"/>
      <w:r>
        <w:t xml:space="preserve"> and </w:t>
      </w:r>
      <w:proofErr w:type="spellStart"/>
      <w:r w:rsidRPr="00B23B9B">
        <w:rPr>
          <w:i/>
          <w:iCs/>
        </w:rPr>
        <w:t>TotalCharges</w:t>
      </w:r>
      <w:proofErr w:type="spellEnd"/>
      <w:r>
        <w:t xml:space="preserve">. </w:t>
      </w:r>
    </w:p>
    <w:p w14:paraId="6762E385" w14:textId="111766DD" w:rsidR="00B23B9B" w:rsidRDefault="00B23B9B" w:rsidP="003179E6">
      <w:pPr>
        <w:ind w:firstLine="0"/>
        <w:jc w:val="center"/>
      </w:pPr>
      <w:r>
        <w:rPr>
          <w:noProof/>
        </w:rPr>
        <w:drawing>
          <wp:inline distT="0" distB="0" distL="0" distR="0" wp14:anchorId="024EC04E" wp14:editId="3E8861A9">
            <wp:extent cx="5943600" cy="146685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466850"/>
                    </a:xfrm>
                    <a:prstGeom prst="rect">
                      <a:avLst/>
                    </a:prstGeom>
                  </pic:spPr>
                </pic:pic>
              </a:graphicData>
            </a:graphic>
          </wp:inline>
        </w:drawing>
      </w:r>
    </w:p>
    <w:p w14:paraId="5AED4CB1" w14:textId="3A99C641" w:rsidR="00B23B9B" w:rsidRDefault="00B23B9B" w:rsidP="00B23B9B">
      <w:r>
        <w:t xml:space="preserve">The below code generates the density plot for </w:t>
      </w:r>
      <w:proofErr w:type="spellStart"/>
      <w:r w:rsidRPr="00B23B9B">
        <w:rPr>
          <w:i/>
          <w:iCs/>
        </w:rPr>
        <w:t>MonthlyCharges</w:t>
      </w:r>
      <w:proofErr w:type="spellEnd"/>
      <w:r>
        <w:t xml:space="preserve"> and </w:t>
      </w:r>
      <w:proofErr w:type="spellStart"/>
      <w:r w:rsidRPr="00B23B9B">
        <w:rPr>
          <w:i/>
          <w:iCs/>
        </w:rPr>
        <w:t>TotalCharges</w:t>
      </w:r>
      <w:proofErr w:type="spellEnd"/>
      <w:r>
        <w:t>.</w:t>
      </w:r>
    </w:p>
    <w:p w14:paraId="385778B7" w14:textId="133BED82" w:rsidR="00B23B9B" w:rsidRDefault="00B23B9B" w:rsidP="00B23B9B">
      <w:pPr>
        <w:ind w:firstLine="0"/>
      </w:pPr>
      <w:r>
        <w:rPr>
          <w:noProof/>
        </w:rPr>
        <w:drawing>
          <wp:inline distT="0" distB="0" distL="0" distR="0" wp14:anchorId="7F1D9591" wp14:editId="7891FA4A">
            <wp:extent cx="5943600" cy="1118870"/>
            <wp:effectExtent l="0" t="0" r="0" b="508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118870"/>
                    </a:xfrm>
                    <a:prstGeom prst="rect">
                      <a:avLst/>
                    </a:prstGeom>
                  </pic:spPr>
                </pic:pic>
              </a:graphicData>
            </a:graphic>
          </wp:inline>
        </w:drawing>
      </w:r>
    </w:p>
    <w:p w14:paraId="183833A7" w14:textId="20215A81" w:rsidR="00B23B9B" w:rsidRDefault="00B23B9B" w:rsidP="00B23B9B">
      <w:pPr>
        <w:pStyle w:val="Heading3"/>
      </w:pPr>
      <w:bookmarkStart w:id="32" w:name="_Toc47274189"/>
      <w:proofErr w:type="spellStart"/>
      <w:r>
        <w:lastRenderedPageBreak/>
        <w:t>MonthlyCharges</w:t>
      </w:r>
      <w:bookmarkEnd w:id="32"/>
      <w:proofErr w:type="spellEnd"/>
    </w:p>
    <w:p w14:paraId="018A8B09" w14:textId="3B049124" w:rsidR="00B23B9B" w:rsidRDefault="00B23B9B" w:rsidP="003179E6">
      <w:pPr>
        <w:ind w:firstLine="0"/>
        <w:jc w:val="center"/>
      </w:pPr>
      <w:r>
        <w:rPr>
          <w:noProof/>
        </w:rPr>
        <w:drawing>
          <wp:inline distT="0" distB="0" distL="0" distR="0" wp14:anchorId="3662C110" wp14:editId="6868D949">
            <wp:extent cx="4452730" cy="2374314"/>
            <wp:effectExtent l="0" t="0" r="5080" b="698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68233" cy="2382581"/>
                    </a:xfrm>
                    <a:prstGeom prst="rect">
                      <a:avLst/>
                    </a:prstGeom>
                  </pic:spPr>
                </pic:pic>
              </a:graphicData>
            </a:graphic>
          </wp:inline>
        </w:drawing>
      </w:r>
    </w:p>
    <w:p w14:paraId="3940E6C0" w14:textId="15448B10" w:rsidR="00B23B9B" w:rsidRDefault="00B23B9B" w:rsidP="003179E6">
      <w:pPr>
        <w:ind w:firstLine="0"/>
        <w:jc w:val="center"/>
      </w:pPr>
      <w:r>
        <w:rPr>
          <w:noProof/>
        </w:rPr>
        <w:drawing>
          <wp:inline distT="0" distB="0" distL="0" distR="0" wp14:anchorId="0197955F" wp14:editId="4703D97C">
            <wp:extent cx="4723075" cy="2393832"/>
            <wp:effectExtent l="0" t="0" r="1905" b="69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75861" cy="2420586"/>
                    </a:xfrm>
                    <a:prstGeom prst="rect">
                      <a:avLst/>
                    </a:prstGeom>
                  </pic:spPr>
                </pic:pic>
              </a:graphicData>
            </a:graphic>
          </wp:inline>
        </w:drawing>
      </w:r>
    </w:p>
    <w:p w14:paraId="4EF695C1" w14:textId="14DE9A0C" w:rsidR="00B23B9B" w:rsidRDefault="00B23B9B" w:rsidP="00B23B9B">
      <w:r>
        <w:t xml:space="preserve">Based on </w:t>
      </w:r>
      <w:r w:rsidR="0071570C">
        <w:t xml:space="preserve">the </w:t>
      </w:r>
      <w:r>
        <w:t xml:space="preserve">above histogram &amp; density plot, it can be observed that </w:t>
      </w:r>
      <w:r w:rsidR="0071570C">
        <w:t xml:space="preserve">the </w:t>
      </w:r>
      <w:r>
        <w:t xml:space="preserve">highest percentage of customers have monthly charges between $20-$30 and </w:t>
      </w:r>
      <w:r w:rsidR="0071570C">
        <w:t xml:space="preserve">the </w:t>
      </w:r>
      <w:r>
        <w:t xml:space="preserve">second highest concentration is </w:t>
      </w:r>
      <w:r w:rsidR="00A71B88">
        <w:t xml:space="preserve">between $70-$110. This means that there are two customer groups, one with </w:t>
      </w:r>
      <w:r w:rsidR="0071570C">
        <w:t xml:space="preserve">the </w:t>
      </w:r>
      <w:r w:rsidR="00A71B88">
        <w:t xml:space="preserve">minimum number and the cheapest plans available at Telco. The other group </w:t>
      </w:r>
      <w:r w:rsidR="0071570C">
        <w:t>is</w:t>
      </w:r>
      <w:r w:rsidR="00A71B88">
        <w:t xml:space="preserve"> subscribed to expensive plans, potentially with subscriptions to multiple services through Telco. </w:t>
      </w:r>
    </w:p>
    <w:p w14:paraId="63AC8274" w14:textId="198022EB" w:rsidR="00B23B9B" w:rsidRDefault="00A71B88" w:rsidP="00A71B88">
      <w:pPr>
        <w:pStyle w:val="Heading3"/>
      </w:pPr>
      <w:bookmarkStart w:id="33" w:name="_Toc47274190"/>
      <w:proofErr w:type="spellStart"/>
      <w:r>
        <w:lastRenderedPageBreak/>
        <w:t>TotalCharges</w:t>
      </w:r>
      <w:bookmarkEnd w:id="33"/>
      <w:proofErr w:type="spellEnd"/>
    </w:p>
    <w:p w14:paraId="523CD32E" w14:textId="5E06A1D3" w:rsidR="00B23B9B" w:rsidRPr="00B23B9B" w:rsidRDefault="00B23B9B" w:rsidP="003179E6">
      <w:pPr>
        <w:ind w:firstLine="0"/>
        <w:jc w:val="center"/>
      </w:pPr>
      <w:r>
        <w:rPr>
          <w:noProof/>
        </w:rPr>
        <w:drawing>
          <wp:inline distT="0" distB="0" distL="0" distR="0" wp14:anchorId="3F7B091F" wp14:editId="6752F2DC">
            <wp:extent cx="4428877" cy="2390931"/>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46839" cy="2400628"/>
                    </a:xfrm>
                    <a:prstGeom prst="rect">
                      <a:avLst/>
                    </a:prstGeom>
                  </pic:spPr>
                </pic:pic>
              </a:graphicData>
            </a:graphic>
          </wp:inline>
        </w:drawing>
      </w:r>
    </w:p>
    <w:p w14:paraId="0AECF2BF" w14:textId="50440D9E" w:rsidR="00C40AF5" w:rsidRDefault="00A71B88" w:rsidP="003179E6">
      <w:pPr>
        <w:ind w:firstLine="0"/>
        <w:jc w:val="center"/>
      </w:pPr>
      <w:r>
        <w:rPr>
          <w:noProof/>
        </w:rPr>
        <w:drawing>
          <wp:inline distT="0" distB="0" distL="0" distR="0" wp14:anchorId="4DF70F29" wp14:editId="27BF3353">
            <wp:extent cx="4444779" cy="2362476"/>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99105" cy="2391351"/>
                    </a:xfrm>
                    <a:prstGeom prst="rect">
                      <a:avLst/>
                    </a:prstGeom>
                  </pic:spPr>
                </pic:pic>
              </a:graphicData>
            </a:graphic>
          </wp:inline>
        </w:drawing>
      </w:r>
    </w:p>
    <w:p w14:paraId="5DCB40E9" w14:textId="2445C795" w:rsidR="00A71B88" w:rsidRDefault="00A71B88" w:rsidP="00A71B88">
      <w:r>
        <w:t xml:space="preserve">Based on </w:t>
      </w:r>
      <w:r w:rsidR="0071570C">
        <w:t xml:space="preserve">the </w:t>
      </w:r>
      <w:r>
        <w:t xml:space="preserve">above histogram &amp; density plot, it can be observed that </w:t>
      </w:r>
      <w:r w:rsidR="0071570C">
        <w:t xml:space="preserve">the </w:t>
      </w:r>
      <w:r>
        <w:t xml:space="preserve">highest concentration of customers has total charges between $0-$2000. This means that most of the customers are either new or short-term customers or </w:t>
      </w:r>
      <w:r w:rsidR="006A7578">
        <w:t>long-term</w:t>
      </w:r>
      <w:r>
        <w:t xml:space="preserve"> patrons with cheaper plans. </w:t>
      </w:r>
    </w:p>
    <w:p w14:paraId="6BBD95F6" w14:textId="5136797D" w:rsidR="00FE2715" w:rsidRDefault="00FE2715" w:rsidP="00FE2715">
      <w:pPr>
        <w:pStyle w:val="Heading1"/>
      </w:pPr>
      <w:bookmarkStart w:id="34" w:name="_Toc47274191"/>
      <w:r>
        <w:t>Predictor Variables Bivariate Analysis</w:t>
      </w:r>
      <w:bookmarkEnd w:id="34"/>
    </w:p>
    <w:p w14:paraId="351827A0" w14:textId="072A2FFD" w:rsidR="00FE2715" w:rsidRDefault="00FE2715" w:rsidP="00FE2715">
      <w:r>
        <w:t xml:space="preserve">Before analyzing the predictor variables by Churn, checking the average charges by each of </w:t>
      </w:r>
      <w:r w:rsidR="0071570C">
        <w:t xml:space="preserve">the </w:t>
      </w:r>
      <w:r>
        <w:t>feature level</w:t>
      </w:r>
      <w:r w:rsidR="0071570C">
        <w:t>s</w:t>
      </w:r>
      <w:r>
        <w:t xml:space="preserve"> for each of the categorical predictor variable</w:t>
      </w:r>
      <w:r w:rsidR="0071570C">
        <w:t>s</w:t>
      </w:r>
      <w:r>
        <w:t xml:space="preserve"> will give some good insight into the data. </w:t>
      </w:r>
    </w:p>
    <w:p w14:paraId="787FAA04" w14:textId="7B6580BC" w:rsidR="006A7578" w:rsidRDefault="006A7578" w:rsidP="00FE2715">
      <w:r>
        <w:rPr>
          <w:noProof/>
        </w:rPr>
        <w:lastRenderedPageBreak/>
        <w:drawing>
          <wp:inline distT="0" distB="0" distL="0" distR="0" wp14:anchorId="4E21072B" wp14:editId="456629FC">
            <wp:extent cx="3983603" cy="1736234"/>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99073" cy="1742977"/>
                    </a:xfrm>
                    <a:prstGeom prst="rect">
                      <a:avLst/>
                    </a:prstGeom>
                  </pic:spPr>
                </pic:pic>
              </a:graphicData>
            </a:graphic>
          </wp:inline>
        </w:drawing>
      </w:r>
    </w:p>
    <w:p w14:paraId="2136458A" w14:textId="4CBF63C9" w:rsidR="006A7578" w:rsidRDefault="006A7578" w:rsidP="006A7578">
      <w:r>
        <w:t>The calculation above shows that the average monthly charge for churned customer</w:t>
      </w:r>
      <w:r w:rsidR="003D2DB4">
        <w:t>s</w:t>
      </w:r>
      <w:r>
        <w:t xml:space="preserve"> is higher than retained customers by 13.18, and </w:t>
      </w:r>
      <w:r w:rsidR="003D2DB4">
        <w:t xml:space="preserve">the </w:t>
      </w:r>
      <w:r>
        <w:t xml:space="preserve">average total charges for churned customers </w:t>
      </w:r>
      <w:r w:rsidR="003D2DB4">
        <w:t>are</w:t>
      </w:r>
      <w:r>
        <w:t xml:space="preserve"> lower than retained customers by 1018.2. </w:t>
      </w:r>
    </w:p>
    <w:p w14:paraId="13155D90" w14:textId="7D53A812" w:rsidR="008E609D" w:rsidRDefault="008E609D" w:rsidP="003179E6">
      <w:pPr>
        <w:ind w:firstLine="0"/>
        <w:jc w:val="center"/>
      </w:pPr>
      <w:r>
        <w:rPr>
          <w:noProof/>
        </w:rPr>
        <w:drawing>
          <wp:inline distT="0" distB="0" distL="0" distR="0" wp14:anchorId="7D18C3FB" wp14:editId="3A2381E0">
            <wp:extent cx="5829300" cy="581025"/>
            <wp:effectExtent l="0" t="0" r="0"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29300" cy="581025"/>
                    </a:xfrm>
                    <a:prstGeom prst="rect">
                      <a:avLst/>
                    </a:prstGeom>
                  </pic:spPr>
                </pic:pic>
              </a:graphicData>
            </a:graphic>
          </wp:inline>
        </w:drawing>
      </w:r>
    </w:p>
    <w:p w14:paraId="0D63A6F7" w14:textId="3639D3CF" w:rsidR="008E609D" w:rsidRDefault="008E609D" w:rsidP="008E609D">
      <w:r>
        <w:t xml:space="preserve">The above code generates the summary data for average monthly &amp; total charges for each of the categorical variables. </w:t>
      </w:r>
    </w:p>
    <w:p w14:paraId="337E1198" w14:textId="6D20CEAB" w:rsidR="008E609D" w:rsidRDefault="008E609D" w:rsidP="003179E6">
      <w:pPr>
        <w:jc w:val="center"/>
        <w:rPr>
          <w:noProof/>
        </w:rPr>
      </w:pPr>
      <w:r>
        <w:rPr>
          <w:noProof/>
        </w:rPr>
        <w:drawing>
          <wp:inline distT="0" distB="0" distL="0" distR="0" wp14:anchorId="1DF1E4ED" wp14:editId="08C2A2DE">
            <wp:extent cx="2011680" cy="3382517"/>
            <wp:effectExtent l="0" t="0" r="7620" b="889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37219" cy="3425459"/>
                    </a:xfrm>
                    <a:prstGeom prst="rect">
                      <a:avLst/>
                    </a:prstGeom>
                  </pic:spPr>
                </pic:pic>
              </a:graphicData>
            </a:graphic>
          </wp:inline>
        </w:drawing>
      </w:r>
    </w:p>
    <w:p w14:paraId="637F6A03" w14:textId="1EA555F5" w:rsidR="008E609D" w:rsidRDefault="008E609D" w:rsidP="003179E6">
      <w:pPr>
        <w:ind w:left="720" w:firstLine="0"/>
        <w:jc w:val="center"/>
        <w:rPr>
          <w:noProof/>
        </w:rPr>
      </w:pPr>
      <w:r>
        <w:rPr>
          <w:noProof/>
        </w:rPr>
        <w:lastRenderedPageBreak/>
        <w:drawing>
          <wp:inline distT="0" distB="0" distL="0" distR="0" wp14:anchorId="0C712AE5" wp14:editId="1FD932C1">
            <wp:extent cx="1746200" cy="3339548"/>
            <wp:effectExtent l="0" t="0" r="698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84319" cy="3412449"/>
                    </a:xfrm>
                    <a:prstGeom prst="rect">
                      <a:avLst/>
                    </a:prstGeom>
                  </pic:spPr>
                </pic:pic>
              </a:graphicData>
            </a:graphic>
          </wp:inline>
        </w:drawing>
      </w:r>
      <w:r w:rsidR="00266419">
        <w:rPr>
          <w:noProof/>
        </w:rPr>
        <w:drawing>
          <wp:inline distT="0" distB="0" distL="0" distR="0" wp14:anchorId="1FA39189" wp14:editId="0462FA51">
            <wp:extent cx="2488758" cy="3309725"/>
            <wp:effectExtent l="0" t="0" r="6985" b="508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07928" cy="3335219"/>
                    </a:xfrm>
                    <a:prstGeom prst="rect">
                      <a:avLst/>
                    </a:prstGeom>
                  </pic:spPr>
                </pic:pic>
              </a:graphicData>
            </a:graphic>
          </wp:inline>
        </w:drawing>
      </w:r>
    </w:p>
    <w:p w14:paraId="09F4292D" w14:textId="215DD630" w:rsidR="00FE2715" w:rsidRDefault="008E609D" w:rsidP="008E609D">
      <w:r>
        <w:t xml:space="preserve">Based on </w:t>
      </w:r>
      <w:r w:rsidR="0071570C">
        <w:t xml:space="preserve">the </w:t>
      </w:r>
      <w:r>
        <w:t xml:space="preserve">above summary, certain interesting observations can be made, such as: </w:t>
      </w:r>
    </w:p>
    <w:p w14:paraId="666E8F2C" w14:textId="27EEB62C" w:rsidR="008E609D" w:rsidRDefault="008E609D" w:rsidP="008E609D">
      <w:pPr>
        <w:pStyle w:val="ListParagraph"/>
        <w:numPr>
          <w:ilvl w:val="0"/>
          <w:numId w:val="16"/>
        </w:numPr>
      </w:pPr>
      <w:r>
        <w:t xml:space="preserve">Senior citizens tend to pay more than their younger counterparts. </w:t>
      </w:r>
    </w:p>
    <w:p w14:paraId="74053D01" w14:textId="4161E9A2" w:rsidR="008E609D" w:rsidRDefault="008E609D" w:rsidP="008E609D">
      <w:pPr>
        <w:pStyle w:val="ListParagraph"/>
        <w:numPr>
          <w:ilvl w:val="0"/>
          <w:numId w:val="16"/>
        </w:numPr>
      </w:pPr>
      <w:r>
        <w:t xml:space="preserve">Commercial partners tend to pay more monthly and total overtime than retail customers. </w:t>
      </w:r>
    </w:p>
    <w:p w14:paraId="706E7A97" w14:textId="604AB01D" w:rsidR="008E609D" w:rsidRDefault="008E609D" w:rsidP="008E609D">
      <w:pPr>
        <w:pStyle w:val="ListParagraph"/>
        <w:numPr>
          <w:ilvl w:val="0"/>
          <w:numId w:val="16"/>
        </w:numPr>
      </w:pPr>
      <w:r>
        <w:t xml:space="preserve">Customers who do not have dependents pay more monthly, but less total overtime compared to ones with dependents. </w:t>
      </w:r>
    </w:p>
    <w:p w14:paraId="2C53375B" w14:textId="0BCF7B72" w:rsidR="008E609D" w:rsidRDefault="008E609D" w:rsidP="008E609D">
      <w:pPr>
        <w:pStyle w:val="ListParagraph"/>
        <w:numPr>
          <w:ilvl w:val="0"/>
          <w:numId w:val="16"/>
        </w:numPr>
      </w:pPr>
      <w:r>
        <w:t xml:space="preserve">Customers who have phone service and multiple lines pay more than customers with no phone service and </w:t>
      </w:r>
      <w:r w:rsidR="0071570C">
        <w:t xml:space="preserve">a </w:t>
      </w:r>
      <w:r>
        <w:t xml:space="preserve">single </w:t>
      </w:r>
      <w:r w:rsidR="009D79A1">
        <w:t>line,</w:t>
      </w:r>
      <w:r>
        <w:t xml:space="preserve"> respectively. </w:t>
      </w:r>
    </w:p>
    <w:p w14:paraId="1125AB02" w14:textId="2AEE582C" w:rsidR="008E609D" w:rsidRDefault="008E609D" w:rsidP="008E609D">
      <w:pPr>
        <w:pStyle w:val="ListParagraph"/>
        <w:numPr>
          <w:ilvl w:val="0"/>
          <w:numId w:val="16"/>
        </w:numPr>
      </w:pPr>
      <w:r>
        <w:t xml:space="preserve">Customers </w:t>
      </w:r>
      <w:r w:rsidR="009D79A1">
        <w:t xml:space="preserve">opting for fiber optic Internet service pay the highest per month charge than DSL and ones with no internet subscription. </w:t>
      </w:r>
    </w:p>
    <w:p w14:paraId="14B96807" w14:textId="31BF8681" w:rsidR="009D79A1" w:rsidRDefault="009D79A1" w:rsidP="008E609D">
      <w:pPr>
        <w:pStyle w:val="ListParagraph"/>
        <w:numPr>
          <w:ilvl w:val="0"/>
          <w:numId w:val="16"/>
        </w:numPr>
      </w:pPr>
      <w:r>
        <w:t>Customers opting for online security, online backup, premium tech support</w:t>
      </w:r>
      <w:r w:rsidR="0071570C">
        <w:t>,</w:t>
      </w:r>
      <w:r>
        <w:t xml:space="preserve"> and device protection pay significantly higher than customers opting out of these options. </w:t>
      </w:r>
    </w:p>
    <w:p w14:paraId="32FF7A4B" w14:textId="1131F37C" w:rsidR="009D79A1" w:rsidRDefault="009D79A1" w:rsidP="008E609D">
      <w:pPr>
        <w:pStyle w:val="ListParagraph"/>
        <w:numPr>
          <w:ilvl w:val="0"/>
          <w:numId w:val="16"/>
        </w:numPr>
      </w:pPr>
      <w:r>
        <w:lastRenderedPageBreak/>
        <w:t xml:space="preserve">Customers opting for streaming live TV and movies on apps also tend to pay significantly higher than their counterparts who do not subscribe to these options. </w:t>
      </w:r>
    </w:p>
    <w:p w14:paraId="4456870E" w14:textId="68A1CA97" w:rsidR="009D79A1" w:rsidRDefault="009D79A1" w:rsidP="008E609D">
      <w:pPr>
        <w:pStyle w:val="ListParagraph"/>
        <w:numPr>
          <w:ilvl w:val="0"/>
          <w:numId w:val="16"/>
        </w:numPr>
      </w:pPr>
      <w:r>
        <w:t xml:space="preserve">An interesting observation regarding </w:t>
      </w:r>
      <w:r w:rsidR="0071570C">
        <w:t xml:space="preserve">the </w:t>
      </w:r>
      <w:r>
        <w:t xml:space="preserve">average monthly charge by contracts is that, although highest among three types of contracts, monthly subscribers pay about the same monthly charge as customers with </w:t>
      </w:r>
      <w:r w:rsidR="0071570C">
        <w:t xml:space="preserve">a </w:t>
      </w:r>
      <w:r>
        <w:t xml:space="preserve">1-year contract. The difference between monthly subscribers to 2-year contract customers is not too high either. But the total charges cost is highest with customers with </w:t>
      </w:r>
      <w:r w:rsidR="0071570C">
        <w:t xml:space="preserve">a </w:t>
      </w:r>
      <w:r>
        <w:t>2-year contract with Telco.</w:t>
      </w:r>
    </w:p>
    <w:p w14:paraId="019F1271" w14:textId="21E5F8CB" w:rsidR="009D79A1" w:rsidRDefault="009D79A1" w:rsidP="008E609D">
      <w:pPr>
        <w:pStyle w:val="ListParagraph"/>
        <w:numPr>
          <w:ilvl w:val="0"/>
          <w:numId w:val="16"/>
        </w:numPr>
      </w:pPr>
      <w:r>
        <w:t>Customers with paperless billing option</w:t>
      </w:r>
      <w:r w:rsidR="0071570C">
        <w:t>s</w:t>
      </w:r>
      <w:r>
        <w:t xml:space="preserve"> are paying higher average </w:t>
      </w:r>
      <w:r w:rsidR="00266419">
        <w:t xml:space="preserve">charges. </w:t>
      </w:r>
    </w:p>
    <w:p w14:paraId="7F63C0C7" w14:textId="7341595C" w:rsidR="00266419" w:rsidRDefault="00266419" w:rsidP="008E609D">
      <w:pPr>
        <w:pStyle w:val="ListParagraph"/>
        <w:numPr>
          <w:ilvl w:val="0"/>
          <w:numId w:val="16"/>
        </w:numPr>
      </w:pPr>
      <w:r>
        <w:t xml:space="preserve">Customers who pay their bills via electronic check pay the highest average charges among all 4 payment types. </w:t>
      </w:r>
    </w:p>
    <w:p w14:paraId="2D0E0DFE" w14:textId="53315BA1" w:rsidR="00266419" w:rsidRDefault="00266419" w:rsidP="008E609D">
      <w:pPr>
        <w:pStyle w:val="ListParagraph"/>
        <w:numPr>
          <w:ilvl w:val="0"/>
          <w:numId w:val="16"/>
        </w:numPr>
      </w:pPr>
      <w:r>
        <w:t>As the tenure for the customers</w:t>
      </w:r>
      <w:r w:rsidR="0071570C">
        <w:t>'</w:t>
      </w:r>
      <w:r>
        <w:t xml:space="preserve"> increase, </w:t>
      </w:r>
      <w:r w:rsidR="0071570C">
        <w:t xml:space="preserve">the </w:t>
      </w:r>
      <w:r>
        <w:t>average per month and total charges tend to get higher.</w:t>
      </w:r>
    </w:p>
    <w:p w14:paraId="7F26A0DF" w14:textId="0390C967" w:rsidR="00FE2715" w:rsidRDefault="00266419" w:rsidP="00266419">
      <w:pPr>
        <w:pStyle w:val="Heading2"/>
      </w:pPr>
      <w:bookmarkStart w:id="35" w:name="_Toc47274192"/>
      <w:r>
        <w:t>Categorical Predictors’ Proportion distribution by Churn</w:t>
      </w:r>
      <w:bookmarkEnd w:id="35"/>
    </w:p>
    <w:p w14:paraId="3278B090" w14:textId="5CA2983C" w:rsidR="00266419" w:rsidRDefault="00266419" w:rsidP="00266419">
      <w:r>
        <w:t xml:space="preserve">Splitting the </w:t>
      </w:r>
      <w:r w:rsidRPr="00FE2715">
        <w:rPr>
          <w:i/>
          <w:iCs/>
        </w:rPr>
        <w:t>telecom</w:t>
      </w:r>
      <w:r>
        <w:t xml:space="preserve"> data frame into separate data frames by </w:t>
      </w:r>
      <w:r w:rsidR="003A45B2">
        <w:t xml:space="preserve">the </w:t>
      </w:r>
      <w:r>
        <w:t xml:space="preserve">Churn status of the customers will generating the visualizations easier. The following code creates two new data frames, </w:t>
      </w:r>
      <w:proofErr w:type="spellStart"/>
      <w:r w:rsidRPr="00266419">
        <w:rPr>
          <w:i/>
          <w:iCs/>
        </w:rPr>
        <w:t>churn_customers</w:t>
      </w:r>
      <w:proofErr w:type="spellEnd"/>
      <w:r>
        <w:t xml:space="preserve"> and </w:t>
      </w:r>
      <w:proofErr w:type="spellStart"/>
      <w:r w:rsidRPr="00266419">
        <w:rPr>
          <w:i/>
          <w:iCs/>
        </w:rPr>
        <w:t>nochurn_customers</w:t>
      </w:r>
      <w:proofErr w:type="spellEnd"/>
      <w:r>
        <w:t>. As the name suggests, the first data frame will have churned customers and the latter one where customers chose to stay with Telco.</w:t>
      </w:r>
    </w:p>
    <w:p w14:paraId="389DCB1D" w14:textId="72C546E2" w:rsidR="00266419" w:rsidRPr="00FE2715" w:rsidRDefault="006A7578" w:rsidP="003179E6">
      <w:pPr>
        <w:ind w:firstLine="0"/>
        <w:jc w:val="center"/>
      </w:pPr>
      <w:r>
        <w:rPr>
          <w:noProof/>
        </w:rPr>
        <w:drawing>
          <wp:inline distT="0" distB="0" distL="0" distR="0" wp14:anchorId="153D518D" wp14:editId="4CE4F8D0">
            <wp:extent cx="4818491" cy="1343242"/>
            <wp:effectExtent l="0" t="0" r="127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38547" cy="1348833"/>
                    </a:xfrm>
                    <a:prstGeom prst="rect">
                      <a:avLst/>
                    </a:prstGeom>
                  </pic:spPr>
                </pic:pic>
              </a:graphicData>
            </a:graphic>
          </wp:inline>
        </w:drawing>
      </w:r>
    </w:p>
    <w:p w14:paraId="45836BD1" w14:textId="6013188A" w:rsidR="00266419" w:rsidRDefault="00266419" w:rsidP="00266419">
      <w:r>
        <w:t xml:space="preserve">The following code will generate the proportions of churned vs retained customers by each of </w:t>
      </w:r>
      <w:r w:rsidR="003A45B2">
        <w:t xml:space="preserve">the </w:t>
      </w:r>
      <w:r>
        <w:t>predictor feature level</w:t>
      </w:r>
      <w:r w:rsidR="003A45B2">
        <w:t>s</w:t>
      </w:r>
      <w:r>
        <w:t xml:space="preserve">. </w:t>
      </w:r>
    </w:p>
    <w:p w14:paraId="0906CD6D" w14:textId="46B8CC19" w:rsidR="00266419" w:rsidRDefault="006A7578" w:rsidP="003179E6">
      <w:pPr>
        <w:ind w:firstLine="0"/>
        <w:jc w:val="center"/>
      </w:pPr>
      <w:r>
        <w:rPr>
          <w:noProof/>
        </w:rPr>
        <w:lastRenderedPageBreak/>
        <w:drawing>
          <wp:inline distT="0" distB="0" distL="0" distR="0" wp14:anchorId="3A7AAC3B" wp14:editId="5E036186">
            <wp:extent cx="5943600" cy="335851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8515"/>
                    </a:xfrm>
                    <a:prstGeom prst="rect">
                      <a:avLst/>
                    </a:prstGeom>
                  </pic:spPr>
                </pic:pic>
              </a:graphicData>
            </a:graphic>
          </wp:inline>
        </w:drawing>
      </w:r>
    </w:p>
    <w:p w14:paraId="637F742C" w14:textId="410BEE75" w:rsidR="00266419" w:rsidRDefault="00AF2305" w:rsidP="00AF2305">
      <w:pPr>
        <w:pStyle w:val="Heading3"/>
      </w:pPr>
      <w:bookmarkStart w:id="36" w:name="_Toc47274193"/>
      <w:r>
        <w:t>gender</w:t>
      </w:r>
      <w:r w:rsidR="003B4790">
        <w:t xml:space="preserve"> by Churn</w:t>
      </w:r>
      <w:bookmarkEnd w:id="36"/>
    </w:p>
    <w:p w14:paraId="6079935A" w14:textId="20206D2C" w:rsidR="00AF2305" w:rsidRDefault="00AF2305" w:rsidP="003179E6">
      <w:pPr>
        <w:ind w:firstLine="0"/>
        <w:jc w:val="center"/>
      </w:pPr>
      <w:r>
        <w:rPr>
          <w:noProof/>
        </w:rPr>
        <w:drawing>
          <wp:inline distT="0" distB="0" distL="0" distR="0" wp14:anchorId="09B662FC" wp14:editId="21B46200">
            <wp:extent cx="5943600" cy="276352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763520"/>
                    </a:xfrm>
                    <a:prstGeom prst="rect">
                      <a:avLst/>
                    </a:prstGeom>
                  </pic:spPr>
                </pic:pic>
              </a:graphicData>
            </a:graphic>
          </wp:inline>
        </w:drawing>
      </w:r>
    </w:p>
    <w:p w14:paraId="7D7C6BBB" w14:textId="22178C19" w:rsidR="00AF2305" w:rsidRDefault="00AF2305" w:rsidP="00AF2305">
      <w:r>
        <w:t xml:space="preserve">It can be noted that gender has </w:t>
      </w:r>
      <w:r w:rsidR="003A45B2">
        <w:t xml:space="preserve">an </w:t>
      </w:r>
      <w:r>
        <w:t>almost equal percentage of churned and retained customers by male</w:t>
      </w:r>
      <w:r w:rsidR="003A45B2">
        <w:t>s</w:t>
      </w:r>
      <w:r>
        <w:t xml:space="preserve"> and female</w:t>
      </w:r>
      <w:r w:rsidR="003A45B2">
        <w:t>s</w:t>
      </w:r>
      <w:r>
        <w:t xml:space="preserve">. </w:t>
      </w:r>
    </w:p>
    <w:p w14:paraId="1708FC4A" w14:textId="1FAE7CCB" w:rsidR="00AF2305" w:rsidRDefault="00AF2305" w:rsidP="00780EB4">
      <w:pPr>
        <w:pStyle w:val="Heading3"/>
      </w:pPr>
      <w:r>
        <w:lastRenderedPageBreak/>
        <w:t xml:space="preserve"> </w:t>
      </w:r>
      <w:bookmarkStart w:id="37" w:name="_Toc47274194"/>
      <w:proofErr w:type="spellStart"/>
      <w:r w:rsidR="00780EB4">
        <w:t>SeniorCitizen</w:t>
      </w:r>
      <w:proofErr w:type="spellEnd"/>
      <w:r w:rsidR="003B4790">
        <w:t xml:space="preserve"> by Churn</w:t>
      </w:r>
      <w:bookmarkEnd w:id="37"/>
    </w:p>
    <w:p w14:paraId="5EA3B6FD" w14:textId="6B2BCB3A" w:rsidR="00780EB4" w:rsidRPr="00AF2305" w:rsidRDefault="00780EB4" w:rsidP="003179E6">
      <w:pPr>
        <w:ind w:firstLine="0"/>
        <w:jc w:val="center"/>
      </w:pPr>
      <w:r>
        <w:rPr>
          <w:noProof/>
        </w:rPr>
        <w:drawing>
          <wp:inline distT="0" distB="0" distL="0" distR="0" wp14:anchorId="0A205E71" wp14:editId="7BB07D39">
            <wp:extent cx="5943600" cy="3004820"/>
            <wp:effectExtent l="0" t="0" r="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04820"/>
                    </a:xfrm>
                    <a:prstGeom prst="rect">
                      <a:avLst/>
                    </a:prstGeom>
                  </pic:spPr>
                </pic:pic>
              </a:graphicData>
            </a:graphic>
          </wp:inline>
        </w:drawing>
      </w:r>
    </w:p>
    <w:p w14:paraId="1BC2DC05" w14:textId="7F4827C7" w:rsidR="008E609D" w:rsidRDefault="00780EB4" w:rsidP="00FE2715">
      <w:r>
        <w:t xml:space="preserve">Out of all churned customers, 74.5% are young patrons, whereas only 25.5% </w:t>
      </w:r>
      <w:r w:rsidR="003A45B2">
        <w:t xml:space="preserve">of </w:t>
      </w:r>
      <w:r>
        <w:t xml:space="preserve">senior citizens are choosing to leave Telco. On the other hand, from all retained customers, 87.1% </w:t>
      </w:r>
      <w:r w:rsidR="003A45B2">
        <w:t xml:space="preserve">of </w:t>
      </w:r>
      <w:r>
        <w:t xml:space="preserve">young customers and 12.9% </w:t>
      </w:r>
      <w:r w:rsidR="003A45B2">
        <w:t xml:space="preserve">of </w:t>
      </w:r>
      <w:r>
        <w:t xml:space="preserve">senior customers chose to stay. </w:t>
      </w:r>
    </w:p>
    <w:p w14:paraId="01E88DCF" w14:textId="03F62E4C" w:rsidR="00780EB4" w:rsidRDefault="00780EB4" w:rsidP="00780EB4">
      <w:pPr>
        <w:pStyle w:val="Heading3"/>
      </w:pPr>
      <w:bookmarkStart w:id="38" w:name="_Toc47274195"/>
      <w:r>
        <w:t>Partner</w:t>
      </w:r>
      <w:r w:rsidR="003B4790">
        <w:t xml:space="preserve"> by Churn</w:t>
      </w:r>
      <w:bookmarkEnd w:id="38"/>
    </w:p>
    <w:p w14:paraId="3677D443" w14:textId="15333A6F" w:rsidR="00780EB4" w:rsidRDefault="00780EB4" w:rsidP="003179E6">
      <w:pPr>
        <w:ind w:firstLine="0"/>
        <w:jc w:val="center"/>
      </w:pPr>
      <w:r>
        <w:rPr>
          <w:noProof/>
        </w:rPr>
        <w:drawing>
          <wp:inline distT="0" distB="0" distL="0" distR="0" wp14:anchorId="317056F1" wp14:editId="12E924BE">
            <wp:extent cx="5943600" cy="305244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052445"/>
                    </a:xfrm>
                    <a:prstGeom prst="rect">
                      <a:avLst/>
                    </a:prstGeom>
                  </pic:spPr>
                </pic:pic>
              </a:graphicData>
            </a:graphic>
          </wp:inline>
        </w:drawing>
      </w:r>
    </w:p>
    <w:p w14:paraId="73CA9E21" w14:textId="209C9649" w:rsidR="00780EB4" w:rsidRDefault="00780EB4" w:rsidP="00780EB4">
      <w:r>
        <w:lastRenderedPageBreak/>
        <w:t xml:space="preserve">Out of all the churned customers, 35.8% are commercial partners and </w:t>
      </w:r>
      <w:r w:rsidR="003A45B2">
        <w:t xml:space="preserve">the </w:t>
      </w:r>
      <w:r>
        <w:t xml:space="preserve">majority are retail customers. Whereas within retained customers set, the proportions are approximately </w:t>
      </w:r>
      <w:r w:rsidR="003A45B2">
        <w:t xml:space="preserve">the </w:t>
      </w:r>
      <w:r>
        <w:t>same for commercial and retail customers.</w:t>
      </w:r>
    </w:p>
    <w:p w14:paraId="69556AA5" w14:textId="165AD614" w:rsidR="00780EB4" w:rsidRDefault="00780EB4" w:rsidP="00780EB4">
      <w:pPr>
        <w:pStyle w:val="Heading3"/>
      </w:pPr>
      <w:r>
        <w:t xml:space="preserve"> </w:t>
      </w:r>
      <w:bookmarkStart w:id="39" w:name="_Toc47274196"/>
      <w:r>
        <w:t>Dependents</w:t>
      </w:r>
      <w:r w:rsidR="003B4790">
        <w:t xml:space="preserve"> by Churn</w:t>
      </w:r>
      <w:bookmarkEnd w:id="39"/>
    </w:p>
    <w:p w14:paraId="30F45911" w14:textId="1EA530B9" w:rsidR="00780EB4" w:rsidRDefault="00780EB4" w:rsidP="003179E6">
      <w:pPr>
        <w:ind w:firstLine="0"/>
        <w:jc w:val="center"/>
      </w:pPr>
      <w:r>
        <w:rPr>
          <w:noProof/>
        </w:rPr>
        <w:drawing>
          <wp:inline distT="0" distB="0" distL="0" distR="0" wp14:anchorId="7E1F2F3F" wp14:editId="14FBE5A2">
            <wp:extent cx="5943600" cy="3249930"/>
            <wp:effectExtent l="0" t="0" r="0" b="762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249930"/>
                    </a:xfrm>
                    <a:prstGeom prst="rect">
                      <a:avLst/>
                    </a:prstGeom>
                  </pic:spPr>
                </pic:pic>
              </a:graphicData>
            </a:graphic>
          </wp:inline>
        </w:drawing>
      </w:r>
    </w:p>
    <w:p w14:paraId="424AFDE0" w14:textId="1FC24CD4" w:rsidR="00780EB4" w:rsidRDefault="00494849" w:rsidP="00780EB4">
      <w:r>
        <w:t xml:space="preserve">82.6% of all churned customers do not have dependents, compared to 65.5% </w:t>
      </w:r>
      <w:r w:rsidR="007E34F7">
        <w:t xml:space="preserve">of all retained customers. </w:t>
      </w:r>
    </w:p>
    <w:p w14:paraId="7C0A2D4A" w14:textId="75636F30" w:rsidR="007E34F7" w:rsidRDefault="007E34F7" w:rsidP="007E34F7">
      <w:pPr>
        <w:pStyle w:val="Heading3"/>
      </w:pPr>
      <w:bookmarkStart w:id="40" w:name="_Toc47274197"/>
      <w:proofErr w:type="spellStart"/>
      <w:r>
        <w:lastRenderedPageBreak/>
        <w:t>PhoneService</w:t>
      </w:r>
      <w:proofErr w:type="spellEnd"/>
      <w:r>
        <w:t xml:space="preserve"> </w:t>
      </w:r>
      <w:r w:rsidR="003B4790">
        <w:t>and</w:t>
      </w:r>
      <w:r>
        <w:t xml:space="preserve"> Multiple Lines</w:t>
      </w:r>
      <w:r w:rsidR="003B4790">
        <w:t xml:space="preserve"> by Churn</w:t>
      </w:r>
      <w:bookmarkEnd w:id="40"/>
    </w:p>
    <w:p w14:paraId="37F9C033" w14:textId="152F0694" w:rsidR="007E34F7" w:rsidRDefault="007E34F7" w:rsidP="003179E6">
      <w:pPr>
        <w:ind w:firstLine="0"/>
        <w:jc w:val="center"/>
      </w:pPr>
      <w:r>
        <w:rPr>
          <w:noProof/>
        </w:rPr>
        <w:drawing>
          <wp:inline distT="0" distB="0" distL="0" distR="0" wp14:anchorId="4956BA93" wp14:editId="55360A1E">
            <wp:extent cx="5943600" cy="324612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246120"/>
                    </a:xfrm>
                    <a:prstGeom prst="rect">
                      <a:avLst/>
                    </a:prstGeom>
                  </pic:spPr>
                </pic:pic>
              </a:graphicData>
            </a:graphic>
          </wp:inline>
        </w:drawing>
      </w:r>
    </w:p>
    <w:p w14:paraId="740D1296" w14:textId="3C70DFD5" w:rsidR="007E34F7" w:rsidRDefault="007E34F7" w:rsidP="003179E6">
      <w:pPr>
        <w:ind w:firstLine="0"/>
        <w:jc w:val="center"/>
      </w:pPr>
      <w:r>
        <w:rPr>
          <w:noProof/>
        </w:rPr>
        <w:drawing>
          <wp:inline distT="0" distB="0" distL="0" distR="0" wp14:anchorId="08A7DF98" wp14:editId="435F5C9E">
            <wp:extent cx="5943600" cy="2848610"/>
            <wp:effectExtent l="0" t="0" r="0" b="889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848610"/>
                    </a:xfrm>
                    <a:prstGeom prst="rect">
                      <a:avLst/>
                    </a:prstGeom>
                  </pic:spPr>
                </pic:pic>
              </a:graphicData>
            </a:graphic>
          </wp:inline>
        </w:drawing>
      </w:r>
    </w:p>
    <w:p w14:paraId="13560436" w14:textId="739A2A83" w:rsidR="007E34F7" w:rsidRDefault="007E34F7" w:rsidP="007E34F7">
      <w:r>
        <w:t>The proportions for phone service and multiple lines are approximately the same within both churned and retained customers.</w:t>
      </w:r>
    </w:p>
    <w:p w14:paraId="7C5DDBB2" w14:textId="5314055C" w:rsidR="007E34F7" w:rsidRDefault="007E34F7" w:rsidP="007E34F7">
      <w:pPr>
        <w:pStyle w:val="Heading3"/>
      </w:pPr>
      <w:bookmarkStart w:id="41" w:name="_Toc47274198"/>
      <w:proofErr w:type="spellStart"/>
      <w:r>
        <w:lastRenderedPageBreak/>
        <w:t>InternetService</w:t>
      </w:r>
      <w:proofErr w:type="spellEnd"/>
      <w:r w:rsidR="003B4790">
        <w:t xml:space="preserve"> by Churn</w:t>
      </w:r>
      <w:bookmarkEnd w:id="41"/>
    </w:p>
    <w:p w14:paraId="0DE04A6C" w14:textId="4DE00A28" w:rsidR="007E34F7" w:rsidRDefault="007E34F7" w:rsidP="003179E6">
      <w:pPr>
        <w:ind w:firstLine="0"/>
        <w:jc w:val="center"/>
      </w:pPr>
      <w:r>
        <w:rPr>
          <w:noProof/>
        </w:rPr>
        <w:drawing>
          <wp:inline distT="0" distB="0" distL="0" distR="0" wp14:anchorId="26F27F8B" wp14:editId="70E0F62E">
            <wp:extent cx="5943600" cy="314769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47695"/>
                    </a:xfrm>
                    <a:prstGeom prst="rect">
                      <a:avLst/>
                    </a:prstGeom>
                  </pic:spPr>
                </pic:pic>
              </a:graphicData>
            </a:graphic>
          </wp:inline>
        </w:drawing>
      </w:r>
    </w:p>
    <w:p w14:paraId="5147BE54" w14:textId="1205CA70" w:rsidR="007E34F7" w:rsidRDefault="007E34F7" w:rsidP="007E34F7">
      <w:r>
        <w:t xml:space="preserve">Among all churned customers, </w:t>
      </w:r>
      <w:proofErr w:type="gramStart"/>
      <w:r w:rsidR="003A45B2">
        <w:t xml:space="preserve">the </w:t>
      </w:r>
      <w:r>
        <w:t>majority of</w:t>
      </w:r>
      <w:proofErr w:type="gramEnd"/>
      <w:r>
        <w:t xml:space="preserve"> them had </w:t>
      </w:r>
      <w:r w:rsidR="003A45B2">
        <w:t xml:space="preserve">a </w:t>
      </w:r>
      <w:r>
        <w:t xml:space="preserve">DSL connection for Internet service followed by fiber optic. Only a small percentage of customers did not have </w:t>
      </w:r>
      <w:r w:rsidR="003A45B2">
        <w:t xml:space="preserve">an </w:t>
      </w:r>
      <w:r>
        <w:t xml:space="preserve">internet connection. The proportions among retained customers for </w:t>
      </w:r>
      <w:r w:rsidR="003A45B2">
        <w:t xml:space="preserve">the </w:t>
      </w:r>
      <w:r>
        <w:t xml:space="preserve">type of Internet service </w:t>
      </w:r>
      <w:r w:rsidR="003A45B2">
        <w:t>are</w:t>
      </w:r>
      <w:r>
        <w:t xml:space="preserve"> approximately </w:t>
      </w:r>
      <w:r w:rsidR="003A45B2">
        <w:t xml:space="preserve">the </w:t>
      </w:r>
      <w:r>
        <w:t xml:space="preserve">same. </w:t>
      </w:r>
    </w:p>
    <w:p w14:paraId="6675EB97" w14:textId="3CCBDE64" w:rsidR="007E34F7" w:rsidRDefault="007E34F7" w:rsidP="007E34F7">
      <w:pPr>
        <w:pStyle w:val="Heading3"/>
      </w:pPr>
      <w:bookmarkStart w:id="42" w:name="_Toc47274199"/>
      <w:proofErr w:type="spellStart"/>
      <w:r>
        <w:t>OnlineSecurity</w:t>
      </w:r>
      <w:proofErr w:type="spellEnd"/>
      <w:r w:rsidR="00774A1B">
        <w:t xml:space="preserve"> and</w:t>
      </w:r>
      <w:r>
        <w:t xml:space="preserve"> </w:t>
      </w:r>
      <w:proofErr w:type="spellStart"/>
      <w:r>
        <w:t>OnlineBackup</w:t>
      </w:r>
      <w:proofErr w:type="spellEnd"/>
      <w:r w:rsidR="003B4790">
        <w:t xml:space="preserve"> by Churn</w:t>
      </w:r>
      <w:bookmarkEnd w:id="42"/>
    </w:p>
    <w:p w14:paraId="741F68FC" w14:textId="77777777" w:rsidR="007D388D" w:rsidRPr="007D388D" w:rsidRDefault="007D388D" w:rsidP="007D388D"/>
    <w:p w14:paraId="26EA5A8C" w14:textId="13D6E97A" w:rsidR="007E34F7" w:rsidRDefault="007E34F7" w:rsidP="003179E6">
      <w:pPr>
        <w:ind w:firstLine="0"/>
        <w:jc w:val="center"/>
      </w:pPr>
      <w:r>
        <w:rPr>
          <w:noProof/>
        </w:rPr>
        <w:lastRenderedPageBreak/>
        <w:drawing>
          <wp:inline distT="0" distB="0" distL="0" distR="0" wp14:anchorId="2E273217" wp14:editId="2355182D">
            <wp:extent cx="5943600" cy="3197225"/>
            <wp:effectExtent l="0" t="0" r="444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197225"/>
                    </a:xfrm>
                    <a:prstGeom prst="rect">
                      <a:avLst/>
                    </a:prstGeom>
                  </pic:spPr>
                </pic:pic>
              </a:graphicData>
            </a:graphic>
          </wp:inline>
        </w:drawing>
      </w:r>
    </w:p>
    <w:p w14:paraId="36C79F39" w14:textId="341AB447" w:rsidR="007E34F7" w:rsidRDefault="007E34F7" w:rsidP="003179E6">
      <w:pPr>
        <w:ind w:firstLine="0"/>
        <w:jc w:val="center"/>
      </w:pPr>
      <w:r>
        <w:rPr>
          <w:noProof/>
        </w:rPr>
        <w:drawing>
          <wp:inline distT="0" distB="0" distL="0" distR="0" wp14:anchorId="53FE85E7" wp14:editId="19F9E865">
            <wp:extent cx="5943600" cy="2959735"/>
            <wp:effectExtent l="0" t="0" r="635"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959735"/>
                    </a:xfrm>
                    <a:prstGeom prst="rect">
                      <a:avLst/>
                    </a:prstGeom>
                  </pic:spPr>
                </pic:pic>
              </a:graphicData>
            </a:graphic>
          </wp:inline>
        </w:drawing>
      </w:r>
    </w:p>
    <w:p w14:paraId="7F82C8C1" w14:textId="0AABDF35" w:rsidR="00774A1B" w:rsidRDefault="00774A1B" w:rsidP="00774A1B">
      <w:r>
        <w:t xml:space="preserve">Among all churned customers, the highest churn rate is for customers paying for online security and online backup. </w:t>
      </w:r>
    </w:p>
    <w:p w14:paraId="76645EEC" w14:textId="28EB5725" w:rsidR="00774A1B" w:rsidRDefault="00774A1B" w:rsidP="00774A1B">
      <w:pPr>
        <w:pStyle w:val="Heading3"/>
      </w:pPr>
      <w:bookmarkStart w:id="43" w:name="_Toc47274200"/>
      <w:proofErr w:type="spellStart"/>
      <w:r>
        <w:lastRenderedPageBreak/>
        <w:t>DeviceProtection</w:t>
      </w:r>
      <w:proofErr w:type="spellEnd"/>
      <w:r>
        <w:t xml:space="preserve"> and </w:t>
      </w:r>
      <w:proofErr w:type="spellStart"/>
      <w:r>
        <w:t>TechSupport</w:t>
      </w:r>
      <w:proofErr w:type="spellEnd"/>
      <w:r w:rsidR="003B4790">
        <w:t xml:space="preserve"> by Churn</w:t>
      </w:r>
      <w:bookmarkEnd w:id="43"/>
    </w:p>
    <w:p w14:paraId="74722853" w14:textId="0C06A7E9" w:rsidR="007E34F7" w:rsidRDefault="007E34F7" w:rsidP="003179E6">
      <w:pPr>
        <w:ind w:firstLine="0"/>
        <w:jc w:val="center"/>
      </w:pPr>
      <w:r>
        <w:rPr>
          <w:noProof/>
        </w:rPr>
        <w:drawing>
          <wp:inline distT="0" distB="0" distL="0" distR="0" wp14:anchorId="24801A93" wp14:editId="60B0F0A5">
            <wp:extent cx="5943600" cy="315087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50870"/>
                    </a:xfrm>
                    <a:prstGeom prst="rect">
                      <a:avLst/>
                    </a:prstGeom>
                  </pic:spPr>
                </pic:pic>
              </a:graphicData>
            </a:graphic>
          </wp:inline>
        </w:drawing>
      </w:r>
    </w:p>
    <w:p w14:paraId="2B155AEB" w14:textId="7171B5D9" w:rsidR="007E34F7" w:rsidRPr="007E34F7" w:rsidRDefault="007E34F7" w:rsidP="003179E6">
      <w:pPr>
        <w:ind w:firstLine="0"/>
        <w:jc w:val="center"/>
      </w:pPr>
      <w:r>
        <w:rPr>
          <w:noProof/>
        </w:rPr>
        <w:drawing>
          <wp:inline distT="0" distB="0" distL="0" distR="0" wp14:anchorId="325A3F11" wp14:editId="587AE692">
            <wp:extent cx="5943600" cy="3107055"/>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107055"/>
                    </a:xfrm>
                    <a:prstGeom prst="rect">
                      <a:avLst/>
                    </a:prstGeom>
                  </pic:spPr>
                </pic:pic>
              </a:graphicData>
            </a:graphic>
          </wp:inline>
        </w:drawing>
      </w:r>
    </w:p>
    <w:p w14:paraId="3089C310" w14:textId="0333EA61" w:rsidR="00780EB4" w:rsidRDefault="007E34F7" w:rsidP="00FE2715">
      <w:r>
        <w:t xml:space="preserve">Among all churned customers, </w:t>
      </w:r>
      <w:proofErr w:type="gramStart"/>
      <w:r w:rsidR="003A45B2">
        <w:t xml:space="preserve">the </w:t>
      </w:r>
      <w:r>
        <w:t>majority of</w:t>
      </w:r>
      <w:proofErr w:type="gramEnd"/>
      <w:r>
        <w:t xml:space="preserve"> the customers did not opt for device protection and premium </w:t>
      </w:r>
      <w:r w:rsidR="00774A1B">
        <w:t xml:space="preserve">technical </w:t>
      </w:r>
      <w:r>
        <w:t xml:space="preserve">support. </w:t>
      </w:r>
    </w:p>
    <w:p w14:paraId="4E0E3099" w14:textId="02AD8B8A" w:rsidR="007E34F7" w:rsidRDefault="00774A1B" w:rsidP="00774A1B">
      <w:pPr>
        <w:pStyle w:val="Heading3"/>
      </w:pPr>
      <w:bookmarkStart w:id="44" w:name="_Toc47274201"/>
      <w:proofErr w:type="spellStart"/>
      <w:r>
        <w:lastRenderedPageBreak/>
        <w:t>StreamingTV</w:t>
      </w:r>
      <w:proofErr w:type="spellEnd"/>
      <w:r>
        <w:t xml:space="preserve"> and </w:t>
      </w:r>
      <w:proofErr w:type="spellStart"/>
      <w:r>
        <w:t>StreamingMovies</w:t>
      </w:r>
      <w:proofErr w:type="spellEnd"/>
      <w:r w:rsidR="003B4790">
        <w:t xml:space="preserve"> by Churn</w:t>
      </w:r>
      <w:bookmarkEnd w:id="44"/>
    </w:p>
    <w:p w14:paraId="434529DD" w14:textId="67FC07F1" w:rsidR="00774A1B" w:rsidRDefault="00774A1B" w:rsidP="003179E6">
      <w:pPr>
        <w:ind w:firstLine="0"/>
        <w:jc w:val="center"/>
      </w:pPr>
      <w:r>
        <w:rPr>
          <w:noProof/>
        </w:rPr>
        <w:drawing>
          <wp:inline distT="0" distB="0" distL="0" distR="0" wp14:anchorId="6BF8D4E2" wp14:editId="27C5BD4D">
            <wp:extent cx="5943600" cy="2943860"/>
            <wp:effectExtent l="0" t="0" r="0" b="889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943860"/>
                    </a:xfrm>
                    <a:prstGeom prst="rect">
                      <a:avLst/>
                    </a:prstGeom>
                  </pic:spPr>
                </pic:pic>
              </a:graphicData>
            </a:graphic>
          </wp:inline>
        </w:drawing>
      </w:r>
    </w:p>
    <w:p w14:paraId="4AC98D24" w14:textId="79FEA1A3" w:rsidR="00774A1B" w:rsidRDefault="00774A1B" w:rsidP="003179E6">
      <w:pPr>
        <w:ind w:firstLine="0"/>
        <w:jc w:val="center"/>
      </w:pPr>
      <w:r>
        <w:rPr>
          <w:noProof/>
        </w:rPr>
        <w:drawing>
          <wp:inline distT="0" distB="0" distL="0" distR="0" wp14:anchorId="63AC61D6" wp14:editId="279AD589">
            <wp:extent cx="5943600" cy="298069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980690"/>
                    </a:xfrm>
                    <a:prstGeom prst="rect">
                      <a:avLst/>
                    </a:prstGeom>
                  </pic:spPr>
                </pic:pic>
              </a:graphicData>
            </a:graphic>
          </wp:inline>
        </w:drawing>
      </w:r>
    </w:p>
    <w:p w14:paraId="388BE53F" w14:textId="2DDF9944" w:rsidR="00774A1B" w:rsidRDefault="00774A1B" w:rsidP="00774A1B">
      <w:r>
        <w:t xml:space="preserve">The percentage of customers not opting for streaming live TV and movies is approximately </w:t>
      </w:r>
      <w:r w:rsidR="008875EA">
        <w:t xml:space="preserve">the </w:t>
      </w:r>
      <w:r>
        <w:t xml:space="preserve">same within the churned customers and retained customers, respectively. </w:t>
      </w:r>
    </w:p>
    <w:p w14:paraId="591A4D18" w14:textId="56CECD6D" w:rsidR="00774A1B" w:rsidRDefault="00774A1B" w:rsidP="00774A1B">
      <w:pPr>
        <w:pStyle w:val="Heading3"/>
      </w:pPr>
      <w:bookmarkStart w:id="45" w:name="_Toc47274202"/>
      <w:r>
        <w:lastRenderedPageBreak/>
        <w:t>Contract</w:t>
      </w:r>
      <w:r w:rsidR="003B4790">
        <w:t xml:space="preserve"> by Churn</w:t>
      </w:r>
      <w:bookmarkEnd w:id="45"/>
    </w:p>
    <w:p w14:paraId="677E57DA" w14:textId="5EFCACFB" w:rsidR="00774A1B" w:rsidRDefault="00774A1B" w:rsidP="003179E6">
      <w:pPr>
        <w:ind w:firstLine="0"/>
        <w:jc w:val="center"/>
      </w:pPr>
      <w:r>
        <w:rPr>
          <w:noProof/>
        </w:rPr>
        <w:drawing>
          <wp:inline distT="0" distB="0" distL="0" distR="0" wp14:anchorId="6094AD4A" wp14:editId="344BE77E">
            <wp:extent cx="5943600" cy="301879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018790"/>
                    </a:xfrm>
                    <a:prstGeom prst="rect">
                      <a:avLst/>
                    </a:prstGeom>
                  </pic:spPr>
                </pic:pic>
              </a:graphicData>
            </a:graphic>
          </wp:inline>
        </w:drawing>
      </w:r>
    </w:p>
    <w:p w14:paraId="1E84FBB7" w14:textId="37DFC7FA" w:rsidR="00774A1B" w:rsidRDefault="00774A1B" w:rsidP="00774A1B">
      <w:r>
        <w:t xml:space="preserve">It is quite evident that the monthly subscribers are the highest among all the churned customers with churn rate at 88.6%. </w:t>
      </w:r>
    </w:p>
    <w:p w14:paraId="1F079A2A" w14:textId="4F67C309" w:rsidR="00774A1B" w:rsidRDefault="00774A1B" w:rsidP="00774A1B">
      <w:pPr>
        <w:pStyle w:val="Heading3"/>
      </w:pPr>
      <w:bookmarkStart w:id="46" w:name="_Toc47274203"/>
      <w:proofErr w:type="spellStart"/>
      <w:r>
        <w:t>PaperlessBilling</w:t>
      </w:r>
      <w:proofErr w:type="spellEnd"/>
      <w:r w:rsidR="003B4790">
        <w:t xml:space="preserve"> by Churn</w:t>
      </w:r>
      <w:bookmarkEnd w:id="46"/>
    </w:p>
    <w:p w14:paraId="18DF501C" w14:textId="4D6DAB32" w:rsidR="00774A1B" w:rsidRDefault="00774A1B" w:rsidP="003179E6">
      <w:pPr>
        <w:ind w:firstLine="0"/>
        <w:jc w:val="center"/>
      </w:pPr>
      <w:r>
        <w:rPr>
          <w:noProof/>
        </w:rPr>
        <w:drawing>
          <wp:inline distT="0" distB="0" distL="0" distR="0" wp14:anchorId="788EB060" wp14:editId="519EA004">
            <wp:extent cx="5943600" cy="3021965"/>
            <wp:effectExtent l="0" t="0" r="0" b="698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021965"/>
                    </a:xfrm>
                    <a:prstGeom prst="rect">
                      <a:avLst/>
                    </a:prstGeom>
                  </pic:spPr>
                </pic:pic>
              </a:graphicData>
            </a:graphic>
          </wp:inline>
        </w:drawing>
      </w:r>
    </w:p>
    <w:p w14:paraId="034D6CAB" w14:textId="79B34DD9" w:rsidR="00774A1B" w:rsidRDefault="00774A1B" w:rsidP="00774A1B">
      <w:r>
        <w:lastRenderedPageBreak/>
        <w:t xml:space="preserve">Customers opting for paperless billing has </w:t>
      </w:r>
      <w:r w:rsidR="003A45B2">
        <w:t xml:space="preserve">the </w:t>
      </w:r>
      <w:r>
        <w:t xml:space="preserve">highest churn rate among churned customers. </w:t>
      </w:r>
    </w:p>
    <w:p w14:paraId="6295CAA2" w14:textId="56ABB374" w:rsidR="00774A1B" w:rsidRDefault="00774A1B" w:rsidP="00774A1B">
      <w:pPr>
        <w:pStyle w:val="Heading3"/>
      </w:pPr>
      <w:bookmarkStart w:id="47" w:name="_Toc47274204"/>
      <w:proofErr w:type="spellStart"/>
      <w:r>
        <w:t>PaymentMethod</w:t>
      </w:r>
      <w:proofErr w:type="spellEnd"/>
      <w:r w:rsidR="003B4790">
        <w:t xml:space="preserve"> by Churn</w:t>
      </w:r>
      <w:bookmarkEnd w:id="47"/>
    </w:p>
    <w:p w14:paraId="50536148" w14:textId="260E4A12" w:rsidR="00774A1B" w:rsidRDefault="00774A1B" w:rsidP="003179E6">
      <w:pPr>
        <w:ind w:firstLine="0"/>
        <w:jc w:val="center"/>
      </w:pPr>
      <w:r>
        <w:rPr>
          <w:noProof/>
        </w:rPr>
        <w:drawing>
          <wp:inline distT="0" distB="0" distL="0" distR="0" wp14:anchorId="0D3C53EF" wp14:editId="7D30A931">
            <wp:extent cx="5943600" cy="274828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748280"/>
                    </a:xfrm>
                    <a:prstGeom prst="rect">
                      <a:avLst/>
                    </a:prstGeom>
                  </pic:spPr>
                </pic:pic>
              </a:graphicData>
            </a:graphic>
          </wp:inline>
        </w:drawing>
      </w:r>
    </w:p>
    <w:p w14:paraId="3A7791EB" w14:textId="19F68A8D" w:rsidR="008E609D" w:rsidRDefault="00774A1B" w:rsidP="00774A1B">
      <w:r>
        <w:t xml:space="preserve">Customers paying by manual check has </w:t>
      </w:r>
      <w:r w:rsidR="003A45B2">
        <w:t xml:space="preserve">the </w:t>
      </w:r>
      <w:r>
        <w:t xml:space="preserve">highest churn rate among churned customers. Whereas, all payment methods have approximately </w:t>
      </w:r>
      <w:r w:rsidR="003A45B2">
        <w:t xml:space="preserve">the </w:t>
      </w:r>
      <w:r>
        <w:t xml:space="preserve">same distribution rate between retained customers. </w:t>
      </w:r>
    </w:p>
    <w:p w14:paraId="122FD7A0" w14:textId="1410465B" w:rsidR="00774A1B" w:rsidRDefault="00AB2AEF" w:rsidP="00AB2AEF">
      <w:pPr>
        <w:pStyle w:val="Heading3"/>
      </w:pPr>
      <w:bookmarkStart w:id="48" w:name="_Toc47274205"/>
      <w:proofErr w:type="spellStart"/>
      <w:r>
        <w:lastRenderedPageBreak/>
        <w:t>tenuregroup</w:t>
      </w:r>
      <w:proofErr w:type="spellEnd"/>
      <w:r w:rsidR="003B4790">
        <w:t xml:space="preserve"> by Churn</w:t>
      </w:r>
      <w:bookmarkEnd w:id="48"/>
    </w:p>
    <w:p w14:paraId="2C9CA723" w14:textId="6230DD16" w:rsidR="00AB2AEF" w:rsidRDefault="00AB2AEF" w:rsidP="003179E6">
      <w:pPr>
        <w:ind w:firstLine="0"/>
        <w:jc w:val="center"/>
      </w:pPr>
      <w:r>
        <w:rPr>
          <w:noProof/>
        </w:rPr>
        <w:drawing>
          <wp:inline distT="0" distB="0" distL="0" distR="0" wp14:anchorId="3E270848" wp14:editId="41EAA7B7">
            <wp:extent cx="5943600" cy="293624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936240"/>
                    </a:xfrm>
                    <a:prstGeom prst="rect">
                      <a:avLst/>
                    </a:prstGeom>
                  </pic:spPr>
                </pic:pic>
              </a:graphicData>
            </a:graphic>
          </wp:inline>
        </w:drawing>
      </w:r>
    </w:p>
    <w:p w14:paraId="079E8B62" w14:textId="222E0E61" w:rsidR="00AB2AEF" w:rsidRDefault="00AB2AEF" w:rsidP="00AB2AEF">
      <w:r>
        <w:t xml:space="preserve">The tenure group t_0_1, which is </w:t>
      </w:r>
      <w:r w:rsidR="003A45B2">
        <w:t xml:space="preserve">a </w:t>
      </w:r>
      <w:r>
        <w:t xml:space="preserve">class of customers with tenure duration 1 year or less, has the highest churn rate at 55.5%, followed by t_2_4 class at 17.4%. Checking the total number of churned and retained customers per tenure group will give more insight into it. </w:t>
      </w:r>
    </w:p>
    <w:p w14:paraId="637AB64A" w14:textId="6136E4C0" w:rsidR="00AB2AEF" w:rsidRDefault="006A7578" w:rsidP="003179E6">
      <w:pPr>
        <w:ind w:firstLine="0"/>
        <w:jc w:val="center"/>
      </w:pPr>
      <w:r>
        <w:rPr>
          <w:noProof/>
        </w:rPr>
        <w:drawing>
          <wp:inline distT="0" distB="0" distL="0" distR="0" wp14:anchorId="11F2723E" wp14:editId="41C56D09">
            <wp:extent cx="4039263" cy="1709229"/>
            <wp:effectExtent l="0" t="0" r="0" b="571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58703" cy="1717455"/>
                    </a:xfrm>
                    <a:prstGeom prst="rect">
                      <a:avLst/>
                    </a:prstGeom>
                  </pic:spPr>
                </pic:pic>
              </a:graphicData>
            </a:graphic>
          </wp:inline>
        </w:drawing>
      </w:r>
    </w:p>
    <w:p w14:paraId="17EE8F2A" w14:textId="46003472" w:rsidR="00AB2AEF" w:rsidRDefault="006A7578" w:rsidP="003179E6">
      <w:pPr>
        <w:ind w:firstLine="0"/>
        <w:jc w:val="center"/>
      </w:pPr>
      <w:r>
        <w:rPr>
          <w:noProof/>
        </w:rPr>
        <w:drawing>
          <wp:inline distT="0" distB="0" distL="0" distR="0" wp14:anchorId="10E8DC06" wp14:editId="5E9F9034">
            <wp:extent cx="3935896" cy="1508505"/>
            <wp:effectExtent l="0" t="0" r="762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52857" cy="1515006"/>
                    </a:xfrm>
                    <a:prstGeom prst="rect">
                      <a:avLst/>
                    </a:prstGeom>
                  </pic:spPr>
                </pic:pic>
              </a:graphicData>
            </a:graphic>
          </wp:inline>
        </w:drawing>
      </w:r>
    </w:p>
    <w:p w14:paraId="0D8614BC" w14:textId="2C869470" w:rsidR="00AB2AEF" w:rsidRDefault="00AB2AEF" w:rsidP="00AB2AEF">
      <w:r>
        <w:lastRenderedPageBreak/>
        <w:t xml:space="preserve">It can be noted that the churned class within </w:t>
      </w:r>
      <w:r w:rsidR="003A45B2">
        <w:t xml:space="preserve">the </w:t>
      </w:r>
      <w:r w:rsidRPr="003A45B2">
        <w:rPr>
          <w:i/>
          <w:iCs/>
        </w:rPr>
        <w:t>Churn</w:t>
      </w:r>
      <w:r>
        <w:t xml:space="preserve"> response variable was very imbalanced towards </w:t>
      </w:r>
      <w:r w:rsidR="003A45B2">
        <w:t xml:space="preserve">the </w:t>
      </w:r>
      <w:r>
        <w:t xml:space="preserve">lower end. Thus, the number of churned customers in </w:t>
      </w:r>
      <w:r w:rsidRPr="00AB2AEF">
        <w:rPr>
          <w:i/>
          <w:iCs/>
        </w:rPr>
        <w:t>t_0_1</w:t>
      </w:r>
      <w:r>
        <w:t xml:space="preserve"> class is quite concerning and should be addressed in the mitigation plan. </w:t>
      </w:r>
      <w:r w:rsidR="003A45B2">
        <w:t>The b</w:t>
      </w:r>
      <w:r>
        <w:t xml:space="preserve">elow chart gives a visual comparison between churned and retained customers by </w:t>
      </w:r>
      <w:proofErr w:type="spellStart"/>
      <w:r w:rsidRPr="00AB2AEF">
        <w:rPr>
          <w:i/>
          <w:iCs/>
        </w:rPr>
        <w:t>tenuregroup</w:t>
      </w:r>
      <w:proofErr w:type="spellEnd"/>
      <w:r>
        <w:t xml:space="preserve">. </w:t>
      </w:r>
    </w:p>
    <w:p w14:paraId="7AEDB010" w14:textId="3E40AE39" w:rsidR="008E609D" w:rsidRDefault="006A7578" w:rsidP="003179E6">
      <w:pPr>
        <w:ind w:firstLine="0"/>
        <w:jc w:val="center"/>
      </w:pPr>
      <w:r>
        <w:rPr>
          <w:noProof/>
        </w:rPr>
        <w:drawing>
          <wp:inline distT="0" distB="0" distL="0" distR="0" wp14:anchorId="5268863D" wp14:editId="63806324">
            <wp:extent cx="4635610" cy="3849636"/>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40822" cy="3853964"/>
                    </a:xfrm>
                    <a:prstGeom prst="rect">
                      <a:avLst/>
                    </a:prstGeom>
                  </pic:spPr>
                </pic:pic>
              </a:graphicData>
            </a:graphic>
          </wp:inline>
        </w:drawing>
      </w:r>
    </w:p>
    <w:p w14:paraId="5A20337E" w14:textId="2408D9E3" w:rsidR="006F13D4" w:rsidRDefault="006F13D4" w:rsidP="006F13D4">
      <w:pPr>
        <w:pStyle w:val="Heading2"/>
      </w:pPr>
      <w:bookmarkStart w:id="49" w:name="_Toc47274206"/>
      <w:r>
        <w:t>Numerical Predictors’ distribution by Churn</w:t>
      </w:r>
      <w:bookmarkEnd w:id="49"/>
    </w:p>
    <w:p w14:paraId="029BB123" w14:textId="41F96328" w:rsidR="006F13D4" w:rsidRPr="006F13D4" w:rsidRDefault="006F13D4" w:rsidP="006F13D4">
      <w:r>
        <w:t xml:space="preserve">The below code will generate </w:t>
      </w:r>
      <w:r w:rsidR="003A45B2">
        <w:t xml:space="preserve">an </w:t>
      </w:r>
      <w:r>
        <w:t xml:space="preserve">overlaid histogram for </w:t>
      </w:r>
      <w:proofErr w:type="spellStart"/>
      <w:r w:rsidRPr="006F13D4">
        <w:rPr>
          <w:i/>
          <w:iCs/>
        </w:rPr>
        <w:t>MonthlyCharges</w:t>
      </w:r>
      <w:proofErr w:type="spellEnd"/>
      <w:r>
        <w:t xml:space="preserve"> and </w:t>
      </w:r>
      <w:proofErr w:type="spellStart"/>
      <w:r w:rsidRPr="006F13D4">
        <w:rPr>
          <w:i/>
          <w:iCs/>
        </w:rPr>
        <w:t>TotalCharges</w:t>
      </w:r>
      <w:proofErr w:type="spellEnd"/>
      <w:r>
        <w:t xml:space="preserve"> by </w:t>
      </w:r>
      <w:r w:rsidRPr="006F13D4">
        <w:rPr>
          <w:i/>
          <w:iCs/>
        </w:rPr>
        <w:t>Churn</w:t>
      </w:r>
      <w:r>
        <w:t>.</w:t>
      </w:r>
    </w:p>
    <w:p w14:paraId="063C4184" w14:textId="0733163A" w:rsidR="008E609D" w:rsidRDefault="006F13D4" w:rsidP="003179E6">
      <w:pPr>
        <w:ind w:firstLine="0"/>
        <w:jc w:val="center"/>
      </w:pPr>
      <w:r>
        <w:rPr>
          <w:noProof/>
        </w:rPr>
        <w:lastRenderedPageBreak/>
        <w:drawing>
          <wp:inline distT="0" distB="0" distL="0" distR="0" wp14:anchorId="2389501E" wp14:editId="0A4EAC42">
            <wp:extent cx="5943600" cy="2165350"/>
            <wp:effectExtent l="0" t="0" r="0" b="635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165350"/>
                    </a:xfrm>
                    <a:prstGeom prst="rect">
                      <a:avLst/>
                    </a:prstGeom>
                  </pic:spPr>
                </pic:pic>
              </a:graphicData>
            </a:graphic>
          </wp:inline>
        </w:drawing>
      </w:r>
    </w:p>
    <w:p w14:paraId="4DE87607" w14:textId="12711A8E" w:rsidR="006F13D4" w:rsidRDefault="006F13D4" w:rsidP="003179E6">
      <w:pPr>
        <w:ind w:firstLine="0"/>
        <w:jc w:val="center"/>
      </w:pPr>
      <w:r>
        <w:rPr>
          <w:noProof/>
        </w:rPr>
        <w:drawing>
          <wp:inline distT="0" distB="0" distL="0" distR="0" wp14:anchorId="6F593EA4" wp14:editId="0B893101">
            <wp:extent cx="4524292" cy="4467738"/>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29342" cy="4472724"/>
                    </a:xfrm>
                    <a:prstGeom prst="rect">
                      <a:avLst/>
                    </a:prstGeom>
                  </pic:spPr>
                </pic:pic>
              </a:graphicData>
            </a:graphic>
          </wp:inline>
        </w:drawing>
      </w:r>
    </w:p>
    <w:p w14:paraId="1814656C" w14:textId="175DC08A" w:rsidR="006F13D4" w:rsidRDefault="006F13D4" w:rsidP="006F13D4">
      <w:r>
        <w:t xml:space="preserve">From </w:t>
      </w:r>
      <w:r w:rsidR="003A45B2">
        <w:t xml:space="preserve">the </w:t>
      </w:r>
      <w:r>
        <w:t>above two histograms, two interesting observations can be made.</w:t>
      </w:r>
    </w:p>
    <w:p w14:paraId="611F69AC" w14:textId="7F8F432F" w:rsidR="006F13D4" w:rsidRDefault="006F13D4" w:rsidP="006F13D4">
      <w:pPr>
        <w:pStyle w:val="ListParagraph"/>
        <w:numPr>
          <w:ilvl w:val="0"/>
          <w:numId w:val="17"/>
        </w:numPr>
      </w:pPr>
      <w:r>
        <w:t>Most of the churning customers are paying monthly charges between $70 to $110</w:t>
      </w:r>
    </w:p>
    <w:p w14:paraId="2A918D73" w14:textId="33D0ECE8" w:rsidR="008E609D" w:rsidRDefault="006A7578" w:rsidP="006F13D4">
      <w:pPr>
        <w:pStyle w:val="ListParagraph"/>
        <w:numPr>
          <w:ilvl w:val="0"/>
          <w:numId w:val="17"/>
        </w:numPr>
      </w:pPr>
      <w:r>
        <w:t>Most of</w:t>
      </w:r>
      <w:r w:rsidR="006F13D4">
        <w:t xml:space="preserve"> the churning customers are accruing total charges between $0 to $2000. </w:t>
      </w:r>
    </w:p>
    <w:p w14:paraId="570A5DF0" w14:textId="0DB9A0AD" w:rsidR="006F13D4" w:rsidRDefault="006F13D4" w:rsidP="006F13D4">
      <w:pPr>
        <w:pStyle w:val="Heading2"/>
      </w:pPr>
      <w:bookmarkStart w:id="50" w:name="_Toc47274207"/>
      <w:r>
        <w:t>Correlations between continuous variables by Churn</w:t>
      </w:r>
      <w:bookmarkEnd w:id="50"/>
    </w:p>
    <w:p w14:paraId="2555BC0E" w14:textId="65DA96CF" w:rsidR="006F13D4" w:rsidRDefault="00851DC7" w:rsidP="006F13D4">
      <w:r>
        <w:lastRenderedPageBreak/>
        <w:t xml:space="preserve">A quick multicollinearity check is performed between the two continuous variables to check if there is a high interdependency among these two variables. By generating the density scatterplots and creating a correlation matrix, it can be easily visualized and deduced whether high correlations exist between the two. </w:t>
      </w:r>
    </w:p>
    <w:p w14:paraId="0DD869A1" w14:textId="09629D47" w:rsidR="00851DC7" w:rsidRDefault="006A7578" w:rsidP="003179E6">
      <w:pPr>
        <w:ind w:firstLine="0"/>
        <w:jc w:val="center"/>
      </w:pPr>
      <w:r>
        <w:rPr>
          <w:noProof/>
        </w:rPr>
        <w:drawing>
          <wp:inline distT="0" distB="0" distL="0" distR="0" wp14:anchorId="27385A6D" wp14:editId="1DF6D493">
            <wp:extent cx="5112689" cy="1236113"/>
            <wp:effectExtent l="0" t="0" r="0" b="254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61424" cy="1247896"/>
                    </a:xfrm>
                    <a:prstGeom prst="rect">
                      <a:avLst/>
                    </a:prstGeom>
                  </pic:spPr>
                </pic:pic>
              </a:graphicData>
            </a:graphic>
          </wp:inline>
        </w:drawing>
      </w:r>
    </w:p>
    <w:p w14:paraId="3F1FB367" w14:textId="1CDE631E" w:rsidR="00851DC7" w:rsidRDefault="00851DC7" w:rsidP="00851DC7">
      <w:r>
        <w:t xml:space="preserve">It can be observed from the below scatterplot, that a positive relationship does exist between the two variables. </w:t>
      </w:r>
    </w:p>
    <w:p w14:paraId="75F676D8" w14:textId="29883F7E" w:rsidR="00851DC7" w:rsidRDefault="00851DC7" w:rsidP="003179E6">
      <w:pPr>
        <w:ind w:firstLine="0"/>
        <w:jc w:val="center"/>
      </w:pPr>
      <w:r>
        <w:rPr>
          <w:noProof/>
        </w:rPr>
        <w:drawing>
          <wp:inline distT="0" distB="0" distL="0" distR="0" wp14:anchorId="3E383CB0" wp14:editId="16D4D98F">
            <wp:extent cx="3880710" cy="3395207"/>
            <wp:effectExtent l="0" t="0" r="571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91183" cy="3404369"/>
                    </a:xfrm>
                    <a:prstGeom prst="rect">
                      <a:avLst/>
                    </a:prstGeom>
                  </pic:spPr>
                </pic:pic>
              </a:graphicData>
            </a:graphic>
          </wp:inline>
        </w:drawing>
      </w:r>
    </w:p>
    <w:p w14:paraId="6AF87FAA" w14:textId="5F514979" w:rsidR="00851DC7" w:rsidRPr="006F13D4" w:rsidRDefault="00851DC7" w:rsidP="00851DC7">
      <w:r>
        <w:t xml:space="preserve">A correlation matrix and the corresponding plot is created next. </w:t>
      </w:r>
    </w:p>
    <w:p w14:paraId="08C6A732" w14:textId="5963E7A2" w:rsidR="006F13D4" w:rsidRDefault="006A7578" w:rsidP="003179E6">
      <w:pPr>
        <w:ind w:left="720" w:firstLine="0"/>
        <w:jc w:val="center"/>
      </w:pPr>
      <w:r>
        <w:rPr>
          <w:noProof/>
        </w:rPr>
        <w:lastRenderedPageBreak/>
        <w:drawing>
          <wp:inline distT="0" distB="0" distL="0" distR="0" wp14:anchorId="68BA08EB" wp14:editId="4A4ECD4B">
            <wp:extent cx="2369489" cy="987287"/>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77070" cy="990446"/>
                    </a:xfrm>
                    <a:prstGeom prst="rect">
                      <a:avLst/>
                    </a:prstGeom>
                  </pic:spPr>
                </pic:pic>
              </a:graphicData>
            </a:graphic>
          </wp:inline>
        </w:drawing>
      </w:r>
    </w:p>
    <w:p w14:paraId="05704D3A" w14:textId="4C7C9DB8" w:rsidR="00851DC7" w:rsidRDefault="00851DC7" w:rsidP="003179E6">
      <w:pPr>
        <w:ind w:firstLine="0"/>
        <w:jc w:val="center"/>
      </w:pPr>
      <w:r>
        <w:rPr>
          <w:noProof/>
        </w:rPr>
        <w:drawing>
          <wp:inline distT="0" distB="0" distL="0" distR="0" wp14:anchorId="601C3E78" wp14:editId="66EAB9A8">
            <wp:extent cx="5943600" cy="393065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930650"/>
                    </a:xfrm>
                    <a:prstGeom prst="rect">
                      <a:avLst/>
                    </a:prstGeom>
                  </pic:spPr>
                </pic:pic>
              </a:graphicData>
            </a:graphic>
          </wp:inline>
        </w:drawing>
      </w:r>
    </w:p>
    <w:p w14:paraId="63BB71DC" w14:textId="772EA28D" w:rsidR="00851DC7" w:rsidRDefault="00851DC7" w:rsidP="00851DC7">
      <w:r>
        <w:t xml:space="preserve">It can be observed that there is a positive correlation between the two variables, but it is not a very strong correlation. Thus, these two variables are retained in the </w:t>
      </w:r>
      <w:r w:rsidRPr="00851DC7">
        <w:rPr>
          <w:i/>
          <w:iCs/>
        </w:rPr>
        <w:t>telecom</w:t>
      </w:r>
      <w:r>
        <w:t xml:space="preserve"> data frame at this stage and will be looked at </w:t>
      </w:r>
      <w:r w:rsidR="0059419A">
        <w:t>further if</w:t>
      </w:r>
      <w:r>
        <w:t xml:space="preserve"> the dimension reduction algorithm removes one or both features in further sections. </w:t>
      </w:r>
    </w:p>
    <w:p w14:paraId="3132912E" w14:textId="10BA5749" w:rsidR="0059419A" w:rsidRDefault="0059419A" w:rsidP="0059419A">
      <w:pPr>
        <w:pStyle w:val="Heading1"/>
      </w:pPr>
      <w:bookmarkStart w:id="51" w:name="_Toc47274208"/>
      <w:r>
        <w:t>Evaluative models for Predictions</w:t>
      </w:r>
      <w:bookmarkEnd w:id="51"/>
    </w:p>
    <w:p w14:paraId="57B33687" w14:textId="2938D660" w:rsidR="00D0009A" w:rsidRDefault="00D0009A" w:rsidP="00D0009A">
      <w:r>
        <w:t xml:space="preserve">There are a </w:t>
      </w:r>
      <w:r w:rsidR="008D20F3">
        <w:t xml:space="preserve">bunch </w:t>
      </w:r>
      <w:r>
        <w:t>of predictive methods available to successfully perform predictions</w:t>
      </w:r>
      <w:r w:rsidR="008D20F3">
        <w:t xml:space="preserve"> for </w:t>
      </w:r>
      <w:r w:rsidR="003A45B2">
        <w:t xml:space="preserve">the </w:t>
      </w:r>
      <w:r w:rsidR="008D20F3">
        <w:t>binary response variable.</w:t>
      </w:r>
      <w:r>
        <w:t xml:space="preserve"> </w:t>
      </w:r>
      <w:r w:rsidR="008D20F3">
        <w:t>S</w:t>
      </w:r>
      <w:r>
        <w:t>ince the predictors</w:t>
      </w:r>
      <w:r w:rsidR="003A45B2">
        <w:t>, in this case,</w:t>
      </w:r>
      <w:r w:rsidR="008D20F3">
        <w:t xml:space="preserve"> </w:t>
      </w:r>
      <w:r>
        <w:t>are a combination of binary, categorical and continuous variables, two of the best algorithm</w:t>
      </w:r>
      <w:r w:rsidR="008D20F3">
        <w:t xml:space="preserve"> choices </w:t>
      </w:r>
      <w:r>
        <w:t xml:space="preserve">are Logistic Regression </w:t>
      </w:r>
      <w:r>
        <w:lastRenderedPageBreak/>
        <w:t>and Decision Trees</w:t>
      </w:r>
      <w:r w:rsidR="008D20F3">
        <w:t xml:space="preserve"> (</w:t>
      </w:r>
      <w:proofErr w:type="spellStart"/>
      <w:r w:rsidR="008D20F3">
        <w:t>Tuffery</w:t>
      </w:r>
      <w:proofErr w:type="spellEnd"/>
      <w:r w:rsidR="008D20F3">
        <w:t xml:space="preserve">, </w:t>
      </w:r>
      <w:r w:rsidR="008D20F3">
        <w:rPr>
          <w:i/>
          <w:iCs/>
        </w:rPr>
        <w:t>Table 6.2 Predictive Methods</w:t>
      </w:r>
      <w:r w:rsidR="008D20F3">
        <w:t xml:space="preserve"> 2011)</w:t>
      </w:r>
      <w:r>
        <w:t>. As a best practice, several different algorithms are tried and tested before finalizing the model to be deployed. In this case</w:t>
      </w:r>
      <w:r w:rsidR="008D20F3">
        <w:t xml:space="preserve"> as well</w:t>
      </w:r>
      <w:r>
        <w:t xml:space="preserve">, both Logistic Regression and a refined version of </w:t>
      </w:r>
      <w:r w:rsidR="003A45B2">
        <w:t xml:space="preserve">the </w:t>
      </w:r>
      <w:r>
        <w:t xml:space="preserve">Decision Trees – Random Forest algorithm </w:t>
      </w:r>
      <w:r w:rsidR="008D20F3">
        <w:t>are</w:t>
      </w:r>
      <w:r>
        <w:t xml:space="preserve"> implemented, and the best performing model </w:t>
      </w:r>
      <w:r w:rsidR="008D20F3">
        <w:t xml:space="preserve">is </w:t>
      </w:r>
      <w:r>
        <w:t xml:space="preserve">chosen for recommendation. </w:t>
      </w:r>
    </w:p>
    <w:p w14:paraId="27810A3A" w14:textId="2D845EAA" w:rsidR="008D20F3" w:rsidRDefault="008D20F3" w:rsidP="00D0009A">
      <w:r>
        <w:t xml:space="preserve">The decision to use these two algorithms out of all the available choices was made because both these algorithms work well with a combination of qualitative and quantitative predictor variables. </w:t>
      </w:r>
      <w:r w:rsidR="00375857">
        <w:t xml:space="preserve">Both algorithms can be used for </w:t>
      </w:r>
      <w:r w:rsidR="003A45B2">
        <w:t xml:space="preserve">the </w:t>
      </w:r>
      <w:r w:rsidR="00375857">
        <w:t xml:space="preserve">classification type of problems. </w:t>
      </w:r>
      <w:r>
        <w:t>In addition to these factors,</w:t>
      </w:r>
      <w:r w:rsidR="00375857">
        <w:t xml:space="preserve"> Logistic Regression requires less computational resources and is very efficient to train (Kumar, </w:t>
      </w:r>
      <w:r w:rsidR="00375857">
        <w:rPr>
          <w:i/>
          <w:iCs/>
        </w:rPr>
        <w:t>Advantages</w:t>
      </w:r>
      <w:r w:rsidR="003A45B2">
        <w:rPr>
          <w:i/>
          <w:iCs/>
        </w:rPr>
        <w:t>,</w:t>
      </w:r>
      <w:r w:rsidR="00375857">
        <w:rPr>
          <w:i/>
          <w:iCs/>
        </w:rPr>
        <w:t xml:space="preserve"> and Disadvantages of Random Forest Algorithm in Machine Learning</w:t>
      </w:r>
      <w:r w:rsidR="00375857">
        <w:t xml:space="preserve"> 2019). Whereas Random Forest requires more computational power and resources but reduces overfitting thus reducing variance and improving accuracy (Kumar, </w:t>
      </w:r>
      <w:r w:rsidR="00375857">
        <w:rPr>
          <w:i/>
          <w:iCs/>
        </w:rPr>
        <w:t>Advantages</w:t>
      </w:r>
      <w:r w:rsidR="003A45B2">
        <w:rPr>
          <w:i/>
          <w:iCs/>
        </w:rPr>
        <w:t>,</w:t>
      </w:r>
      <w:r w:rsidR="00375857">
        <w:rPr>
          <w:i/>
          <w:iCs/>
        </w:rPr>
        <w:t xml:space="preserve"> and Disadvantages of </w:t>
      </w:r>
      <w:r w:rsidR="003A45B2">
        <w:rPr>
          <w:i/>
          <w:iCs/>
        </w:rPr>
        <w:t xml:space="preserve">the </w:t>
      </w:r>
      <w:r w:rsidR="00375857">
        <w:rPr>
          <w:i/>
          <w:iCs/>
        </w:rPr>
        <w:t>Random Forest Algorithm in Machine Learning</w:t>
      </w:r>
      <w:r w:rsidR="00375857">
        <w:t xml:space="preserve"> 2019). These two algorithms provide a good mix of options </w:t>
      </w:r>
      <w:r w:rsidR="00506415">
        <w:t xml:space="preserve">and </w:t>
      </w:r>
      <w:r w:rsidR="00375857">
        <w:t xml:space="preserve">these </w:t>
      </w:r>
      <w:r w:rsidR="00506415">
        <w:t xml:space="preserve">make </w:t>
      </w:r>
      <w:r w:rsidR="00375857">
        <w:t xml:space="preserve">them an obvious choice for implementation and </w:t>
      </w:r>
      <w:r w:rsidR="00506415">
        <w:t>validations.</w:t>
      </w:r>
    </w:p>
    <w:p w14:paraId="6B8910F5" w14:textId="09F3F0C2" w:rsidR="008D20F3" w:rsidRDefault="008D20F3" w:rsidP="008D20F3">
      <w:pPr>
        <w:pStyle w:val="Heading2"/>
      </w:pPr>
      <w:bookmarkStart w:id="52" w:name="_Toc47274209"/>
      <w:r>
        <w:t>Data Pre-Processing</w:t>
      </w:r>
      <w:bookmarkEnd w:id="52"/>
    </w:p>
    <w:p w14:paraId="5B474B96" w14:textId="33679D02" w:rsidR="00634CA8" w:rsidRDefault="00506415" w:rsidP="00D0009A">
      <w:r w:rsidRPr="00506415">
        <w:t>Many machine learning algorithms perform better when numerical input variables are scaled to a standard range</w:t>
      </w:r>
      <w:r>
        <w:t xml:space="preserve"> </w:t>
      </w:r>
      <w:r w:rsidRPr="00506415">
        <w:t xml:space="preserve">(Brownlee, How to Use </w:t>
      </w:r>
      <w:proofErr w:type="spellStart"/>
      <w:r w:rsidRPr="00506415">
        <w:t>StandardScaler</w:t>
      </w:r>
      <w:proofErr w:type="spellEnd"/>
      <w:r w:rsidRPr="00506415">
        <w:t xml:space="preserve"> and </w:t>
      </w:r>
      <w:proofErr w:type="spellStart"/>
      <w:r w:rsidRPr="00506415">
        <w:t>MinMaxScaler</w:t>
      </w:r>
      <w:proofErr w:type="spellEnd"/>
      <w:r w:rsidRPr="00506415">
        <w:t xml:space="preserve"> Transforms in Python)</w:t>
      </w:r>
      <w:r>
        <w:t>. Any algorithm which depend</w:t>
      </w:r>
      <w:r w:rsidR="003A45B2">
        <w:t>s</w:t>
      </w:r>
      <w:r>
        <w:t xml:space="preserve"> on the “vector distances”, for example</w:t>
      </w:r>
      <w:r w:rsidR="003A45B2">
        <w:t>,</w:t>
      </w:r>
      <w:r>
        <w:t xml:space="preserve"> eigenvalues, is recommended, and in some cases necessary to perform transformations on the training &amp; test data sets. </w:t>
      </w:r>
      <w:r w:rsidR="00634CA8">
        <w:t xml:space="preserve">Logistic Regression is one such algorithm, which performs better when the data is transformed into numeric input variables. </w:t>
      </w:r>
      <w:r w:rsidR="00891F55">
        <w:t xml:space="preserve">A check for </w:t>
      </w:r>
      <w:r w:rsidR="003A45B2">
        <w:t xml:space="preserve">the </w:t>
      </w:r>
      <w:r w:rsidR="00891F55">
        <w:t xml:space="preserve">top 5 sample records in </w:t>
      </w:r>
      <w:r w:rsidR="003A45B2">
        <w:t xml:space="preserve">the </w:t>
      </w:r>
      <w:r w:rsidR="00891F55">
        <w:t xml:space="preserve">telecom data frame is made before the transformations are applied. </w:t>
      </w:r>
    </w:p>
    <w:p w14:paraId="3D603260" w14:textId="1A608DA3" w:rsidR="00891F55" w:rsidRDefault="00891F55" w:rsidP="00891F55">
      <w:pPr>
        <w:ind w:firstLine="0"/>
      </w:pPr>
      <w:r>
        <w:rPr>
          <w:noProof/>
        </w:rPr>
        <w:lastRenderedPageBreak/>
        <w:drawing>
          <wp:inline distT="0" distB="0" distL="0" distR="0" wp14:anchorId="4EEEFB62" wp14:editId="4516E51E">
            <wp:extent cx="5943600" cy="1306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306195"/>
                    </a:xfrm>
                    <a:prstGeom prst="rect">
                      <a:avLst/>
                    </a:prstGeom>
                  </pic:spPr>
                </pic:pic>
              </a:graphicData>
            </a:graphic>
          </wp:inline>
        </w:drawing>
      </w:r>
    </w:p>
    <w:p w14:paraId="0526629C" w14:textId="52EC5E98" w:rsidR="00891F55" w:rsidRDefault="00891F55" w:rsidP="003179E6">
      <w:pPr>
        <w:ind w:firstLine="0"/>
        <w:jc w:val="center"/>
      </w:pPr>
      <w:r>
        <w:rPr>
          <w:noProof/>
        </w:rPr>
        <w:drawing>
          <wp:inline distT="0" distB="0" distL="0" distR="0" wp14:anchorId="2479146F" wp14:editId="1A76E941">
            <wp:extent cx="5943600" cy="1213485"/>
            <wp:effectExtent l="0" t="0" r="0" b="571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213485"/>
                    </a:xfrm>
                    <a:prstGeom prst="rect">
                      <a:avLst/>
                    </a:prstGeom>
                  </pic:spPr>
                </pic:pic>
              </a:graphicData>
            </a:graphic>
          </wp:inline>
        </w:drawing>
      </w:r>
    </w:p>
    <w:p w14:paraId="50F5D73E" w14:textId="600A3AE0" w:rsidR="00891F55" w:rsidRDefault="00891F55" w:rsidP="00891F55">
      <w:r>
        <w:t xml:space="preserve">In addition to checks above, a copy of </w:t>
      </w:r>
      <w:r w:rsidR="003A45B2">
        <w:t xml:space="preserve">the </w:t>
      </w:r>
      <w:r>
        <w:t xml:space="preserve">current data of </w:t>
      </w:r>
      <w:r w:rsidR="003A45B2">
        <w:t xml:space="preserve">the </w:t>
      </w:r>
      <w:r w:rsidRPr="00891F55">
        <w:rPr>
          <w:i/>
          <w:iCs/>
        </w:rPr>
        <w:t>telecom</w:t>
      </w:r>
      <w:r>
        <w:t xml:space="preserve"> data frame is made to </w:t>
      </w:r>
      <w:r w:rsidR="003A45B2">
        <w:t xml:space="preserve">a </w:t>
      </w:r>
      <w:r>
        <w:t xml:space="preserve">new data frame named </w:t>
      </w:r>
      <w:proofErr w:type="spellStart"/>
      <w:r w:rsidRPr="00891F55">
        <w:rPr>
          <w:i/>
          <w:iCs/>
        </w:rPr>
        <w:t>original_telecom</w:t>
      </w:r>
      <w:proofErr w:type="spellEnd"/>
      <w:r>
        <w:t xml:space="preserve"> in case cleansed data needs to be referenced. </w:t>
      </w:r>
    </w:p>
    <w:p w14:paraId="479711AC" w14:textId="0B77CD9F" w:rsidR="00891F55" w:rsidRDefault="00891F55" w:rsidP="003179E6">
      <w:pPr>
        <w:ind w:firstLine="0"/>
        <w:jc w:val="center"/>
      </w:pPr>
      <w:r>
        <w:rPr>
          <w:noProof/>
        </w:rPr>
        <w:drawing>
          <wp:inline distT="0" distB="0" distL="0" distR="0" wp14:anchorId="0E18027D" wp14:editId="347C22D6">
            <wp:extent cx="5943600" cy="2159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15900"/>
                    </a:xfrm>
                    <a:prstGeom prst="rect">
                      <a:avLst/>
                    </a:prstGeom>
                  </pic:spPr>
                </pic:pic>
              </a:graphicData>
            </a:graphic>
          </wp:inline>
        </w:drawing>
      </w:r>
    </w:p>
    <w:p w14:paraId="21D94D97" w14:textId="5F3AC8F7" w:rsidR="00634CA8" w:rsidRDefault="00891F55" w:rsidP="00891F55">
      <w:pPr>
        <w:pStyle w:val="Heading3"/>
      </w:pPr>
      <w:bookmarkStart w:id="53" w:name="_Toc47274210"/>
      <w:r>
        <w:t xml:space="preserve">Transformation </w:t>
      </w:r>
      <w:r w:rsidR="00E32A9A">
        <w:t>of both Predictor and Response Variables</w:t>
      </w:r>
      <w:bookmarkEnd w:id="53"/>
    </w:p>
    <w:p w14:paraId="6C81A387" w14:textId="0148EA4E" w:rsidR="00506415" w:rsidRDefault="00506415" w:rsidP="00D0009A">
      <w:r>
        <w:t xml:space="preserve">Label Encoding encodes the labels into model-understandable numerical data, between </w:t>
      </w:r>
      <w:r w:rsidRPr="00506415">
        <w:rPr>
          <w:i/>
          <w:iCs/>
        </w:rPr>
        <w:t xml:space="preserve">0 </w:t>
      </w:r>
      <w:r>
        <w:t xml:space="preserve">and </w:t>
      </w:r>
      <w:r w:rsidR="003A45B2">
        <w:t xml:space="preserve">the </w:t>
      </w:r>
      <w:r w:rsidRPr="00506415">
        <w:rPr>
          <w:i/>
          <w:iCs/>
        </w:rPr>
        <w:t>number of classes-1</w:t>
      </w:r>
      <w:r>
        <w:t xml:space="preserve">. </w:t>
      </w:r>
      <w:r w:rsidR="00634CA8">
        <w:t xml:space="preserve">In the case </w:t>
      </w:r>
      <w:r w:rsidR="003A45B2">
        <w:t>of</w:t>
      </w:r>
      <w:r w:rsidR="00634CA8">
        <w:t xml:space="preserve"> </w:t>
      </w:r>
      <w:r w:rsidR="003A45B2">
        <w:t xml:space="preserve">the </w:t>
      </w:r>
      <w:r w:rsidR="00634CA8" w:rsidRPr="00634CA8">
        <w:rPr>
          <w:i/>
          <w:iCs/>
        </w:rPr>
        <w:t>telecom</w:t>
      </w:r>
      <w:r w:rsidR="00634CA8">
        <w:t xml:space="preserve"> data frame, all the binary categorical predictor variables will be label encoded (Srinidhi, </w:t>
      </w:r>
      <w:r w:rsidR="00634CA8">
        <w:rPr>
          <w:i/>
          <w:iCs/>
        </w:rPr>
        <w:t>Label Encoder vs. One Hot Encoder in Machine Learning</w:t>
      </w:r>
      <w:r w:rsidR="00634CA8">
        <w:t xml:space="preserve">). </w:t>
      </w:r>
    </w:p>
    <w:p w14:paraId="7DC63E61" w14:textId="655157E0" w:rsidR="00634CA8" w:rsidRDefault="00634CA8" w:rsidP="00D0009A">
      <w:r>
        <w:t xml:space="preserve">Another type of encoding is the one </w:t>
      </w:r>
      <w:r w:rsidR="003A45B2">
        <w:t>that</w:t>
      </w:r>
      <w:r>
        <w:t xml:space="preserve"> converts </w:t>
      </w:r>
      <w:r w:rsidRPr="00634CA8">
        <w:t>categorical feature</w:t>
      </w:r>
      <w:r>
        <w:t>s</w:t>
      </w:r>
      <w:r w:rsidRPr="00634CA8">
        <w:t xml:space="preserve"> as one-hot numeric array</w:t>
      </w:r>
      <w:r>
        <w:t>s</w:t>
      </w:r>
      <w:r w:rsidRPr="00634CA8">
        <w:t>.</w:t>
      </w:r>
      <w:r>
        <w:t xml:space="preserve"> T</w:t>
      </w:r>
      <w:r w:rsidRPr="00634CA8">
        <w:t>he encoder derives the categories based on the unique values in each feature</w:t>
      </w:r>
      <w:r>
        <w:t xml:space="preserve">. This technique is called One-Hot Encoding. This will be applied to all non-binary categorical predictor variables in </w:t>
      </w:r>
      <w:r w:rsidR="003A45B2">
        <w:t xml:space="preserve">the </w:t>
      </w:r>
      <w:r w:rsidRPr="00634CA8">
        <w:rPr>
          <w:i/>
          <w:iCs/>
        </w:rPr>
        <w:t>telecom</w:t>
      </w:r>
      <w:r>
        <w:t xml:space="preserve"> data frame (Srinidhi, </w:t>
      </w:r>
      <w:r>
        <w:rPr>
          <w:i/>
          <w:iCs/>
        </w:rPr>
        <w:t>Label Encoder vs. One Hot Encoder in Machine Learning</w:t>
      </w:r>
      <w:r>
        <w:t>).</w:t>
      </w:r>
    </w:p>
    <w:p w14:paraId="18150275" w14:textId="50F7EC26" w:rsidR="00634CA8" w:rsidRDefault="00634CA8" w:rsidP="00634CA8">
      <w:r w:rsidRPr="00506415">
        <w:t xml:space="preserve">Standardization scales each </w:t>
      </w:r>
      <w:r>
        <w:t xml:space="preserve">numerical </w:t>
      </w:r>
      <w:r w:rsidRPr="00506415">
        <w:t xml:space="preserve">input variable separately by subtracting the mean (called centering) and dividing by the standard deviation to shift the distribution to have a mean </w:t>
      </w:r>
      <w:r w:rsidRPr="00506415">
        <w:lastRenderedPageBreak/>
        <w:t>of zero and a standard deviation of one</w:t>
      </w:r>
      <w:r>
        <w:t xml:space="preserve"> </w:t>
      </w:r>
      <w:r w:rsidRPr="00506415">
        <w:t xml:space="preserve">(Brownlee, How to Use </w:t>
      </w:r>
      <w:proofErr w:type="spellStart"/>
      <w:r w:rsidRPr="00506415">
        <w:t>StandardScaler</w:t>
      </w:r>
      <w:proofErr w:type="spellEnd"/>
      <w:r w:rsidRPr="00506415">
        <w:t xml:space="preserve"> and </w:t>
      </w:r>
      <w:proofErr w:type="spellStart"/>
      <w:r w:rsidRPr="00506415">
        <w:t>MinMaxScaler</w:t>
      </w:r>
      <w:proofErr w:type="spellEnd"/>
      <w:r w:rsidRPr="00506415">
        <w:t xml:space="preserve"> Transforms in Python).</w:t>
      </w:r>
      <w:r>
        <w:t xml:space="preserve"> In the case </w:t>
      </w:r>
      <w:r w:rsidR="003A45B2">
        <w:t>of</w:t>
      </w:r>
      <w:r>
        <w:t xml:space="preserve"> </w:t>
      </w:r>
      <w:r w:rsidR="003A45B2">
        <w:t xml:space="preserve">the </w:t>
      </w:r>
      <w:r w:rsidRPr="00506415">
        <w:rPr>
          <w:i/>
          <w:iCs/>
        </w:rPr>
        <w:t>telecom</w:t>
      </w:r>
      <w:r>
        <w:t xml:space="preserve"> data frame, the numeric features </w:t>
      </w:r>
      <w:proofErr w:type="spellStart"/>
      <w:r w:rsidRPr="00634CA8">
        <w:rPr>
          <w:i/>
          <w:iCs/>
        </w:rPr>
        <w:t>MonthlyCharges</w:t>
      </w:r>
      <w:proofErr w:type="spellEnd"/>
      <w:r>
        <w:t xml:space="preserve"> and </w:t>
      </w:r>
      <w:proofErr w:type="spellStart"/>
      <w:r w:rsidRPr="00634CA8">
        <w:rPr>
          <w:i/>
          <w:iCs/>
        </w:rPr>
        <w:t>TotalCharges</w:t>
      </w:r>
      <w:proofErr w:type="spellEnd"/>
      <w:r>
        <w:t xml:space="preserve"> will be standardized using </w:t>
      </w:r>
      <w:r w:rsidR="003A45B2">
        <w:t xml:space="preserve">the </w:t>
      </w:r>
      <w:r>
        <w:t xml:space="preserve">Scikit-learn package’s </w:t>
      </w:r>
      <w:proofErr w:type="spellStart"/>
      <w:proofErr w:type="gramStart"/>
      <w:r>
        <w:t>StandardScaler</w:t>
      </w:r>
      <w:proofErr w:type="spellEnd"/>
      <w:r>
        <w:t>(</w:t>
      </w:r>
      <w:proofErr w:type="gramEnd"/>
      <w:r>
        <w:t>). Generally, o</w:t>
      </w:r>
      <w:r w:rsidRPr="00634CA8">
        <w:t xml:space="preserve">utliers have more impact on </w:t>
      </w:r>
      <w:proofErr w:type="spellStart"/>
      <w:r w:rsidRPr="00634CA8">
        <w:t>StandardScaler</w:t>
      </w:r>
      <w:proofErr w:type="spellEnd"/>
      <w:r w:rsidRPr="00634CA8">
        <w:t xml:space="preserve"> than </w:t>
      </w:r>
      <w:proofErr w:type="spellStart"/>
      <w:r w:rsidRPr="00634CA8">
        <w:t>MinMaxScaler</w:t>
      </w:r>
      <w:proofErr w:type="spellEnd"/>
      <w:r w:rsidRPr="00634CA8">
        <w:t>, but since there are no outliers in the</w:t>
      </w:r>
      <w:r>
        <w:t>se</w:t>
      </w:r>
      <w:r w:rsidRPr="00634CA8">
        <w:t xml:space="preserve"> </w:t>
      </w:r>
      <w:r>
        <w:t xml:space="preserve">numeric </w:t>
      </w:r>
      <w:r w:rsidRPr="00634CA8">
        <w:t>variables</w:t>
      </w:r>
      <w:r>
        <w:t xml:space="preserve">, </w:t>
      </w:r>
      <w:proofErr w:type="spellStart"/>
      <w:proofErr w:type="gramStart"/>
      <w:r>
        <w:t>StandardScaler</w:t>
      </w:r>
      <w:proofErr w:type="spellEnd"/>
      <w:r>
        <w:t>(</w:t>
      </w:r>
      <w:proofErr w:type="gramEnd"/>
      <w:r>
        <w:t>) function</w:t>
      </w:r>
      <w:r w:rsidRPr="00634CA8">
        <w:t xml:space="preserve"> is used</w:t>
      </w:r>
      <w:r>
        <w:t>.</w:t>
      </w:r>
    </w:p>
    <w:p w14:paraId="297EE13E" w14:textId="48B30D30" w:rsidR="00891F55" w:rsidRDefault="00891F55" w:rsidP="00634CA8">
      <w:r>
        <w:t xml:space="preserve">Two lists with column names for which label encoding and one-hot encoding must be applied are created for easy lookups. Also, validate the number of unique records for these columns. </w:t>
      </w:r>
    </w:p>
    <w:p w14:paraId="71749D03" w14:textId="37247137" w:rsidR="00891F55" w:rsidRDefault="00891F55" w:rsidP="003179E6">
      <w:pPr>
        <w:ind w:firstLine="0"/>
        <w:jc w:val="center"/>
      </w:pPr>
      <w:r>
        <w:rPr>
          <w:noProof/>
        </w:rPr>
        <w:drawing>
          <wp:inline distT="0" distB="0" distL="0" distR="0" wp14:anchorId="1DBDDCDD" wp14:editId="7849829B">
            <wp:extent cx="5505450" cy="1371600"/>
            <wp:effectExtent l="0" t="0" r="698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05450" cy="1371600"/>
                    </a:xfrm>
                    <a:prstGeom prst="rect">
                      <a:avLst/>
                    </a:prstGeom>
                  </pic:spPr>
                </pic:pic>
              </a:graphicData>
            </a:graphic>
          </wp:inline>
        </w:drawing>
      </w:r>
    </w:p>
    <w:p w14:paraId="0C181D08" w14:textId="00AFFFD9" w:rsidR="00891F55" w:rsidRDefault="00891F55" w:rsidP="003179E6">
      <w:pPr>
        <w:ind w:firstLine="0"/>
        <w:jc w:val="center"/>
      </w:pPr>
      <w:r>
        <w:rPr>
          <w:noProof/>
        </w:rPr>
        <w:drawing>
          <wp:inline distT="0" distB="0" distL="0" distR="0" wp14:anchorId="0773FCB4" wp14:editId="063C2EBF">
            <wp:extent cx="2122998" cy="2824401"/>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26925" cy="2829625"/>
                    </a:xfrm>
                    <a:prstGeom prst="rect">
                      <a:avLst/>
                    </a:prstGeom>
                  </pic:spPr>
                </pic:pic>
              </a:graphicData>
            </a:graphic>
          </wp:inline>
        </w:drawing>
      </w:r>
    </w:p>
    <w:p w14:paraId="7AF6DD54" w14:textId="522B48FE" w:rsidR="00891F55" w:rsidRDefault="00891F55" w:rsidP="00891F55">
      <w:r>
        <w:t xml:space="preserve">Now, perform all three transformations discussed above and check the distributions of numeric predictor variables to make sure if the distribution remained </w:t>
      </w:r>
      <w:r w:rsidR="003A45B2">
        <w:t xml:space="preserve">the </w:t>
      </w:r>
      <w:r>
        <w:t xml:space="preserve">same. </w:t>
      </w:r>
    </w:p>
    <w:p w14:paraId="4BB402AB" w14:textId="41748DFF" w:rsidR="00891F55" w:rsidRDefault="006A7578" w:rsidP="003179E6">
      <w:pPr>
        <w:ind w:firstLine="0"/>
        <w:jc w:val="center"/>
      </w:pPr>
      <w:r>
        <w:rPr>
          <w:noProof/>
        </w:rPr>
        <w:lastRenderedPageBreak/>
        <w:drawing>
          <wp:inline distT="0" distB="0" distL="0" distR="0" wp14:anchorId="2F7834A6" wp14:editId="73FC9AD6">
            <wp:extent cx="4810539" cy="248082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18792" cy="2485076"/>
                    </a:xfrm>
                    <a:prstGeom prst="rect">
                      <a:avLst/>
                    </a:prstGeom>
                  </pic:spPr>
                </pic:pic>
              </a:graphicData>
            </a:graphic>
          </wp:inline>
        </w:drawing>
      </w:r>
    </w:p>
    <w:p w14:paraId="61BF851A" w14:textId="619A2BB0" w:rsidR="00891F55" w:rsidRDefault="00891F55" w:rsidP="00891F55">
      <w:r>
        <w:t xml:space="preserve">The plots for scaled numeric values are below. </w:t>
      </w:r>
    </w:p>
    <w:p w14:paraId="728AF326" w14:textId="2130DB9B" w:rsidR="00511002" w:rsidRDefault="00511002" w:rsidP="003179E6">
      <w:pPr>
        <w:ind w:firstLine="0"/>
        <w:jc w:val="center"/>
      </w:pPr>
      <w:r>
        <w:rPr>
          <w:noProof/>
        </w:rPr>
        <w:drawing>
          <wp:inline distT="0" distB="0" distL="0" distR="0" wp14:anchorId="6A658300" wp14:editId="79E8CD18">
            <wp:extent cx="3554233" cy="1980468"/>
            <wp:effectExtent l="0" t="0" r="8255" b="127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597558" cy="2004610"/>
                    </a:xfrm>
                    <a:prstGeom prst="rect">
                      <a:avLst/>
                    </a:prstGeom>
                  </pic:spPr>
                </pic:pic>
              </a:graphicData>
            </a:graphic>
          </wp:inline>
        </w:drawing>
      </w:r>
    </w:p>
    <w:p w14:paraId="1115084F" w14:textId="79C88407" w:rsidR="00891F55" w:rsidRDefault="00511002" w:rsidP="003179E6">
      <w:pPr>
        <w:ind w:firstLine="0"/>
        <w:jc w:val="center"/>
      </w:pPr>
      <w:r>
        <w:rPr>
          <w:noProof/>
        </w:rPr>
        <w:drawing>
          <wp:inline distT="0" distB="0" distL="0" distR="0" wp14:anchorId="27446507" wp14:editId="16FA8FB6">
            <wp:extent cx="3522428" cy="2045672"/>
            <wp:effectExtent l="0" t="0" r="190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540537" cy="2056189"/>
                    </a:xfrm>
                    <a:prstGeom prst="rect">
                      <a:avLst/>
                    </a:prstGeom>
                  </pic:spPr>
                </pic:pic>
              </a:graphicData>
            </a:graphic>
          </wp:inline>
        </w:drawing>
      </w:r>
    </w:p>
    <w:p w14:paraId="1C7DE732" w14:textId="66D80BC3" w:rsidR="00695FE3" w:rsidRDefault="00695FE3" w:rsidP="00695FE3">
      <w:r>
        <w:t xml:space="preserve">Validate one record from the cleansed data set and transformed data set to make sure if the data looks </w:t>
      </w:r>
      <w:r w:rsidR="00E5728D">
        <w:t xml:space="preserve">the </w:t>
      </w:r>
      <w:r>
        <w:t xml:space="preserve">same after transformations. The entries seem to match. </w:t>
      </w:r>
    </w:p>
    <w:p w14:paraId="4148B0E9" w14:textId="46611D54" w:rsidR="00695FE3" w:rsidRDefault="00695FE3" w:rsidP="003179E6">
      <w:pPr>
        <w:ind w:firstLine="0"/>
        <w:jc w:val="center"/>
      </w:pPr>
      <w:r>
        <w:rPr>
          <w:noProof/>
        </w:rPr>
        <w:lastRenderedPageBreak/>
        <w:drawing>
          <wp:inline distT="0" distB="0" distL="0" distR="0" wp14:anchorId="16AF07D2" wp14:editId="686F3004">
            <wp:extent cx="5943600" cy="160274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602740"/>
                    </a:xfrm>
                    <a:prstGeom prst="rect">
                      <a:avLst/>
                    </a:prstGeom>
                  </pic:spPr>
                </pic:pic>
              </a:graphicData>
            </a:graphic>
          </wp:inline>
        </w:drawing>
      </w:r>
    </w:p>
    <w:p w14:paraId="4E1F0BD0" w14:textId="094814D4" w:rsidR="00634CA8" w:rsidRDefault="00695FE3" w:rsidP="00695FE3">
      <w:r>
        <w:t xml:space="preserve">The transformed telecom data frame is now finalized, by dropping the old numeric variables and merging it with scaled values. </w:t>
      </w:r>
    </w:p>
    <w:p w14:paraId="69F88605" w14:textId="13469A61" w:rsidR="00695FE3" w:rsidRDefault="00695FE3" w:rsidP="003179E6">
      <w:pPr>
        <w:ind w:firstLine="0"/>
        <w:jc w:val="center"/>
      </w:pPr>
      <w:r>
        <w:rPr>
          <w:noProof/>
        </w:rPr>
        <w:drawing>
          <wp:inline distT="0" distB="0" distL="0" distR="0" wp14:anchorId="7D273B87" wp14:editId="3A741B43">
            <wp:extent cx="5943600" cy="1865630"/>
            <wp:effectExtent l="0" t="0" r="0" b="127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865630"/>
                    </a:xfrm>
                    <a:prstGeom prst="rect">
                      <a:avLst/>
                    </a:prstGeom>
                  </pic:spPr>
                </pic:pic>
              </a:graphicData>
            </a:graphic>
          </wp:inline>
        </w:drawing>
      </w:r>
    </w:p>
    <w:p w14:paraId="169D4831" w14:textId="3CCCF52F" w:rsidR="00695FE3" w:rsidRDefault="004E2D71" w:rsidP="00695FE3">
      <w:r>
        <w:t xml:space="preserve">Please note, that the number of features has increased significantly from 21 features to 31, including the response variable. </w:t>
      </w:r>
      <w:r w:rsidR="00695FE3">
        <w:t xml:space="preserve">the final cleansed and transformed data </w:t>
      </w:r>
      <w:r>
        <w:t xml:space="preserve">can now be saved </w:t>
      </w:r>
      <w:r w:rsidR="00695FE3">
        <w:t>in an Excel workbook, with two worksheets, “</w:t>
      </w:r>
      <w:proofErr w:type="spellStart"/>
      <w:r w:rsidR="00695FE3" w:rsidRPr="00695FE3">
        <w:t>Telco_cleaned_NoTransform</w:t>
      </w:r>
      <w:proofErr w:type="spellEnd"/>
      <w:r w:rsidR="00695FE3">
        <w:t>” and “</w:t>
      </w:r>
      <w:proofErr w:type="spellStart"/>
      <w:r w:rsidR="00695FE3" w:rsidRPr="00695FE3">
        <w:t>Telco_TransformedData</w:t>
      </w:r>
      <w:proofErr w:type="spellEnd"/>
      <w:r w:rsidR="00695FE3">
        <w:t xml:space="preserve">”. This workbook is saved on the path – </w:t>
      </w:r>
      <w:proofErr w:type="spellStart"/>
      <w:r w:rsidR="00695FE3">
        <w:t>Customer_Churn</w:t>
      </w:r>
      <w:proofErr w:type="spellEnd"/>
      <w:r w:rsidR="00695FE3">
        <w:t>/data/external</w:t>
      </w:r>
    </w:p>
    <w:p w14:paraId="1DE6E637" w14:textId="359E6A0B" w:rsidR="006A7578" w:rsidRDefault="006A7578" w:rsidP="006A7578">
      <w:pPr>
        <w:jc w:val="center"/>
      </w:pPr>
      <w:r>
        <w:rPr>
          <w:noProof/>
        </w:rPr>
        <w:drawing>
          <wp:inline distT="0" distB="0" distL="0" distR="0" wp14:anchorId="1956E8D0" wp14:editId="67DFFCBE">
            <wp:extent cx="5540232" cy="1152939"/>
            <wp:effectExtent l="0" t="0" r="3810"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670512" cy="1180051"/>
                    </a:xfrm>
                    <a:prstGeom prst="rect">
                      <a:avLst/>
                    </a:prstGeom>
                  </pic:spPr>
                </pic:pic>
              </a:graphicData>
            </a:graphic>
          </wp:inline>
        </w:drawing>
      </w:r>
    </w:p>
    <w:p w14:paraId="1B42FE06" w14:textId="3C7DCFDF" w:rsidR="00695FE3" w:rsidRDefault="00695FE3" w:rsidP="003179E6">
      <w:pPr>
        <w:ind w:firstLine="0"/>
        <w:jc w:val="center"/>
      </w:pPr>
      <w:r>
        <w:rPr>
          <w:noProof/>
        </w:rPr>
        <w:drawing>
          <wp:inline distT="0" distB="0" distL="0" distR="0" wp14:anchorId="4402726C" wp14:editId="12E22014">
            <wp:extent cx="6159747" cy="675861"/>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341702" cy="695826"/>
                    </a:xfrm>
                    <a:prstGeom prst="rect">
                      <a:avLst/>
                    </a:prstGeom>
                  </pic:spPr>
                </pic:pic>
              </a:graphicData>
            </a:graphic>
          </wp:inline>
        </w:drawing>
      </w:r>
    </w:p>
    <w:p w14:paraId="419C844A" w14:textId="4A1B0CBD" w:rsidR="00695FE3" w:rsidRDefault="00E32A9A" w:rsidP="004E2D71">
      <w:pPr>
        <w:pStyle w:val="Heading2"/>
      </w:pPr>
      <w:bookmarkStart w:id="54" w:name="_Toc47274211"/>
      <w:r>
        <w:lastRenderedPageBreak/>
        <w:t>Check Correlations between Transformed Variables</w:t>
      </w:r>
      <w:bookmarkEnd w:id="54"/>
    </w:p>
    <w:p w14:paraId="0AC48BF3" w14:textId="567936EF" w:rsidR="00E32A9A" w:rsidRDefault="00E32A9A" w:rsidP="00E32A9A">
      <w:r>
        <w:t>A quick check for correlation</w:t>
      </w:r>
      <w:r w:rsidR="00466CFC">
        <w:t>s</w:t>
      </w:r>
      <w:r>
        <w:t xml:space="preserve"> between </w:t>
      </w:r>
      <w:r w:rsidR="00466CFC">
        <w:t xml:space="preserve">the newly transformed variables can be performed to see if there are any multicollinear relationship among any of these variables. The code to generate the correlation matrix and plot the matrix, with the scores is below. </w:t>
      </w:r>
    </w:p>
    <w:p w14:paraId="033D58A1" w14:textId="280FCFE4" w:rsidR="00466CFC" w:rsidRDefault="00466CFC" w:rsidP="003179E6">
      <w:pPr>
        <w:ind w:firstLine="0"/>
        <w:jc w:val="center"/>
      </w:pPr>
      <w:r>
        <w:rPr>
          <w:noProof/>
        </w:rPr>
        <w:drawing>
          <wp:inline distT="0" distB="0" distL="0" distR="0" wp14:anchorId="0EC15071" wp14:editId="2937C423">
            <wp:extent cx="5610225" cy="1628775"/>
            <wp:effectExtent l="0" t="0" r="9525" b="952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10225" cy="1628775"/>
                    </a:xfrm>
                    <a:prstGeom prst="rect">
                      <a:avLst/>
                    </a:prstGeom>
                  </pic:spPr>
                </pic:pic>
              </a:graphicData>
            </a:graphic>
          </wp:inline>
        </w:drawing>
      </w:r>
    </w:p>
    <w:p w14:paraId="04EA83D3" w14:textId="6D0F1529" w:rsidR="00D0009A" w:rsidRDefault="006A7578" w:rsidP="003179E6">
      <w:pPr>
        <w:ind w:firstLine="0"/>
        <w:jc w:val="center"/>
      </w:pPr>
      <w:r>
        <w:rPr>
          <w:noProof/>
        </w:rPr>
        <w:lastRenderedPageBreak/>
        <w:drawing>
          <wp:inline distT="0" distB="0" distL="0" distR="0" wp14:anchorId="76ABC259" wp14:editId="6F844363">
            <wp:extent cx="5943600" cy="51631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5163185"/>
                    </a:xfrm>
                    <a:prstGeom prst="rect">
                      <a:avLst/>
                    </a:prstGeom>
                  </pic:spPr>
                </pic:pic>
              </a:graphicData>
            </a:graphic>
          </wp:inline>
        </w:drawing>
      </w:r>
    </w:p>
    <w:p w14:paraId="16CC08C7" w14:textId="77052703" w:rsidR="00466CFC" w:rsidRDefault="00466CFC" w:rsidP="00466CFC">
      <w:r>
        <w:t xml:space="preserve">As it can be observed, there is no strong relationship between Churn and any of the other predictor variables. Also, all the correlation scores marked in white have some higher degree of correlations with their respective predictor variable. For example, </w:t>
      </w:r>
      <w:r w:rsidR="006F34E2">
        <w:t xml:space="preserve">a </w:t>
      </w:r>
      <w:r>
        <w:t xml:space="preserve">high negative correlation between </w:t>
      </w:r>
      <w:r w:rsidRPr="00466CFC">
        <w:rPr>
          <w:i/>
          <w:iCs/>
        </w:rPr>
        <w:t>tenuregroup_t_0_1</w:t>
      </w:r>
      <w:r>
        <w:t xml:space="preserve"> and </w:t>
      </w:r>
      <w:proofErr w:type="spellStart"/>
      <w:r w:rsidRPr="00466CFC">
        <w:rPr>
          <w:i/>
          <w:iCs/>
        </w:rPr>
        <w:t>TotalCharges</w:t>
      </w:r>
      <w:proofErr w:type="spellEnd"/>
      <w:r w:rsidRPr="00466CFC">
        <w:t xml:space="preserve"> at </w:t>
      </w:r>
      <w:r>
        <w:t xml:space="preserve">-0.59, but it is not as high as -0.76 </w:t>
      </w:r>
      <w:r w:rsidR="004E2D71">
        <w:t xml:space="preserve">between </w:t>
      </w:r>
      <w:proofErr w:type="spellStart"/>
      <w:r w:rsidR="004E2D71" w:rsidRPr="004E2D71">
        <w:rPr>
          <w:i/>
          <w:iCs/>
        </w:rPr>
        <w:t>InternetService_No</w:t>
      </w:r>
      <w:proofErr w:type="spellEnd"/>
      <w:r w:rsidR="004E2D71">
        <w:t xml:space="preserve"> and </w:t>
      </w:r>
      <w:proofErr w:type="spellStart"/>
      <w:r w:rsidR="004E2D71" w:rsidRPr="004E2D71">
        <w:rPr>
          <w:i/>
          <w:iCs/>
        </w:rPr>
        <w:t>MonthlyCharges</w:t>
      </w:r>
      <w:proofErr w:type="spellEnd"/>
      <w:r w:rsidR="004E2D71" w:rsidRPr="004E2D71">
        <w:t>. Sim</w:t>
      </w:r>
      <w:r w:rsidR="004E2D71">
        <w:t xml:space="preserve">ilarly, there is a strong positive correlation between </w:t>
      </w:r>
      <w:proofErr w:type="spellStart"/>
      <w:r w:rsidR="004E2D71" w:rsidRPr="004E2D71">
        <w:rPr>
          <w:i/>
          <w:iCs/>
        </w:rPr>
        <w:t>InternetService_FiberOptic</w:t>
      </w:r>
      <w:proofErr w:type="spellEnd"/>
      <w:r w:rsidR="004E2D71">
        <w:t xml:space="preserve"> and </w:t>
      </w:r>
      <w:proofErr w:type="spellStart"/>
      <w:r w:rsidR="004E2D71" w:rsidRPr="004E2D71">
        <w:rPr>
          <w:i/>
          <w:iCs/>
        </w:rPr>
        <w:t>MonthlyCharges</w:t>
      </w:r>
      <w:proofErr w:type="spellEnd"/>
      <w:r w:rsidR="004E2D71">
        <w:t xml:space="preserve"> at 0.79. </w:t>
      </w:r>
    </w:p>
    <w:p w14:paraId="240014C6" w14:textId="383AB468" w:rsidR="004E2D71" w:rsidRPr="004E2D71" w:rsidRDefault="004E2D71" w:rsidP="00466CFC">
      <w:pPr>
        <w:rPr>
          <w:u w:val="single"/>
        </w:rPr>
      </w:pPr>
      <w:r>
        <w:t xml:space="preserve">These highly correlated features can be removed from the data frame now manually or a sophisticated algorithm called </w:t>
      </w:r>
      <w:r w:rsidRPr="004E2D71">
        <w:rPr>
          <w:i/>
          <w:iCs/>
        </w:rPr>
        <w:t>Recursive Feature Elimination (RFE)</w:t>
      </w:r>
      <w:r>
        <w:t xml:space="preserve"> can be used to </w:t>
      </w:r>
      <w:r>
        <w:lastRenderedPageBreak/>
        <w:t xml:space="preserve">systematically reduce the number of features within the data set to build </w:t>
      </w:r>
      <w:r w:rsidR="006F34E2">
        <w:t xml:space="preserve">a </w:t>
      </w:r>
      <w:r>
        <w:t xml:space="preserve">meaningful logistic regression model. A latter choice of using </w:t>
      </w:r>
      <w:r w:rsidR="006F34E2">
        <w:t xml:space="preserve">the </w:t>
      </w:r>
      <w:r>
        <w:t xml:space="preserve">RFE algorithm is made at this point to pick </w:t>
      </w:r>
      <w:r w:rsidR="006F34E2">
        <w:t xml:space="preserve">the </w:t>
      </w:r>
      <w:r>
        <w:t xml:space="preserve">top 15 predictor variables among 31 features. This list of features can later be refined by checking the p-values of these selected 15 features and </w:t>
      </w:r>
      <w:r w:rsidR="006F34E2">
        <w:t xml:space="preserve">the </w:t>
      </w:r>
      <w:r>
        <w:t xml:space="preserve">number of features can be further reduced, depending on the values. </w:t>
      </w:r>
    </w:p>
    <w:p w14:paraId="7FFE3BAA" w14:textId="736442C2" w:rsidR="008E609D" w:rsidRDefault="004E2D71" w:rsidP="004E2D71">
      <w:pPr>
        <w:pStyle w:val="Heading2"/>
      </w:pPr>
      <w:bookmarkStart w:id="55" w:name="_Toc47274212"/>
      <w:r>
        <w:t xml:space="preserve">Train-Test Split of </w:t>
      </w:r>
      <w:r w:rsidR="006F34E2">
        <w:t xml:space="preserve">an </w:t>
      </w:r>
      <w:r>
        <w:t xml:space="preserve">initial </w:t>
      </w:r>
      <w:r w:rsidR="006F34E2">
        <w:t>t</w:t>
      </w:r>
      <w:r>
        <w:t>raining data set</w:t>
      </w:r>
      <w:bookmarkEnd w:id="55"/>
    </w:p>
    <w:p w14:paraId="166D1926" w14:textId="1453C38C" w:rsidR="004E2D71" w:rsidRDefault="00134181" w:rsidP="004E2D71">
      <w:r w:rsidRPr="00134181">
        <w:t>Before building the model</w:t>
      </w:r>
      <w:r>
        <w:t>s</w:t>
      </w:r>
      <w:r w:rsidRPr="00134181">
        <w:t xml:space="preserve">, the training data set is split into train and test sub-sets (Prabhakaran, "Linear Regression - A Complete Introduction in R with Examples", 2019). This is optional, but it is considered a best practice to perform this split. The simple reason is to check the performance of the model and build the best </w:t>
      </w:r>
      <w:r w:rsidR="006F34E2">
        <w:t>prediction model</w:t>
      </w:r>
      <w:r w:rsidRPr="00134181">
        <w:t xml:space="preserve">. This split is performed by the below </w:t>
      </w:r>
      <w:r w:rsidR="00B8679B">
        <w:t>code</w:t>
      </w:r>
      <w:r w:rsidRPr="00134181">
        <w:t xml:space="preserve">. This command set will perform the </w:t>
      </w:r>
      <w:r w:rsidR="00B8679B">
        <w:t>75</w:t>
      </w:r>
      <w:r w:rsidRPr="00134181">
        <w:t>-2</w:t>
      </w:r>
      <w:r w:rsidR="00B8679B">
        <w:t>5</w:t>
      </w:r>
      <w:r w:rsidRPr="00134181">
        <w:t xml:space="preserve"> percent split on the original training data.</w:t>
      </w:r>
    </w:p>
    <w:p w14:paraId="75FD494B" w14:textId="7DC7E564" w:rsidR="00B8679B" w:rsidRDefault="00B8679B" w:rsidP="003179E6">
      <w:pPr>
        <w:ind w:firstLine="0"/>
        <w:jc w:val="center"/>
      </w:pPr>
      <w:r>
        <w:rPr>
          <w:noProof/>
        </w:rPr>
        <w:drawing>
          <wp:inline distT="0" distB="0" distL="0" distR="0" wp14:anchorId="59D9D913" wp14:editId="7D4C939D">
            <wp:extent cx="5943600" cy="1117600"/>
            <wp:effectExtent l="0" t="0" r="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117600"/>
                    </a:xfrm>
                    <a:prstGeom prst="rect">
                      <a:avLst/>
                    </a:prstGeom>
                  </pic:spPr>
                </pic:pic>
              </a:graphicData>
            </a:graphic>
          </wp:inline>
        </w:drawing>
      </w:r>
    </w:p>
    <w:p w14:paraId="1D86E209" w14:textId="41B990D6" w:rsidR="004E2D71" w:rsidRDefault="00B8679B" w:rsidP="004E2D71">
      <w:r>
        <w:t xml:space="preserve">The </w:t>
      </w:r>
      <w:proofErr w:type="spellStart"/>
      <w:r w:rsidRPr="00B8679B">
        <w:rPr>
          <w:i/>
          <w:iCs/>
        </w:rPr>
        <w:t>X_train</w:t>
      </w:r>
      <w:proofErr w:type="spellEnd"/>
      <w:r>
        <w:t xml:space="preserve"> and </w:t>
      </w:r>
      <w:proofErr w:type="spellStart"/>
      <w:r w:rsidRPr="00B8679B">
        <w:rPr>
          <w:i/>
          <w:iCs/>
        </w:rPr>
        <w:t>X_test</w:t>
      </w:r>
      <w:proofErr w:type="spellEnd"/>
      <w:r>
        <w:t xml:space="preserve"> matrices now have the predictor variables data and </w:t>
      </w:r>
      <w:proofErr w:type="spellStart"/>
      <w:r w:rsidRPr="00B8679B">
        <w:rPr>
          <w:i/>
          <w:iCs/>
        </w:rPr>
        <w:t>y_train</w:t>
      </w:r>
      <w:proofErr w:type="spellEnd"/>
      <w:r>
        <w:t xml:space="preserve"> and </w:t>
      </w:r>
      <w:proofErr w:type="spellStart"/>
      <w:r w:rsidRPr="00B8679B">
        <w:rPr>
          <w:i/>
          <w:iCs/>
        </w:rPr>
        <w:t>y_test</w:t>
      </w:r>
      <w:proofErr w:type="spellEnd"/>
      <w:r>
        <w:t xml:space="preserve"> ha</w:t>
      </w:r>
      <w:r w:rsidR="006F34E2">
        <w:t>ve</w:t>
      </w:r>
      <w:r>
        <w:t xml:space="preserve"> response variable data. A check is performed to know whether the split was balanced for the response variable or not. The means for both the lists are almost similar, which is a good sign. </w:t>
      </w:r>
    </w:p>
    <w:p w14:paraId="47F1B310" w14:textId="2B7B549F" w:rsidR="00B8679B" w:rsidRDefault="00B8679B" w:rsidP="003179E6">
      <w:pPr>
        <w:ind w:firstLine="0"/>
        <w:jc w:val="center"/>
      </w:pPr>
      <w:r>
        <w:rPr>
          <w:noProof/>
        </w:rPr>
        <w:drawing>
          <wp:inline distT="0" distB="0" distL="0" distR="0" wp14:anchorId="4BD6B856" wp14:editId="37079F21">
            <wp:extent cx="2600076" cy="668591"/>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633187" cy="677105"/>
                    </a:xfrm>
                    <a:prstGeom prst="rect">
                      <a:avLst/>
                    </a:prstGeom>
                  </pic:spPr>
                </pic:pic>
              </a:graphicData>
            </a:graphic>
          </wp:inline>
        </w:drawing>
      </w:r>
    </w:p>
    <w:p w14:paraId="356A204B" w14:textId="19A745FF" w:rsidR="00B8679B" w:rsidRDefault="00B8679B" w:rsidP="00B8679B">
      <w:pPr>
        <w:pStyle w:val="Heading2"/>
      </w:pPr>
      <w:bookmarkStart w:id="56" w:name="_Toc47274213"/>
      <w:r>
        <w:t>Define Custom Functions</w:t>
      </w:r>
      <w:bookmarkEnd w:id="56"/>
    </w:p>
    <w:p w14:paraId="4134FA23" w14:textId="020C7794" w:rsidR="00B8679B" w:rsidRDefault="00B8679B" w:rsidP="00B8679B">
      <w:r>
        <w:lastRenderedPageBreak/>
        <w:t xml:space="preserve">Since there would be </w:t>
      </w:r>
      <w:r w:rsidR="006F34E2">
        <w:t xml:space="preserve">a </w:t>
      </w:r>
      <w:r>
        <w:t xml:space="preserve">few different models created for comparisons, some tasks would have to </w:t>
      </w:r>
      <w:r w:rsidR="006F34E2">
        <w:t xml:space="preserve">be </w:t>
      </w:r>
      <w:r>
        <w:t xml:space="preserve">repeated to calculate scores and plot the necessary graphs. Instead of writing the same code repeatedly, few custom functions are implemented to speed up the analysis process. </w:t>
      </w:r>
    </w:p>
    <w:p w14:paraId="5E95973D" w14:textId="21CBBA78" w:rsidR="00B8679B" w:rsidRDefault="00B8679B" w:rsidP="00B8679B">
      <w:pPr>
        <w:pStyle w:val="Heading3"/>
      </w:pPr>
      <w:bookmarkStart w:id="57" w:name="_Toc47274214"/>
      <w:r>
        <w:t>Plot Confusion Matrix</w:t>
      </w:r>
      <w:bookmarkEnd w:id="57"/>
    </w:p>
    <w:p w14:paraId="1FBD4545" w14:textId="309FD7C5" w:rsidR="00B8679B" w:rsidRDefault="00B8679B" w:rsidP="00B8679B">
      <w:r>
        <w:t xml:space="preserve">A custom function is written to plot the confusion matrix for the model, along with the </w:t>
      </w:r>
      <w:r w:rsidR="005E65CA">
        <w:t xml:space="preserve">values per class. This function accepts model name and confusion matrix numbers as parameters and plots the confusion matrix as an output.  </w:t>
      </w:r>
    </w:p>
    <w:p w14:paraId="336FEBD2" w14:textId="2AC02C39" w:rsidR="005E65CA" w:rsidRDefault="005E65CA" w:rsidP="003179E6">
      <w:pPr>
        <w:ind w:firstLine="0"/>
        <w:jc w:val="center"/>
      </w:pPr>
      <w:r>
        <w:rPr>
          <w:noProof/>
        </w:rPr>
        <w:drawing>
          <wp:inline distT="0" distB="0" distL="0" distR="0" wp14:anchorId="4B2F3551" wp14:editId="1DD29088">
            <wp:extent cx="4977517" cy="2689242"/>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97569" cy="2700075"/>
                    </a:xfrm>
                    <a:prstGeom prst="rect">
                      <a:avLst/>
                    </a:prstGeom>
                  </pic:spPr>
                </pic:pic>
              </a:graphicData>
            </a:graphic>
          </wp:inline>
        </w:drawing>
      </w:r>
    </w:p>
    <w:p w14:paraId="296D6126" w14:textId="71CC915C" w:rsidR="005E65CA" w:rsidRDefault="005E65CA" w:rsidP="005E65CA">
      <w:pPr>
        <w:pStyle w:val="Heading3"/>
      </w:pPr>
      <w:bookmarkStart w:id="58" w:name="_Toc47274215"/>
      <w:r>
        <w:t>Plot ROC-AUC curve</w:t>
      </w:r>
      <w:bookmarkEnd w:id="58"/>
    </w:p>
    <w:p w14:paraId="4FF15D26" w14:textId="66029C38" w:rsidR="005E65CA" w:rsidRDefault="005E65CA" w:rsidP="005E65CA">
      <w:r>
        <w:t xml:space="preserve">A custom function to plot </w:t>
      </w:r>
      <w:r w:rsidR="006F34E2">
        <w:t xml:space="preserve">the </w:t>
      </w:r>
      <w:r>
        <w:t xml:space="preserve">ROC-AUC curve and display the area under the curve is written below. This function accepts the model name, </w:t>
      </w:r>
      <w:r w:rsidR="006F34E2">
        <w:t xml:space="preserve">an </w:t>
      </w:r>
      <w:r>
        <w:t>area under curve score, false</w:t>
      </w:r>
      <w:r w:rsidR="006F34E2">
        <w:t>-</w:t>
      </w:r>
      <w:r>
        <w:t>positive rates</w:t>
      </w:r>
      <w:r w:rsidR="006F34E2">
        <w:t>,</w:t>
      </w:r>
      <w:r>
        <w:t xml:space="preserve"> and true positive rates as parameters and plots the ROC-AUC curve for the model. </w:t>
      </w:r>
    </w:p>
    <w:p w14:paraId="7F180155" w14:textId="3BA63769" w:rsidR="005E65CA" w:rsidRDefault="005E65CA" w:rsidP="003179E6">
      <w:pPr>
        <w:ind w:firstLine="0"/>
        <w:jc w:val="center"/>
      </w:pPr>
      <w:r>
        <w:rPr>
          <w:noProof/>
        </w:rPr>
        <w:lastRenderedPageBreak/>
        <w:drawing>
          <wp:inline distT="0" distB="0" distL="0" distR="0" wp14:anchorId="061619EA" wp14:editId="1BD726FF">
            <wp:extent cx="4206240" cy="1950241"/>
            <wp:effectExtent l="0" t="0" r="381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226999" cy="1959866"/>
                    </a:xfrm>
                    <a:prstGeom prst="rect">
                      <a:avLst/>
                    </a:prstGeom>
                  </pic:spPr>
                </pic:pic>
              </a:graphicData>
            </a:graphic>
          </wp:inline>
        </w:drawing>
      </w:r>
    </w:p>
    <w:p w14:paraId="72A88897" w14:textId="39AB514D" w:rsidR="005E65CA" w:rsidRDefault="005E65CA" w:rsidP="005E65CA">
      <w:pPr>
        <w:pStyle w:val="Heading3"/>
      </w:pPr>
      <w:bookmarkStart w:id="59" w:name="_Toc47274216"/>
      <w:r>
        <w:t>Plot Precision-Recall Curve</w:t>
      </w:r>
      <w:bookmarkEnd w:id="59"/>
    </w:p>
    <w:p w14:paraId="7C5AC57F" w14:textId="03C76CC6" w:rsidR="005E65CA" w:rsidRDefault="005E65CA" w:rsidP="005E65CA">
      <w:r>
        <w:t xml:space="preserve">A custom function to plot </w:t>
      </w:r>
      <w:r w:rsidR="006F34E2">
        <w:t xml:space="preserve">the </w:t>
      </w:r>
      <w:r>
        <w:t xml:space="preserve">precision-recall curve for </w:t>
      </w:r>
      <w:r w:rsidR="006F34E2">
        <w:t xml:space="preserve">the </w:t>
      </w:r>
      <w:r>
        <w:t xml:space="preserve">model is written below. </w:t>
      </w:r>
      <w:r w:rsidR="009F3595">
        <w:t xml:space="preserve">The function accepts actual response variable values from the test set and score of the model from the </w:t>
      </w:r>
      <w:proofErr w:type="spellStart"/>
      <w:r w:rsidR="009F3595">
        <w:t>decision_</w:t>
      </w:r>
      <w:proofErr w:type="gramStart"/>
      <w:r w:rsidR="009F3595">
        <w:t>function</w:t>
      </w:r>
      <w:proofErr w:type="spellEnd"/>
      <w:r w:rsidR="009F3595">
        <w:t>(</w:t>
      </w:r>
      <w:proofErr w:type="gramEnd"/>
      <w:r w:rsidR="009F3595">
        <w:t xml:space="preserve">) of the model. </w:t>
      </w:r>
    </w:p>
    <w:p w14:paraId="07925EDA" w14:textId="6BDEF0C5" w:rsidR="005E65CA" w:rsidRDefault="005E65CA" w:rsidP="003179E6">
      <w:pPr>
        <w:ind w:firstLine="0"/>
        <w:jc w:val="center"/>
      </w:pPr>
      <w:r>
        <w:rPr>
          <w:noProof/>
        </w:rPr>
        <w:drawing>
          <wp:inline distT="0" distB="0" distL="0" distR="0" wp14:anchorId="3473B469" wp14:editId="3F70A597">
            <wp:extent cx="5255812" cy="1513854"/>
            <wp:effectExtent l="0" t="0" r="254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84423" cy="1522095"/>
                    </a:xfrm>
                    <a:prstGeom prst="rect">
                      <a:avLst/>
                    </a:prstGeom>
                  </pic:spPr>
                </pic:pic>
              </a:graphicData>
            </a:graphic>
          </wp:inline>
        </w:drawing>
      </w:r>
    </w:p>
    <w:p w14:paraId="62C7B89D" w14:textId="0E94774F" w:rsidR="005E65CA" w:rsidRDefault="005E65CA" w:rsidP="005E65CA">
      <w:pPr>
        <w:pStyle w:val="Heading3"/>
      </w:pPr>
      <w:bookmarkStart w:id="60" w:name="_Toc47274217"/>
      <w:r>
        <w:t>Model Scores</w:t>
      </w:r>
      <w:bookmarkEnd w:id="60"/>
    </w:p>
    <w:p w14:paraId="6D525224" w14:textId="77777777" w:rsidR="003179E6" w:rsidRDefault="005E65CA" w:rsidP="005A6C8B">
      <w:r>
        <w:t xml:space="preserve">A custom function </w:t>
      </w:r>
      <w:r w:rsidR="005A6C8B">
        <w:t>that displays model scores, classification report</w:t>
      </w:r>
      <w:r w:rsidR="006F34E2">
        <w:t>,</w:t>
      </w:r>
      <w:r w:rsidR="005A6C8B">
        <w:t xml:space="preserve"> and calls other programs for plotting the graphs, such as confusion matrix and AUC curve. It accepts </w:t>
      </w:r>
      <w:r w:rsidR="006F34E2">
        <w:t xml:space="preserve">the </w:t>
      </w:r>
      <w:r w:rsidR="005A6C8B">
        <w:t xml:space="preserve">model name, </w:t>
      </w:r>
      <w:r w:rsidR="006F34E2">
        <w:t xml:space="preserve">an </w:t>
      </w:r>
      <w:r w:rsidR="005A6C8B">
        <w:t>actual model for which the scores are calculated, test predictor variable matrix, actual test response variable data, model predictions array</w:t>
      </w:r>
      <w:r w:rsidR="006F34E2">
        <w:t>,</w:t>
      </w:r>
      <w:r w:rsidR="005A6C8B">
        <w:t xml:space="preserve"> and the index number to add scores to the data frame. It returns a data frame, which finally gets added to a </w:t>
      </w:r>
      <w:proofErr w:type="spellStart"/>
      <w:r w:rsidR="005A6C8B" w:rsidRPr="005A6C8B">
        <w:rPr>
          <w:i/>
          <w:iCs/>
        </w:rPr>
        <w:t>model_comparison</w:t>
      </w:r>
      <w:proofErr w:type="spellEnd"/>
      <w:r w:rsidR="005A6C8B">
        <w:t xml:space="preserve"> data frame outside this function. </w:t>
      </w:r>
    </w:p>
    <w:p w14:paraId="6A3CE8F6" w14:textId="1366E455" w:rsidR="005A6C8B" w:rsidRDefault="005A6C8B" w:rsidP="003179E6">
      <w:pPr>
        <w:ind w:firstLine="0"/>
        <w:jc w:val="center"/>
      </w:pPr>
      <w:r>
        <w:rPr>
          <w:noProof/>
        </w:rPr>
        <w:lastRenderedPageBreak/>
        <w:drawing>
          <wp:inline distT="0" distB="0" distL="0" distR="0" wp14:anchorId="7CC2B795" wp14:editId="3E086482">
            <wp:extent cx="5943600" cy="457644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4576445"/>
                    </a:xfrm>
                    <a:prstGeom prst="rect">
                      <a:avLst/>
                    </a:prstGeom>
                  </pic:spPr>
                </pic:pic>
              </a:graphicData>
            </a:graphic>
          </wp:inline>
        </w:drawing>
      </w:r>
    </w:p>
    <w:p w14:paraId="28EF6AF7" w14:textId="05B87313" w:rsidR="00B8679B" w:rsidRDefault="005A6C8B" w:rsidP="005A6C8B">
      <w:pPr>
        <w:pStyle w:val="Heading1"/>
      </w:pPr>
      <w:bookmarkStart w:id="61" w:name="_Toc47274218"/>
      <w:r>
        <w:t>Create Predictive Models</w:t>
      </w:r>
      <w:bookmarkEnd w:id="61"/>
      <w:r>
        <w:t xml:space="preserve"> </w:t>
      </w:r>
    </w:p>
    <w:p w14:paraId="10235CD3" w14:textId="3C33F07A" w:rsidR="005A6C8B" w:rsidRDefault="005A6C8B" w:rsidP="005A6C8B">
      <w:pPr>
        <w:pStyle w:val="Heading2"/>
      </w:pPr>
      <w:bookmarkStart w:id="62" w:name="_Toc47274219"/>
      <w:r>
        <w:t>Dummy Baseline Model</w:t>
      </w:r>
      <w:bookmarkEnd w:id="62"/>
    </w:p>
    <w:p w14:paraId="2F9D3DEE" w14:textId="56766C4E" w:rsidR="005A6C8B" w:rsidRDefault="005A6C8B" w:rsidP="005A6C8B">
      <w:r>
        <w:t xml:space="preserve">Although it is mandatory to create a dummy baseline model, it is generally considered a best practice to create these models for performance comparison purposes. These models are generally created to predict with a set strategy, like most frequently occurring responses. This model can be created using </w:t>
      </w:r>
      <w:proofErr w:type="spellStart"/>
      <w:proofErr w:type="gramStart"/>
      <w:r w:rsidRPr="006F34E2">
        <w:rPr>
          <w:i/>
          <w:iCs/>
        </w:rPr>
        <w:t>DummyClassifier</w:t>
      </w:r>
      <w:proofErr w:type="spellEnd"/>
      <w:r w:rsidRPr="006F34E2">
        <w:rPr>
          <w:i/>
          <w:iCs/>
        </w:rPr>
        <w:t>(</w:t>
      </w:r>
      <w:proofErr w:type="gramEnd"/>
      <w:r w:rsidRPr="006F34E2">
        <w:rPr>
          <w:i/>
          <w:iCs/>
        </w:rPr>
        <w:t>)</w:t>
      </w:r>
      <w:r>
        <w:t xml:space="preserve"> function from </w:t>
      </w:r>
      <w:r w:rsidR="006F34E2">
        <w:t xml:space="preserve">the </w:t>
      </w:r>
      <w:proofErr w:type="spellStart"/>
      <w:r w:rsidRPr="006F34E2">
        <w:rPr>
          <w:i/>
          <w:iCs/>
        </w:rPr>
        <w:t>sklearn</w:t>
      </w:r>
      <w:proofErr w:type="spellEnd"/>
      <w:r>
        <w:t xml:space="preserve"> library.  </w:t>
      </w:r>
    </w:p>
    <w:p w14:paraId="5954D37D" w14:textId="3DBDE8DD" w:rsidR="005A6C8B" w:rsidRDefault="005A6C8B" w:rsidP="003179E6">
      <w:pPr>
        <w:ind w:firstLine="0"/>
        <w:jc w:val="center"/>
      </w:pPr>
      <w:r>
        <w:rPr>
          <w:noProof/>
        </w:rPr>
        <w:lastRenderedPageBreak/>
        <w:drawing>
          <wp:inline distT="0" distB="0" distL="0" distR="0" wp14:anchorId="4FD59882" wp14:editId="3CA99268">
            <wp:extent cx="5943600" cy="221361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213610"/>
                    </a:xfrm>
                    <a:prstGeom prst="rect">
                      <a:avLst/>
                    </a:prstGeom>
                  </pic:spPr>
                </pic:pic>
              </a:graphicData>
            </a:graphic>
          </wp:inline>
        </w:drawing>
      </w:r>
    </w:p>
    <w:p w14:paraId="399B4A77" w14:textId="127DBDB2" w:rsidR="00BC2128" w:rsidRDefault="00BC2128" w:rsidP="00BC2128">
      <w:r>
        <w:t xml:space="preserve">The output of running the above code is below. </w:t>
      </w:r>
    </w:p>
    <w:p w14:paraId="56D1077F" w14:textId="0909B0DE" w:rsidR="00BC2128" w:rsidRDefault="00BC2128" w:rsidP="003179E6">
      <w:pPr>
        <w:jc w:val="center"/>
      </w:pPr>
      <w:r>
        <w:rPr>
          <w:noProof/>
        </w:rPr>
        <w:drawing>
          <wp:inline distT="0" distB="0" distL="0" distR="0" wp14:anchorId="2DFD804F" wp14:editId="536FF4A8">
            <wp:extent cx="3457946" cy="4778734"/>
            <wp:effectExtent l="0" t="0" r="9525" b="317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64896" cy="4788338"/>
                    </a:xfrm>
                    <a:prstGeom prst="rect">
                      <a:avLst/>
                    </a:prstGeom>
                  </pic:spPr>
                </pic:pic>
              </a:graphicData>
            </a:graphic>
          </wp:inline>
        </w:drawing>
      </w:r>
    </w:p>
    <w:p w14:paraId="53D2F456" w14:textId="5D0246B0" w:rsidR="00BC2128" w:rsidRDefault="00BC2128" w:rsidP="003179E6">
      <w:pPr>
        <w:jc w:val="center"/>
      </w:pPr>
      <w:r>
        <w:rPr>
          <w:noProof/>
        </w:rPr>
        <w:lastRenderedPageBreak/>
        <w:drawing>
          <wp:inline distT="0" distB="0" distL="0" distR="0" wp14:anchorId="3B5EC47A" wp14:editId="641D2256">
            <wp:extent cx="4460681" cy="3204256"/>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70441" cy="3211267"/>
                    </a:xfrm>
                    <a:prstGeom prst="rect">
                      <a:avLst/>
                    </a:prstGeom>
                  </pic:spPr>
                </pic:pic>
              </a:graphicData>
            </a:graphic>
          </wp:inline>
        </w:drawing>
      </w:r>
    </w:p>
    <w:p w14:paraId="6973E1E0" w14:textId="2E5E490B" w:rsidR="005A6C8B" w:rsidRPr="005A6C8B" w:rsidRDefault="00BC2128" w:rsidP="00BC2128">
      <w:r>
        <w:t>The accuracy score is 73.70% and precision, recall</w:t>
      </w:r>
      <w:r w:rsidR="006F34E2">
        <w:t>,</w:t>
      </w:r>
      <w:r>
        <w:t xml:space="preserve"> and F1 score are all 0</w:t>
      </w:r>
      <w:r w:rsidR="006F34E2">
        <w:t>.0</w:t>
      </w:r>
      <w:r>
        <w:t xml:space="preserve"> since the model predicted only Churn value as “0”, which is the most frequently occurring entry within the response variable. This also results in AUC of 0.50 only. These scores although very bad, are expected since it is only a dummy baseline model without any inherent prediction logic. </w:t>
      </w:r>
    </w:p>
    <w:p w14:paraId="603C3A7E" w14:textId="6C3FAE56" w:rsidR="008E609D" w:rsidRDefault="00BC2128" w:rsidP="00BC2128">
      <w:pPr>
        <w:pStyle w:val="Heading2"/>
      </w:pPr>
      <w:bookmarkStart w:id="63" w:name="_Toc47274220"/>
      <w:r w:rsidRPr="00BC2128">
        <w:t>Synthetic Minority Oversampling Technique</w:t>
      </w:r>
      <w:bookmarkEnd w:id="63"/>
    </w:p>
    <w:p w14:paraId="621008CF" w14:textId="0CA6437C" w:rsidR="00BC2128" w:rsidRDefault="00BB16EA" w:rsidP="00BC2128">
      <w:r w:rsidRPr="00BB16EA">
        <w:t>The challenge of working with imbalanced datasets is that most machine learning techniques will ignore, and in turn have poor performance on, the minority class, although typically it is performance on the minority class that is most important</w:t>
      </w:r>
      <w:r>
        <w:t xml:space="preserve"> </w:t>
      </w:r>
      <w:r w:rsidR="00BC2128">
        <w:t xml:space="preserve">(Brownlee, </w:t>
      </w:r>
      <w:r w:rsidR="00BC2128">
        <w:rPr>
          <w:i/>
          <w:iCs/>
        </w:rPr>
        <w:t>SMOTE for Imbalanced Classification with Python</w:t>
      </w:r>
      <w:r w:rsidR="00BC2128">
        <w:t xml:space="preserve"> 2020)</w:t>
      </w:r>
      <w:r>
        <w:t xml:space="preserve">. In this case, the customers churning (“Yes” or 1) is the minority class in the response variable Churn. </w:t>
      </w:r>
    </w:p>
    <w:p w14:paraId="6177B147" w14:textId="34EEE1C4" w:rsidR="00BB16EA" w:rsidRPr="00BC2128" w:rsidRDefault="00BB16EA" w:rsidP="00BC2128">
      <w:r w:rsidRPr="00BB16EA">
        <w:t xml:space="preserve">One approach to </w:t>
      </w:r>
      <w:r>
        <w:t xml:space="preserve">address the </w:t>
      </w:r>
      <w:r w:rsidRPr="00BB16EA">
        <w:t xml:space="preserve">imbalanced datasets is to oversample the minority class. The simplest approach involves duplicating examples in the minority class, although these examples </w:t>
      </w:r>
      <w:r>
        <w:t>do not</w:t>
      </w:r>
      <w:r w:rsidRPr="00BB16EA">
        <w:t xml:space="preserve"> add any new information to the model. Instead, new examples can be </w:t>
      </w:r>
      <w:r>
        <w:t>“</w:t>
      </w:r>
      <w:r w:rsidRPr="00BB16EA">
        <w:t>synthesized</w:t>
      </w:r>
      <w:r>
        <w:t>”</w:t>
      </w:r>
      <w:r w:rsidRPr="00BB16EA">
        <w:t xml:space="preserve"> from </w:t>
      </w:r>
      <w:r w:rsidRPr="00BB16EA">
        <w:lastRenderedPageBreak/>
        <w:t xml:space="preserve">the existing examples. This is a type of data augmentation for the minority class and is referred to as the </w:t>
      </w:r>
      <w:r w:rsidRPr="00BB16EA">
        <w:rPr>
          <w:i/>
          <w:iCs/>
        </w:rPr>
        <w:t>Synthetic Minority Oversampling Technique (SMOTE)</w:t>
      </w:r>
      <w:r w:rsidRPr="00BB16EA">
        <w:t>.</w:t>
      </w:r>
    </w:p>
    <w:p w14:paraId="7B6E44D4" w14:textId="7225001D" w:rsidR="008E609D" w:rsidRDefault="00B04550" w:rsidP="00FE2715">
      <w:r>
        <w:t xml:space="preserve">The SMOTE function is available in </w:t>
      </w:r>
      <w:r w:rsidR="006F34E2">
        <w:t xml:space="preserve">the </w:t>
      </w:r>
      <w:proofErr w:type="spellStart"/>
      <w:r w:rsidRPr="00B04550">
        <w:rPr>
          <w:i/>
          <w:iCs/>
        </w:rPr>
        <w:t>imblearn</w:t>
      </w:r>
      <w:proofErr w:type="spellEnd"/>
      <w:r>
        <w:t xml:space="preserve"> library of Python. Below is the code that is used to “up-sample” minority class “1” by synthesizing from existing Churn samples. </w:t>
      </w:r>
    </w:p>
    <w:p w14:paraId="77FB7C7E" w14:textId="3A8A8DD8" w:rsidR="00B04550" w:rsidRDefault="00F76E6D" w:rsidP="003179E6">
      <w:pPr>
        <w:ind w:firstLine="0"/>
        <w:jc w:val="center"/>
      </w:pPr>
      <w:r>
        <w:rPr>
          <w:noProof/>
        </w:rPr>
        <w:drawing>
          <wp:inline distT="0" distB="0" distL="0" distR="0" wp14:anchorId="70707BA5" wp14:editId="4A58A3DD">
            <wp:extent cx="5031939" cy="3299791"/>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039531" cy="3304769"/>
                    </a:xfrm>
                    <a:prstGeom prst="rect">
                      <a:avLst/>
                    </a:prstGeom>
                  </pic:spPr>
                </pic:pic>
              </a:graphicData>
            </a:graphic>
          </wp:inline>
        </w:drawing>
      </w:r>
    </w:p>
    <w:p w14:paraId="2BB7A991" w14:textId="58A81258" w:rsidR="008E609D" w:rsidRDefault="00B04550" w:rsidP="00FE2715">
      <w:r>
        <w:t xml:space="preserve">As it can be observed, the total number of records has been increased to 7752 from originally 7043 records. Also, the proportions between churned and retained customers are both at 50%. This new data set will be used for all the model building activities going forward. </w:t>
      </w:r>
    </w:p>
    <w:p w14:paraId="42D4ACD5" w14:textId="19DBEEFA" w:rsidR="00B04550" w:rsidRDefault="00B04550" w:rsidP="00B04550">
      <w:pPr>
        <w:pStyle w:val="Heading2"/>
      </w:pPr>
      <w:bookmarkStart w:id="64" w:name="_Toc47274221"/>
      <w:r>
        <w:t>Dimension Reduction with Recursive Feature Elimination</w:t>
      </w:r>
      <w:bookmarkEnd w:id="64"/>
    </w:p>
    <w:p w14:paraId="256BB188" w14:textId="539E38AC" w:rsidR="00B04550" w:rsidRPr="00B04550" w:rsidRDefault="00B04550" w:rsidP="00B04550">
      <w:r w:rsidRPr="00B04550">
        <w:t xml:space="preserve">Not all features contribute to the prediction variable. Removing </w:t>
      </w:r>
      <w:r w:rsidR="0034776F">
        <w:t xml:space="preserve">unimportant </w:t>
      </w:r>
      <w:r w:rsidRPr="00B04550">
        <w:t xml:space="preserve">features can improve </w:t>
      </w:r>
      <w:r w:rsidR="0034776F" w:rsidRPr="00B04550">
        <w:t>accuracy and</w:t>
      </w:r>
      <w:r w:rsidRPr="00B04550">
        <w:t xml:space="preserve"> reduce both</w:t>
      </w:r>
      <w:r w:rsidR="0034776F">
        <w:t>,</w:t>
      </w:r>
      <w:r w:rsidRPr="00B04550">
        <w:t xml:space="preserve"> model complexity and overfitting. </w:t>
      </w:r>
      <w:r w:rsidR="0034776F">
        <w:t>The t</w:t>
      </w:r>
      <w:r w:rsidRPr="00B04550">
        <w:t>raining time can also be reduced for very large datasets.</w:t>
      </w:r>
      <w:r w:rsidR="0034776F">
        <w:t xml:space="preserve"> </w:t>
      </w:r>
      <w:r w:rsidR="0034776F" w:rsidRPr="0034776F">
        <w:rPr>
          <w:i/>
          <w:iCs/>
        </w:rPr>
        <w:t>Recursive Feature Elimination (RFE)</w:t>
      </w:r>
      <w:r w:rsidR="0034776F" w:rsidRPr="0034776F">
        <w:t xml:space="preserve">, as </w:t>
      </w:r>
      <w:r w:rsidR="0034776F">
        <w:t xml:space="preserve">the </w:t>
      </w:r>
      <w:r w:rsidR="0034776F" w:rsidRPr="0034776F">
        <w:t>title suggests</w:t>
      </w:r>
      <w:r w:rsidR="0034776F">
        <w:t>,</w:t>
      </w:r>
      <w:r w:rsidR="0034776F" w:rsidRPr="0034776F">
        <w:t xml:space="preserve"> recursively removes features, builds a model using the remaining attributes</w:t>
      </w:r>
      <w:r w:rsidR="006F34E2">
        <w:t>,</w:t>
      </w:r>
      <w:r w:rsidR="0034776F" w:rsidRPr="0034776F">
        <w:t xml:space="preserve"> and calculates model accuracy. RFE can work out the combination of attributes that contribute to the prediction o</w:t>
      </w:r>
      <w:r w:rsidR="006F34E2">
        <w:t>f</w:t>
      </w:r>
      <w:r w:rsidR="0034776F" w:rsidRPr="0034776F">
        <w:t xml:space="preserve"> the target variable (or class). </w:t>
      </w:r>
      <w:r w:rsidR="0034776F">
        <w:t xml:space="preserve">Import </w:t>
      </w:r>
      <w:r w:rsidR="0034776F" w:rsidRPr="0034776F">
        <w:t xml:space="preserve">RFE from </w:t>
      </w:r>
      <w:proofErr w:type="spellStart"/>
      <w:proofErr w:type="gramStart"/>
      <w:r w:rsidR="0034776F" w:rsidRPr="0034776F">
        <w:rPr>
          <w:i/>
          <w:iCs/>
        </w:rPr>
        <w:t>sklearn.feature</w:t>
      </w:r>
      <w:proofErr w:type="gramEnd"/>
      <w:r w:rsidR="0034776F" w:rsidRPr="0034776F">
        <w:rPr>
          <w:i/>
          <w:iCs/>
        </w:rPr>
        <w:t>_selection</w:t>
      </w:r>
      <w:proofErr w:type="spellEnd"/>
      <w:r w:rsidR="0034776F" w:rsidRPr="0034776F">
        <w:t xml:space="preserve"> </w:t>
      </w:r>
      <w:r w:rsidR="0034776F">
        <w:t xml:space="preserve">library </w:t>
      </w:r>
      <w:r w:rsidR="0034776F" w:rsidRPr="0034776F">
        <w:t>and pass</w:t>
      </w:r>
      <w:r w:rsidR="0034776F">
        <w:t xml:space="preserve">ing the </w:t>
      </w:r>
      <w:r w:rsidR="0034776F">
        <w:lastRenderedPageBreak/>
        <w:t xml:space="preserve">Logistic Regression </w:t>
      </w:r>
      <w:r w:rsidR="0034776F" w:rsidRPr="0034776F">
        <w:t>classifier model to the RFE() method with the number of features to select.</w:t>
      </w:r>
      <w:r w:rsidR="0034776F">
        <w:t xml:space="preserve"> In this case, the focus is</w:t>
      </w:r>
      <w:r w:rsidR="006F34E2">
        <w:t xml:space="preserve"> on</w:t>
      </w:r>
      <w:r w:rsidR="0034776F">
        <w:t xml:space="preserve"> choosing </w:t>
      </w:r>
      <w:r w:rsidR="006F34E2">
        <w:t xml:space="preserve">the </w:t>
      </w:r>
      <w:r w:rsidR="0034776F">
        <w:t xml:space="preserve">top 15 features out of 31 features from the training data set. </w:t>
      </w:r>
      <w:r w:rsidR="00246379">
        <w:t xml:space="preserve">Although the best practice is to run a </w:t>
      </w:r>
      <w:proofErr w:type="spellStart"/>
      <w:proofErr w:type="gramStart"/>
      <w:r w:rsidR="00246379" w:rsidRPr="006F34E2">
        <w:rPr>
          <w:i/>
          <w:iCs/>
        </w:rPr>
        <w:t>StratifiedKFold</w:t>
      </w:r>
      <w:proofErr w:type="spellEnd"/>
      <w:r w:rsidR="00246379" w:rsidRPr="006F34E2">
        <w:rPr>
          <w:i/>
          <w:iCs/>
        </w:rPr>
        <w:t>(</w:t>
      </w:r>
      <w:proofErr w:type="gramEnd"/>
      <w:r w:rsidR="00246379" w:rsidRPr="006F34E2">
        <w:rPr>
          <w:i/>
          <w:iCs/>
        </w:rPr>
        <w:t>) RFE Cross</w:t>
      </w:r>
      <w:r w:rsidR="006F34E2" w:rsidRPr="006F34E2">
        <w:rPr>
          <w:i/>
          <w:iCs/>
        </w:rPr>
        <w:t>-</w:t>
      </w:r>
      <w:r w:rsidR="00246379" w:rsidRPr="006F34E2">
        <w:rPr>
          <w:i/>
          <w:iCs/>
        </w:rPr>
        <w:t>validation</w:t>
      </w:r>
      <w:r w:rsidR="00246379">
        <w:t xml:space="preserve"> to get the number of features that should be selected</w:t>
      </w:r>
      <w:r w:rsidR="006F34E2">
        <w:t>.</w:t>
      </w:r>
      <w:r w:rsidR="00246379">
        <w:t xml:space="preserve"> </w:t>
      </w:r>
      <w:r w:rsidR="006F34E2">
        <w:t>F</w:t>
      </w:r>
      <w:r w:rsidR="00246379">
        <w:t xml:space="preserve">or simplicity, </w:t>
      </w:r>
      <w:r w:rsidR="006F34E2">
        <w:t xml:space="preserve">the </w:t>
      </w:r>
      <w:r w:rsidR="00246379">
        <w:t xml:space="preserve">top 15 features will be selected. </w:t>
      </w:r>
    </w:p>
    <w:p w14:paraId="1933FF0D" w14:textId="5C4010F7" w:rsidR="008E609D" w:rsidRDefault="0034776F" w:rsidP="00FE2715">
      <w:r>
        <w:t xml:space="preserve">The code that performs this activity, is listed below. The output of this step is also listed below. </w:t>
      </w:r>
    </w:p>
    <w:p w14:paraId="075CAAA2" w14:textId="377748CB" w:rsidR="0034776F" w:rsidRDefault="00F76E6D" w:rsidP="003179E6">
      <w:pPr>
        <w:ind w:firstLine="0"/>
      </w:pPr>
      <w:r>
        <w:rPr>
          <w:noProof/>
        </w:rPr>
        <w:drawing>
          <wp:inline distT="0" distB="0" distL="0" distR="0" wp14:anchorId="76306650" wp14:editId="785BDD2C">
            <wp:extent cx="5312163" cy="1566407"/>
            <wp:effectExtent l="0" t="0" r="317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31398" cy="1572079"/>
                    </a:xfrm>
                    <a:prstGeom prst="rect">
                      <a:avLst/>
                    </a:prstGeom>
                  </pic:spPr>
                </pic:pic>
              </a:graphicData>
            </a:graphic>
          </wp:inline>
        </w:drawing>
      </w:r>
    </w:p>
    <w:p w14:paraId="1077A5B1" w14:textId="097B3ECC" w:rsidR="0034776F" w:rsidRDefault="0034776F" w:rsidP="003179E6">
      <w:pPr>
        <w:jc w:val="center"/>
      </w:pPr>
      <w:r>
        <w:rPr>
          <w:noProof/>
        </w:rPr>
        <w:drawing>
          <wp:inline distT="0" distB="0" distL="0" distR="0" wp14:anchorId="373A0BAD" wp14:editId="10D1C2A4">
            <wp:extent cx="1999764" cy="3919993"/>
            <wp:effectExtent l="0" t="0" r="635" b="444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016528" cy="3952855"/>
                    </a:xfrm>
                    <a:prstGeom prst="rect">
                      <a:avLst/>
                    </a:prstGeom>
                  </pic:spPr>
                </pic:pic>
              </a:graphicData>
            </a:graphic>
          </wp:inline>
        </w:drawing>
      </w:r>
    </w:p>
    <w:p w14:paraId="43AA0F88" w14:textId="64CE7A47" w:rsidR="00D84E5D" w:rsidRDefault="0034776F" w:rsidP="003179E6">
      <w:r>
        <w:lastRenderedPageBreak/>
        <w:t>From the list above, the features marked with “</w:t>
      </w:r>
      <w:proofErr w:type="spellStart"/>
      <w:r w:rsidRPr="006F34E2">
        <w:rPr>
          <w:i/>
          <w:iCs/>
        </w:rPr>
        <w:t>rfe_support</w:t>
      </w:r>
      <w:proofErr w:type="spellEnd"/>
      <w:r>
        <w:t xml:space="preserve">” as </w:t>
      </w:r>
      <w:r w:rsidRPr="006F34E2">
        <w:rPr>
          <w:i/>
          <w:iCs/>
        </w:rPr>
        <w:t>True</w:t>
      </w:r>
      <w:r>
        <w:t xml:space="preserve"> and “</w:t>
      </w:r>
      <w:proofErr w:type="spellStart"/>
      <w:r w:rsidRPr="006F34E2">
        <w:rPr>
          <w:i/>
          <w:iCs/>
        </w:rPr>
        <w:t>rfe_ranking</w:t>
      </w:r>
      <w:proofErr w:type="spellEnd"/>
      <w:r>
        <w:t xml:space="preserve">” as </w:t>
      </w:r>
      <w:r w:rsidRPr="006F34E2">
        <w:rPr>
          <w:i/>
          <w:iCs/>
        </w:rPr>
        <w:t>1</w:t>
      </w:r>
      <w:r>
        <w:t xml:space="preserve">, can be selected. </w:t>
      </w:r>
      <w:r w:rsidR="006F34E2">
        <w:t>The r</w:t>
      </w:r>
      <w:r>
        <w:t>est of the features can be dropped from the analysis. This is done by restricting the up-sampled training data to only these selected features, as shown below.</w:t>
      </w:r>
    </w:p>
    <w:p w14:paraId="204845A9" w14:textId="18743524" w:rsidR="0034776F" w:rsidRDefault="0034776F" w:rsidP="003179E6">
      <w:pPr>
        <w:ind w:firstLine="0"/>
        <w:jc w:val="center"/>
      </w:pPr>
      <w:r>
        <w:rPr>
          <w:noProof/>
        </w:rPr>
        <w:drawing>
          <wp:inline distT="0" distB="0" distL="0" distR="0" wp14:anchorId="357E3710" wp14:editId="461321A0">
            <wp:extent cx="5286375" cy="923925"/>
            <wp:effectExtent l="0" t="0" r="9525"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86375" cy="923925"/>
                    </a:xfrm>
                    <a:prstGeom prst="rect">
                      <a:avLst/>
                    </a:prstGeom>
                  </pic:spPr>
                </pic:pic>
              </a:graphicData>
            </a:graphic>
          </wp:inline>
        </w:drawing>
      </w:r>
    </w:p>
    <w:p w14:paraId="3D2764CB" w14:textId="401262FC" w:rsidR="0034776F" w:rsidRDefault="00D84E5D" w:rsidP="00D84E5D">
      <w:pPr>
        <w:pStyle w:val="Heading2"/>
      </w:pPr>
      <w:bookmarkStart w:id="65" w:name="_Toc47274222"/>
      <w:r>
        <w:t>Stats Model</w:t>
      </w:r>
      <w:r w:rsidR="00F30A7A">
        <w:t xml:space="preserve"> for Discriminant Analysis and Finding Phenomenon</w:t>
      </w:r>
      <w:bookmarkEnd w:id="65"/>
    </w:p>
    <w:p w14:paraId="08E97767" w14:textId="089B015D" w:rsidR="00D84E5D" w:rsidRDefault="00D84E5D" w:rsidP="00D84E5D">
      <w:r>
        <w:t xml:space="preserve">A </w:t>
      </w:r>
      <w:r w:rsidR="006F34E2">
        <w:t>Logit</w:t>
      </w:r>
      <w:r>
        <w:t xml:space="preserve"> statistic model can be created using the </w:t>
      </w:r>
      <w:proofErr w:type="spellStart"/>
      <w:r w:rsidRPr="006F34E2">
        <w:rPr>
          <w:i/>
          <w:iCs/>
        </w:rPr>
        <w:t>statsmodel.api</w:t>
      </w:r>
      <w:proofErr w:type="spellEnd"/>
      <w:r>
        <w:t xml:space="preserve"> library. </w:t>
      </w:r>
      <w:r w:rsidR="00F30A7A">
        <w:t xml:space="preserve">The Logit function within </w:t>
      </w:r>
      <w:r w:rsidR="003179E6">
        <w:t xml:space="preserve">the </w:t>
      </w:r>
      <w:r w:rsidR="00F30A7A">
        <w:t xml:space="preserve">stats model in Python can handle both categorical and continuous predictor variables easily. </w:t>
      </w:r>
      <w:r>
        <w:t>This model will give a</w:t>
      </w:r>
      <w:r w:rsidR="006F34E2">
        <w:t xml:space="preserve">dditional </w:t>
      </w:r>
      <w:r>
        <w:t xml:space="preserve">insights </w:t>
      </w:r>
      <w:r w:rsidR="006F34E2">
        <w:t xml:space="preserve">into the most discriminating features, </w:t>
      </w:r>
      <w:r>
        <w:t xml:space="preserve">that are going to be included in the model. </w:t>
      </w:r>
      <w:r w:rsidR="006F34E2">
        <w:t xml:space="preserve">Also, it will provide additional details on whether the phenomenon exists or not. </w:t>
      </w:r>
      <w:r>
        <w:t>It is implemented as shown below.</w:t>
      </w:r>
    </w:p>
    <w:p w14:paraId="49EF7184" w14:textId="5A24C254" w:rsidR="00D84E5D" w:rsidRDefault="00D84E5D" w:rsidP="003179E6">
      <w:pPr>
        <w:ind w:firstLine="0"/>
        <w:jc w:val="center"/>
      </w:pPr>
      <w:r>
        <w:rPr>
          <w:noProof/>
        </w:rPr>
        <w:lastRenderedPageBreak/>
        <w:drawing>
          <wp:inline distT="0" distB="0" distL="0" distR="0" wp14:anchorId="3BEECD79" wp14:editId="5260F738">
            <wp:extent cx="4325510" cy="4209777"/>
            <wp:effectExtent l="0" t="0" r="0" b="63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330501" cy="4214634"/>
                    </a:xfrm>
                    <a:prstGeom prst="rect">
                      <a:avLst/>
                    </a:prstGeom>
                  </pic:spPr>
                </pic:pic>
              </a:graphicData>
            </a:graphic>
          </wp:inline>
        </w:drawing>
      </w:r>
    </w:p>
    <w:p w14:paraId="4F3FE58F" w14:textId="1DB58C8A" w:rsidR="00F76E6D" w:rsidRDefault="00F76E6D" w:rsidP="003179E6">
      <w:pPr>
        <w:ind w:firstLine="0"/>
        <w:jc w:val="center"/>
      </w:pPr>
      <w:r>
        <w:rPr>
          <w:noProof/>
        </w:rPr>
        <w:drawing>
          <wp:inline distT="0" distB="0" distL="0" distR="0" wp14:anchorId="58DD57FB" wp14:editId="6C88352F">
            <wp:extent cx="4396367" cy="2003729"/>
            <wp:effectExtent l="0" t="0" r="444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09156" cy="2009558"/>
                    </a:xfrm>
                    <a:prstGeom prst="rect">
                      <a:avLst/>
                    </a:prstGeom>
                  </pic:spPr>
                </pic:pic>
              </a:graphicData>
            </a:graphic>
          </wp:inline>
        </w:drawing>
      </w:r>
    </w:p>
    <w:p w14:paraId="656DE5E0" w14:textId="7F00B2C1" w:rsidR="00D84E5D" w:rsidRDefault="00D84E5D" w:rsidP="00D84E5D">
      <w:pPr>
        <w:pStyle w:val="Heading3"/>
      </w:pPr>
      <w:bookmarkStart w:id="66" w:name="_Toc47274223"/>
      <w:r>
        <w:t>Interpreting the parameters</w:t>
      </w:r>
      <w:bookmarkEnd w:id="66"/>
    </w:p>
    <w:p w14:paraId="052FFC4A" w14:textId="33AED5E1" w:rsidR="00D84E5D" w:rsidRDefault="00D84E5D" w:rsidP="00D84E5D">
      <w:pPr>
        <w:pStyle w:val="ListParagraph"/>
        <w:numPr>
          <w:ilvl w:val="0"/>
          <w:numId w:val="18"/>
        </w:numPr>
      </w:pPr>
      <w:r>
        <w:t xml:space="preserve">Log-Likelihood – which is the maximized value of </w:t>
      </w:r>
      <w:r w:rsidR="006F34E2">
        <w:t xml:space="preserve">the </w:t>
      </w:r>
      <w:r>
        <w:t>log-likelihood function, is -3507.4</w:t>
      </w:r>
    </w:p>
    <w:p w14:paraId="1EAF2981" w14:textId="554FE670" w:rsidR="00D84E5D" w:rsidRDefault="00D84E5D" w:rsidP="00D84E5D">
      <w:pPr>
        <w:pStyle w:val="ListParagraph"/>
        <w:numPr>
          <w:ilvl w:val="0"/>
          <w:numId w:val="18"/>
        </w:numPr>
      </w:pPr>
      <w:r>
        <w:t xml:space="preserve">LL-Null </w:t>
      </w:r>
      <w:r w:rsidR="00895DAE">
        <w:t>–</w:t>
      </w:r>
      <w:r>
        <w:t xml:space="preserve"> </w:t>
      </w:r>
      <w:r w:rsidR="006F34E2">
        <w:t xml:space="preserve">the </w:t>
      </w:r>
      <w:r w:rsidR="00895DAE">
        <w:t>result of maximized log-likelihood when only the intercept is included, is -5373.3</w:t>
      </w:r>
    </w:p>
    <w:p w14:paraId="63F19E65" w14:textId="540ED629" w:rsidR="00895DAE" w:rsidRDefault="00895DAE" w:rsidP="00D84E5D">
      <w:pPr>
        <w:pStyle w:val="ListParagraph"/>
        <w:numPr>
          <w:ilvl w:val="0"/>
          <w:numId w:val="18"/>
        </w:numPr>
      </w:pPr>
      <w:r>
        <w:t>Pseudo-R</w:t>
      </w:r>
      <w:r w:rsidRPr="00895DAE">
        <w:rPr>
          <w:vertAlign w:val="superscript"/>
        </w:rPr>
        <w:t>2</w:t>
      </w:r>
      <w:r>
        <w:t xml:space="preserve"> – indicates the fit of the model, which is 0.347</w:t>
      </w:r>
    </w:p>
    <w:p w14:paraId="583AC520" w14:textId="3F9DD331" w:rsidR="00895DAE" w:rsidRDefault="00895DAE" w:rsidP="00D84E5D">
      <w:pPr>
        <w:pStyle w:val="ListParagraph"/>
        <w:numPr>
          <w:ilvl w:val="0"/>
          <w:numId w:val="18"/>
        </w:numPr>
      </w:pPr>
      <w:r>
        <w:lastRenderedPageBreak/>
        <w:t xml:space="preserve">LLR p-value – since it is 0.000, the null hypothesis that </w:t>
      </w:r>
      <w:r w:rsidR="006F34E2">
        <w:t xml:space="preserve">the </w:t>
      </w:r>
      <w:r>
        <w:t xml:space="preserve">restricted model performs better than </w:t>
      </w:r>
      <w:r w:rsidR="006F34E2">
        <w:t xml:space="preserve">the </w:t>
      </w:r>
      <w:r>
        <w:t xml:space="preserve">full model can be rejected, which means </w:t>
      </w:r>
      <w:r w:rsidR="006F34E2">
        <w:t xml:space="preserve">the </w:t>
      </w:r>
      <w:r>
        <w:t xml:space="preserve">full model performs better. </w:t>
      </w:r>
      <w:r w:rsidR="006F34E2">
        <w:t xml:space="preserve">In other words, the model shows that the phenomenon of customers churning, and the factors positively affecting that phenomenon exists. </w:t>
      </w:r>
    </w:p>
    <w:p w14:paraId="5BC246EA" w14:textId="3A6E0506" w:rsidR="00895DAE" w:rsidRDefault="00895DAE" w:rsidP="00D84E5D">
      <w:pPr>
        <w:pStyle w:val="ListParagraph"/>
        <w:numPr>
          <w:ilvl w:val="0"/>
          <w:numId w:val="18"/>
        </w:numPr>
      </w:pPr>
      <w:r>
        <w:t xml:space="preserve">p-values for features – every feature in the above has a p-value of 0.000, with an exception of </w:t>
      </w:r>
      <w:r w:rsidRPr="00895DAE">
        <w:rPr>
          <w:i/>
          <w:iCs/>
        </w:rPr>
        <w:t>Contract_2yr</w:t>
      </w:r>
      <w:r>
        <w:t xml:space="preserve"> and </w:t>
      </w:r>
      <w:proofErr w:type="spellStart"/>
      <w:r w:rsidRPr="00895DAE">
        <w:rPr>
          <w:i/>
          <w:iCs/>
        </w:rPr>
        <w:t>PhoneService</w:t>
      </w:r>
      <w:proofErr w:type="spellEnd"/>
      <w:r>
        <w:t xml:space="preserve">. These two features can be dropped from the model. </w:t>
      </w:r>
    </w:p>
    <w:p w14:paraId="29C3955E" w14:textId="79261856" w:rsidR="00895DAE" w:rsidRDefault="00895DAE" w:rsidP="00D84E5D">
      <w:pPr>
        <w:pStyle w:val="ListParagraph"/>
        <w:numPr>
          <w:ilvl w:val="0"/>
          <w:numId w:val="18"/>
        </w:numPr>
      </w:pPr>
      <w:r>
        <w:t xml:space="preserve">Coefficients – Among </w:t>
      </w:r>
      <w:r w:rsidR="006A1602">
        <w:t xml:space="preserve">all the </w:t>
      </w:r>
      <w:r>
        <w:t xml:space="preserve">features, only </w:t>
      </w:r>
      <w:proofErr w:type="spellStart"/>
      <w:r w:rsidRPr="00895DAE">
        <w:rPr>
          <w:i/>
          <w:iCs/>
        </w:rPr>
        <w:t>Contract_Monthly</w:t>
      </w:r>
      <w:proofErr w:type="spellEnd"/>
      <w:r w:rsidR="006F34E2">
        <w:rPr>
          <w:i/>
          <w:iCs/>
        </w:rPr>
        <w:t>,</w:t>
      </w:r>
      <w:r>
        <w:t xml:space="preserve"> and </w:t>
      </w:r>
      <w:r w:rsidRPr="00895DAE">
        <w:rPr>
          <w:i/>
          <w:iCs/>
        </w:rPr>
        <w:t>Contract_1yr</w:t>
      </w:r>
      <w:r>
        <w:t xml:space="preserve"> </w:t>
      </w:r>
      <w:r w:rsidR="006F34E2" w:rsidRPr="00895DAE">
        <w:rPr>
          <w:i/>
          <w:iCs/>
        </w:rPr>
        <w:t>Contract_</w:t>
      </w:r>
      <w:r w:rsidR="006A1602">
        <w:rPr>
          <w:i/>
          <w:iCs/>
        </w:rPr>
        <w:t>2</w:t>
      </w:r>
      <w:r w:rsidR="006F34E2" w:rsidRPr="00895DAE">
        <w:rPr>
          <w:i/>
          <w:iCs/>
        </w:rPr>
        <w:t>yr</w:t>
      </w:r>
      <w:r w:rsidR="006F34E2">
        <w:t xml:space="preserve"> </w:t>
      </w:r>
      <w:r>
        <w:t xml:space="preserve">have positive coefficients. </w:t>
      </w:r>
      <w:r w:rsidR="006F34E2">
        <w:t>This</w:t>
      </w:r>
      <w:r>
        <w:t xml:space="preserve"> means</w:t>
      </w:r>
      <w:r w:rsidR="006F34E2">
        <w:t>,</w:t>
      </w:r>
      <w:r>
        <w:t xml:space="preserve"> every unit increase in these classes, could mean customers in these classes would get </w:t>
      </w:r>
      <w:r w:rsidR="00F6785A">
        <w:t xml:space="preserve">progressively </w:t>
      </w:r>
      <w:r>
        <w:t>more likely to churn than other features, which have negative coefficients.</w:t>
      </w:r>
      <w:r w:rsidR="006F34E2">
        <w:t xml:space="preserve"> It also shows that</w:t>
      </w:r>
      <w:r w:rsidR="008875EA">
        <w:t xml:space="preserve"> customers with automatic credit card payments have the highest negative coefficient. Meaning, every unit increase in this class could mean that customers paying their bills with a credit card automatically are most likely to stay. </w:t>
      </w:r>
      <w:r w:rsidR="006A1602">
        <w:t xml:space="preserve">But since the p-value for </w:t>
      </w:r>
      <w:r w:rsidR="006A1602" w:rsidRPr="006A1602">
        <w:rPr>
          <w:i/>
          <w:iCs/>
        </w:rPr>
        <w:t>Contract_2yr</w:t>
      </w:r>
      <w:r w:rsidR="006A1602">
        <w:t xml:space="preserve"> is more than the significance value, this variable will not be considered for modeling. </w:t>
      </w:r>
    </w:p>
    <w:p w14:paraId="508B335E" w14:textId="0C8C81ED" w:rsidR="00F6785A" w:rsidRDefault="00F6785A" w:rsidP="00F6785A">
      <w:pPr>
        <w:pStyle w:val="Heading3"/>
      </w:pPr>
      <w:bookmarkStart w:id="67" w:name="_Toc47274224"/>
      <w:r>
        <w:t>Remove additional features</w:t>
      </w:r>
      <w:bookmarkEnd w:id="67"/>
    </w:p>
    <w:p w14:paraId="05610F08" w14:textId="6F747D9A" w:rsidR="00F6785A" w:rsidRDefault="00F6785A" w:rsidP="00F6785A">
      <w:r>
        <w:t xml:space="preserve">The above two features will have to </w:t>
      </w:r>
      <w:r w:rsidR="003179E6">
        <w:t xml:space="preserve">be </w:t>
      </w:r>
      <w:r>
        <w:t xml:space="preserve">removed from the data set for future models. This is shown below. </w:t>
      </w:r>
    </w:p>
    <w:p w14:paraId="02770372" w14:textId="58FB1078" w:rsidR="00F6785A" w:rsidRDefault="00F6785A" w:rsidP="003179E6">
      <w:pPr>
        <w:ind w:firstLine="0"/>
      </w:pPr>
      <w:r>
        <w:rPr>
          <w:noProof/>
        </w:rPr>
        <w:drawing>
          <wp:inline distT="0" distB="0" distL="0" distR="0" wp14:anchorId="4D5F606B" wp14:editId="25E18D6B">
            <wp:extent cx="5943600" cy="149288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1492885"/>
                    </a:xfrm>
                    <a:prstGeom prst="rect">
                      <a:avLst/>
                    </a:prstGeom>
                  </pic:spPr>
                </pic:pic>
              </a:graphicData>
            </a:graphic>
          </wp:inline>
        </w:drawing>
      </w:r>
    </w:p>
    <w:p w14:paraId="32B3BA30" w14:textId="615FEDC2" w:rsidR="00F6785A" w:rsidRDefault="00F6785A" w:rsidP="00F6785A">
      <w:pPr>
        <w:pStyle w:val="Heading3"/>
      </w:pPr>
      <w:bookmarkStart w:id="68" w:name="_Toc47274225"/>
      <w:r>
        <w:lastRenderedPageBreak/>
        <w:t>Validate Stats model</w:t>
      </w:r>
      <w:bookmarkEnd w:id="68"/>
    </w:p>
    <w:p w14:paraId="38311C52" w14:textId="32229941" w:rsidR="00F6785A" w:rsidRDefault="00F6785A" w:rsidP="00F6785A">
      <w:r>
        <w:t>The stats model is created again to check whether any p-values for any other features were affected. It should be noted that p-values for no other feature w</w:t>
      </w:r>
      <w:r w:rsidR="008875EA">
        <w:t>ere</w:t>
      </w:r>
      <w:r>
        <w:t xml:space="preserve"> affected. </w:t>
      </w:r>
    </w:p>
    <w:p w14:paraId="706C2F1F" w14:textId="465CD856" w:rsidR="00F6785A" w:rsidRPr="00F6785A" w:rsidRDefault="00F6785A" w:rsidP="003179E6">
      <w:pPr>
        <w:ind w:firstLine="0"/>
        <w:jc w:val="center"/>
      </w:pPr>
      <w:r>
        <w:rPr>
          <w:noProof/>
        </w:rPr>
        <w:drawing>
          <wp:inline distT="0" distB="0" distL="0" distR="0" wp14:anchorId="72E42E2F" wp14:editId="36CCC433">
            <wp:extent cx="5314950" cy="5153025"/>
            <wp:effectExtent l="0" t="0" r="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14950" cy="5153025"/>
                    </a:xfrm>
                    <a:prstGeom prst="rect">
                      <a:avLst/>
                    </a:prstGeom>
                  </pic:spPr>
                </pic:pic>
              </a:graphicData>
            </a:graphic>
          </wp:inline>
        </w:drawing>
      </w:r>
    </w:p>
    <w:p w14:paraId="5C66733E" w14:textId="1823C0D4" w:rsidR="00F6785A" w:rsidRDefault="00F6785A" w:rsidP="00F6785A">
      <w:pPr>
        <w:pStyle w:val="Heading2"/>
      </w:pPr>
      <w:bookmarkStart w:id="69" w:name="_Toc47274226"/>
      <w:r>
        <w:t>Check the Logistic Regression Residuals Assumptions</w:t>
      </w:r>
      <w:bookmarkEnd w:id="69"/>
    </w:p>
    <w:p w14:paraId="2EA9400F" w14:textId="58E27215" w:rsidR="00F6785A" w:rsidRPr="00F6785A" w:rsidRDefault="00F6785A" w:rsidP="00F6785A">
      <w:r w:rsidRPr="00F6785A">
        <w:t>In linear regression, one assesses the residuals as is</w:t>
      </w:r>
      <w:r>
        <w:t>.</w:t>
      </w:r>
      <w:r w:rsidRPr="00F6785A">
        <w:t xml:space="preserve"> </w:t>
      </w:r>
      <w:r>
        <w:t>H</w:t>
      </w:r>
      <w:r w:rsidRPr="00F6785A">
        <w:t>owever</w:t>
      </w:r>
      <w:r>
        <w:t>,</w:t>
      </w:r>
      <w:r w:rsidRPr="00F6785A">
        <w:t xml:space="preserve"> the residuals from the logistic regression model need to be transformed to be useful. This is because the dependent variable is binary (0 or 1). Due to the binary nature of the outcome, the residuals will not be normally distributed, and their distribution is unknown. The residuals assessed then are either the </w:t>
      </w:r>
      <w:r w:rsidRPr="00F6785A">
        <w:lastRenderedPageBreak/>
        <w:t>Pearson residuals, studentized Pearson residuals, and/or the deviance residuals</w:t>
      </w:r>
      <w:r>
        <w:t xml:space="preserve"> (Data Science, </w:t>
      </w:r>
      <w:r>
        <w:rPr>
          <w:i/>
          <w:iCs/>
        </w:rPr>
        <w:t>Python for Data Science</w:t>
      </w:r>
      <w:r>
        <w:t xml:space="preserve">). </w:t>
      </w:r>
      <w:r w:rsidR="00944132">
        <w:t xml:space="preserve">Please note, this assumption was checked only for the selected features </w:t>
      </w:r>
      <w:r w:rsidR="008875EA">
        <w:t xml:space="preserve">to </w:t>
      </w:r>
      <w:r w:rsidR="00944132">
        <w:t xml:space="preserve">find inadequacies in the model. </w:t>
      </w:r>
    </w:p>
    <w:p w14:paraId="62FEBC7B" w14:textId="6BACF108" w:rsidR="00F6785A" w:rsidRDefault="00F6785A" w:rsidP="003179E6">
      <w:pPr>
        <w:ind w:firstLine="0"/>
        <w:jc w:val="center"/>
      </w:pPr>
      <w:r>
        <w:rPr>
          <w:noProof/>
        </w:rPr>
        <w:drawing>
          <wp:inline distT="0" distB="0" distL="0" distR="0" wp14:anchorId="665EBA4B" wp14:editId="3716BF4E">
            <wp:extent cx="5943600" cy="3324860"/>
            <wp:effectExtent l="0" t="0" r="0" b="889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324860"/>
                    </a:xfrm>
                    <a:prstGeom prst="rect">
                      <a:avLst/>
                    </a:prstGeom>
                  </pic:spPr>
                </pic:pic>
              </a:graphicData>
            </a:graphic>
          </wp:inline>
        </w:drawing>
      </w:r>
    </w:p>
    <w:p w14:paraId="64A7A1E9" w14:textId="699FEDA7" w:rsidR="00944132" w:rsidRDefault="00944132" w:rsidP="003179E6">
      <w:pPr>
        <w:ind w:firstLine="0"/>
        <w:jc w:val="center"/>
      </w:pPr>
      <w:r>
        <w:rPr>
          <w:noProof/>
        </w:rPr>
        <w:drawing>
          <wp:inline distT="0" distB="0" distL="0" distR="0" wp14:anchorId="3DF79D34" wp14:editId="324FFA3E">
            <wp:extent cx="5049078" cy="3197210"/>
            <wp:effectExtent l="0" t="0" r="0" b="381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057219" cy="3202365"/>
                    </a:xfrm>
                    <a:prstGeom prst="rect">
                      <a:avLst/>
                    </a:prstGeom>
                  </pic:spPr>
                </pic:pic>
              </a:graphicData>
            </a:graphic>
          </wp:inline>
        </w:drawing>
      </w:r>
    </w:p>
    <w:p w14:paraId="376D07BF" w14:textId="165A2939" w:rsidR="00944132" w:rsidRPr="00D84E5D" w:rsidRDefault="00944132" w:rsidP="003179E6">
      <w:pPr>
        <w:ind w:firstLine="0"/>
        <w:jc w:val="center"/>
      </w:pPr>
      <w:r>
        <w:rPr>
          <w:noProof/>
        </w:rPr>
        <w:lastRenderedPageBreak/>
        <w:drawing>
          <wp:inline distT="0" distB="0" distL="0" distR="0" wp14:anchorId="1BEC2163" wp14:editId="61FCE101">
            <wp:extent cx="5160397" cy="2700387"/>
            <wp:effectExtent l="0" t="0" r="2540" b="508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76107" cy="2708608"/>
                    </a:xfrm>
                    <a:prstGeom prst="rect">
                      <a:avLst/>
                    </a:prstGeom>
                  </pic:spPr>
                </pic:pic>
              </a:graphicData>
            </a:graphic>
          </wp:inline>
        </w:drawing>
      </w:r>
    </w:p>
    <w:p w14:paraId="0DC1716E" w14:textId="7D797164" w:rsidR="008E609D" w:rsidRDefault="00944132" w:rsidP="00FE2715">
      <w:r>
        <w:t>I</w:t>
      </w:r>
      <w:r w:rsidRPr="00944132">
        <w:t xml:space="preserve">t appears the plots do </w:t>
      </w:r>
      <w:r w:rsidR="008875EA">
        <w:t xml:space="preserve">an </w:t>
      </w:r>
      <w:r w:rsidRPr="00944132">
        <w:t>approximate</w:t>
      </w:r>
      <w:r w:rsidR="008875EA">
        <w:t>ly</w:t>
      </w:r>
      <w:r w:rsidRPr="00944132">
        <w:t xml:space="preserve"> horizontal line with 0</w:t>
      </w:r>
      <w:r w:rsidR="008875EA">
        <w:t>-</w:t>
      </w:r>
      <w:r w:rsidRPr="00944132">
        <w:t>intercept. This suggests that there is no significant model inadequacy.</w:t>
      </w:r>
    </w:p>
    <w:p w14:paraId="37AF92F6" w14:textId="0C18035A" w:rsidR="008E609D" w:rsidRDefault="003B4790" w:rsidP="003B4790">
      <w:pPr>
        <w:pStyle w:val="Heading2"/>
      </w:pPr>
      <w:bookmarkStart w:id="70" w:name="_Toc47274227"/>
      <w:r>
        <w:t>Logistic Regression Model for Prediction – with Default Parameters</w:t>
      </w:r>
      <w:bookmarkEnd w:id="70"/>
    </w:p>
    <w:p w14:paraId="173F1AA1" w14:textId="4285F557" w:rsidR="00FE2715" w:rsidRDefault="00151443" w:rsidP="00FE2715">
      <w:r>
        <w:t xml:space="preserve">Once all the independent predictor variables have been decided, the assumptions for logistic regression satisfied, the predictive model can now be implemented. Since the training was synthesized to up-sample minority class, the train-test split needs to happen again. </w:t>
      </w:r>
    </w:p>
    <w:p w14:paraId="2821ECC3" w14:textId="70AF26B2" w:rsidR="00151443" w:rsidRDefault="00151443" w:rsidP="003179E6">
      <w:pPr>
        <w:ind w:firstLine="0"/>
        <w:jc w:val="center"/>
      </w:pPr>
      <w:r>
        <w:rPr>
          <w:noProof/>
        </w:rPr>
        <w:drawing>
          <wp:inline distT="0" distB="0" distL="0" distR="0" wp14:anchorId="7B02391B" wp14:editId="1D52FB76">
            <wp:extent cx="5359179" cy="2983047"/>
            <wp:effectExtent l="0" t="0" r="0" b="825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370524" cy="2989362"/>
                    </a:xfrm>
                    <a:prstGeom prst="rect">
                      <a:avLst/>
                    </a:prstGeom>
                  </pic:spPr>
                </pic:pic>
              </a:graphicData>
            </a:graphic>
          </wp:inline>
        </w:drawing>
      </w:r>
    </w:p>
    <w:p w14:paraId="0A6C7A1F" w14:textId="53EA2100" w:rsidR="00151443" w:rsidRDefault="00151443" w:rsidP="00151443">
      <w:r>
        <w:lastRenderedPageBreak/>
        <w:t>The above code creates a Logistic Regression model – “</w:t>
      </w:r>
      <w:proofErr w:type="spellStart"/>
      <w:r>
        <w:t>lr_model</w:t>
      </w:r>
      <w:proofErr w:type="spellEnd"/>
      <w:r>
        <w:t>”, with default parameters. The only parameter passed was the type of solver to use as a traditional “</w:t>
      </w:r>
      <w:proofErr w:type="spellStart"/>
      <w:r>
        <w:t>liblinear</w:t>
      </w:r>
      <w:proofErr w:type="spellEnd"/>
      <w:r>
        <w:t>”. This solver was used specifically since the default “</w:t>
      </w:r>
      <w:proofErr w:type="spellStart"/>
      <w:r>
        <w:t>lbfgs</w:t>
      </w:r>
      <w:proofErr w:type="spellEnd"/>
      <w:r>
        <w:t xml:space="preserve">” can sometimes cause </w:t>
      </w:r>
      <w:r w:rsidR="008875EA">
        <w:t xml:space="preserve">a </w:t>
      </w:r>
      <w:r>
        <w:t>no</w:t>
      </w:r>
      <w:r w:rsidR="008875EA">
        <w:t>n</w:t>
      </w:r>
      <w:r>
        <w:t>-convergence error. Th</w:t>
      </w:r>
      <w:r w:rsidR="008875EA">
        <w:t>e</w:t>
      </w:r>
      <w:r>
        <w:t xml:space="preserve"> </w:t>
      </w:r>
      <w:proofErr w:type="spellStart"/>
      <w:r w:rsidR="008875EA">
        <w:t>liblinear</w:t>
      </w:r>
      <w:proofErr w:type="spellEnd"/>
      <w:r w:rsidR="008875EA">
        <w:t xml:space="preserve"> </w:t>
      </w:r>
      <w:r>
        <w:t xml:space="preserve">solver is much </w:t>
      </w:r>
      <w:r w:rsidR="008875EA">
        <w:t>more predictable</w:t>
      </w:r>
      <w:r>
        <w:t xml:space="preserve">. The model is then fit or trained using the generated training set from the train-test split. </w:t>
      </w:r>
    </w:p>
    <w:p w14:paraId="174D88C6" w14:textId="5800E393" w:rsidR="00151443" w:rsidRDefault="00151443" w:rsidP="00151443">
      <w:r>
        <w:t xml:space="preserve">This model then predicts the outcome for the test set from the train-test split. The </w:t>
      </w:r>
      <w:proofErr w:type="spellStart"/>
      <w:r w:rsidRPr="00173EE0">
        <w:rPr>
          <w:i/>
          <w:iCs/>
        </w:rPr>
        <w:t>model_scores</w:t>
      </w:r>
      <w:proofErr w:type="spellEnd"/>
      <w:r w:rsidR="00173EE0">
        <w:t xml:space="preserve">, </w:t>
      </w:r>
      <w:proofErr w:type="spellStart"/>
      <w:r w:rsidR="00173EE0" w:rsidRPr="00173EE0">
        <w:rPr>
          <w:i/>
          <w:iCs/>
        </w:rPr>
        <w:t>plot_precision_recall</w:t>
      </w:r>
      <w:proofErr w:type="spellEnd"/>
      <w:r w:rsidR="00173EE0">
        <w:t xml:space="preserve"> functions</w:t>
      </w:r>
      <w:r>
        <w:t xml:space="preserve"> then calculate the scores, plots the required </w:t>
      </w:r>
      <w:r w:rsidR="00173EE0">
        <w:t>graphs,</w:t>
      </w:r>
      <w:r>
        <w:t xml:space="preserve"> and appends the score for </w:t>
      </w:r>
      <w:r w:rsidR="00173EE0">
        <w:t xml:space="preserve">this </w:t>
      </w:r>
      <w:r>
        <w:t>model</w:t>
      </w:r>
      <w:r w:rsidR="00173EE0">
        <w:t xml:space="preserve">. The output scores of this model are below. </w:t>
      </w:r>
    </w:p>
    <w:p w14:paraId="69FAA772" w14:textId="7FD0A7A1" w:rsidR="00173EE0" w:rsidRDefault="00173EE0" w:rsidP="003179E6">
      <w:pPr>
        <w:jc w:val="center"/>
      </w:pPr>
      <w:r>
        <w:rPr>
          <w:noProof/>
        </w:rPr>
        <w:drawing>
          <wp:inline distT="0" distB="0" distL="0" distR="0" wp14:anchorId="55EFAD31" wp14:editId="6B73E1E1">
            <wp:extent cx="3670921" cy="4675367"/>
            <wp:effectExtent l="0" t="0" r="635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80774" cy="4687916"/>
                    </a:xfrm>
                    <a:prstGeom prst="rect">
                      <a:avLst/>
                    </a:prstGeom>
                  </pic:spPr>
                </pic:pic>
              </a:graphicData>
            </a:graphic>
          </wp:inline>
        </w:drawing>
      </w:r>
    </w:p>
    <w:p w14:paraId="02BBBCC9" w14:textId="069B8817" w:rsidR="00173EE0" w:rsidRDefault="005955CB" w:rsidP="003179E6">
      <w:pPr>
        <w:jc w:val="center"/>
      </w:pPr>
      <w:r>
        <w:rPr>
          <w:noProof/>
        </w:rPr>
        <w:lastRenderedPageBreak/>
        <w:drawing>
          <wp:inline distT="0" distB="0" distL="0" distR="0" wp14:anchorId="17C08930" wp14:editId="574238F2">
            <wp:extent cx="4826724" cy="5189517"/>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831075" cy="5194195"/>
                    </a:xfrm>
                    <a:prstGeom prst="rect">
                      <a:avLst/>
                    </a:prstGeom>
                  </pic:spPr>
                </pic:pic>
              </a:graphicData>
            </a:graphic>
          </wp:inline>
        </w:drawing>
      </w:r>
    </w:p>
    <w:p w14:paraId="2BEF82E9" w14:textId="1C79E909" w:rsidR="00FE2715" w:rsidRDefault="00432F77" w:rsidP="003179E6">
      <w:pPr>
        <w:jc w:val="center"/>
      </w:pPr>
      <w:r>
        <w:rPr>
          <w:noProof/>
        </w:rPr>
        <w:drawing>
          <wp:inline distT="0" distB="0" distL="0" distR="0" wp14:anchorId="0BEDB917" wp14:editId="39E27163">
            <wp:extent cx="5381625" cy="819150"/>
            <wp:effectExtent l="0" t="0" r="952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81625" cy="819150"/>
                    </a:xfrm>
                    <a:prstGeom prst="rect">
                      <a:avLst/>
                    </a:prstGeom>
                  </pic:spPr>
                </pic:pic>
              </a:graphicData>
            </a:graphic>
          </wp:inline>
        </w:drawing>
      </w:r>
    </w:p>
    <w:p w14:paraId="585B80B1" w14:textId="35F530FA" w:rsidR="00FE2715" w:rsidRDefault="00432F77" w:rsidP="00F76E6D">
      <w:pPr>
        <w:ind w:firstLine="0"/>
        <w:jc w:val="center"/>
      </w:pPr>
      <w:r>
        <w:rPr>
          <w:noProof/>
        </w:rPr>
        <w:lastRenderedPageBreak/>
        <w:drawing>
          <wp:inline distT="0" distB="0" distL="0" distR="0" wp14:anchorId="05EFFC90" wp14:editId="03DA410F">
            <wp:extent cx="4707172" cy="2432039"/>
            <wp:effectExtent l="0" t="0" r="0" b="698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16937" cy="2437084"/>
                    </a:xfrm>
                    <a:prstGeom prst="rect">
                      <a:avLst/>
                    </a:prstGeom>
                  </pic:spPr>
                </pic:pic>
              </a:graphicData>
            </a:graphic>
          </wp:inline>
        </w:drawing>
      </w:r>
    </w:p>
    <w:p w14:paraId="25280B98" w14:textId="45454818" w:rsidR="00432F77" w:rsidRDefault="00432F77" w:rsidP="00432F77">
      <w:r w:rsidRPr="00432F77">
        <w:t>This is the list of coefficients that show the detection of the phenomena that needed to be found and prompted this analysis. Here we see what factors are most associated with customer churn and from there we can infer what is most likely causing customers to churn. As a 1 indicates a positive customer churn, the positive coefficients are the ones that push the probability closer to churn, and the negative coefficients push the probability closer to not churning.</w:t>
      </w:r>
      <w:r>
        <w:t xml:space="preserve"> In addition to </w:t>
      </w:r>
      <w:r w:rsidR="008875EA">
        <w:t xml:space="preserve">the </w:t>
      </w:r>
      <w:r>
        <w:t xml:space="preserve">above coefficients, the model accuracy score is 79.77%, whereas the recall score is at 80.50%. </w:t>
      </w:r>
    </w:p>
    <w:p w14:paraId="1A64B7E5" w14:textId="5729C07B" w:rsidR="00432F77" w:rsidRDefault="00432F77" w:rsidP="00432F77">
      <w:r>
        <w:t>Although accuracy is one of the most important score</w:t>
      </w:r>
      <w:r w:rsidR="008875EA">
        <w:t>s</w:t>
      </w:r>
      <w:r>
        <w:t xml:space="preserve"> among all different model scores, the focus can be changed to other scores depending on the problem that is being addressed. For example, </w:t>
      </w:r>
      <w:r w:rsidR="008875EA">
        <w:t xml:space="preserve">a </w:t>
      </w:r>
      <w:r>
        <w:t xml:space="preserve">higher recall score means that </w:t>
      </w:r>
      <w:r w:rsidR="008875EA">
        <w:t xml:space="preserve">the </w:t>
      </w:r>
      <w:r>
        <w:t>model tends to</w:t>
      </w:r>
      <w:r w:rsidR="008875EA">
        <w:t xml:space="preserve"> have</w:t>
      </w:r>
      <w:r>
        <w:t xml:space="preserve"> </w:t>
      </w:r>
      <w:r w:rsidR="008875EA">
        <w:t xml:space="preserve">a </w:t>
      </w:r>
      <w:r>
        <w:t xml:space="preserve">high number </w:t>
      </w:r>
      <w:r w:rsidR="008875EA">
        <w:t xml:space="preserve">of </w:t>
      </w:r>
      <w:r>
        <w:t>true</w:t>
      </w:r>
      <w:r w:rsidR="008875EA">
        <w:t>-</w:t>
      </w:r>
      <w:r>
        <w:t>positive</w:t>
      </w:r>
      <w:r w:rsidR="00DD1616">
        <w:t xml:space="preserve"> and a smaller number of false</w:t>
      </w:r>
      <w:r w:rsidR="008875EA">
        <w:t>-</w:t>
      </w:r>
      <w:r w:rsidR="00DD1616">
        <w:t xml:space="preserve">negatives, meaning finding </w:t>
      </w:r>
      <w:r w:rsidR="008875EA">
        <w:t xml:space="preserve">the </w:t>
      </w:r>
      <w:r w:rsidR="00DD1616">
        <w:t xml:space="preserve">number </w:t>
      </w:r>
      <w:r w:rsidR="008875EA">
        <w:t>of</w:t>
      </w:r>
      <w:r w:rsidR="00DD1616">
        <w:t xml:space="preserve"> customers who are more likely to churn. Although this is a logical choice, it is a better practice to focus on finding a balance between precision score and recall score, so </w:t>
      </w:r>
      <w:r w:rsidR="008875EA">
        <w:t xml:space="preserve">the </w:t>
      </w:r>
      <w:r w:rsidR="00DD1616">
        <w:t>rate of false positives does not increase. This is achieved by tuning the model at F1-Score, which is a harmonic mean of precision and recall scores (</w:t>
      </w:r>
      <w:proofErr w:type="spellStart"/>
      <w:r w:rsidR="00DD1616">
        <w:t>Koehrsen</w:t>
      </w:r>
      <w:proofErr w:type="spellEnd"/>
      <w:r w:rsidR="00DD1616">
        <w:t xml:space="preserve">, </w:t>
      </w:r>
      <w:r w:rsidR="00DD1616">
        <w:rPr>
          <w:i/>
          <w:iCs/>
        </w:rPr>
        <w:t>Beyond Accuracy: Precision and Recall</w:t>
      </w:r>
      <w:r w:rsidR="00DD1616">
        <w:t xml:space="preserve">). Also, having a higher Area </w:t>
      </w:r>
      <w:r w:rsidR="00DD1616">
        <w:lastRenderedPageBreak/>
        <w:t xml:space="preserve">Under Curve (AUC) score means the model is better at predicting correct results. In this case, the AUC score is 0.80. </w:t>
      </w:r>
    </w:p>
    <w:p w14:paraId="4EE9246A" w14:textId="216DD4FF" w:rsidR="00432F77" w:rsidRPr="00FE2715" w:rsidRDefault="00DD1616" w:rsidP="003179E6">
      <w:pPr>
        <w:jc w:val="center"/>
      </w:pPr>
      <w:r>
        <w:rPr>
          <w:noProof/>
        </w:rPr>
        <w:drawing>
          <wp:inline distT="0" distB="0" distL="0" distR="0" wp14:anchorId="0D90EC64" wp14:editId="4577A4D5">
            <wp:extent cx="2210463" cy="53718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250135" cy="546821"/>
                    </a:xfrm>
                    <a:prstGeom prst="rect">
                      <a:avLst/>
                    </a:prstGeom>
                  </pic:spPr>
                </pic:pic>
              </a:graphicData>
            </a:graphic>
          </wp:inline>
        </w:drawing>
      </w:r>
    </w:p>
    <w:p w14:paraId="3A6958D2" w14:textId="58ED5AEB" w:rsidR="00DD1616" w:rsidRDefault="00DD1616" w:rsidP="00DD1616">
      <w:pPr>
        <w:pStyle w:val="Heading2"/>
      </w:pPr>
      <w:bookmarkStart w:id="71" w:name="_Toc47274228"/>
      <w:r>
        <w:t>Hyperparameter Optimization of Logistic Regression Model for Prediction</w:t>
      </w:r>
      <w:bookmarkEnd w:id="71"/>
    </w:p>
    <w:p w14:paraId="24C5E109" w14:textId="30A7132F" w:rsidR="00DD1616" w:rsidRDefault="00DD1616" w:rsidP="00DD1616">
      <w:r>
        <w:t xml:space="preserve">As discussed in the previous section, </w:t>
      </w:r>
      <w:r w:rsidR="001F1626">
        <w:t>the model can be tuned to focus on specific scoring. T</w:t>
      </w:r>
      <w:r>
        <w:t>he logistic regression model can be tuned on the model hyperparameters</w:t>
      </w:r>
      <w:r w:rsidR="001F1626">
        <w:t xml:space="preserve"> by the following code. </w:t>
      </w:r>
    </w:p>
    <w:p w14:paraId="1497AF98" w14:textId="710AD2F6" w:rsidR="001F1626" w:rsidRPr="00DD1616" w:rsidRDefault="001F1626" w:rsidP="003179E6">
      <w:pPr>
        <w:ind w:firstLine="0"/>
        <w:jc w:val="center"/>
      </w:pPr>
      <w:r>
        <w:rPr>
          <w:noProof/>
        </w:rPr>
        <w:drawing>
          <wp:inline distT="0" distB="0" distL="0" distR="0" wp14:anchorId="474C21F3" wp14:editId="5A2F39FE">
            <wp:extent cx="5943600" cy="383730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3837305"/>
                    </a:xfrm>
                    <a:prstGeom prst="rect">
                      <a:avLst/>
                    </a:prstGeom>
                  </pic:spPr>
                </pic:pic>
              </a:graphicData>
            </a:graphic>
          </wp:inline>
        </w:drawing>
      </w:r>
    </w:p>
    <w:p w14:paraId="13E3DDD3" w14:textId="1E4DFBFD" w:rsidR="00A71B88" w:rsidRDefault="001F1626" w:rsidP="00DD1616">
      <w:r>
        <w:t>This process is performed by a “Cross</w:t>
      </w:r>
      <w:r w:rsidR="008875EA">
        <w:t>-</w:t>
      </w:r>
      <w:r>
        <w:t xml:space="preserve">Validation” technique and progressively create different models, compare their scores and the </w:t>
      </w:r>
      <w:proofErr w:type="spellStart"/>
      <w:proofErr w:type="gramStart"/>
      <w:r w:rsidRPr="008875EA">
        <w:rPr>
          <w:i/>
          <w:iCs/>
        </w:rPr>
        <w:t>GridSearchCV</w:t>
      </w:r>
      <w:proofErr w:type="spellEnd"/>
      <w:r w:rsidRPr="008875EA">
        <w:rPr>
          <w:i/>
          <w:iCs/>
        </w:rPr>
        <w:t>(</w:t>
      </w:r>
      <w:proofErr w:type="gramEnd"/>
      <w:r w:rsidRPr="008875EA">
        <w:rPr>
          <w:i/>
          <w:iCs/>
        </w:rPr>
        <w:t>)</w:t>
      </w:r>
      <w:r>
        <w:t xml:space="preserve"> function then returns the best model out of all the models generated. The output of this is as below.</w:t>
      </w:r>
    </w:p>
    <w:p w14:paraId="40DA7E67" w14:textId="36A8284B" w:rsidR="001F1626" w:rsidRDefault="001F1626" w:rsidP="003179E6">
      <w:pPr>
        <w:ind w:firstLine="0"/>
        <w:jc w:val="center"/>
      </w:pPr>
      <w:r>
        <w:rPr>
          <w:noProof/>
        </w:rPr>
        <w:lastRenderedPageBreak/>
        <w:drawing>
          <wp:inline distT="0" distB="0" distL="0" distR="0" wp14:anchorId="10767518" wp14:editId="4B3E8943">
            <wp:extent cx="5943600" cy="162750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1627505"/>
                    </a:xfrm>
                    <a:prstGeom prst="rect">
                      <a:avLst/>
                    </a:prstGeom>
                  </pic:spPr>
                </pic:pic>
              </a:graphicData>
            </a:graphic>
          </wp:inline>
        </w:drawing>
      </w:r>
    </w:p>
    <w:p w14:paraId="6C1E8C5A" w14:textId="4B6FE7A4" w:rsidR="001F1626" w:rsidRDefault="001F1626" w:rsidP="001F1626">
      <w:pPr>
        <w:ind w:firstLine="0"/>
      </w:pPr>
      <w:r>
        <w:rPr>
          <w:noProof/>
        </w:rPr>
        <w:drawing>
          <wp:inline distT="0" distB="0" distL="0" distR="0" wp14:anchorId="4E21B757" wp14:editId="7E836137">
            <wp:extent cx="4791075" cy="6200775"/>
            <wp:effectExtent l="0" t="0" r="9525"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91075" cy="6200775"/>
                    </a:xfrm>
                    <a:prstGeom prst="rect">
                      <a:avLst/>
                    </a:prstGeom>
                  </pic:spPr>
                </pic:pic>
              </a:graphicData>
            </a:graphic>
          </wp:inline>
        </w:drawing>
      </w:r>
    </w:p>
    <w:p w14:paraId="1F164B88" w14:textId="0B9C9275" w:rsidR="001F1626" w:rsidRDefault="005955CB" w:rsidP="003179E6">
      <w:pPr>
        <w:ind w:firstLine="0"/>
        <w:jc w:val="center"/>
      </w:pPr>
      <w:r>
        <w:rPr>
          <w:noProof/>
        </w:rPr>
        <w:lastRenderedPageBreak/>
        <w:drawing>
          <wp:inline distT="0" distB="0" distL="0" distR="0" wp14:anchorId="10AB593D" wp14:editId="3FA264B1">
            <wp:extent cx="5029856" cy="5296395"/>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034816" cy="5301617"/>
                    </a:xfrm>
                    <a:prstGeom prst="rect">
                      <a:avLst/>
                    </a:prstGeom>
                  </pic:spPr>
                </pic:pic>
              </a:graphicData>
            </a:graphic>
          </wp:inline>
        </w:drawing>
      </w:r>
    </w:p>
    <w:p w14:paraId="1F82AA73" w14:textId="46AAA47E" w:rsidR="001F1626" w:rsidRDefault="001F1626" w:rsidP="001F1626">
      <w:r>
        <w:t xml:space="preserve">It can be observed that, although there is not a lot of improvement in accuracy and F1 scores, the recall score is drastically improved. If the confusion matrices between the previous model and this model </w:t>
      </w:r>
      <w:r w:rsidR="008875EA">
        <w:t>are</w:t>
      </w:r>
      <w:r>
        <w:t xml:space="preserve"> compared, the number of False Negatives dropped, and </w:t>
      </w:r>
      <w:r w:rsidR="008875EA">
        <w:t xml:space="preserve">the </w:t>
      </w:r>
      <w:r>
        <w:t>number of True Positives increased significantly.</w:t>
      </w:r>
      <w:r w:rsidR="00FF3C5E">
        <w:t xml:space="preserve"> The coefficients after tuning the logistic regression model are below. </w:t>
      </w:r>
    </w:p>
    <w:p w14:paraId="1FD4B78C" w14:textId="2CA19B73" w:rsidR="001F1626" w:rsidRDefault="00FF3C5E" w:rsidP="003179E6">
      <w:pPr>
        <w:ind w:firstLine="0"/>
        <w:jc w:val="center"/>
      </w:pPr>
      <w:r>
        <w:rPr>
          <w:noProof/>
        </w:rPr>
        <w:lastRenderedPageBreak/>
        <w:drawing>
          <wp:inline distT="0" distB="0" distL="0" distR="0" wp14:anchorId="7947331E" wp14:editId="2F24AA2F">
            <wp:extent cx="5943600" cy="3344545"/>
            <wp:effectExtent l="0" t="0" r="0" b="825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344545"/>
                    </a:xfrm>
                    <a:prstGeom prst="rect">
                      <a:avLst/>
                    </a:prstGeom>
                  </pic:spPr>
                </pic:pic>
              </a:graphicData>
            </a:graphic>
          </wp:inline>
        </w:drawing>
      </w:r>
    </w:p>
    <w:p w14:paraId="26E5E777" w14:textId="4D08CEA5" w:rsidR="00D468AC" w:rsidRDefault="00D468AC" w:rsidP="00D468AC">
      <w:pPr>
        <w:pStyle w:val="Heading2"/>
      </w:pPr>
      <w:bookmarkStart w:id="72" w:name="_Toc47274229"/>
      <w:r>
        <w:t>Random Forest Model for Prediction – with Default Parameters</w:t>
      </w:r>
      <w:bookmarkEnd w:id="72"/>
    </w:p>
    <w:p w14:paraId="48499F98" w14:textId="6F68A7FD" w:rsidR="00A71B88" w:rsidRDefault="00D468AC" w:rsidP="00D468AC">
      <w:r w:rsidRPr="00D468AC">
        <w:t xml:space="preserve">A decision tree is the building block of random forest and is an intuitive model. We can think of a decision tree as a series of yes/no questions asked about our data eventually leading to a predicted class. This is an interpretable model because it makes classifications much </w:t>
      </w:r>
      <w:r w:rsidR="008875EA">
        <w:t>as</w:t>
      </w:r>
      <w:r w:rsidRPr="00D468AC">
        <w:t xml:space="preserve"> we do: we ask a sequence of queries about the available data we have until we arrive at a decision (in an ideal world)</w:t>
      </w:r>
      <w:r w:rsidR="0006103E">
        <w:t xml:space="preserve"> (</w:t>
      </w:r>
      <w:proofErr w:type="spellStart"/>
      <w:r w:rsidR="0006103E">
        <w:t>Koehrsen</w:t>
      </w:r>
      <w:proofErr w:type="spellEnd"/>
      <w:r w:rsidR="0006103E">
        <w:t xml:space="preserve">, </w:t>
      </w:r>
      <w:r w:rsidR="0006103E">
        <w:rPr>
          <w:i/>
          <w:iCs/>
        </w:rPr>
        <w:t>An Implementation</w:t>
      </w:r>
      <w:r w:rsidR="008875EA">
        <w:rPr>
          <w:i/>
          <w:iCs/>
        </w:rPr>
        <w:t>,</w:t>
      </w:r>
      <w:r w:rsidR="0006103E">
        <w:rPr>
          <w:i/>
          <w:iCs/>
        </w:rPr>
        <w:t xml:space="preserve"> and Explanation of the Random Forest in Python</w:t>
      </w:r>
      <w:r w:rsidR="0006103E">
        <w:t>)</w:t>
      </w:r>
      <w:r w:rsidRPr="00D468AC">
        <w:t>.</w:t>
      </w:r>
    </w:p>
    <w:p w14:paraId="3B94CF0D" w14:textId="5E5B26F5" w:rsidR="00D468AC" w:rsidRDefault="00D468AC" w:rsidP="00D468AC">
      <w:r>
        <w:t>Although one can implement a single decision tree, it is very prone to overfitting. To avoid this problem, a Random Forest, which is a collection of decision trees, is chosen to predict the customer churn. Please note, this algorithm would be run on the entire set of features, since this algorithm can handle the high number of features</w:t>
      </w:r>
      <w:r w:rsidR="0006103E">
        <w:t xml:space="preserve"> (</w:t>
      </w:r>
      <w:proofErr w:type="spellStart"/>
      <w:r w:rsidR="0006103E">
        <w:t>Koehrsen</w:t>
      </w:r>
      <w:proofErr w:type="spellEnd"/>
      <w:r w:rsidR="0006103E">
        <w:t xml:space="preserve">, </w:t>
      </w:r>
      <w:r w:rsidR="0006103E">
        <w:rPr>
          <w:i/>
          <w:iCs/>
        </w:rPr>
        <w:t>An Implementation</w:t>
      </w:r>
      <w:r w:rsidR="008875EA">
        <w:rPr>
          <w:i/>
          <w:iCs/>
        </w:rPr>
        <w:t>,</w:t>
      </w:r>
      <w:r w:rsidR="0006103E">
        <w:rPr>
          <w:i/>
          <w:iCs/>
        </w:rPr>
        <w:t xml:space="preserve"> and Explanation of the Random Forest in Python</w:t>
      </w:r>
      <w:r w:rsidR="0006103E">
        <w:t>)</w:t>
      </w:r>
      <w:r>
        <w:t xml:space="preserve">. </w:t>
      </w:r>
    </w:p>
    <w:p w14:paraId="542DF300" w14:textId="0CDA799D" w:rsidR="00D468AC" w:rsidRDefault="00D468AC" w:rsidP="003179E6">
      <w:pPr>
        <w:ind w:firstLine="0"/>
        <w:jc w:val="center"/>
      </w:pPr>
      <w:r>
        <w:rPr>
          <w:noProof/>
        </w:rPr>
        <w:lastRenderedPageBreak/>
        <w:drawing>
          <wp:inline distT="0" distB="0" distL="0" distR="0" wp14:anchorId="34783655" wp14:editId="02C91A7F">
            <wp:extent cx="5381625" cy="2495550"/>
            <wp:effectExtent l="0" t="0" r="9525"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81625" cy="2495550"/>
                    </a:xfrm>
                    <a:prstGeom prst="rect">
                      <a:avLst/>
                    </a:prstGeom>
                  </pic:spPr>
                </pic:pic>
              </a:graphicData>
            </a:graphic>
          </wp:inline>
        </w:drawing>
      </w:r>
    </w:p>
    <w:p w14:paraId="4CB76FF2" w14:textId="7820310C" w:rsidR="00D468AC" w:rsidRDefault="0006103E" w:rsidP="003179E6">
      <w:pPr>
        <w:ind w:firstLine="0"/>
        <w:jc w:val="center"/>
      </w:pPr>
      <w:r>
        <w:rPr>
          <w:noProof/>
        </w:rPr>
        <w:drawing>
          <wp:inline distT="0" distB="0" distL="0" distR="0" wp14:anchorId="46C9A055" wp14:editId="1706BA27">
            <wp:extent cx="5943600" cy="2454275"/>
            <wp:effectExtent l="0" t="0" r="0" b="317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454275"/>
                    </a:xfrm>
                    <a:prstGeom prst="rect">
                      <a:avLst/>
                    </a:prstGeom>
                  </pic:spPr>
                </pic:pic>
              </a:graphicData>
            </a:graphic>
          </wp:inline>
        </w:drawing>
      </w:r>
    </w:p>
    <w:p w14:paraId="0606931F" w14:textId="69F264E9" w:rsidR="0006103E" w:rsidRDefault="0006103E" w:rsidP="0006103E">
      <w:r>
        <w:t xml:space="preserve">The above code performs the train-test split on the up-sampled synthesized training data set, creates a Random Forest model with default parameters. This will generate the predictions on the test data set and list out </w:t>
      </w:r>
      <w:r w:rsidR="008875EA">
        <w:t xml:space="preserve">the </w:t>
      </w:r>
      <w:r>
        <w:t xml:space="preserve">top 15 features from the data set. The important features are displayed below. </w:t>
      </w:r>
    </w:p>
    <w:p w14:paraId="75EF174A" w14:textId="27825593" w:rsidR="0006103E" w:rsidRDefault="00F76E6D" w:rsidP="003179E6">
      <w:pPr>
        <w:ind w:firstLine="0"/>
        <w:jc w:val="center"/>
      </w:pPr>
      <w:r>
        <w:rPr>
          <w:noProof/>
        </w:rPr>
        <w:lastRenderedPageBreak/>
        <w:drawing>
          <wp:inline distT="0" distB="0" distL="0" distR="0" wp14:anchorId="4E199F2D" wp14:editId="47FC52B8">
            <wp:extent cx="5505450" cy="604837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505450" cy="6048375"/>
                    </a:xfrm>
                    <a:prstGeom prst="rect">
                      <a:avLst/>
                    </a:prstGeom>
                  </pic:spPr>
                </pic:pic>
              </a:graphicData>
            </a:graphic>
          </wp:inline>
        </w:drawing>
      </w:r>
    </w:p>
    <w:p w14:paraId="064115A8" w14:textId="278F8E66" w:rsidR="0006103E" w:rsidRDefault="0006103E" w:rsidP="0006103E">
      <w:r>
        <w:t xml:space="preserve">It can be noted that </w:t>
      </w:r>
      <w:r w:rsidR="00FA298A">
        <w:t xml:space="preserve">among </w:t>
      </w:r>
      <w:r>
        <w:t xml:space="preserve">the </w:t>
      </w:r>
      <w:r w:rsidR="00FA298A">
        <w:t xml:space="preserve">top 15 </w:t>
      </w:r>
      <w:r>
        <w:t>important feature</w:t>
      </w:r>
      <w:r w:rsidR="00FA298A">
        <w:t xml:space="preserve">s, </w:t>
      </w:r>
      <w:proofErr w:type="spellStart"/>
      <w:r w:rsidR="00FA298A" w:rsidRPr="008875EA">
        <w:rPr>
          <w:i/>
          <w:iCs/>
        </w:rPr>
        <w:t>TotalCharges</w:t>
      </w:r>
      <w:proofErr w:type="spellEnd"/>
      <w:r w:rsidR="00FA298A">
        <w:t xml:space="preserve">, </w:t>
      </w:r>
      <w:proofErr w:type="spellStart"/>
      <w:r w:rsidR="00FA298A" w:rsidRPr="008875EA">
        <w:rPr>
          <w:i/>
          <w:iCs/>
        </w:rPr>
        <w:t>MonthlyCharges</w:t>
      </w:r>
      <w:proofErr w:type="spellEnd"/>
      <w:r w:rsidR="00FA298A">
        <w:t xml:space="preserve">, </w:t>
      </w:r>
      <w:proofErr w:type="spellStart"/>
      <w:r w:rsidR="00FA298A" w:rsidRPr="008875EA">
        <w:rPr>
          <w:i/>
          <w:iCs/>
        </w:rPr>
        <w:t>ContractMonthly</w:t>
      </w:r>
      <w:proofErr w:type="spellEnd"/>
      <w:r w:rsidR="00FA298A">
        <w:t xml:space="preserve">, </w:t>
      </w:r>
      <w:r w:rsidR="00FA298A" w:rsidRPr="008875EA">
        <w:rPr>
          <w:i/>
          <w:iCs/>
        </w:rPr>
        <w:t>Contract_2yr</w:t>
      </w:r>
      <w:r w:rsidR="008875EA">
        <w:rPr>
          <w:i/>
          <w:iCs/>
        </w:rPr>
        <w:t>,</w:t>
      </w:r>
      <w:r w:rsidR="00FA298A">
        <w:t xml:space="preserve"> and </w:t>
      </w:r>
      <w:proofErr w:type="spellStart"/>
      <w:r w:rsidR="00FA298A" w:rsidRPr="008875EA">
        <w:rPr>
          <w:i/>
          <w:iCs/>
        </w:rPr>
        <w:t>InternetService_FiberOptic</w:t>
      </w:r>
      <w:proofErr w:type="spellEnd"/>
      <w:r w:rsidR="00FA298A">
        <w:t xml:space="preserve"> are </w:t>
      </w:r>
      <w:r w:rsidR="008875EA">
        <w:t xml:space="preserve">the </w:t>
      </w:r>
      <w:r w:rsidR="00FA298A">
        <w:t xml:space="preserve">most influential features on the probability of customer churn. This list can be cross-referenced with the features with positive coefficients list generated for the Logistic Regression, to come up with </w:t>
      </w:r>
      <w:r w:rsidR="008875EA">
        <w:t xml:space="preserve">the </w:t>
      </w:r>
      <w:r w:rsidR="00FA298A">
        <w:t xml:space="preserve">top 5-6 features to recommend to Telco management to generate their mitigation plan, since including more number of features in their plan can get too complicated. </w:t>
      </w:r>
    </w:p>
    <w:p w14:paraId="022828FC" w14:textId="49CE759A" w:rsidR="0006103E" w:rsidRDefault="0006103E" w:rsidP="0006103E">
      <w:r>
        <w:lastRenderedPageBreak/>
        <w:t xml:space="preserve">The model scores </w:t>
      </w:r>
      <w:r w:rsidR="00FA298A">
        <w:t xml:space="preserve">for the default Random Forest model </w:t>
      </w:r>
      <w:r>
        <w:t>are displayed below.</w:t>
      </w:r>
    </w:p>
    <w:p w14:paraId="5E98D8A9" w14:textId="581B5956" w:rsidR="0006103E" w:rsidRDefault="0006103E" w:rsidP="003179E6">
      <w:pPr>
        <w:ind w:firstLine="0"/>
        <w:jc w:val="center"/>
      </w:pPr>
      <w:r>
        <w:rPr>
          <w:noProof/>
        </w:rPr>
        <w:drawing>
          <wp:inline distT="0" distB="0" distL="0" distR="0" wp14:anchorId="2C3F15AE" wp14:editId="717CC394">
            <wp:extent cx="5943600" cy="1864360"/>
            <wp:effectExtent l="0" t="0" r="0" b="254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864360"/>
                    </a:xfrm>
                    <a:prstGeom prst="rect">
                      <a:avLst/>
                    </a:prstGeom>
                  </pic:spPr>
                </pic:pic>
              </a:graphicData>
            </a:graphic>
          </wp:inline>
        </w:drawing>
      </w:r>
    </w:p>
    <w:p w14:paraId="0F5067CB" w14:textId="480D3F94" w:rsidR="0006103E" w:rsidRDefault="00F76E6D" w:rsidP="003179E6">
      <w:pPr>
        <w:ind w:firstLine="0"/>
        <w:jc w:val="center"/>
      </w:pPr>
      <w:r>
        <w:rPr>
          <w:noProof/>
        </w:rPr>
        <w:drawing>
          <wp:inline distT="0" distB="0" distL="0" distR="0" wp14:anchorId="3F4CED01" wp14:editId="2E5DDF43">
            <wp:extent cx="2767690" cy="3641697"/>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84315" cy="3663572"/>
                    </a:xfrm>
                    <a:prstGeom prst="rect">
                      <a:avLst/>
                    </a:prstGeom>
                  </pic:spPr>
                </pic:pic>
              </a:graphicData>
            </a:graphic>
          </wp:inline>
        </w:drawing>
      </w:r>
    </w:p>
    <w:p w14:paraId="0881F48E" w14:textId="0603A39D" w:rsidR="0006103E" w:rsidRDefault="00F76E6D" w:rsidP="003179E6">
      <w:pPr>
        <w:ind w:firstLine="0"/>
        <w:jc w:val="center"/>
      </w:pPr>
      <w:r>
        <w:rPr>
          <w:noProof/>
        </w:rPr>
        <w:lastRenderedPageBreak/>
        <w:drawing>
          <wp:inline distT="0" distB="0" distL="0" distR="0" wp14:anchorId="54A874F5" wp14:editId="526D6F4A">
            <wp:extent cx="4450497" cy="4890052"/>
            <wp:effectExtent l="0" t="0" r="7620" b="63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55928" cy="4896020"/>
                    </a:xfrm>
                    <a:prstGeom prst="rect">
                      <a:avLst/>
                    </a:prstGeom>
                  </pic:spPr>
                </pic:pic>
              </a:graphicData>
            </a:graphic>
          </wp:inline>
        </w:drawing>
      </w:r>
    </w:p>
    <w:p w14:paraId="1EDE17D8" w14:textId="48E986A8" w:rsidR="0006103E" w:rsidRDefault="0006103E" w:rsidP="0006103E">
      <w:r>
        <w:t xml:space="preserve">It can be noted that </w:t>
      </w:r>
      <w:r w:rsidR="00FA298A">
        <w:t>accuracy</w:t>
      </w:r>
      <w:r w:rsidR="00FF3C5E">
        <w:t>, precision</w:t>
      </w:r>
      <w:r w:rsidR="008875EA">
        <w:t>,</w:t>
      </w:r>
      <w:r w:rsidR="00FA298A">
        <w:t xml:space="preserve"> </w:t>
      </w:r>
      <w:r w:rsidR="00FF3C5E">
        <w:t xml:space="preserve">and F1 scores are improved compared to the hyper-tuned Logistic Regression model and the recall score was degraded slightly. </w:t>
      </w:r>
    </w:p>
    <w:p w14:paraId="5B0451CD" w14:textId="61FE5D4C" w:rsidR="00FF3C5E" w:rsidRDefault="00FF3C5E" w:rsidP="00FF3C5E">
      <w:pPr>
        <w:pStyle w:val="Heading2"/>
      </w:pPr>
      <w:bookmarkStart w:id="73" w:name="_Toc47274230"/>
      <w:r>
        <w:t>Hyperparameter Optimization for Random Forest Model for Prediction</w:t>
      </w:r>
      <w:bookmarkEnd w:id="73"/>
    </w:p>
    <w:p w14:paraId="764E2A1C" w14:textId="3EE85826" w:rsidR="00FF3C5E" w:rsidRDefault="00FF3C5E" w:rsidP="00FF3C5E">
      <w:r>
        <w:t xml:space="preserve">Like the Logistic Regression model, the Random Forest can also be tuned to address specific model scoring values. In this case, the random forest model is tuned to focus on </w:t>
      </w:r>
      <w:r w:rsidR="008875EA">
        <w:t xml:space="preserve">the </w:t>
      </w:r>
      <w:r>
        <w:t xml:space="preserve">F1 score as well, so the comparison to tuned logistic regression model can be performed. This is performed by </w:t>
      </w:r>
      <w:r w:rsidR="008875EA">
        <w:t xml:space="preserve">the </w:t>
      </w:r>
      <w:r>
        <w:t xml:space="preserve">following code. </w:t>
      </w:r>
    </w:p>
    <w:p w14:paraId="61148C33" w14:textId="1B3D37F5" w:rsidR="00FF3C5E" w:rsidRPr="00FF3C5E" w:rsidRDefault="00F76E6D" w:rsidP="00FF3C5E">
      <w:pPr>
        <w:ind w:firstLine="0"/>
      </w:pPr>
      <w:r>
        <w:rPr>
          <w:noProof/>
        </w:rPr>
        <w:lastRenderedPageBreak/>
        <w:drawing>
          <wp:inline distT="0" distB="0" distL="0" distR="0" wp14:anchorId="16986DCD" wp14:editId="70B902FF">
            <wp:extent cx="5715000" cy="18192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15000" cy="1819275"/>
                    </a:xfrm>
                    <a:prstGeom prst="rect">
                      <a:avLst/>
                    </a:prstGeom>
                  </pic:spPr>
                </pic:pic>
              </a:graphicData>
            </a:graphic>
          </wp:inline>
        </w:drawing>
      </w:r>
    </w:p>
    <w:p w14:paraId="074ED324" w14:textId="67CE3318" w:rsidR="0006103E" w:rsidRDefault="00F76E6D" w:rsidP="003179E6">
      <w:pPr>
        <w:ind w:firstLine="0"/>
        <w:jc w:val="center"/>
      </w:pPr>
      <w:r>
        <w:rPr>
          <w:noProof/>
        </w:rPr>
        <w:drawing>
          <wp:inline distT="0" distB="0" distL="0" distR="0" wp14:anchorId="6C8B1E92" wp14:editId="25558258">
            <wp:extent cx="5943600" cy="2030730"/>
            <wp:effectExtent l="0" t="0" r="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2030730"/>
                    </a:xfrm>
                    <a:prstGeom prst="rect">
                      <a:avLst/>
                    </a:prstGeom>
                  </pic:spPr>
                </pic:pic>
              </a:graphicData>
            </a:graphic>
          </wp:inline>
        </w:drawing>
      </w:r>
    </w:p>
    <w:p w14:paraId="5C94E523" w14:textId="483B655E" w:rsidR="006B534C" w:rsidRDefault="00FF3C5E" w:rsidP="006B534C">
      <w:r>
        <w:t xml:space="preserve">The </w:t>
      </w:r>
      <w:r w:rsidR="006B534C">
        <w:t>above hyperparameter tuning leads to 1080 model</w:t>
      </w:r>
      <w:r w:rsidR="008875EA">
        <w:t xml:space="preserve"> fits</w:t>
      </w:r>
      <w:r w:rsidR="006B534C">
        <w:t xml:space="preserve">. The output of </w:t>
      </w:r>
      <w:r w:rsidR="008875EA">
        <w:t xml:space="preserve">the </w:t>
      </w:r>
      <w:r w:rsidR="006B534C">
        <w:t xml:space="preserve">execution of </w:t>
      </w:r>
      <w:proofErr w:type="spellStart"/>
      <w:proofErr w:type="gramStart"/>
      <w:r w:rsidR="006B534C" w:rsidRPr="008875EA">
        <w:rPr>
          <w:i/>
          <w:iCs/>
        </w:rPr>
        <w:t>GridSearchCV</w:t>
      </w:r>
      <w:proofErr w:type="spellEnd"/>
      <w:r w:rsidR="006B534C" w:rsidRPr="008875EA">
        <w:rPr>
          <w:i/>
          <w:iCs/>
        </w:rPr>
        <w:t>(</w:t>
      </w:r>
      <w:proofErr w:type="gramEnd"/>
      <w:r w:rsidR="006B534C" w:rsidRPr="008875EA">
        <w:rPr>
          <w:i/>
          <w:iCs/>
        </w:rPr>
        <w:t>)</w:t>
      </w:r>
      <w:r w:rsidR="006B534C">
        <w:t xml:space="preserve"> is the random forest model with the best scores among the fitted models. The top 15 most important features from this model </w:t>
      </w:r>
      <w:r w:rsidR="008875EA">
        <w:t>are</w:t>
      </w:r>
      <w:r w:rsidR="006B534C">
        <w:t xml:space="preserve"> below. </w:t>
      </w:r>
    </w:p>
    <w:p w14:paraId="1DAFEB0C" w14:textId="04F004CF" w:rsidR="006B534C" w:rsidRDefault="006B534C" w:rsidP="003179E6">
      <w:pPr>
        <w:ind w:firstLine="0"/>
        <w:jc w:val="center"/>
      </w:pPr>
      <w:r>
        <w:rPr>
          <w:noProof/>
        </w:rPr>
        <w:drawing>
          <wp:inline distT="0" distB="0" distL="0" distR="0" wp14:anchorId="40CD5E14" wp14:editId="55B46769">
            <wp:extent cx="5943600" cy="91948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943600" cy="919480"/>
                    </a:xfrm>
                    <a:prstGeom prst="rect">
                      <a:avLst/>
                    </a:prstGeom>
                  </pic:spPr>
                </pic:pic>
              </a:graphicData>
            </a:graphic>
          </wp:inline>
        </w:drawing>
      </w:r>
    </w:p>
    <w:p w14:paraId="06F52EA0" w14:textId="6E2F6258" w:rsidR="006B534C" w:rsidRDefault="00F76E6D" w:rsidP="003179E6">
      <w:pPr>
        <w:ind w:firstLine="0"/>
        <w:jc w:val="center"/>
      </w:pPr>
      <w:r>
        <w:rPr>
          <w:noProof/>
        </w:rPr>
        <w:lastRenderedPageBreak/>
        <w:drawing>
          <wp:inline distT="0" distB="0" distL="0" distR="0" wp14:anchorId="2ADCC1EE" wp14:editId="1285729C">
            <wp:extent cx="3315782" cy="3593990"/>
            <wp:effectExtent l="0" t="0" r="0" b="698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322240" cy="3600990"/>
                    </a:xfrm>
                    <a:prstGeom prst="rect">
                      <a:avLst/>
                    </a:prstGeom>
                  </pic:spPr>
                </pic:pic>
              </a:graphicData>
            </a:graphic>
          </wp:inline>
        </w:drawing>
      </w:r>
    </w:p>
    <w:p w14:paraId="7D87A9E4" w14:textId="29AC9FCA" w:rsidR="0006103E" w:rsidRDefault="006B534C" w:rsidP="006B534C">
      <w:r>
        <w:t xml:space="preserve">If the comparison to the earlier list is made, although the importance ranking of the top 5 among these 15 features has changed, the features remain </w:t>
      </w:r>
      <w:r w:rsidR="008875EA">
        <w:t xml:space="preserve">the </w:t>
      </w:r>
      <w:r>
        <w:t xml:space="preserve">same. Now checking the scores of the tuned model are below. </w:t>
      </w:r>
    </w:p>
    <w:p w14:paraId="38769F31" w14:textId="29FC134E" w:rsidR="006B534C" w:rsidRDefault="006B534C" w:rsidP="003179E6">
      <w:pPr>
        <w:ind w:firstLine="0"/>
        <w:jc w:val="center"/>
      </w:pPr>
      <w:r>
        <w:rPr>
          <w:noProof/>
        </w:rPr>
        <w:drawing>
          <wp:inline distT="0" distB="0" distL="0" distR="0" wp14:anchorId="24E8DFF9" wp14:editId="022A4094">
            <wp:extent cx="5943600" cy="2362835"/>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2362835"/>
                    </a:xfrm>
                    <a:prstGeom prst="rect">
                      <a:avLst/>
                    </a:prstGeom>
                  </pic:spPr>
                </pic:pic>
              </a:graphicData>
            </a:graphic>
          </wp:inline>
        </w:drawing>
      </w:r>
    </w:p>
    <w:p w14:paraId="467D7141" w14:textId="4E1AEBDD" w:rsidR="006B534C" w:rsidRDefault="007049A2" w:rsidP="003179E6">
      <w:pPr>
        <w:ind w:firstLine="0"/>
        <w:jc w:val="center"/>
      </w:pPr>
      <w:r>
        <w:rPr>
          <w:noProof/>
        </w:rPr>
        <w:lastRenderedPageBreak/>
        <w:drawing>
          <wp:inline distT="0" distB="0" distL="0" distR="0" wp14:anchorId="79D751CD" wp14:editId="6B015356">
            <wp:extent cx="3312318" cy="4261899"/>
            <wp:effectExtent l="0" t="0" r="2540" b="571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17740" cy="4268876"/>
                    </a:xfrm>
                    <a:prstGeom prst="rect">
                      <a:avLst/>
                    </a:prstGeom>
                  </pic:spPr>
                </pic:pic>
              </a:graphicData>
            </a:graphic>
          </wp:inline>
        </w:drawing>
      </w:r>
    </w:p>
    <w:p w14:paraId="15BD7D2F" w14:textId="67C69E29" w:rsidR="006B534C" w:rsidRDefault="007049A2" w:rsidP="003179E6">
      <w:pPr>
        <w:ind w:firstLine="0"/>
        <w:jc w:val="center"/>
      </w:pPr>
      <w:r>
        <w:rPr>
          <w:noProof/>
        </w:rPr>
        <w:drawing>
          <wp:inline distT="0" distB="0" distL="0" distR="0" wp14:anchorId="49AE67E1" wp14:editId="1BAFD1A6">
            <wp:extent cx="3077155" cy="3420252"/>
            <wp:effectExtent l="0" t="0" r="9525" b="889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087379" cy="3431616"/>
                    </a:xfrm>
                    <a:prstGeom prst="rect">
                      <a:avLst/>
                    </a:prstGeom>
                  </pic:spPr>
                </pic:pic>
              </a:graphicData>
            </a:graphic>
          </wp:inline>
        </w:drawing>
      </w:r>
    </w:p>
    <w:p w14:paraId="4854663E" w14:textId="5E7ADDA6" w:rsidR="0006103E" w:rsidRDefault="003B12A9" w:rsidP="006B534C">
      <w:r>
        <w:lastRenderedPageBreak/>
        <w:t xml:space="preserve">Surprisingly, </w:t>
      </w:r>
      <w:r w:rsidR="009D596F">
        <w:t xml:space="preserve">all </w:t>
      </w:r>
      <w:r>
        <w:t xml:space="preserve">the </w:t>
      </w:r>
      <w:r w:rsidR="009D596F">
        <w:t xml:space="preserve">scores have dropped as compared to </w:t>
      </w:r>
      <w:r w:rsidR="008875EA">
        <w:t xml:space="preserve">the </w:t>
      </w:r>
      <w:r w:rsidR="009D596F">
        <w:t>previous random forest model with default parameters.</w:t>
      </w:r>
    </w:p>
    <w:p w14:paraId="7C8AB6F7" w14:textId="636558EC" w:rsidR="00A71B88" w:rsidRDefault="009D596F" w:rsidP="009D596F">
      <w:pPr>
        <w:pStyle w:val="Heading2"/>
      </w:pPr>
      <w:bookmarkStart w:id="74" w:name="_Toc47274231"/>
      <w:r>
        <w:t>Visualizing Sample Decision Tree from Default Random Forest</w:t>
      </w:r>
      <w:bookmarkEnd w:id="74"/>
    </w:p>
    <w:p w14:paraId="421143E1" w14:textId="3387D5F9" w:rsidR="009D596F" w:rsidRDefault="009D596F" w:rsidP="009D596F">
      <w:r>
        <w:t>A sample decision tree can be “plucked” out of the random forest model to visualize the tree. The code to generate the decision tree visualization is below. Since it generates a very spread out tree graph, the full decision graph is saved in an external file under folder path data/external as “</w:t>
      </w:r>
      <w:r w:rsidRPr="009D596F">
        <w:rPr>
          <w:i/>
          <w:iCs/>
        </w:rPr>
        <w:t>sample_decision_tree_graph_from_rf.png</w:t>
      </w:r>
      <w:r>
        <w:t>”.</w:t>
      </w:r>
    </w:p>
    <w:p w14:paraId="798560CF" w14:textId="23D925EF" w:rsidR="009D596F" w:rsidRDefault="009D596F" w:rsidP="003179E6">
      <w:pPr>
        <w:ind w:firstLine="0"/>
        <w:jc w:val="center"/>
      </w:pPr>
      <w:r>
        <w:rPr>
          <w:noProof/>
        </w:rPr>
        <w:drawing>
          <wp:inline distT="0" distB="0" distL="0" distR="0" wp14:anchorId="5C90FAC5" wp14:editId="40F13334">
            <wp:extent cx="5667375" cy="2924175"/>
            <wp:effectExtent l="0" t="0" r="9525" b="9525"/>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667375" cy="2924175"/>
                    </a:xfrm>
                    <a:prstGeom prst="rect">
                      <a:avLst/>
                    </a:prstGeom>
                  </pic:spPr>
                </pic:pic>
              </a:graphicData>
            </a:graphic>
          </wp:inline>
        </w:drawing>
      </w:r>
    </w:p>
    <w:p w14:paraId="1BAF5853" w14:textId="7D264FDC" w:rsidR="009D596F" w:rsidRPr="009D596F" w:rsidRDefault="009D596F" w:rsidP="003179E6">
      <w:pPr>
        <w:ind w:firstLine="0"/>
        <w:jc w:val="center"/>
      </w:pPr>
      <w:r>
        <w:rPr>
          <w:noProof/>
        </w:rPr>
        <w:drawing>
          <wp:inline distT="0" distB="0" distL="0" distR="0" wp14:anchorId="75B39EF2" wp14:editId="209AFB86">
            <wp:extent cx="5943600" cy="40259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43600" cy="402590"/>
                    </a:xfrm>
                    <a:prstGeom prst="rect">
                      <a:avLst/>
                    </a:prstGeom>
                    <a:noFill/>
                    <a:ln>
                      <a:noFill/>
                    </a:ln>
                  </pic:spPr>
                </pic:pic>
              </a:graphicData>
            </a:graphic>
          </wp:inline>
        </w:drawing>
      </w:r>
    </w:p>
    <w:p w14:paraId="6300ABFC" w14:textId="4E7636F5" w:rsidR="00A71B88" w:rsidRDefault="009D596F" w:rsidP="009D596F">
      <w:pPr>
        <w:pStyle w:val="Heading2"/>
      </w:pPr>
      <w:bookmarkStart w:id="75" w:name="_Toc47274232"/>
      <w:r>
        <w:t xml:space="preserve">Scores Comparison </w:t>
      </w:r>
      <w:r w:rsidR="00B96E03">
        <w:t>for Predictive Models</w:t>
      </w:r>
      <w:bookmarkEnd w:id="75"/>
    </w:p>
    <w:p w14:paraId="28272F98" w14:textId="2C2C4F08" w:rsidR="00B96E03" w:rsidRDefault="008875EA" w:rsidP="00B96E03">
      <w:r>
        <w:t>The model with the best performance must be</w:t>
      </w:r>
      <w:r w:rsidR="00B96E03">
        <w:t xml:space="preserve"> selected before finalizing a model for predicting customer churn and making mitigation plans. Since the focus is on F1 Score and recall </w:t>
      </w:r>
      <w:r w:rsidR="005955CB">
        <w:t>scores, the</w:t>
      </w:r>
      <w:r w:rsidR="00B96E03">
        <w:t xml:space="preserve"> list is sorted by </w:t>
      </w:r>
      <w:r>
        <w:t xml:space="preserve">the </w:t>
      </w:r>
      <w:r w:rsidR="00B96E03">
        <w:t>F1 Score, Recall Score</w:t>
      </w:r>
      <w:r>
        <w:t>,</w:t>
      </w:r>
      <w:r w:rsidR="00B96E03">
        <w:t xml:space="preserve"> and Accuracy Score. </w:t>
      </w:r>
    </w:p>
    <w:p w14:paraId="188D07DA" w14:textId="033146BA" w:rsidR="00B96E03" w:rsidRDefault="005955CB" w:rsidP="003179E6">
      <w:pPr>
        <w:ind w:firstLine="0"/>
        <w:jc w:val="center"/>
      </w:pPr>
      <w:r>
        <w:rPr>
          <w:noProof/>
        </w:rPr>
        <w:lastRenderedPageBreak/>
        <w:drawing>
          <wp:inline distT="0" distB="0" distL="0" distR="0" wp14:anchorId="1472FF53" wp14:editId="1B28E526">
            <wp:extent cx="5943600" cy="158115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1581150"/>
                    </a:xfrm>
                    <a:prstGeom prst="rect">
                      <a:avLst/>
                    </a:prstGeom>
                  </pic:spPr>
                </pic:pic>
              </a:graphicData>
            </a:graphic>
          </wp:inline>
        </w:drawing>
      </w:r>
    </w:p>
    <w:p w14:paraId="5E8AA294" w14:textId="7BA362A9" w:rsidR="00B96E03" w:rsidRPr="00B96E03" w:rsidRDefault="00B96E03" w:rsidP="003179E6">
      <w:pPr>
        <w:ind w:firstLine="0"/>
        <w:jc w:val="center"/>
      </w:pPr>
      <w:r>
        <w:rPr>
          <w:noProof/>
        </w:rPr>
        <w:drawing>
          <wp:inline distT="0" distB="0" distL="0" distR="0" wp14:anchorId="460CDB50" wp14:editId="5FD749CF">
            <wp:extent cx="5943600" cy="457962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4579620"/>
                    </a:xfrm>
                    <a:prstGeom prst="rect">
                      <a:avLst/>
                    </a:prstGeom>
                  </pic:spPr>
                </pic:pic>
              </a:graphicData>
            </a:graphic>
          </wp:inline>
        </w:drawing>
      </w:r>
    </w:p>
    <w:p w14:paraId="4423DBDC" w14:textId="69895195" w:rsidR="007049A2" w:rsidRDefault="007049A2" w:rsidP="007049A2">
      <w:pPr>
        <w:ind w:firstLine="0"/>
        <w:jc w:val="center"/>
      </w:pPr>
      <w:r>
        <w:rPr>
          <w:noProof/>
        </w:rPr>
        <w:lastRenderedPageBreak/>
        <w:drawing>
          <wp:inline distT="0" distB="0" distL="0" distR="0" wp14:anchorId="6C866AC4" wp14:editId="7BBACA19">
            <wp:extent cx="4514850" cy="207645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514850" cy="2076450"/>
                    </a:xfrm>
                    <a:prstGeom prst="rect">
                      <a:avLst/>
                    </a:prstGeom>
                  </pic:spPr>
                </pic:pic>
              </a:graphicData>
            </a:graphic>
          </wp:inline>
        </w:drawing>
      </w:r>
    </w:p>
    <w:p w14:paraId="540BBD6F" w14:textId="35914A68" w:rsidR="007049A2" w:rsidRDefault="007049A2" w:rsidP="007049A2">
      <w:r>
        <w:rPr>
          <w:noProof/>
        </w:rPr>
        <w:drawing>
          <wp:inline distT="0" distB="0" distL="0" distR="0" wp14:anchorId="720EB647" wp14:editId="2F6AF6F8">
            <wp:extent cx="4721037" cy="4285753"/>
            <wp:effectExtent l="0" t="0" r="3810" b="63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733519" cy="4297084"/>
                    </a:xfrm>
                    <a:prstGeom prst="rect">
                      <a:avLst/>
                    </a:prstGeom>
                  </pic:spPr>
                </pic:pic>
              </a:graphicData>
            </a:graphic>
          </wp:inline>
        </w:drawing>
      </w:r>
    </w:p>
    <w:p w14:paraId="21E0481B" w14:textId="287063C0" w:rsidR="007049A2" w:rsidRDefault="007049A2" w:rsidP="007049A2">
      <w:r>
        <w:t>The recommended model to use for prediction is Random Forest with default parameters, since that has the best scores. It predicted that 52.22% of customer</w:t>
      </w:r>
      <w:r w:rsidR="003D2DB4">
        <w:t>s</w:t>
      </w:r>
      <w:r>
        <w:t xml:space="preserve"> from the test data are likely to churn and need to</w:t>
      </w:r>
      <w:r w:rsidR="003D2DB4">
        <w:t xml:space="preserve"> be</w:t>
      </w:r>
      <w:r>
        <w:t xml:space="preserve"> handled accordingly. </w:t>
      </w:r>
    </w:p>
    <w:p w14:paraId="0A116F66" w14:textId="2C0EBC5B" w:rsidR="005955CB" w:rsidRDefault="00EE1C96" w:rsidP="00EE1C96">
      <w:pPr>
        <w:pStyle w:val="Heading2"/>
      </w:pPr>
      <w:bookmarkStart w:id="76" w:name="_Toc47274233"/>
      <w:r>
        <w:t>Top Features of Interest</w:t>
      </w:r>
      <w:bookmarkEnd w:id="76"/>
    </w:p>
    <w:p w14:paraId="64056777" w14:textId="57A23CAA" w:rsidR="00EE1C96" w:rsidRDefault="00EE1C96" w:rsidP="00EE1C96">
      <w:r>
        <w:lastRenderedPageBreak/>
        <w:t xml:space="preserve">Comparing the </w:t>
      </w:r>
      <w:r w:rsidR="00E5620D">
        <w:t>features with positive coefficients from both the</w:t>
      </w:r>
      <w:r>
        <w:t xml:space="preserve"> hyper-tuned logistic regression </w:t>
      </w:r>
      <w:r w:rsidR="00E5620D">
        <w:t xml:space="preserve">models </w:t>
      </w:r>
      <w:r>
        <w:t xml:space="preserve">and </w:t>
      </w:r>
      <w:r w:rsidR="008875EA">
        <w:t xml:space="preserve">the </w:t>
      </w:r>
      <w:r w:rsidR="00E5620D">
        <w:t xml:space="preserve">top 5 most important features from both the </w:t>
      </w:r>
      <w:r>
        <w:t xml:space="preserve">random forest models </w:t>
      </w:r>
      <w:r w:rsidR="00E5620D">
        <w:t>will result in finding the most important areas of focus for Telco management’s mitigation plan. This results in the below features:</w:t>
      </w:r>
    </w:p>
    <w:p w14:paraId="2A363484" w14:textId="77777777" w:rsidR="00246379" w:rsidRDefault="00246379" w:rsidP="00246379">
      <w:pPr>
        <w:pStyle w:val="ListParagraph"/>
        <w:numPr>
          <w:ilvl w:val="0"/>
          <w:numId w:val="19"/>
        </w:numPr>
      </w:pPr>
      <w:proofErr w:type="spellStart"/>
      <w:r w:rsidRPr="00E5620D">
        <w:t>Contract_Monthly</w:t>
      </w:r>
      <w:proofErr w:type="spellEnd"/>
    </w:p>
    <w:p w14:paraId="3ECEA381" w14:textId="355B1A66" w:rsidR="00E5620D" w:rsidRDefault="00E5620D" w:rsidP="00E5620D">
      <w:pPr>
        <w:pStyle w:val="ListParagraph"/>
        <w:numPr>
          <w:ilvl w:val="0"/>
          <w:numId w:val="19"/>
        </w:numPr>
      </w:pPr>
      <w:proofErr w:type="spellStart"/>
      <w:r w:rsidRPr="00E5620D">
        <w:t>MonthlyCharges</w:t>
      </w:r>
      <w:proofErr w:type="spellEnd"/>
    </w:p>
    <w:p w14:paraId="15BDBCED" w14:textId="1D1D60C4" w:rsidR="007D388D" w:rsidRDefault="007D388D" w:rsidP="007D388D">
      <w:pPr>
        <w:pStyle w:val="ListParagraph"/>
        <w:numPr>
          <w:ilvl w:val="0"/>
          <w:numId w:val="19"/>
        </w:numPr>
      </w:pPr>
      <w:proofErr w:type="spellStart"/>
      <w:r>
        <w:t>TotalCharges</w:t>
      </w:r>
      <w:proofErr w:type="spellEnd"/>
    </w:p>
    <w:p w14:paraId="5E257E94" w14:textId="23804672" w:rsidR="00E5620D" w:rsidRDefault="00E5620D" w:rsidP="00E5620D">
      <w:pPr>
        <w:pStyle w:val="ListParagraph"/>
        <w:numPr>
          <w:ilvl w:val="0"/>
          <w:numId w:val="19"/>
        </w:numPr>
      </w:pPr>
      <w:r w:rsidRPr="00E5620D">
        <w:t>Contract_2yr</w:t>
      </w:r>
    </w:p>
    <w:p w14:paraId="0B1B3818" w14:textId="37A7C78D" w:rsidR="00E5620D" w:rsidRDefault="00E5620D" w:rsidP="00E5620D">
      <w:pPr>
        <w:pStyle w:val="ListParagraph"/>
        <w:numPr>
          <w:ilvl w:val="0"/>
          <w:numId w:val="19"/>
        </w:numPr>
      </w:pPr>
      <w:proofErr w:type="spellStart"/>
      <w:r w:rsidRPr="00E5620D">
        <w:t>InternetService_FiberOptic</w:t>
      </w:r>
      <w:proofErr w:type="spellEnd"/>
    </w:p>
    <w:p w14:paraId="55A4C2B5" w14:textId="5A48BECE" w:rsidR="00E5620D" w:rsidRDefault="007D388D" w:rsidP="00EE1C96">
      <w:r>
        <w:t>In addition to these features from the predictive models, after checking the summary statistics of these features in earlier sections, several important observations can be included as well. These include</w:t>
      </w:r>
      <w:r w:rsidR="002010EE">
        <w:t>:</w:t>
      </w:r>
    </w:p>
    <w:p w14:paraId="33CCC5CB" w14:textId="32473A16" w:rsidR="002010EE" w:rsidRDefault="002010EE" w:rsidP="002010EE">
      <w:pPr>
        <w:pStyle w:val="ListParagraph"/>
        <w:numPr>
          <w:ilvl w:val="0"/>
          <w:numId w:val="20"/>
        </w:numPr>
      </w:pPr>
      <w:r>
        <w:t xml:space="preserve">Paperless Billing – </w:t>
      </w:r>
      <w:r w:rsidR="008875EA">
        <w:t>74.9% of churned c</w:t>
      </w:r>
      <w:r>
        <w:t xml:space="preserve">ustomers </w:t>
      </w:r>
      <w:r w:rsidR="008875EA">
        <w:t>have this option of invoice delivery.</w:t>
      </w:r>
    </w:p>
    <w:p w14:paraId="6BF38346" w14:textId="15AD2135" w:rsidR="003C1DDC" w:rsidRDefault="003C1DDC" w:rsidP="002010EE">
      <w:pPr>
        <w:pStyle w:val="ListParagraph"/>
        <w:numPr>
          <w:ilvl w:val="0"/>
          <w:numId w:val="20"/>
        </w:numPr>
      </w:pPr>
      <w:r>
        <w:t xml:space="preserve">Internet Service DSL – </w:t>
      </w:r>
      <w:r w:rsidR="008875EA">
        <w:t>69.4% of churned c</w:t>
      </w:r>
      <w:r>
        <w:t xml:space="preserve">ustomers </w:t>
      </w:r>
      <w:r w:rsidR="008875EA">
        <w:t xml:space="preserve">have a </w:t>
      </w:r>
      <w:r>
        <w:t>DSL Internet connection</w:t>
      </w:r>
      <w:r w:rsidR="008875EA">
        <w:t>.</w:t>
      </w:r>
    </w:p>
    <w:p w14:paraId="485C3D3A" w14:textId="27E21348" w:rsidR="002010EE" w:rsidRDefault="002010EE" w:rsidP="002010EE">
      <w:pPr>
        <w:pStyle w:val="ListParagraph"/>
        <w:numPr>
          <w:ilvl w:val="0"/>
          <w:numId w:val="20"/>
        </w:numPr>
      </w:pPr>
      <w:r>
        <w:t xml:space="preserve">Payment Method Manual Check – </w:t>
      </w:r>
      <w:r w:rsidR="008875EA">
        <w:t xml:space="preserve">57.3% of churned </w:t>
      </w:r>
      <w:r>
        <w:t xml:space="preserve">customers </w:t>
      </w:r>
      <w:r w:rsidR="008875EA">
        <w:t>pay bills by manual check</w:t>
      </w:r>
    </w:p>
    <w:p w14:paraId="6F88F83F" w14:textId="135651B2" w:rsidR="002010EE" w:rsidRDefault="002010EE" w:rsidP="002010EE">
      <w:pPr>
        <w:pStyle w:val="ListParagraph"/>
        <w:numPr>
          <w:ilvl w:val="0"/>
          <w:numId w:val="20"/>
        </w:numPr>
      </w:pPr>
      <w:r>
        <w:t xml:space="preserve">Tenure Group 0-1 Year – </w:t>
      </w:r>
      <w:r w:rsidR="008875EA">
        <w:t xml:space="preserve">55.5% of churned </w:t>
      </w:r>
      <w:r>
        <w:t xml:space="preserve">customers </w:t>
      </w:r>
      <w:r w:rsidR="008875EA">
        <w:t xml:space="preserve">are new customers, which could be an alarming sign and needs to be </w:t>
      </w:r>
      <w:proofErr w:type="gramStart"/>
      <w:r w:rsidR="008875EA">
        <w:t>looked into</w:t>
      </w:r>
      <w:proofErr w:type="gramEnd"/>
      <w:r w:rsidR="008875EA">
        <w:t xml:space="preserve">. </w:t>
      </w:r>
    </w:p>
    <w:p w14:paraId="4DC4D7C5" w14:textId="57180DF9" w:rsidR="002010EE" w:rsidRDefault="002010EE" w:rsidP="002010EE">
      <w:pPr>
        <w:pStyle w:val="ListParagraph"/>
        <w:numPr>
          <w:ilvl w:val="0"/>
          <w:numId w:val="20"/>
        </w:numPr>
      </w:pPr>
      <w:r>
        <w:t xml:space="preserve">Multiple Lines – </w:t>
      </w:r>
      <w:r w:rsidR="008875EA">
        <w:t>45.5% of churned c</w:t>
      </w:r>
      <w:r>
        <w:t xml:space="preserve">ustomers </w:t>
      </w:r>
      <w:r w:rsidR="008875EA">
        <w:t xml:space="preserve">have </w:t>
      </w:r>
      <w:r>
        <w:t xml:space="preserve">multiple </w:t>
      </w:r>
      <w:r w:rsidR="008875EA">
        <w:t xml:space="preserve">phone </w:t>
      </w:r>
      <w:r>
        <w:t>lines</w:t>
      </w:r>
      <w:r w:rsidR="008875EA">
        <w:t>.</w:t>
      </w:r>
    </w:p>
    <w:p w14:paraId="1A1B4FBA" w14:textId="53327000" w:rsidR="002010EE" w:rsidRPr="00EE1C96" w:rsidRDefault="002010EE" w:rsidP="00B50FAF">
      <w:pPr>
        <w:pStyle w:val="ListParagraph"/>
        <w:numPr>
          <w:ilvl w:val="0"/>
          <w:numId w:val="20"/>
        </w:numPr>
      </w:pPr>
      <w:r>
        <w:t xml:space="preserve">Streaming TV &amp; Movies – </w:t>
      </w:r>
      <w:r w:rsidR="008875EA">
        <w:t>43.6% of churned c</w:t>
      </w:r>
      <w:r>
        <w:t xml:space="preserve">ustomers </w:t>
      </w:r>
      <w:r w:rsidR="008875EA">
        <w:t>like to stream live TV and movies</w:t>
      </w:r>
      <w:r>
        <w:t>.</w:t>
      </w:r>
    </w:p>
    <w:p w14:paraId="647B3431" w14:textId="5A3BEE5C" w:rsidR="001C508F" w:rsidRDefault="001C508F" w:rsidP="006D3E21">
      <w:pPr>
        <w:pStyle w:val="Heading2"/>
      </w:pPr>
      <w:bookmarkStart w:id="77" w:name="_Toc47274234"/>
      <w:r>
        <w:t>Final Output File</w:t>
      </w:r>
      <w:r w:rsidR="002010EE">
        <w:t>s</w:t>
      </w:r>
      <w:bookmarkEnd w:id="77"/>
    </w:p>
    <w:p w14:paraId="34775C2C" w14:textId="1A9E00AB" w:rsidR="001C508F" w:rsidRDefault="00B52FFF" w:rsidP="001C508F">
      <w:r>
        <w:t>The output files which are generated as a part of this analysis are:</w:t>
      </w:r>
    </w:p>
    <w:p w14:paraId="3A8C5CBD" w14:textId="74387D18" w:rsidR="00B52FFF" w:rsidRDefault="00B52FFF" w:rsidP="00B52FFF">
      <w:pPr>
        <w:pStyle w:val="ListParagraph"/>
        <w:numPr>
          <w:ilvl w:val="0"/>
          <w:numId w:val="21"/>
        </w:numPr>
      </w:pPr>
      <w:r>
        <w:lastRenderedPageBreak/>
        <w:t xml:space="preserve">Project Folder – </w:t>
      </w:r>
      <w:r w:rsidRPr="00B52FFF">
        <w:rPr>
          <w:i/>
          <w:iCs/>
        </w:rPr>
        <w:t>Customer_Churn</w:t>
      </w:r>
      <w:r w:rsidR="00237780">
        <w:rPr>
          <w:i/>
          <w:iCs/>
        </w:rPr>
        <w:t>.zip</w:t>
      </w:r>
    </w:p>
    <w:p w14:paraId="56525049" w14:textId="5FF685CF" w:rsidR="00C90C1A" w:rsidRDefault="00237780" w:rsidP="00C90C1A">
      <w:pPr>
        <w:pStyle w:val="ListParagraph"/>
        <w:numPr>
          <w:ilvl w:val="0"/>
          <w:numId w:val="21"/>
        </w:numPr>
      </w:pPr>
      <w:r>
        <w:t xml:space="preserve">Python Notebook - </w:t>
      </w:r>
      <w:proofErr w:type="spellStart"/>
      <w:r w:rsidRPr="00B52FFF">
        <w:t>wgu_telco_customer_churn_</w:t>
      </w:r>
      <w:proofErr w:type="gramStart"/>
      <w:r w:rsidRPr="00B52FFF">
        <w:t>analysis.ipynb</w:t>
      </w:r>
      <w:proofErr w:type="spellEnd"/>
      <w:proofErr w:type="gramEnd"/>
      <w:r w:rsidR="00C90C1A">
        <w:t xml:space="preserve"> – at </w:t>
      </w:r>
      <w:proofErr w:type="spellStart"/>
      <w:r w:rsidR="00C90C1A">
        <w:t>Customer_Churn</w:t>
      </w:r>
      <w:proofErr w:type="spellEnd"/>
      <w:r w:rsidR="00C90C1A">
        <w:t xml:space="preserve">/notebooks within project folder. </w:t>
      </w:r>
    </w:p>
    <w:p w14:paraId="2DC2E474" w14:textId="09A7CA99" w:rsidR="00B52FFF" w:rsidRDefault="00B52FFF" w:rsidP="00B52FFF">
      <w:pPr>
        <w:pStyle w:val="ListParagraph"/>
        <w:numPr>
          <w:ilvl w:val="0"/>
          <w:numId w:val="21"/>
        </w:numPr>
      </w:pPr>
      <w:r>
        <w:t xml:space="preserve">Cleansed and Transformed Data file - </w:t>
      </w:r>
      <w:r w:rsidRPr="00B52FFF">
        <w:t>Telco_Customer_Churn_cleaned</w:t>
      </w:r>
      <w:r>
        <w:t>.x</w:t>
      </w:r>
      <w:r w:rsidR="008875EA">
        <w:t>l</w:t>
      </w:r>
      <w:r>
        <w:t>sx; Consists</w:t>
      </w:r>
      <w:r w:rsidR="008875EA">
        <w:t xml:space="preserve"> of</w:t>
      </w:r>
      <w:r>
        <w:t xml:space="preserve"> two worksheets at </w:t>
      </w:r>
      <w:proofErr w:type="spellStart"/>
      <w:r>
        <w:t>Customer_Churn</w:t>
      </w:r>
      <w:proofErr w:type="spellEnd"/>
      <w:r>
        <w:t>/data/external</w:t>
      </w:r>
    </w:p>
    <w:p w14:paraId="5225CF1A" w14:textId="2EF58580" w:rsidR="00B52FFF" w:rsidRDefault="00B52FFF" w:rsidP="00B52FFF">
      <w:pPr>
        <w:pStyle w:val="ListParagraph"/>
        <w:numPr>
          <w:ilvl w:val="1"/>
          <w:numId w:val="21"/>
        </w:numPr>
      </w:pPr>
      <w:proofErr w:type="spellStart"/>
      <w:r w:rsidRPr="00B52FFF">
        <w:t>Telco_cleaned_NoTransform</w:t>
      </w:r>
      <w:proofErr w:type="spellEnd"/>
      <w:r>
        <w:t xml:space="preserve"> – No Scaling or encoding</w:t>
      </w:r>
    </w:p>
    <w:p w14:paraId="35EFD0E0" w14:textId="4039EBF7" w:rsidR="00B52FFF" w:rsidRDefault="00B52FFF" w:rsidP="00B52FFF">
      <w:pPr>
        <w:pStyle w:val="ListParagraph"/>
        <w:numPr>
          <w:ilvl w:val="1"/>
          <w:numId w:val="21"/>
        </w:numPr>
      </w:pPr>
      <w:proofErr w:type="spellStart"/>
      <w:r w:rsidRPr="00B52FFF">
        <w:t>Telco_TransformedData</w:t>
      </w:r>
      <w:proofErr w:type="spellEnd"/>
      <w:r>
        <w:t xml:space="preserve"> – Scaled and Encoded data</w:t>
      </w:r>
    </w:p>
    <w:p w14:paraId="651322B1" w14:textId="66516398" w:rsidR="00B52FFF" w:rsidRDefault="00B52FFF" w:rsidP="00B52FFF">
      <w:pPr>
        <w:pStyle w:val="ListParagraph"/>
        <w:numPr>
          <w:ilvl w:val="0"/>
          <w:numId w:val="21"/>
        </w:numPr>
      </w:pPr>
      <w:r>
        <w:t xml:space="preserve">Sample Decision Tree – </w:t>
      </w:r>
      <w:r w:rsidRPr="00B52FFF">
        <w:t>sample_decision_tree_graph_from_rf.png</w:t>
      </w:r>
      <w:r>
        <w:t xml:space="preserve"> at </w:t>
      </w:r>
      <w:proofErr w:type="spellStart"/>
      <w:r>
        <w:t>Customer_Churn</w:t>
      </w:r>
      <w:proofErr w:type="spellEnd"/>
      <w:r>
        <w:t>/data/external</w:t>
      </w:r>
      <w:r w:rsidR="00C90C1A">
        <w:t xml:space="preserve"> and attached.</w:t>
      </w:r>
    </w:p>
    <w:p w14:paraId="5F03D510" w14:textId="7332962D" w:rsidR="00B52FFF" w:rsidRDefault="00B52FFF" w:rsidP="00B52FFF">
      <w:pPr>
        <w:pStyle w:val="ListParagraph"/>
        <w:numPr>
          <w:ilvl w:val="0"/>
          <w:numId w:val="21"/>
        </w:numPr>
      </w:pPr>
      <w:r>
        <w:t>Full program run screenshots</w:t>
      </w:r>
      <w:r w:rsidR="007049A2">
        <w:t xml:space="preserve"> - </w:t>
      </w:r>
      <w:r w:rsidR="007049A2" w:rsidRPr="007049A2">
        <w:t>Successful-Run-Screenshots-Telcom-Customer-Churn-Analysis.docx</w:t>
      </w:r>
    </w:p>
    <w:p w14:paraId="494BEA96" w14:textId="67E3098A" w:rsidR="006D3E21" w:rsidRDefault="000B7C2F" w:rsidP="002F1374">
      <w:pPr>
        <w:pStyle w:val="Heading1"/>
      </w:pPr>
      <w:bookmarkStart w:id="78" w:name="_Toc47274235"/>
      <w:r>
        <w:t xml:space="preserve">Summary and </w:t>
      </w:r>
      <w:r w:rsidR="006D3E21">
        <w:t>Conclusion</w:t>
      </w:r>
      <w:r>
        <w:t>s</w:t>
      </w:r>
      <w:bookmarkEnd w:id="78"/>
    </w:p>
    <w:p w14:paraId="60DFA55C" w14:textId="3F620927" w:rsidR="007049A2" w:rsidRDefault="007049A2" w:rsidP="007049A2">
      <w:r>
        <w:t>A combination of RFE and Logit Stats Model was used for detecting the interactions, selecting the most important and the most discriminating predictor variables. Also, the Random Forest feature importance scores were used to cross</w:t>
      </w:r>
      <w:r w:rsidR="003D2DB4">
        <w:t>-</w:t>
      </w:r>
      <w:r>
        <w:t xml:space="preserve">reference with the above list of important features. These list </w:t>
      </w:r>
      <w:proofErr w:type="spellStart"/>
      <w:r w:rsidRPr="007049A2">
        <w:rPr>
          <w:i/>
          <w:iCs/>
        </w:rPr>
        <w:t>Contract_Monthly</w:t>
      </w:r>
      <w:proofErr w:type="spellEnd"/>
      <w:r>
        <w:t xml:space="preserve"> as the most influential predictor in terms of predicting customer churn, followed by </w:t>
      </w:r>
      <w:proofErr w:type="spellStart"/>
      <w:r w:rsidRPr="007049A2">
        <w:rPr>
          <w:i/>
          <w:iCs/>
        </w:rPr>
        <w:t>MonthlyCharges</w:t>
      </w:r>
      <w:proofErr w:type="spellEnd"/>
      <w:r>
        <w:t xml:space="preserve">. The Random Forest algorithm also listed out </w:t>
      </w:r>
      <w:proofErr w:type="spellStart"/>
      <w:r w:rsidRPr="007049A2">
        <w:rPr>
          <w:i/>
          <w:iCs/>
        </w:rPr>
        <w:t>TotalCharges</w:t>
      </w:r>
      <w:proofErr w:type="spellEnd"/>
      <w:r>
        <w:t xml:space="preserve"> with </w:t>
      </w:r>
      <w:r w:rsidR="003D2DB4">
        <w:t xml:space="preserve">the </w:t>
      </w:r>
      <w:r>
        <w:t xml:space="preserve">highest feature importance score, along with Contract_2yr among </w:t>
      </w:r>
      <w:r w:rsidR="003D2DB4">
        <w:t xml:space="preserve">the </w:t>
      </w:r>
      <w:r>
        <w:t>top 5 important features.</w:t>
      </w:r>
    </w:p>
    <w:p w14:paraId="7E7E6A22" w14:textId="2A5397FC" w:rsidR="007049A2" w:rsidRDefault="007049A2" w:rsidP="007049A2">
      <w:r>
        <w:t xml:space="preserve">For example, the coefficient score for </w:t>
      </w:r>
      <w:proofErr w:type="spellStart"/>
      <w:r w:rsidRPr="007049A2">
        <w:rPr>
          <w:i/>
          <w:iCs/>
        </w:rPr>
        <w:t>Contract_Monthly</w:t>
      </w:r>
      <w:proofErr w:type="spellEnd"/>
      <w:r>
        <w:t xml:space="preserve"> from Stats model is 2.2420, Logistic Regression model: 1.174409, Hyper-tuned Logistic Regression model: 1.113073, Random Forest importance score: 0.164072 and Hyper-tuned Random Forest importance score: </w:t>
      </w:r>
      <w:r>
        <w:lastRenderedPageBreak/>
        <w:t xml:space="preserve">0.143334. All these show that the customer churn phenomenon exists, and unit increases in this feature positively influence customer churn. </w:t>
      </w:r>
    </w:p>
    <w:p w14:paraId="52BAA4AB" w14:textId="77777777" w:rsidR="007049A2" w:rsidRDefault="007049A2" w:rsidP="007049A2"/>
    <w:p w14:paraId="608E67BB" w14:textId="63FA62BB" w:rsidR="007049A2" w:rsidRDefault="007049A2" w:rsidP="006D3E21">
      <w:r>
        <w:t xml:space="preserve">The Logit Stats model listed the p-values of the predictor variables and the ones which were not discriminant, the values for those variables were more than </w:t>
      </w:r>
      <w:r w:rsidR="003D2DB4">
        <w:t xml:space="preserve">the </w:t>
      </w:r>
      <w:r>
        <w:t xml:space="preserve">significance value of 0.05. For example, </w:t>
      </w:r>
      <w:proofErr w:type="spellStart"/>
      <w:r>
        <w:rPr>
          <w:i/>
          <w:iCs/>
        </w:rPr>
        <w:t>PhoneService</w:t>
      </w:r>
      <w:proofErr w:type="spellEnd"/>
      <w:r>
        <w:t xml:space="preserve"> has a p-value of 0.9103 and thus was removed from the analysis. </w:t>
      </w:r>
    </w:p>
    <w:p w14:paraId="187E6282" w14:textId="57CFF8F3" w:rsidR="006D3E21" w:rsidRDefault="006D3E21" w:rsidP="006D3E21">
      <w:r>
        <w:t xml:space="preserve">Based on </w:t>
      </w:r>
      <w:r w:rsidR="00246379">
        <w:t xml:space="preserve">all the observations from the analysis, the biggest issue is with the customers </w:t>
      </w:r>
      <w:r w:rsidR="003C1DDC">
        <w:t xml:space="preserve">with </w:t>
      </w:r>
      <w:r w:rsidR="008875EA">
        <w:t xml:space="preserve">a </w:t>
      </w:r>
      <w:r w:rsidR="00246379">
        <w:t xml:space="preserve">month-to-month </w:t>
      </w:r>
      <w:r w:rsidR="003C1DDC">
        <w:t>subscription, where 88.6% of the churned customers are month-to-month subscribers.</w:t>
      </w:r>
      <w:r w:rsidR="00246379">
        <w:t xml:space="preserve"> </w:t>
      </w:r>
      <w:r w:rsidR="005D5742">
        <w:t xml:space="preserve">Since these customers are on a month-to-month basis, the monthly charges that these customers are paying also plays an important role. The competitors </w:t>
      </w:r>
      <w:r w:rsidR="003C1DDC">
        <w:t xml:space="preserve">could </w:t>
      </w:r>
      <w:r w:rsidR="005D5742">
        <w:t xml:space="preserve">be providing better monthly rates for their services, which could be the reason </w:t>
      </w:r>
      <w:r w:rsidR="008875EA">
        <w:t>for</w:t>
      </w:r>
      <w:r w:rsidR="005D5742">
        <w:t xml:space="preserve"> </w:t>
      </w:r>
      <w:r w:rsidR="008875EA">
        <w:t xml:space="preserve">the </w:t>
      </w:r>
      <w:r w:rsidR="005D5742">
        <w:t xml:space="preserve">high churn rate among this group of customers. </w:t>
      </w:r>
      <w:r w:rsidR="003C1DDC">
        <w:t xml:space="preserve">To mitigate this problem, </w:t>
      </w:r>
      <w:r w:rsidR="008875EA">
        <w:t xml:space="preserve">as a proactive strategy, </w:t>
      </w:r>
      <w:r w:rsidR="003C1DDC">
        <w:t xml:space="preserve">they could be offered </w:t>
      </w:r>
      <w:r w:rsidR="005D5742">
        <w:t xml:space="preserve">better rates and offer to sign a 1 or 2-year contract with the company, which could include discounted monthly charges for half of the total duration of their contract agreement. </w:t>
      </w:r>
    </w:p>
    <w:p w14:paraId="5C8D5D14" w14:textId="1E8531F3" w:rsidR="005D5742" w:rsidRDefault="005D5742" w:rsidP="006D3E21">
      <w:r>
        <w:t xml:space="preserve">Another issue is with customers with two-year contracts and high total charges. These customers could be towards the end of their contract term and if the customer feels that total accrued charges during their term with Telco </w:t>
      </w:r>
      <w:r w:rsidR="008875EA">
        <w:t>are</w:t>
      </w:r>
      <w:r>
        <w:t xml:space="preserve"> higher than what the competition is currently offering, they would be more </w:t>
      </w:r>
      <w:r w:rsidR="003C1DDC">
        <w:t xml:space="preserve">influenced </w:t>
      </w:r>
      <w:r>
        <w:t>to churn</w:t>
      </w:r>
      <w:r w:rsidR="003C1DDC">
        <w:t xml:space="preserve"> from Telco</w:t>
      </w:r>
      <w:r>
        <w:t xml:space="preserve">. </w:t>
      </w:r>
      <w:r w:rsidR="003C1DDC">
        <w:t xml:space="preserve">This can be </w:t>
      </w:r>
      <w:r w:rsidR="008875EA">
        <w:t xml:space="preserve">a </w:t>
      </w:r>
      <w:r w:rsidR="003C1DDC">
        <w:t>reactive mitigation strategy in which, i</w:t>
      </w:r>
      <w:r>
        <w:t xml:space="preserve">f such customers </w:t>
      </w:r>
      <w:r w:rsidR="003C1DDC">
        <w:t>request to terminate or do not wish to renew their contract</w:t>
      </w:r>
      <w:r>
        <w:t xml:space="preserve">, </w:t>
      </w:r>
      <w:r w:rsidR="003C1DDC">
        <w:t>o</w:t>
      </w:r>
      <w:r>
        <w:t xml:space="preserve">ffering them </w:t>
      </w:r>
      <w:r w:rsidR="003C1DDC">
        <w:t xml:space="preserve">competition </w:t>
      </w:r>
      <w:r>
        <w:t>price-match offers</w:t>
      </w:r>
      <w:r w:rsidR="003C1DDC">
        <w:t xml:space="preserve">, discounts or a good balance of both would persuade them to stay or sign another 2-year contract with Telco. </w:t>
      </w:r>
    </w:p>
    <w:p w14:paraId="7D0AA2E3" w14:textId="58D22871" w:rsidR="007315B1" w:rsidRDefault="003C1DDC" w:rsidP="006D3E21">
      <w:r>
        <w:lastRenderedPageBreak/>
        <w:t>The third set of problems is with the Internet Service department</w:t>
      </w:r>
      <w:r w:rsidR="007315B1">
        <w:t xml:space="preserve">, where 69.4% of churned customers are using DSL type connections. In addition to this, the best performing prediction model ranks Fiber Optic internet service fourth most important factor in influencing the customer to churn. This business segment needs to be looked at for improving services and offerings. </w:t>
      </w:r>
    </w:p>
    <w:p w14:paraId="04EA19EA" w14:textId="11665158" w:rsidR="003C1DDC" w:rsidRDefault="007315B1" w:rsidP="006D3E21">
      <w:r>
        <w:t>Finally, customers enrolled in paperless billing, streaming live TV and movies services, multiple phone lines, along with ones paying the bills via manual checks and new customers with tenure less than a year, are also the groups of customers that deserve special attention.</w:t>
      </w:r>
    </w:p>
    <w:p w14:paraId="11DF815E" w14:textId="0C14D146" w:rsidR="007315B1" w:rsidRDefault="002F1374" w:rsidP="002F1374">
      <w:r>
        <w:t xml:space="preserve">Lastly, </w:t>
      </w:r>
      <w:r w:rsidR="008875EA">
        <w:t xml:space="preserve">the </w:t>
      </w:r>
      <w:r>
        <w:t xml:space="preserve">Random Forest model can be used to predict customer churn at Telco. As a future enhancement to the prediction process, this model can be saved in a file and deployed </w:t>
      </w:r>
      <w:r w:rsidR="008875EA">
        <w:t>through</w:t>
      </w:r>
      <w:r>
        <w:t xml:space="preserve"> an API to be consumed for predicting individual cases and integrate with other enterprise applications. </w:t>
      </w:r>
      <w:r w:rsidR="007315B1">
        <w:br w:type="page"/>
      </w:r>
    </w:p>
    <w:p w14:paraId="3D23F62F" w14:textId="3AFD15AA" w:rsidR="007B738A" w:rsidRPr="001E556A" w:rsidRDefault="007B738A" w:rsidP="007B738A">
      <w:pPr>
        <w:pStyle w:val="Heading1"/>
        <w:ind w:firstLine="0"/>
      </w:pPr>
      <w:bookmarkStart w:id="79" w:name="_Toc47274236"/>
      <w:r>
        <w:lastRenderedPageBreak/>
        <w:t>Acknowledgment</w:t>
      </w:r>
      <w:bookmarkEnd w:id="79"/>
      <w:r w:rsidR="006D3E21">
        <w:t xml:space="preserve"> </w:t>
      </w:r>
    </w:p>
    <w:p w14:paraId="3D2BFE14" w14:textId="1FBF8313" w:rsidR="00FD2ECF" w:rsidRDefault="007B738A" w:rsidP="002F7769">
      <w:r>
        <w:t xml:space="preserve">The raw data </w:t>
      </w:r>
      <w:r w:rsidR="0053705F">
        <w:t>set</w:t>
      </w:r>
      <w:r>
        <w:t xml:space="preserve"> </w:t>
      </w:r>
      <w:r w:rsidR="00FD2ECF">
        <w:t xml:space="preserve">was </w:t>
      </w:r>
      <w:r>
        <w:t>obtained</w:t>
      </w:r>
      <w:r w:rsidR="00635989">
        <w:t xml:space="preserve"> from the Performance Assessment Task page from WGU Portal </w:t>
      </w:r>
      <w:r w:rsidR="00635989" w:rsidRPr="00C81E78">
        <w:t xml:space="preserve">("Performance Assessment - </w:t>
      </w:r>
      <w:r w:rsidR="00635989" w:rsidRPr="009E42A3">
        <w:t>ACE3</w:t>
      </w:r>
      <w:r w:rsidR="00635989" w:rsidRPr="00C81E78">
        <w:t>")</w:t>
      </w:r>
      <w:r w:rsidR="00DE1709">
        <w:t xml:space="preserve">. </w:t>
      </w:r>
    </w:p>
    <w:p w14:paraId="5BBF294B" w14:textId="7A65228A" w:rsidR="007B738A" w:rsidRDefault="007B738A" w:rsidP="007B738A">
      <w:r>
        <w:t xml:space="preserve">The </w:t>
      </w:r>
      <w:r w:rsidR="00FD5B3D">
        <w:t xml:space="preserve">document </w:t>
      </w:r>
      <w:r>
        <w:t xml:space="preserve">template for this report was provided by </w:t>
      </w:r>
      <w:r w:rsidR="0057755B">
        <w:t xml:space="preserve">the </w:t>
      </w:r>
      <w:r>
        <w:t xml:space="preserve">Writing Center team from Student Success Centers, with additional details </w:t>
      </w:r>
      <w:r w:rsidR="0053705F">
        <w:t xml:space="preserve">referred </w:t>
      </w:r>
      <w:r w:rsidR="0057755B">
        <w:t>to</w:t>
      </w:r>
      <w:r>
        <w:t xml:space="preserve"> APA style formatting </w:t>
      </w:r>
      <w:r w:rsidR="0053705F">
        <w:t xml:space="preserve">from WGU Knowledge Center </w:t>
      </w:r>
      <w:r w:rsidR="0053705F" w:rsidRPr="0053705F">
        <w:t xml:space="preserve">(WGU Knowledge Center, </w:t>
      </w:r>
      <w:proofErr w:type="spellStart"/>
      <w:r w:rsidR="0053705F" w:rsidRPr="0053705F">
        <w:t>solene</w:t>
      </w:r>
      <w:proofErr w:type="spellEnd"/>
      <w:r w:rsidR="0053705F" w:rsidRPr="0053705F">
        <w:t>, "APA Document Formatting", 2018)</w:t>
      </w:r>
      <w:r w:rsidR="0053705F">
        <w:t xml:space="preserve">. </w:t>
      </w:r>
    </w:p>
    <w:p w14:paraId="4FA00EE4" w14:textId="15CB9284" w:rsidR="0053705F" w:rsidRDefault="0053705F" w:rsidP="007B738A">
      <w:bookmarkStart w:id="80" w:name="_Hlk4581262"/>
      <w:r>
        <w:t xml:space="preserve">All the sources listed under </w:t>
      </w:r>
      <w:r w:rsidR="0057755B">
        <w:t xml:space="preserve">the </w:t>
      </w:r>
      <w:r>
        <w:t>“Reference</w:t>
      </w:r>
      <w:r w:rsidR="001D2A85">
        <w:t>s</w:t>
      </w:r>
      <w:r>
        <w:t>” section of this report were used to refer details and instructions to complete this analysis and report.</w:t>
      </w:r>
    </w:p>
    <w:p w14:paraId="4A682934" w14:textId="04C8FC90" w:rsidR="006D31D9" w:rsidRDefault="006D31D9" w:rsidP="006D31D9">
      <w:r w:rsidRPr="006D31D9">
        <w:t>Finally, sincere gratitude to “</w:t>
      </w:r>
      <w:r w:rsidR="00B52FFF">
        <w:t xml:space="preserve">David </w:t>
      </w:r>
      <w:proofErr w:type="spellStart"/>
      <w:r w:rsidR="00B52FFF">
        <w:t>Gagner</w:t>
      </w:r>
      <w:proofErr w:type="spellEnd"/>
      <w:r w:rsidRPr="006D31D9">
        <w:t xml:space="preserve">” </w:t>
      </w:r>
      <w:r w:rsidR="00B52FFF">
        <w:t xml:space="preserve">and “Kelly Smith” </w:t>
      </w:r>
      <w:r w:rsidRPr="006D31D9">
        <w:t xml:space="preserve">for </w:t>
      </w:r>
      <w:r w:rsidR="00B52FFF">
        <w:t xml:space="preserve">their </w:t>
      </w:r>
      <w:r w:rsidRPr="006D31D9">
        <w:t>exceptional guidance, support</w:t>
      </w:r>
      <w:r w:rsidR="00AC635F">
        <w:t>,</w:t>
      </w:r>
      <w:r w:rsidRPr="006D31D9">
        <w:t xml:space="preserve"> and encouragement throughout this course.</w:t>
      </w:r>
      <w:bookmarkEnd w:id="80"/>
    </w:p>
    <w:p w14:paraId="19018AB5" w14:textId="77777777" w:rsidR="006D31D9" w:rsidRDefault="006D31D9">
      <w:pPr>
        <w:spacing w:line="240" w:lineRule="auto"/>
        <w:ind w:firstLine="0"/>
      </w:pPr>
      <w:r>
        <w:br w:type="page"/>
      </w:r>
    </w:p>
    <w:p w14:paraId="6B32FAEC" w14:textId="34FA0AF0" w:rsidR="006D31D9" w:rsidRDefault="006D31D9" w:rsidP="006D31D9">
      <w:pPr>
        <w:pStyle w:val="Heading1"/>
      </w:pPr>
      <w:bookmarkStart w:id="81" w:name="_Toc47274237"/>
      <w:r>
        <w:lastRenderedPageBreak/>
        <w:t>References</w:t>
      </w:r>
      <w:bookmarkEnd w:id="81"/>
    </w:p>
    <w:p w14:paraId="77825786" w14:textId="3C833260" w:rsidR="00C81E78" w:rsidRPr="00C81E78" w:rsidRDefault="00C81E78" w:rsidP="00817622">
      <w:pPr>
        <w:ind w:firstLine="0"/>
      </w:pPr>
      <w:r w:rsidRPr="00C81E78">
        <w:t xml:space="preserve">PERFORMANCE ASSESSMENT - </w:t>
      </w:r>
      <w:r w:rsidR="009E42A3" w:rsidRPr="009E42A3">
        <w:t>ACE3</w:t>
      </w:r>
      <w:r w:rsidRPr="00C81E78">
        <w:t xml:space="preserve">. (n.d.). Retrieved from </w:t>
      </w:r>
      <w:r w:rsidR="009E42A3" w:rsidRPr="009E42A3">
        <w:t>https://tasks.wgu.edu/student/001101075/course/11740007/task/970/overview</w:t>
      </w:r>
    </w:p>
    <w:p w14:paraId="69375BE1" w14:textId="77777777" w:rsidR="00BB16EA" w:rsidRPr="00BB16EA" w:rsidRDefault="00BB16EA" w:rsidP="00BB16EA">
      <w:pPr>
        <w:pStyle w:val="ItalicReferenceLeft0Hanging05After"/>
        <w:rPr>
          <w:i w:val="0"/>
        </w:rPr>
      </w:pPr>
      <w:r w:rsidRPr="00BB16EA">
        <w:rPr>
          <w:i w:val="0"/>
        </w:rPr>
        <w:t xml:space="preserve">Brownlee, J. (2020, June 29). How to Use </w:t>
      </w:r>
      <w:proofErr w:type="spellStart"/>
      <w:r w:rsidRPr="00BB16EA">
        <w:rPr>
          <w:i w:val="0"/>
        </w:rPr>
        <w:t>StandardScaler</w:t>
      </w:r>
      <w:proofErr w:type="spellEnd"/>
      <w:r w:rsidRPr="00BB16EA">
        <w:rPr>
          <w:i w:val="0"/>
        </w:rPr>
        <w:t xml:space="preserve"> and </w:t>
      </w:r>
      <w:proofErr w:type="spellStart"/>
      <w:r w:rsidRPr="00BB16EA">
        <w:rPr>
          <w:i w:val="0"/>
        </w:rPr>
        <w:t>MinMaxScaler</w:t>
      </w:r>
      <w:proofErr w:type="spellEnd"/>
      <w:r w:rsidRPr="00BB16EA">
        <w:rPr>
          <w:i w:val="0"/>
        </w:rPr>
        <w:t xml:space="preserve"> Transforms in Python. Retrieved July 31, 2020, from https://machinelearningmastery.com/standardscaler-and-minmaxscaler-transforms-in-python/</w:t>
      </w:r>
    </w:p>
    <w:p w14:paraId="47219DF1" w14:textId="77777777" w:rsidR="00BB16EA" w:rsidRPr="00BB16EA" w:rsidRDefault="00BB16EA" w:rsidP="00BB16EA">
      <w:pPr>
        <w:pStyle w:val="ItalicReferenceLeft0Hanging05After"/>
        <w:rPr>
          <w:i w:val="0"/>
        </w:rPr>
      </w:pPr>
      <w:r w:rsidRPr="00BB16EA">
        <w:rPr>
          <w:i w:val="0"/>
        </w:rPr>
        <w:t>Kumar, N. (2019, March). Advantages and Disadvantages of Random Forest Algorithm in Machine Learning. Retrieved July 31, 2020, from http://theprofessionalspoint.blogspot.com/2019/02/advantages-and-disadvantages-of-random.html</w:t>
      </w:r>
    </w:p>
    <w:p w14:paraId="6FB506C2" w14:textId="77777777" w:rsidR="00BB16EA" w:rsidRPr="00BB16EA" w:rsidRDefault="00BB16EA" w:rsidP="00BB16EA">
      <w:pPr>
        <w:pStyle w:val="ItalicReferenceLeft0Hanging05After"/>
        <w:rPr>
          <w:i w:val="0"/>
        </w:rPr>
      </w:pPr>
      <w:r w:rsidRPr="00BB16EA">
        <w:rPr>
          <w:i w:val="0"/>
        </w:rPr>
        <w:t>LLC, B. (2019, September 06). 2019 SAS, R, or Python Survey Update: Which Tool do Data Scientists &amp;amp; Analytics Pros Prefer? Retrieved July 28, 2020, from https://www.burtchworks.com/2019/08/21/2019-sas-r-or-python-survey-update-which-tool-do-data-scientists-analytics-pros-prefer/</w:t>
      </w:r>
    </w:p>
    <w:p w14:paraId="0ED12303" w14:textId="77777777" w:rsidR="00BB16EA" w:rsidRPr="00BB16EA" w:rsidRDefault="00BB16EA" w:rsidP="00BB16EA">
      <w:pPr>
        <w:pStyle w:val="ItalicReferenceLeft0Hanging05After"/>
        <w:rPr>
          <w:i w:val="0"/>
        </w:rPr>
      </w:pPr>
      <w:r w:rsidRPr="00BB16EA">
        <w:rPr>
          <w:i w:val="0"/>
        </w:rPr>
        <w:t>Srinidhi, S. (2020, January 09). Label Encoder vs. One Hot Encoder in Machine Learning. Retrieved July 31, 2020, from https://medium.com/@contactsunny/label-encoder-vs-one-hot-encoder-in-machine-learning-3fc273365621</w:t>
      </w:r>
    </w:p>
    <w:p w14:paraId="654C8613" w14:textId="40769771" w:rsidR="00E55B24" w:rsidRDefault="00BB16EA" w:rsidP="00BB16EA">
      <w:pPr>
        <w:pStyle w:val="ItalicReferenceLeft0Hanging05After"/>
        <w:rPr>
          <w:i w:val="0"/>
        </w:rPr>
      </w:pPr>
      <w:proofErr w:type="spellStart"/>
      <w:r w:rsidRPr="00BB16EA">
        <w:rPr>
          <w:i w:val="0"/>
        </w:rPr>
        <w:t>Tuffery</w:t>
      </w:r>
      <w:proofErr w:type="spellEnd"/>
      <w:r w:rsidRPr="00BB16EA">
        <w:rPr>
          <w:i w:val="0"/>
        </w:rPr>
        <w:t>, S. (2011). Table 6.2 Predictive Methods. In Data Mining and Statistics for Decision Making (p. 170). West Sussex, England: John Wiley &amp; Sons.</w:t>
      </w:r>
    </w:p>
    <w:p w14:paraId="1B6C21D1" w14:textId="49C65BEA" w:rsidR="00F6785A" w:rsidRDefault="00F6785A" w:rsidP="00BB16EA">
      <w:pPr>
        <w:pStyle w:val="ItalicReferenceLeft0Hanging05After"/>
        <w:rPr>
          <w:i w:val="0"/>
        </w:rPr>
      </w:pPr>
      <w:r w:rsidRPr="00F6785A">
        <w:rPr>
          <w:i w:val="0"/>
        </w:rPr>
        <w:t xml:space="preserve">Data Science, P. (n.d.). Python for Data Science. Retrieved July 31, 2020, from </w:t>
      </w:r>
      <w:r w:rsidR="00DD1616" w:rsidRPr="00DD1616">
        <w:rPr>
          <w:i w:val="0"/>
        </w:rPr>
        <w:t>https://www.pythonfordatascience.org/logistic-regression-python/</w:t>
      </w:r>
    </w:p>
    <w:p w14:paraId="02A5959B" w14:textId="5B5A8A36" w:rsidR="00DD1616" w:rsidRDefault="00DD1616" w:rsidP="00BB16EA">
      <w:pPr>
        <w:pStyle w:val="ItalicReferenceLeft0Hanging05After"/>
        <w:rPr>
          <w:i w:val="0"/>
        </w:rPr>
      </w:pPr>
      <w:proofErr w:type="spellStart"/>
      <w:r w:rsidRPr="00DD1616">
        <w:rPr>
          <w:i w:val="0"/>
        </w:rPr>
        <w:t>Koehrsen</w:t>
      </w:r>
      <w:proofErr w:type="spellEnd"/>
      <w:r w:rsidRPr="00DD1616">
        <w:rPr>
          <w:i w:val="0"/>
        </w:rPr>
        <w:t xml:space="preserve">, W. (2018, March 10). Beyond Accuracy: Precision and Recall. Retrieved August 01, </w:t>
      </w:r>
      <w:r w:rsidRPr="00DD1616">
        <w:rPr>
          <w:i w:val="0"/>
        </w:rPr>
        <w:lastRenderedPageBreak/>
        <w:t>2020, from https://towardsdatascience.com/beyond-accuracy-precision-and-recall-3da06bea9f6c</w:t>
      </w:r>
    </w:p>
    <w:p w14:paraId="21C97834" w14:textId="3A3E3E1B" w:rsidR="00DD1616" w:rsidRDefault="00D468AC" w:rsidP="00BB16EA">
      <w:pPr>
        <w:pStyle w:val="ItalicReferenceLeft0Hanging05After"/>
        <w:rPr>
          <w:i w:val="0"/>
        </w:rPr>
      </w:pPr>
      <w:proofErr w:type="spellStart"/>
      <w:r w:rsidRPr="00D468AC">
        <w:rPr>
          <w:i w:val="0"/>
        </w:rPr>
        <w:t>Koehrsen</w:t>
      </w:r>
      <w:proofErr w:type="spellEnd"/>
      <w:r w:rsidRPr="00D468AC">
        <w:rPr>
          <w:i w:val="0"/>
        </w:rPr>
        <w:t>, W. (2018, August 31). An Implementation and Explanation of the Random Forest in Python. Retrieved August 01, 2020, from https://towardsdatascience.com/an-implementation-and-explanation-of-the-random-forest-in-python-77bf308a9b76</w:t>
      </w:r>
    </w:p>
    <w:p w14:paraId="375D3E9A" w14:textId="38A19EA9" w:rsidR="00D468AC" w:rsidRDefault="00D468AC" w:rsidP="00BB16EA">
      <w:pPr>
        <w:pStyle w:val="ItalicReferenceLeft0Hanging05After"/>
        <w:rPr>
          <w:i w:val="0"/>
        </w:rPr>
      </w:pPr>
    </w:p>
    <w:p w14:paraId="2B508047" w14:textId="4A55F730" w:rsidR="00D468AC" w:rsidRDefault="00D468AC" w:rsidP="00BB16EA">
      <w:pPr>
        <w:pStyle w:val="ItalicReferenceLeft0Hanging05After"/>
        <w:rPr>
          <w:i w:val="0"/>
        </w:rPr>
      </w:pPr>
    </w:p>
    <w:p w14:paraId="5EF8CCA5" w14:textId="09CFB87A" w:rsidR="00D468AC" w:rsidRDefault="00D468AC" w:rsidP="00BB16EA">
      <w:pPr>
        <w:pStyle w:val="ItalicReferenceLeft0Hanging05After"/>
        <w:rPr>
          <w:i w:val="0"/>
        </w:rPr>
      </w:pPr>
    </w:p>
    <w:p w14:paraId="00E4CE55" w14:textId="64CC3438" w:rsidR="00D468AC" w:rsidRDefault="00D468AC" w:rsidP="00BB16EA">
      <w:pPr>
        <w:pStyle w:val="ItalicReferenceLeft0Hanging05After"/>
        <w:rPr>
          <w:i w:val="0"/>
        </w:rPr>
      </w:pPr>
    </w:p>
    <w:p w14:paraId="08FC4208" w14:textId="77777777" w:rsidR="00D468AC" w:rsidRDefault="00D468AC" w:rsidP="00BB16EA">
      <w:pPr>
        <w:pStyle w:val="ItalicReferenceLeft0Hanging05After"/>
        <w:rPr>
          <w:i w:val="0"/>
        </w:rPr>
      </w:pPr>
    </w:p>
    <w:sectPr w:rsidR="00D468AC" w:rsidSect="00DC3C69">
      <w:headerReference w:type="even" r:id="rId156"/>
      <w:headerReference w:type="default" r:id="rId157"/>
      <w:headerReference w:type="first" r:id="rId158"/>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3117E" w14:textId="77777777" w:rsidR="00720F85" w:rsidRDefault="00720F85">
      <w:r>
        <w:separator/>
      </w:r>
    </w:p>
  </w:endnote>
  <w:endnote w:type="continuationSeparator" w:id="0">
    <w:p w14:paraId="4814B354" w14:textId="77777777" w:rsidR="00720F85" w:rsidRDefault="00720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A448B" w14:textId="77777777" w:rsidR="00720F85" w:rsidRDefault="00720F85">
      <w:r>
        <w:separator/>
      </w:r>
    </w:p>
  </w:footnote>
  <w:footnote w:type="continuationSeparator" w:id="0">
    <w:p w14:paraId="301A4FD6" w14:textId="77777777" w:rsidR="00720F85" w:rsidRDefault="00720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66997" w14:textId="77777777" w:rsidR="00970A1C" w:rsidRDefault="00970A1C" w:rsidP="004D3041">
    <w:pPr>
      <w:framePr w:wrap="around" w:vAnchor="text" w:hAnchor="margin" w:xAlign="right" w:y="1"/>
    </w:pPr>
    <w:r>
      <w:fldChar w:fldCharType="begin"/>
    </w:r>
    <w:r>
      <w:instrText xml:space="preserve">PAGE  </w:instrText>
    </w:r>
    <w:r>
      <w:fldChar w:fldCharType="end"/>
    </w:r>
  </w:p>
  <w:p w14:paraId="61CD882A" w14:textId="77777777" w:rsidR="00970A1C" w:rsidRDefault="00970A1C" w:rsidP="00DC3C69">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D77F7" w14:textId="6BBFBD8C" w:rsidR="00970A1C" w:rsidRPr="00F331A0" w:rsidRDefault="00970A1C" w:rsidP="004D0DBC">
    <w:pPr>
      <w:tabs>
        <w:tab w:val="right" w:pos="9360"/>
      </w:tabs>
      <w:ind w:firstLine="0"/>
    </w:pPr>
    <w:r>
      <w:t>TELCO CUSTOMER CHURN ANALYSIS</w:t>
    </w:r>
    <w:r>
      <w:tab/>
    </w:r>
    <w:r>
      <w:fldChar w:fldCharType="begin"/>
    </w:r>
    <w:r>
      <w:instrText xml:space="preserve"> PAGE   \* MERGEFORMAT </w:instrText>
    </w:r>
    <w:r>
      <w:fldChar w:fldCharType="separate"/>
    </w:r>
    <w:r>
      <w:rPr>
        <w:noProof/>
      </w:rPr>
      <w:t>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2328" w14:textId="7F3B2CB9" w:rsidR="00970A1C" w:rsidRDefault="00970A1C" w:rsidP="004D0DBC">
    <w:pPr>
      <w:tabs>
        <w:tab w:val="right" w:pos="9360"/>
      </w:tabs>
      <w:ind w:firstLine="0"/>
    </w:pPr>
    <w:r w:rsidRPr="00D97CCF">
      <w:rPr>
        <w:szCs w:val="24"/>
      </w:rPr>
      <w:t xml:space="preserve">Running head: </w:t>
    </w:r>
    <w:r>
      <w:t>TELCO CUSTOMER CHURN ANALYSIS</w:t>
    </w:r>
    <w:r>
      <w:tab/>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6E09"/>
    <w:multiLevelType w:val="hybridMultilevel"/>
    <w:tmpl w:val="B3FEC626"/>
    <w:lvl w:ilvl="0" w:tplc="4C96A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0B3D9C"/>
    <w:multiLevelType w:val="hybridMultilevel"/>
    <w:tmpl w:val="9AA09C7A"/>
    <w:lvl w:ilvl="0" w:tplc="B7C82B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5E7509"/>
    <w:multiLevelType w:val="hybridMultilevel"/>
    <w:tmpl w:val="C30E7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82E52"/>
    <w:multiLevelType w:val="hybridMultilevel"/>
    <w:tmpl w:val="B5A057DE"/>
    <w:lvl w:ilvl="0" w:tplc="221AC4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E1114E"/>
    <w:multiLevelType w:val="hybridMultilevel"/>
    <w:tmpl w:val="396A1092"/>
    <w:lvl w:ilvl="0" w:tplc="F77838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467B53"/>
    <w:multiLevelType w:val="hybridMultilevel"/>
    <w:tmpl w:val="280841EC"/>
    <w:lvl w:ilvl="0" w:tplc="2570B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11558B"/>
    <w:multiLevelType w:val="hybridMultilevel"/>
    <w:tmpl w:val="EC2038E4"/>
    <w:lvl w:ilvl="0" w:tplc="40F08A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5A7A2E"/>
    <w:multiLevelType w:val="hybridMultilevel"/>
    <w:tmpl w:val="97B47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8043F"/>
    <w:multiLevelType w:val="hybridMultilevel"/>
    <w:tmpl w:val="F798353E"/>
    <w:lvl w:ilvl="0" w:tplc="8864E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54E54"/>
    <w:multiLevelType w:val="hybridMultilevel"/>
    <w:tmpl w:val="5FB64244"/>
    <w:lvl w:ilvl="0" w:tplc="EF6C9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0F07BB"/>
    <w:multiLevelType w:val="hybridMultilevel"/>
    <w:tmpl w:val="FF529FC8"/>
    <w:lvl w:ilvl="0" w:tplc="2E98C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682991"/>
    <w:multiLevelType w:val="hybridMultilevel"/>
    <w:tmpl w:val="93BE7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9E0A10"/>
    <w:multiLevelType w:val="hybridMultilevel"/>
    <w:tmpl w:val="C6205EE2"/>
    <w:lvl w:ilvl="0" w:tplc="E54A0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369D3"/>
    <w:multiLevelType w:val="hybridMultilevel"/>
    <w:tmpl w:val="E56CDF82"/>
    <w:lvl w:ilvl="0" w:tplc="10B087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363D63"/>
    <w:multiLevelType w:val="hybridMultilevel"/>
    <w:tmpl w:val="DBB40574"/>
    <w:lvl w:ilvl="0" w:tplc="00BCA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9F22BE"/>
    <w:multiLevelType w:val="hybridMultilevel"/>
    <w:tmpl w:val="BCCEDB76"/>
    <w:lvl w:ilvl="0" w:tplc="45C0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9D09BC"/>
    <w:multiLevelType w:val="hybridMultilevel"/>
    <w:tmpl w:val="29D06CF8"/>
    <w:lvl w:ilvl="0" w:tplc="F7286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F076AE"/>
    <w:multiLevelType w:val="hybridMultilevel"/>
    <w:tmpl w:val="9EC8E3E2"/>
    <w:lvl w:ilvl="0" w:tplc="C40EDDF4">
      <w:start w:val="2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BF6991"/>
    <w:multiLevelType w:val="hybridMultilevel"/>
    <w:tmpl w:val="41D86668"/>
    <w:lvl w:ilvl="0" w:tplc="73ACFD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F3E154A"/>
    <w:multiLevelType w:val="hybridMultilevel"/>
    <w:tmpl w:val="A906DD66"/>
    <w:lvl w:ilvl="0" w:tplc="D2C6A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5C571F8"/>
    <w:multiLevelType w:val="hybridMultilevel"/>
    <w:tmpl w:val="51E8AF2E"/>
    <w:lvl w:ilvl="0" w:tplc="F2484E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09355F"/>
    <w:multiLevelType w:val="hybridMultilevel"/>
    <w:tmpl w:val="20C69E42"/>
    <w:lvl w:ilvl="0" w:tplc="9BE62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2"/>
  </w:num>
  <w:num w:numId="3">
    <w:abstractNumId w:val="8"/>
  </w:num>
  <w:num w:numId="4">
    <w:abstractNumId w:val="19"/>
  </w:num>
  <w:num w:numId="5">
    <w:abstractNumId w:val="15"/>
  </w:num>
  <w:num w:numId="6">
    <w:abstractNumId w:val="1"/>
  </w:num>
  <w:num w:numId="7">
    <w:abstractNumId w:val="18"/>
  </w:num>
  <w:num w:numId="8">
    <w:abstractNumId w:val="16"/>
  </w:num>
  <w:num w:numId="9">
    <w:abstractNumId w:val="14"/>
  </w:num>
  <w:num w:numId="10">
    <w:abstractNumId w:val="5"/>
  </w:num>
  <w:num w:numId="11">
    <w:abstractNumId w:val="10"/>
  </w:num>
  <w:num w:numId="12">
    <w:abstractNumId w:val="20"/>
  </w:num>
  <w:num w:numId="13">
    <w:abstractNumId w:val="7"/>
  </w:num>
  <w:num w:numId="14">
    <w:abstractNumId w:val="2"/>
  </w:num>
  <w:num w:numId="15">
    <w:abstractNumId w:val="9"/>
  </w:num>
  <w:num w:numId="16">
    <w:abstractNumId w:val="21"/>
  </w:num>
  <w:num w:numId="17">
    <w:abstractNumId w:val="6"/>
  </w:num>
  <w:num w:numId="18">
    <w:abstractNumId w:val="11"/>
  </w:num>
  <w:num w:numId="19">
    <w:abstractNumId w:val="0"/>
  </w:num>
  <w:num w:numId="20">
    <w:abstractNumId w:val="3"/>
  </w:num>
  <w:num w:numId="21">
    <w:abstractNumId w:val="13"/>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UyMDewtACyjJV0lIJTi4sz8/NACixqAd4m0wQsAAAA"/>
  </w:docVars>
  <w:rsids>
    <w:rsidRoot w:val="00C9345B"/>
    <w:rsid w:val="00023D6D"/>
    <w:rsid w:val="0003126F"/>
    <w:rsid w:val="00032BCC"/>
    <w:rsid w:val="00050408"/>
    <w:rsid w:val="00052081"/>
    <w:rsid w:val="00055882"/>
    <w:rsid w:val="000564D0"/>
    <w:rsid w:val="00060BDB"/>
    <w:rsid w:val="0006103E"/>
    <w:rsid w:val="00061C20"/>
    <w:rsid w:val="00062011"/>
    <w:rsid w:val="000634D1"/>
    <w:rsid w:val="0006376C"/>
    <w:rsid w:val="00073DF3"/>
    <w:rsid w:val="0007471C"/>
    <w:rsid w:val="00074ACC"/>
    <w:rsid w:val="00076542"/>
    <w:rsid w:val="000864CA"/>
    <w:rsid w:val="000874ED"/>
    <w:rsid w:val="000963FD"/>
    <w:rsid w:val="000A3689"/>
    <w:rsid w:val="000B2B76"/>
    <w:rsid w:val="000B47A7"/>
    <w:rsid w:val="000B7C2F"/>
    <w:rsid w:val="000E24E7"/>
    <w:rsid w:val="000E2ABE"/>
    <w:rsid w:val="000E5698"/>
    <w:rsid w:val="000F2A3D"/>
    <w:rsid w:val="00100126"/>
    <w:rsid w:val="0011015D"/>
    <w:rsid w:val="00111CE2"/>
    <w:rsid w:val="00124839"/>
    <w:rsid w:val="00134181"/>
    <w:rsid w:val="00143310"/>
    <w:rsid w:val="00147F9D"/>
    <w:rsid w:val="00151443"/>
    <w:rsid w:val="00151B41"/>
    <w:rsid w:val="0015566D"/>
    <w:rsid w:val="001641D5"/>
    <w:rsid w:val="001664BC"/>
    <w:rsid w:val="00167242"/>
    <w:rsid w:val="00170081"/>
    <w:rsid w:val="001724EC"/>
    <w:rsid w:val="0017292A"/>
    <w:rsid w:val="00173EE0"/>
    <w:rsid w:val="00192650"/>
    <w:rsid w:val="001C508F"/>
    <w:rsid w:val="001D2A85"/>
    <w:rsid w:val="001D4BD6"/>
    <w:rsid w:val="001D4D76"/>
    <w:rsid w:val="001D54F4"/>
    <w:rsid w:val="001D56F6"/>
    <w:rsid w:val="001D7945"/>
    <w:rsid w:val="001D7C5F"/>
    <w:rsid w:val="001D7DF3"/>
    <w:rsid w:val="001E31D2"/>
    <w:rsid w:val="001E556A"/>
    <w:rsid w:val="001E5E49"/>
    <w:rsid w:val="001E6860"/>
    <w:rsid w:val="001F1626"/>
    <w:rsid w:val="001F1B54"/>
    <w:rsid w:val="002010EE"/>
    <w:rsid w:val="00202047"/>
    <w:rsid w:val="002051B3"/>
    <w:rsid w:val="00210B91"/>
    <w:rsid w:val="00214D3E"/>
    <w:rsid w:val="00224ED4"/>
    <w:rsid w:val="00227E0E"/>
    <w:rsid w:val="0023358E"/>
    <w:rsid w:val="00236D0E"/>
    <w:rsid w:val="00237780"/>
    <w:rsid w:val="00240077"/>
    <w:rsid w:val="00240555"/>
    <w:rsid w:val="00240D3B"/>
    <w:rsid w:val="002430DB"/>
    <w:rsid w:val="002453B2"/>
    <w:rsid w:val="00246379"/>
    <w:rsid w:val="00246522"/>
    <w:rsid w:val="00254951"/>
    <w:rsid w:val="002574BB"/>
    <w:rsid w:val="00266419"/>
    <w:rsid w:val="00275A2D"/>
    <w:rsid w:val="002804B1"/>
    <w:rsid w:val="00283FE4"/>
    <w:rsid w:val="00285F99"/>
    <w:rsid w:val="002879CD"/>
    <w:rsid w:val="00290F40"/>
    <w:rsid w:val="00291BF7"/>
    <w:rsid w:val="002935CC"/>
    <w:rsid w:val="00295579"/>
    <w:rsid w:val="00297421"/>
    <w:rsid w:val="002B0917"/>
    <w:rsid w:val="002C363F"/>
    <w:rsid w:val="002C7839"/>
    <w:rsid w:val="002D2763"/>
    <w:rsid w:val="002E4D32"/>
    <w:rsid w:val="002F1374"/>
    <w:rsid w:val="002F323F"/>
    <w:rsid w:val="002F75F8"/>
    <w:rsid w:val="002F7769"/>
    <w:rsid w:val="003179E6"/>
    <w:rsid w:val="00320643"/>
    <w:rsid w:val="0032273F"/>
    <w:rsid w:val="0032669A"/>
    <w:rsid w:val="00327719"/>
    <w:rsid w:val="0034162F"/>
    <w:rsid w:val="0034776F"/>
    <w:rsid w:val="003478E5"/>
    <w:rsid w:val="0035694E"/>
    <w:rsid w:val="00360939"/>
    <w:rsid w:val="00360BFB"/>
    <w:rsid w:val="00367F35"/>
    <w:rsid w:val="00375857"/>
    <w:rsid w:val="00375F77"/>
    <w:rsid w:val="0038407C"/>
    <w:rsid w:val="00396385"/>
    <w:rsid w:val="00396EE7"/>
    <w:rsid w:val="003A2679"/>
    <w:rsid w:val="003A45B2"/>
    <w:rsid w:val="003A5572"/>
    <w:rsid w:val="003B12A9"/>
    <w:rsid w:val="003B4790"/>
    <w:rsid w:val="003C1DDC"/>
    <w:rsid w:val="003C7F65"/>
    <w:rsid w:val="003D2DB4"/>
    <w:rsid w:val="003D5846"/>
    <w:rsid w:val="003D5CB3"/>
    <w:rsid w:val="003D77CC"/>
    <w:rsid w:val="00404F9C"/>
    <w:rsid w:val="004055D2"/>
    <w:rsid w:val="0041231C"/>
    <w:rsid w:val="00417C45"/>
    <w:rsid w:val="00420430"/>
    <w:rsid w:val="00423DCF"/>
    <w:rsid w:val="00432F77"/>
    <w:rsid w:val="00433DFC"/>
    <w:rsid w:val="004427B7"/>
    <w:rsid w:val="00446EA5"/>
    <w:rsid w:val="00447129"/>
    <w:rsid w:val="004572D9"/>
    <w:rsid w:val="00462306"/>
    <w:rsid w:val="00465AB1"/>
    <w:rsid w:val="00466CFC"/>
    <w:rsid w:val="0047382D"/>
    <w:rsid w:val="00473DD4"/>
    <w:rsid w:val="00475478"/>
    <w:rsid w:val="004767E5"/>
    <w:rsid w:val="0048490A"/>
    <w:rsid w:val="00490C79"/>
    <w:rsid w:val="00492546"/>
    <w:rsid w:val="00494417"/>
    <w:rsid w:val="00494849"/>
    <w:rsid w:val="0049491C"/>
    <w:rsid w:val="00494AC2"/>
    <w:rsid w:val="004A3B05"/>
    <w:rsid w:val="004A41C3"/>
    <w:rsid w:val="004B06A4"/>
    <w:rsid w:val="004B7312"/>
    <w:rsid w:val="004D0DBC"/>
    <w:rsid w:val="004D2C43"/>
    <w:rsid w:val="004D3041"/>
    <w:rsid w:val="004D75B6"/>
    <w:rsid w:val="004E2D71"/>
    <w:rsid w:val="004E45EE"/>
    <w:rsid w:val="004F05D1"/>
    <w:rsid w:val="0050165B"/>
    <w:rsid w:val="00502A18"/>
    <w:rsid w:val="00502BE0"/>
    <w:rsid w:val="00506415"/>
    <w:rsid w:val="00506B01"/>
    <w:rsid w:val="005103B8"/>
    <w:rsid w:val="00511002"/>
    <w:rsid w:val="00511C4F"/>
    <w:rsid w:val="00517673"/>
    <w:rsid w:val="00520E2C"/>
    <w:rsid w:val="00522277"/>
    <w:rsid w:val="005243FE"/>
    <w:rsid w:val="00524980"/>
    <w:rsid w:val="00532D91"/>
    <w:rsid w:val="00536322"/>
    <w:rsid w:val="0053705F"/>
    <w:rsid w:val="005430A8"/>
    <w:rsid w:val="00544FE6"/>
    <w:rsid w:val="00551DBC"/>
    <w:rsid w:val="0056165D"/>
    <w:rsid w:val="0057755B"/>
    <w:rsid w:val="00587D0A"/>
    <w:rsid w:val="00591B6D"/>
    <w:rsid w:val="0059419A"/>
    <w:rsid w:val="005955CB"/>
    <w:rsid w:val="005A4A2A"/>
    <w:rsid w:val="005A6298"/>
    <w:rsid w:val="005A6C8B"/>
    <w:rsid w:val="005C02D1"/>
    <w:rsid w:val="005C31EB"/>
    <w:rsid w:val="005C502E"/>
    <w:rsid w:val="005D1B22"/>
    <w:rsid w:val="005D3BFF"/>
    <w:rsid w:val="005D5742"/>
    <w:rsid w:val="005D7253"/>
    <w:rsid w:val="005E65CA"/>
    <w:rsid w:val="005F06DB"/>
    <w:rsid w:val="005F26A6"/>
    <w:rsid w:val="005F3BF2"/>
    <w:rsid w:val="005F7673"/>
    <w:rsid w:val="00613C6A"/>
    <w:rsid w:val="0061754F"/>
    <w:rsid w:val="00617C4B"/>
    <w:rsid w:val="0062289E"/>
    <w:rsid w:val="00624417"/>
    <w:rsid w:val="0062726E"/>
    <w:rsid w:val="00634CA8"/>
    <w:rsid w:val="00635989"/>
    <w:rsid w:val="006359E1"/>
    <w:rsid w:val="0065299D"/>
    <w:rsid w:val="006672E6"/>
    <w:rsid w:val="00671FF5"/>
    <w:rsid w:val="00675FC5"/>
    <w:rsid w:val="00677A81"/>
    <w:rsid w:val="00682CC4"/>
    <w:rsid w:val="00695EF6"/>
    <w:rsid w:val="00695FE3"/>
    <w:rsid w:val="006A1602"/>
    <w:rsid w:val="006A2CFE"/>
    <w:rsid w:val="006A4314"/>
    <w:rsid w:val="006A4BBE"/>
    <w:rsid w:val="006A6834"/>
    <w:rsid w:val="006A7578"/>
    <w:rsid w:val="006B22D3"/>
    <w:rsid w:val="006B534C"/>
    <w:rsid w:val="006B54E6"/>
    <w:rsid w:val="006C0B33"/>
    <w:rsid w:val="006D31D9"/>
    <w:rsid w:val="006D3976"/>
    <w:rsid w:val="006D3E21"/>
    <w:rsid w:val="006D7AD3"/>
    <w:rsid w:val="006E40E0"/>
    <w:rsid w:val="006E6C5C"/>
    <w:rsid w:val="006E6E1F"/>
    <w:rsid w:val="006F13D4"/>
    <w:rsid w:val="006F34E2"/>
    <w:rsid w:val="007045EF"/>
    <w:rsid w:val="007049A2"/>
    <w:rsid w:val="00705515"/>
    <w:rsid w:val="00710931"/>
    <w:rsid w:val="00712738"/>
    <w:rsid w:val="00715251"/>
    <w:rsid w:val="0071570C"/>
    <w:rsid w:val="007160A1"/>
    <w:rsid w:val="00720A19"/>
    <w:rsid w:val="00720F85"/>
    <w:rsid w:val="00721FDC"/>
    <w:rsid w:val="00723EC1"/>
    <w:rsid w:val="007315B1"/>
    <w:rsid w:val="00732683"/>
    <w:rsid w:val="00736FAB"/>
    <w:rsid w:val="007520A7"/>
    <w:rsid w:val="00755843"/>
    <w:rsid w:val="00755B30"/>
    <w:rsid w:val="00756378"/>
    <w:rsid w:val="00757DFA"/>
    <w:rsid w:val="00760595"/>
    <w:rsid w:val="0076539A"/>
    <w:rsid w:val="00766C72"/>
    <w:rsid w:val="00774A1B"/>
    <w:rsid w:val="00780EB4"/>
    <w:rsid w:val="00786702"/>
    <w:rsid w:val="00787CDA"/>
    <w:rsid w:val="007A0A46"/>
    <w:rsid w:val="007A1801"/>
    <w:rsid w:val="007A2885"/>
    <w:rsid w:val="007B738A"/>
    <w:rsid w:val="007C23E8"/>
    <w:rsid w:val="007C30D9"/>
    <w:rsid w:val="007C3538"/>
    <w:rsid w:val="007D12F9"/>
    <w:rsid w:val="007D1D2E"/>
    <w:rsid w:val="007D388D"/>
    <w:rsid w:val="007E34F7"/>
    <w:rsid w:val="007F0BFE"/>
    <w:rsid w:val="00805B45"/>
    <w:rsid w:val="00811413"/>
    <w:rsid w:val="008114A1"/>
    <w:rsid w:val="00811DD7"/>
    <w:rsid w:val="00817622"/>
    <w:rsid w:val="008200E7"/>
    <w:rsid w:val="00821CDA"/>
    <w:rsid w:val="008266D2"/>
    <w:rsid w:val="00826AF3"/>
    <w:rsid w:val="008309B0"/>
    <w:rsid w:val="0083709D"/>
    <w:rsid w:val="00837962"/>
    <w:rsid w:val="00851DC7"/>
    <w:rsid w:val="00862325"/>
    <w:rsid w:val="00874DD9"/>
    <w:rsid w:val="00876BE9"/>
    <w:rsid w:val="00880430"/>
    <w:rsid w:val="00886E90"/>
    <w:rsid w:val="008875EA"/>
    <w:rsid w:val="00891F55"/>
    <w:rsid w:val="00895DAE"/>
    <w:rsid w:val="008B2C0C"/>
    <w:rsid w:val="008B51B6"/>
    <w:rsid w:val="008C2E50"/>
    <w:rsid w:val="008C2FC4"/>
    <w:rsid w:val="008C4D23"/>
    <w:rsid w:val="008C7E79"/>
    <w:rsid w:val="008D20F3"/>
    <w:rsid w:val="008E103C"/>
    <w:rsid w:val="008E609D"/>
    <w:rsid w:val="0090455C"/>
    <w:rsid w:val="00921683"/>
    <w:rsid w:val="0093099E"/>
    <w:rsid w:val="0094381B"/>
    <w:rsid w:val="00944132"/>
    <w:rsid w:val="009605AD"/>
    <w:rsid w:val="00963061"/>
    <w:rsid w:val="00970A1C"/>
    <w:rsid w:val="00975CC3"/>
    <w:rsid w:val="0097676F"/>
    <w:rsid w:val="009900CC"/>
    <w:rsid w:val="009915DE"/>
    <w:rsid w:val="009A0549"/>
    <w:rsid w:val="009A182C"/>
    <w:rsid w:val="009A2224"/>
    <w:rsid w:val="009C095A"/>
    <w:rsid w:val="009D203D"/>
    <w:rsid w:val="009D3E54"/>
    <w:rsid w:val="009D596F"/>
    <w:rsid w:val="009D79A1"/>
    <w:rsid w:val="009E42A3"/>
    <w:rsid w:val="009E4364"/>
    <w:rsid w:val="009F2ED1"/>
    <w:rsid w:val="009F3595"/>
    <w:rsid w:val="009F3686"/>
    <w:rsid w:val="009F4DB7"/>
    <w:rsid w:val="00A0059E"/>
    <w:rsid w:val="00A03A51"/>
    <w:rsid w:val="00A117B2"/>
    <w:rsid w:val="00A12ACC"/>
    <w:rsid w:val="00A24D6C"/>
    <w:rsid w:val="00A30009"/>
    <w:rsid w:val="00A32037"/>
    <w:rsid w:val="00A507FF"/>
    <w:rsid w:val="00A5259F"/>
    <w:rsid w:val="00A5735B"/>
    <w:rsid w:val="00A57796"/>
    <w:rsid w:val="00A6579E"/>
    <w:rsid w:val="00A71B88"/>
    <w:rsid w:val="00A76E39"/>
    <w:rsid w:val="00A77FE7"/>
    <w:rsid w:val="00A84280"/>
    <w:rsid w:val="00A863F2"/>
    <w:rsid w:val="00A920AD"/>
    <w:rsid w:val="00AA1C24"/>
    <w:rsid w:val="00AB04FA"/>
    <w:rsid w:val="00AB2AEF"/>
    <w:rsid w:val="00AC635F"/>
    <w:rsid w:val="00AD57CC"/>
    <w:rsid w:val="00AD7EAB"/>
    <w:rsid w:val="00AE09A5"/>
    <w:rsid w:val="00AE3766"/>
    <w:rsid w:val="00AF2305"/>
    <w:rsid w:val="00AF4F11"/>
    <w:rsid w:val="00AF67EA"/>
    <w:rsid w:val="00B01290"/>
    <w:rsid w:val="00B04550"/>
    <w:rsid w:val="00B10EBC"/>
    <w:rsid w:val="00B11F67"/>
    <w:rsid w:val="00B1469A"/>
    <w:rsid w:val="00B23B9B"/>
    <w:rsid w:val="00B247A8"/>
    <w:rsid w:val="00B27250"/>
    <w:rsid w:val="00B316FB"/>
    <w:rsid w:val="00B42581"/>
    <w:rsid w:val="00B50520"/>
    <w:rsid w:val="00B50FAF"/>
    <w:rsid w:val="00B52FFF"/>
    <w:rsid w:val="00B54DF1"/>
    <w:rsid w:val="00B56A1D"/>
    <w:rsid w:val="00B57C09"/>
    <w:rsid w:val="00B67F14"/>
    <w:rsid w:val="00B838E6"/>
    <w:rsid w:val="00B83D9D"/>
    <w:rsid w:val="00B8679B"/>
    <w:rsid w:val="00B92528"/>
    <w:rsid w:val="00B92CCC"/>
    <w:rsid w:val="00B96E03"/>
    <w:rsid w:val="00BA6441"/>
    <w:rsid w:val="00BA66FE"/>
    <w:rsid w:val="00BB16EA"/>
    <w:rsid w:val="00BB33DB"/>
    <w:rsid w:val="00BC1DC2"/>
    <w:rsid w:val="00BC2128"/>
    <w:rsid w:val="00BC2ABF"/>
    <w:rsid w:val="00BC4A8D"/>
    <w:rsid w:val="00BD40B5"/>
    <w:rsid w:val="00BD5D53"/>
    <w:rsid w:val="00BD661C"/>
    <w:rsid w:val="00BF534D"/>
    <w:rsid w:val="00C008ED"/>
    <w:rsid w:val="00C201A2"/>
    <w:rsid w:val="00C30A40"/>
    <w:rsid w:val="00C30DFC"/>
    <w:rsid w:val="00C356C6"/>
    <w:rsid w:val="00C40592"/>
    <w:rsid w:val="00C40AF5"/>
    <w:rsid w:val="00C41CF6"/>
    <w:rsid w:val="00C455E6"/>
    <w:rsid w:val="00C45C63"/>
    <w:rsid w:val="00C503D3"/>
    <w:rsid w:val="00C5458B"/>
    <w:rsid w:val="00C6325D"/>
    <w:rsid w:val="00C647A7"/>
    <w:rsid w:val="00C66C30"/>
    <w:rsid w:val="00C67CA5"/>
    <w:rsid w:val="00C7026F"/>
    <w:rsid w:val="00C81E78"/>
    <w:rsid w:val="00C90C1A"/>
    <w:rsid w:val="00C91464"/>
    <w:rsid w:val="00C929CE"/>
    <w:rsid w:val="00C9345B"/>
    <w:rsid w:val="00CA1A49"/>
    <w:rsid w:val="00CB1DBF"/>
    <w:rsid w:val="00CC1A1C"/>
    <w:rsid w:val="00CC24C7"/>
    <w:rsid w:val="00CC315F"/>
    <w:rsid w:val="00CC3C43"/>
    <w:rsid w:val="00CC7244"/>
    <w:rsid w:val="00CE0F57"/>
    <w:rsid w:val="00CE148E"/>
    <w:rsid w:val="00CF2D69"/>
    <w:rsid w:val="00CF4155"/>
    <w:rsid w:val="00D0009A"/>
    <w:rsid w:val="00D04694"/>
    <w:rsid w:val="00D05570"/>
    <w:rsid w:val="00D1450C"/>
    <w:rsid w:val="00D248A3"/>
    <w:rsid w:val="00D33920"/>
    <w:rsid w:val="00D3451C"/>
    <w:rsid w:val="00D3779E"/>
    <w:rsid w:val="00D468AC"/>
    <w:rsid w:val="00D67EEB"/>
    <w:rsid w:val="00D722CC"/>
    <w:rsid w:val="00D82DD8"/>
    <w:rsid w:val="00D83A23"/>
    <w:rsid w:val="00D842B9"/>
    <w:rsid w:val="00D84E5D"/>
    <w:rsid w:val="00D85D86"/>
    <w:rsid w:val="00DA1891"/>
    <w:rsid w:val="00DB4687"/>
    <w:rsid w:val="00DB6D7C"/>
    <w:rsid w:val="00DC16CA"/>
    <w:rsid w:val="00DC1B15"/>
    <w:rsid w:val="00DC1E57"/>
    <w:rsid w:val="00DC3C69"/>
    <w:rsid w:val="00DD0BB5"/>
    <w:rsid w:val="00DD1616"/>
    <w:rsid w:val="00DD164A"/>
    <w:rsid w:val="00DD5C06"/>
    <w:rsid w:val="00DD7971"/>
    <w:rsid w:val="00DE1709"/>
    <w:rsid w:val="00DF411D"/>
    <w:rsid w:val="00E007B7"/>
    <w:rsid w:val="00E21613"/>
    <w:rsid w:val="00E32A9A"/>
    <w:rsid w:val="00E34F78"/>
    <w:rsid w:val="00E559B3"/>
    <w:rsid w:val="00E55B24"/>
    <w:rsid w:val="00E5620D"/>
    <w:rsid w:val="00E5728D"/>
    <w:rsid w:val="00E60609"/>
    <w:rsid w:val="00E64379"/>
    <w:rsid w:val="00E64EEE"/>
    <w:rsid w:val="00E66A1F"/>
    <w:rsid w:val="00E7107D"/>
    <w:rsid w:val="00E7470D"/>
    <w:rsid w:val="00E74E22"/>
    <w:rsid w:val="00E81CF2"/>
    <w:rsid w:val="00E9727E"/>
    <w:rsid w:val="00EA6798"/>
    <w:rsid w:val="00EB2C17"/>
    <w:rsid w:val="00EB5253"/>
    <w:rsid w:val="00EB5F41"/>
    <w:rsid w:val="00EB79F1"/>
    <w:rsid w:val="00EC0BE3"/>
    <w:rsid w:val="00EC5771"/>
    <w:rsid w:val="00EC719F"/>
    <w:rsid w:val="00ED4B9D"/>
    <w:rsid w:val="00ED76DA"/>
    <w:rsid w:val="00EE0F28"/>
    <w:rsid w:val="00EE1C96"/>
    <w:rsid w:val="00EE432A"/>
    <w:rsid w:val="00EE55D3"/>
    <w:rsid w:val="00EF295E"/>
    <w:rsid w:val="00F10E44"/>
    <w:rsid w:val="00F14723"/>
    <w:rsid w:val="00F22295"/>
    <w:rsid w:val="00F30A7A"/>
    <w:rsid w:val="00F331A0"/>
    <w:rsid w:val="00F34DBB"/>
    <w:rsid w:val="00F400AB"/>
    <w:rsid w:val="00F5409C"/>
    <w:rsid w:val="00F6454A"/>
    <w:rsid w:val="00F6580A"/>
    <w:rsid w:val="00F6785A"/>
    <w:rsid w:val="00F7188A"/>
    <w:rsid w:val="00F76E6D"/>
    <w:rsid w:val="00F902DF"/>
    <w:rsid w:val="00F916DE"/>
    <w:rsid w:val="00F9473D"/>
    <w:rsid w:val="00F95B1E"/>
    <w:rsid w:val="00FA1677"/>
    <w:rsid w:val="00FA298A"/>
    <w:rsid w:val="00FB07FC"/>
    <w:rsid w:val="00FB0825"/>
    <w:rsid w:val="00FB1EF9"/>
    <w:rsid w:val="00FC0849"/>
    <w:rsid w:val="00FC78CD"/>
    <w:rsid w:val="00FD2ECF"/>
    <w:rsid w:val="00FD5B3D"/>
    <w:rsid w:val="00FE2715"/>
    <w:rsid w:val="00FE4E1A"/>
    <w:rsid w:val="00FF0190"/>
    <w:rsid w:val="00FF27CB"/>
    <w:rsid w:val="00FF3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9B078"/>
  <w15:chartTrackingRefBased/>
  <w15:docId w15:val="{24E7E6C1-9CA5-4DEA-ADED-05545F5B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31A0"/>
    <w:pPr>
      <w:spacing w:line="480" w:lineRule="auto"/>
      <w:ind w:firstLine="720"/>
    </w:pPr>
    <w:rPr>
      <w:sz w:val="24"/>
    </w:rPr>
  </w:style>
  <w:style w:type="paragraph" w:styleId="Heading1">
    <w:name w:val="heading 1"/>
    <w:basedOn w:val="Normal"/>
    <w:next w:val="Normal"/>
    <w:link w:val="Heading1Char"/>
    <w:qFormat/>
    <w:rsid w:val="006D31D9"/>
    <w:pPr>
      <w:jc w:val="center"/>
      <w:outlineLvl w:val="0"/>
    </w:pPr>
    <w:rPr>
      <w:b/>
    </w:rPr>
  </w:style>
  <w:style w:type="paragraph" w:styleId="Heading2">
    <w:name w:val="heading 2"/>
    <w:basedOn w:val="Normal"/>
    <w:next w:val="Normal"/>
    <w:link w:val="Heading2Char"/>
    <w:unhideWhenUsed/>
    <w:qFormat/>
    <w:rsid w:val="004A41C3"/>
    <w:pPr>
      <w:ind w:firstLine="0"/>
      <w:outlineLvl w:val="1"/>
    </w:pPr>
    <w:rPr>
      <w:b/>
    </w:rPr>
  </w:style>
  <w:style w:type="paragraph" w:styleId="Heading3">
    <w:name w:val="heading 3"/>
    <w:basedOn w:val="Normal"/>
    <w:next w:val="Normal"/>
    <w:link w:val="Heading3Char"/>
    <w:unhideWhenUsed/>
    <w:qFormat/>
    <w:rsid w:val="00494AC2"/>
    <w:pPr>
      <w:keepNext/>
      <w:keepLines/>
      <w:spacing w:before="40"/>
      <w:outlineLvl w:val="2"/>
    </w:pPr>
    <w:rPr>
      <w:rFonts w:eastAsiaTheme="majorEastAsia" w:cstheme="majorBidi"/>
      <w:b/>
      <w:szCs w:val="24"/>
    </w:rPr>
  </w:style>
  <w:style w:type="paragraph" w:styleId="Heading4">
    <w:name w:val="heading 4"/>
    <w:basedOn w:val="Normal"/>
    <w:next w:val="Normal"/>
    <w:link w:val="Heading4Char"/>
    <w:unhideWhenUsed/>
    <w:qFormat/>
    <w:rsid w:val="00755B30"/>
    <w:pPr>
      <w:keepNext/>
      <w:keepLines/>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semiHidden/>
    <w:unhideWhenUsed/>
    <w:qFormat/>
    <w:rsid w:val="00634CA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gingindentReferenceLeft0Hanging05After0">
    <w:name w:val="Hanging indent Reference + Left:  0&quot; Hanging:  0.5&quot; After:  0..."/>
    <w:basedOn w:val="Reference"/>
    <w:rsid w:val="00EE432A"/>
    <w:pPr>
      <w:spacing w:after="0"/>
      <w:ind w:left="720" w:hanging="720"/>
    </w:pPr>
    <w:rPr>
      <w:rFonts w:cs="Times New Roman"/>
      <w:bCs w:val="0"/>
      <w:szCs w:val="20"/>
    </w:rPr>
  </w:style>
  <w:style w:type="paragraph" w:styleId="Title">
    <w:name w:val="Title"/>
    <w:basedOn w:val="Normal"/>
    <w:next w:val="Normal"/>
    <w:link w:val="TitleChar"/>
    <w:qFormat/>
    <w:rsid w:val="00EE432A"/>
    <w:pPr>
      <w:ind w:firstLine="0"/>
      <w:jc w:val="center"/>
    </w:pPr>
  </w:style>
  <w:style w:type="paragraph" w:customStyle="1" w:styleId="Reference">
    <w:name w:val="Reference"/>
    <w:basedOn w:val="Normal"/>
    <w:autoRedefine/>
    <w:rsid w:val="00C40592"/>
    <w:pPr>
      <w:widowControl w:val="0"/>
      <w:spacing w:after="180"/>
      <w:ind w:left="360"/>
    </w:pPr>
    <w:rPr>
      <w:rFonts w:cs="Lucida Sans Unicode"/>
      <w:bCs/>
      <w:kern w:val="32"/>
      <w:szCs w:val="24"/>
    </w:rPr>
  </w:style>
  <w:style w:type="character" w:customStyle="1" w:styleId="Heading1Char">
    <w:name w:val="Heading 1 Char"/>
    <w:link w:val="Heading1"/>
    <w:rsid w:val="006D31D9"/>
    <w:rPr>
      <w:b/>
      <w:sz w:val="24"/>
    </w:rPr>
  </w:style>
  <w:style w:type="character" w:customStyle="1" w:styleId="Heading2Char">
    <w:name w:val="Heading 2 Char"/>
    <w:link w:val="Heading2"/>
    <w:rsid w:val="004A41C3"/>
    <w:rPr>
      <w:b/>
      <w:sz w:val="24"/>
    </w:rPr>
  </w:style>
  <w:style w:type="character" w:customStyle="1" w:styleId="TitleChar">
    <w:name w:val="Title Char"/>
    <w:link w:val="Title"/>
    <w:rsid w:val="00EE432A"/>
    <w:rPr>
      <w:sz w:val="24"/>
    </w:rPr>
  </w:style>
  <w:style w:type="paragraph" w:styleId="Footer">
    <w:name w:val="footer"/>
    <w:basedOn w:val="Normal"/>
    <w:link w:val="FooterChar"/>
    <w:rsid w:val="00320643"/>
    <w:pPr>
      <w:tabs>
        <w:tab w:val="center" w:pos="4680"/>
        <w:tab w:val="right" w:pos="9360"/>
      </w:tabs>
      <w:spacing w:line="240" w:lineRule="auto"/>
    </w:pPr>
  </w:style>
  <w:style w:type="character" w:customStyle="1" w:styleId="FooterChar">
    <w:name w:val="Footer Char"/>
    <w:link w:val="Footer"/>
    <w:rsid w:val="00320643"/>
    <w:rPr>
      <w:sz w:val="24"/>
    </w:rPr>
  </w:style>
  <w:style w:type="paragraph" w:customStyle="1" w:styleId="ItalicReferenceLeft0Hanging05After">
    <w:name w:val="Italic Reference + Left:  0&quot; Hanging:  0.5&quot; After..."/>
    <w:basedOn w:val="HangingindentReferenceLeft0Hanging05After0"/>
    <w:rsid w:val="002935CC"/>
    <w:rPr>
      <w:i/>
      <w:iCs/>
    </w:rPr>
  </w:style>
  <w:style w:type="paragraph" w:styleId="ListParagraph">
    <w:name w:val="List Paragraph"/>
    <w:basedOn w:val="Normal"/>
    <w:uiPriority w:val="34"/>
    <w:qFormat/>
    <w:rsid w:val="00023D6D"/>
    <w:pPr>
      <w:ind w:left="720"/>
      <w:contextualSpacing/>
    </w:pPr>
  </w:style>
  <w:style w:type="character" w:customStyle="1" w:styleId="Heading3Char">
    <w:name w:val="Heading 3 Char"/>
    <w:basedOn w:val="DefaultParagraphFont"/>
    <w:link w:val="Heading3"/>
    <w:rsid w:val="00494AC2"/>
    <w:rPr>
      <w:rFonts w:eastAsiaTheme="majorEastAsia" w:cstheme="majorBidi"/>
      <w:b/>
      <w:sz w:val="24"/>
      <w:szCs w:val="24"/>
    </w:rPr>
  </w:style>
  <w:style w:type="character" w:styleId="Hyperlink">
    <w:name w:val="Hyperlink"/>
    <w:basedOn w:val="DefaultParagraphFont"/>
    <w:uiPriority w:val="99"/>
    <w:rsid w:val="006672E6"/>
    <w:rPr>
      <w:color w:val="0563C1" w:themeColor="hyperlink"/>
      <w:u w:val="single"/>
    </w:rPr>
  </w:style>
  <w:style w:type="character" w:styleId="UnresolvedMention">
    <w:name w:val="Unresolved Mention"/>
    <w:basedOn w:val="DefaultParagraphFont"/>
    <w:uiPriority w:val="99"/>
    <w:semiHidden/>
    <w:unhideWhenUsed/>
    <w:rsid w:val="006672E6"/>
    <w:rPr>
      <w:color w:val="605E5C"/>
      <w:shd w:val="clear" w:color="auto" w:fill="E1DFDD"/>
    </w:rPr>
  </w:style>
  <w:style w:type="character" w:styleId="FollowedHyperlink">
    <w:name w:val="FollowedHyperlink"/>
    <w:basedOn w:val="DefaultParagraphFont"/>
    <w:rsid w:val="00766C72"/>
    <w:rPr>
      <w:color w:val="954F72" w:themeColor="followedHyperlink"/>
      <w:u w:val="single"/>
    </w:rPr>
  </w:style>
  <w:style w:type="character" w:styleId="CommentReference">
    <w:name w:val="annotation reference"/>
    <w:basedOn w:val="DefaultParagraphFont"/>
    <w:rsid w:val="00766C72"/>
    <w:rPr>
      <w:sz w:val="16"/>
      <w:szCs w:val="16"/>
    </w:rPr>
  </w:style>
  <w:style w:type="paragraph" w:styleId="CommentText">
    <w:name w:val="annotation text"/>
    <w:basedOn w:val="Normal"/>
    <w:link w:val="CommentTextChar"/>
    <w:rsid w:val="00766C72"/>
    <w:pPr>
      <w:spacing w:line="240" w:lineRule="auto"/>
    </w:pPr>
    <w:rPr>
      <w:sz w:val="20"/>
    </w:rPr>
  </w:style>
  <w:style w:type="character" w:customStyle="1" w:styleId="CommentTextChar">
    <w:name w:val="Comment Text Char"/>
    <w:basedOn w:val="DefaultParagraphFont"/>
    <w:link w:val="CommentText"/>
    <w:rsid w:val="00766C72"/>
  </w:style>
  <w:style w:type="paragraph" w:styleId="CommentSubject">
    <w:name w:val="annotation subject"/>
    <w:basedOn w:val="CommentText"/>
    <w:next w:val="CommentText"/>
    <w:link w:val="CommentSubjectChar"/>
    <w:rsid w:val="00766C72"/>
    <w:rPr>
      <w:b/>
      <w:bCs/>
    </w:rPr>
  </w:style>
  <w:style w:type="character" w:customStyle="1" w:styleId="CommentSubjectChar">
    <w:name w:val="Comment Subject Char"/>
    <w:basedOn w:val="CommentTextChar"/>
    <w:link w:val="CommentSubject"/>
    <w:rsid w:val="00766C72"/>
    <w:rPr>
      <w:b/>
      <w:bCs/>
    </w:rPr>
  </w:style>
  <w:style w:type="paragraph" w:styleId="BalloonText">
    <w:name w:val="Balloon Text"/>
    <w:basedOn w:val="Normal"/>
    <w:link w:val="BalloonTextChar"/>
    <w:rsid w:val="00766C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766C72"/>
    <w:rPr>
      <w:rFonts w:ascii="Segoe UI" w:hAnsi="Segoe UI" w:cs="Segoe UI"/>
      <w:sz w:val="18"/>
      <w:szCs w:val="18"/>
    </w:rPr>
  </w:style>
  <w:style w:type="paragraph" w:styleId="TOCHeading">
    <w:name w:val="TOC Heading"/>
    <w:basedOn w:val="Heading1"/>
    <w:next w:val="Normal"/>
    <w:uiPriority w:val="39"/>
    <w:unhideWhenUsed/>
    <w:qFormat/>
    <w:rsid w:val="00766C72"/>
    <w:pPr>
      <w:keepNext/>
      <w:keepLines/>
      <w:spacing w:before="240" w:line="259" w:lineRule="auto"/>
      <w:ind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766C72"/>
    <w:pPr>
      <w:spacing w:after="100" w:line="259" w:lineRule="auto"/>
      <w:ind w:left="220" w:firstLine="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C72"/>
    <w:pPr>
      <w:spacing w:after="100" w:line="259" w:lineRule="auto"/>
      <w:ind w:firstLine="0"/>
    </w:pPr>
    <w:rPr>
      <w:rFonts w:asciiTheme="minorHAnsi" w:eastAsiaTheme="minorEastAsia" w:hAnsiTheme="minorHAnsi"/>
      <w:sz w:val="22"/>
      <w:szCs w:val="22"/>
    </w:rPr>
  </w:style>
  <w:style w:type="paragraph" w:styleId="TOC3">
    <w:name w:val="toc 3"/>
    <w:basedOn w:val="Normal"/>
    <w:next w:val="Normal"/>
    <w:autoRedefine/>
    <w:uiPriority w:val="39"/>
    <w:unhideWhenUsed/>
    <w:rsid w:val="00766C72"/>
    <w:pPr>
      <w:spacing w:after="100" w:line="259" w:lineRule="auto"/>
      <w:ind w:left="440" w:firstLine="0"/>
    </w:pPr>
    <w:rPr>
      <w:rFonts w:asciiTheme="minorHAnsi" w:eastAsiaTheme="minorEastAsia" w:hAnsiTheme="minorHAnsi"/>
      <w:sz w:val="22"/>
      <w:szCs w:val="22"/>
    </w:rPr>
  </w:style>
  <w:style w:type="paragraph" w:styleId="Revision">
    <w:name w:val="Revision"/>
    <w:hidden/>
    <w:uiPriority w:val="99"/>
    <w:semiHidden/>
    <w:rsid w:val="00506B01"/>
    <w:rPr>
      <w:sz w:val="24"/>
    </w:rPr>
  </w:style>
  <w:style w:type="character" w:customStyle="1" w:styleId="Heading4Char">
    <w:name w:val="Heading 4 Char"/>
    <w:basedOn w:val="DefaultParagraphFont"/>
    <w:link w:val="Heading4"/>
    <w:rsid w:val="00755B30"/>
    <w:rPr>
      <w:rFonts w:asciiTheme="majorHAnsi" w:eastAsiaTheme="majorEastAsia" w:hAnsiTheme="majorHAnsi" w:cstheme="majorBidi"/>
      <w:i/>
      <w:iCs/>
      <w:sz w:val="24"/>
    </w:rPr>
  </w:style>
  <w:style w:type="character" w:customStyle="1" w:styleId="Heading5Char">
    <w:name w:val="Heading 5 Char"/>
    <w:basedOn w:val="DefaultParagraphFont"/>
    <w:link w:val="Heading5"/>
    <w:semiHidden/>
    <w:rsid w:val="00634CA8"/>
    <w:rPr>
      <w:rFonts w:asciiTheme="majorHAnsi" w:eastAsiaTheme="majorEastAsia" w:hAnsiTheme="majorHAnsi" w:cstheme="majorBidi"/>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80828">
      <w:bodyDiv w:val="1"/>
      <w:marLeft w:val="0"/>
      <w:marRight w:val="0"/>
      <w:marTop w:val="0"/>
      <w:marBottom w:val="0"/>
      <w:divBdr>
        <w:top w:val="none" w:sz="0" w:space="0" w:color="auto"/>
        <w:left w:val="none" w:sz="0" w:space="0" w:color="auto"/>
        <w:bottom w:val="none" w:sz="0" w:space="0" w:color="auto"/>
        <w:right w:val="none" w:sz="0" w:space="0" w:color="auto"/>
      </w:divBdr>
    </w:div>
    <w:div w:id="95566229">
      <w:bodyDiv w:val="1"/>
      <w:marLeft w:val="0"/>
      <w:marRight w:val="0"/>
      <w:marTop w:val="0"/>
      <w:marBottom w:val="0"/>
      <w:divBdr>
        <w:top w:val="none" w:sz="0" w:space="0" w:color="auto"/>
        <w:left w:val="none" w:sz="0" w:space="0" w:color="auto"/>
        <w:bottom w:val="none" w:sz="0" w:space="0" w:color="auto"/>
        <w:right w:val="none" w:sz="0" w:space="0" w:color="auto"/>
      </w:divBdr>
    </w:div>
    <w:div w:id="208038098">
      <w:bodyDiv w:val="1"/>
      <w:marLeft w:val="0"/>
      <w:marRight w:val="0"/>
      <w:marTop w:val="0"/>
      <w:marBottom w:val="0"/>
      <w:divBdr>
        <w:top w:val="none" w:sz="0" w:space="0" w:color="auto"/>
        <w:left w:val="none" w:sz="0" w:space="0" w:color="auto"/>
        <w:bottom w:val="none" w:sz="0" w:space="0" w:color="auto"/>
        <w:right w:val="none" w:sz="0" w:space="0" w:color="auto"/>
      </w:divBdr>
    </w:div>
    <w:div w:id="267202186">
      <w:bodyDiv w:val="1"/>
      <w:marLeft w:val="0"/>
      <w:marRight w:val="0"/>
      <w:marTop w:val="0"/>
      <w:marBottom w:val="0"/>
      <w:divBdr>
        <w:top w:val="none" w:sz="0" w:space="0" w:color="auto"/>
        <w:left w:val="none" w:sz="0" w:space="0" w:color="auto"/>
        <w:bottom w:val="none" w:sz="0" w:space="0" w:color="auto"/>
        <w:right w:val="none" w:sz="0" w:space="0" w:color="auto"/>
      </w:divBdr>
      <w:divsChild>
        <w:div w:id="800422407">
          <w:marLeft w:val="0"/>
          <w:marRight w:val="0"/>
          <w:marTop w:val="0"/>
          <w:marBottom w:val="0"/>
          <w:divBdr>
            <w:top w:val="none" w:sz="0" w:space="0" w:color="auto"/>
            <w:left w:val="none" w:sz="0" w:space="0" w:color="auto"/>
            <w:bottom w:val="none" w:sz="0" w:space="0" w:color="auto"/>
            <w:right w:val="none" w:sz="0" w:space="0" w:color="auto"/>
          </w:divBdr>
          <w:divsChild>
            <w:div w:id="1963921881">
              <w:marLeft w:val="0"/>
              <w:marRight w:val="0"/>
              <w:marTop w:val="0"/>
              <w:marBottom w:val="0"/>
              <w:divBdr>
                <w:top w:val="none" w:sz="0" w:space="0" w:color="auto"/>
                <w:left w:val="none" w:sz="0" w:space="0" w:color="auto"/>
                <w:bottom w:val="none" w:sz="0" w:space="0" w:color="auto"/>
                <w:right w:val="none" w:sz="0" w:space="0" w:color="auto"/>
              </w:divBdr>
              <w:divsChild>
                <w:div w:id="7776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818">
      <w:bodyDiv w:val="1"/>
      <w:marLeft w:val="0"/>
      <w:marRight w:val="0"/>
      <w:marTop w:val="0"/>
      <w:marBottom w:val="0"/>
      <w:divBdr>
        <w:top w:val="none" w:sz="0" w:space="0" w:color="auto"/>
        <w:left w:val="none" w:sz="0" w:space="0" w:color="auto"/>
        <w:bottom w:val="none" w:sz="0" w:space="0" w:color="auto"/>
        <w:right w:val="none" w:sz="0" w:space="0" w:color="auto"/>
      </w:divBdr>
    </w:div>
    <w:div w:id="395057657">
      <w:bodyDiv w:val="1"/>
      <w:marLeft w:val="0"/>
      <w:marRight w:val="0"/>
      <w:marTop w:val="0"/>
      <w:marBottom w:val="0"/>
      <w:divBdr>
        <w:top w:val="none" w:sz="0" w:space="0" w:color="auto"/>
        <w:left w:val="none" w:sz="0" w:space="0" w:color="auto"/>
        <w:bottom w:val="none" w:sz="0" w:space="0" w:color="auto"/>
        <w:right w:val="none" w:sz="0" w:space="0" w:color="auto"/>
      </w:divBdr>
    </w:div>
    <w:div w:id="472330536">
      <w:bodyDiv w:val="1"/>
      <w:marLeft w:val="0"/>
      <w:marRight w:val="0"/>
      <w:marTop w:val="0"/>
      <w:marBottom w:val="0"/>
      <w:divBdr>
        <w:top w:val="none" w:sz="0" w:space="0" w:color="auto"/>
        <w:left w:val="none" w:sz="0" w:space="0" w:color="auto"/>
        <w:bottom w:val="none" w:sz="0" w:space="0" w:color="auto"/>
        <w:right w:val="none" w:sz="0" w:space="0" w:color="auto"/>
      </w:divBdr>
    </w:div>
    <w:div w:id="663825357">
      <w:bodyDiv w:val="1"/>
      <w:marLeft w:val="0"/>
      <w:marRight w:val="0"/>
      <w:marTop w:val="0"/>
      <w:marBottom w:val="0"/>
      <w:divBdr>
        <w:top w:val="none" w:sz="0" w:space="0" w:color="auto"/>
        <w:left w:val="none" w:sz="0" w:space="0" w:color="auto"/>
        <w:bottom w:val="none" w:sz="0" w:space="0" w:color="auto"/>
        <w:right w:val="none" w:sz="0" w:space="0" w:color="auto"/>
      </w:divBdr>
      <w:divsChild>
        <w:div w:id="1032220878">
          <w:marLeft w:val="0"/>
          <w:marRight w:val="0"/>
          <w:marTop w:val="0"/>
          <w:marBottom w:val="0"/>
          <w:divBdr>
            <w:top w:val="none" w:sz="0" w:space="0" w:color="auto"/>
            <w:left w:val="none" w:sz="0" w:space="0" w:color="auto"/>
            <w:bottom w:val="none" w:sz="0" w:space="0" w:color="auto"/>
            <w:right w:val="none" w:sz="0" w:space="0" w:color="auto"/>
          </w:divBdr>
        </w:div>
      </w:divsChild>
    </w:div>
    <w:div w:id="707491359">
      <w:bodyDiv w:val="1"/>
      <w:marLeft w:val="0"/>
      <w:marRight w:val="0"/>
      <w:marTop w:val="0"/>
      <w:marBottom w:val="0"/>
      <w:divBdr>
        <w:top w:val="none" w:sz="0" w:space="0" w:color="auto"/>
        <w:left w:val="none" w:sz="0" w:space="0" w:color="auto"/>
        <w:bottom w:val="none" w:sz="0" w:space="0" w:color="auto"/>
        <w:right w:val="none" w:sz="0" w:space="0" w:color="auto"/>
      </w:divBdr>
      <w:divsChild>
        <w:div w:id="768887624">
          <w:marLeft w:val="0"/>
          <w:marRight w:val="0"/>
          <w:marTop w:val="0"/>
          <w:marBottom w:val="0"/>
          <w:divBdr>
            <w:top w:val="none" w:sz="0" w:space="0" w:color="auto"/>
            <w:left w:val="none" w:sz="0" w:space="0" w:color="auto"/>
            <w:bottom w:val="none" w:sz="0" w:space="0" w:color="auto"/>
            <w:right w:val="none" w:sz="0" w:space="0" w:color="auto"/>
          </w:divBdr>
          <w:divsChild>
            <w:div w:id="810637730">
              <w:marLeft w:val="0"/>
              <w:marRight w:val="0"/>
              <w:marTop w:val="0"/>
              <w:marBottom w:val="0"/>
              <w:divBdr>
                <w:top w:val="none" w:sz="0" w:space="0" w:color="auto"/>
                <w:left w:val="none" w:sz="0" w:space="0" w:color="auto"/>
                <w:bottom w:val="none" w:sz="0" w:space="0" w:color="auto"/>
                <w:right w:val="none" w:sz="0" w:space="0" w:color="auto"/>
              </w:divBdr>
              <w:divsChild>
                <w:div w:id="100632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32844">
      <w:bodyDiv w:val="1"/>
      <w:marLeft w:val="0"/>
      <w:marRight w:val="0"/>
      <w:marTop w:val="0"/>
      <w:marBottom w:val="0"/>
      <w:divBdr>
        <w:top w:val="none" w:sz="0" w:space="0" w:color="auto"/>
        <w:left w:val="none" w:sz="0" w:space="0" w:color="auto"/>
        <w:bottom w:val="none" w:sz="0" w:space="0" w:color="auto"/>
        <w:right w:val="none" w:sz="0" w:space="0" w:color="auto"/>
      </w:divBdr>
    </w:div>
    <w:div w:id="770275450">
      <w:bodyDiv w:val="1"/>
      <w:marLeft w:val="0"/>
      <w:marRight w:val="0"/>
      <w:marTop w:val="0"/>
      <w:marBottom w:val="0"/>
      <w:divBdr>
        <w:top w:val="none" w:sz="0" w:space="0" w:color="auto"/>
        <w:left w:val="none" w:sz="0" w:space="0" w:color="auto"/>
        <w:bottom w:val="none" w:sz="0" w:space="0" w:color="auto"/>
        <w:right w:val="none" w:sz="0" w:space="0" w:color="auto"/>
      </w:divBdr>
      <w:divsChild>
        <w:div w:id="325593819">
          <w:marLeft w:val="0"/>
          <w:marRight w:val="0"/>
          <w:marTop w:val="0"/>
          <w:marBottom w:val="0"/>
          <w:divBdr>
            <w:top w:val="none" w:sz="0" w:space="0" w:color="auto"/>
            <w:left w:val="none" w:sz="0" w:space="0" w:color="auto"/>
            <w:bottom w:val="none" w:sz="0" w:space="0" w:color="auto"/>
            <w:right w:val="none" w:sz="0" w:space="0" w:color="auto"/>
          </w:divBdr>
        </w:div>
      </w:divsChild>
    </w:div>
    <w:div w:id="1021128543">
      <w:bodyDiv w:val="1"/>
      <w:marLeft w:val="0"/>
      <w:marRight w:val="0"/>
      <w:marTop w:val="0"/>
      <w:marBottom w:val="0"/>
      <w:divBdr>
        <w:top w:val="none" w:sz="0" w:space="0" w:color="auto"/>
        <w:left w:val="none" w:sz="0" w:space="0" w:color="auto"/>
        <w:bottom w:val="none" w:sz="0" w:space="0" w:color="auto"/>
        <w:right w:val="none" w:sz="0" w:space="0" w:color="auto"/>
      </w:divBdr>
    </w:div>
    <w:div w:id="1065882194">
      <w:bodyDiv w:val="1"/>
      <w:marLeft w:val="0"/>
      <w:marRight w:val="0"/>
      <w:marTop w:val="0"/>
      <w:marBottom w:val="0"/>
      <w:divBdr>
        <w:top w:val="none" w:sz="0" w:space="0" w:color="auto"/>
        <w:left w:val="none" w:sz="0" w:space="0" w:color="auto"/>
        <w:bottom w:val="none" w:sz="0" w:space="0" w:color="auto"/>
        <w:right w:val="none" w:sz="0" w:space="0" w:color="auto"/>
      </w:divBdr>
      <w:divsChild>
        <w:div w:id="968130010">
          <w:marLeft w:val="0"/>
          <w:marRight w:val="0"/>
          <w:marTop w:val="0"/>
          <w:marBottom w:val="0"/>
          <w:divBdr>
            <w:top w:val="none" w:sz="0" w:space="0" w:color="auto"/>
            <w:left w:val="none" w:sz="0" w:space="0" w:color="auto"/>
            <w:bottom w:val="none" w:sz="0" w:space="0" w:color="auto"/>
            <w:right w:val="none" w:sz="0" w:space="0" w:color="auto"/>
          </w:divBdr>
          <w:divsChild>
            <w:div w:id="1858425550">
              <w:marLeft w:val="0"/>
              <w:marRight w:val="0"/>
              <w:marTop w:val="0"/>
              <w:marBottom w:val="0"/>
              <w:divBdr>
                <w:top w:val="none" w:sz="0" w:space="0" w:color="auto"/>
                <w:left w:val="none" w:sz="0" w:space="0" w:color="auto"/>
                <w:bottom w:val="none" w:sz="0" w:space="0" w:color="auto"/>
                <w:right w:val="none" w:sz="0" w:space="0" w:color="auto"/>
              </w:divBdr>
              <w:divsChild>
                <w:div w:id="18489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01944">
      <w:bodyDiv w:val="1"/>
      <w:marLeft w:val="0"/>
      <w:marRight w:val="0"/>
      <w:marTop w:val="0"/>
      <w:marBottom w:val="0"/>
      <w:divBdr>
        <w:top w:val="none" w:sz="0" w:space="0" w:color="auto"/>
        <w:left w:val="none" w:sz="0" w:space="0" w:color="auto"/>
        <w:bottom w:val="none" w:sz="0" w:space="0" w:color="auto"/>
        <w:right w:val="none" w:sz="0" w:space="0" w:color="auto"/>
      </w:divBdr>
    </w:div>
    <w:div w:id="1116025143">
      <w:bodyDiv w:val="1"/>
      <w:marLeft w:val="0"/>
      <w:marRight w:val="0"/>
      <w:marTop w:val="0"/>
      <w:marBottom w:val="0"/>
      <w:divBdr>
        <w:top w:val="none" w:sz="0" w:space="0" w:color="auto"/>
        <w:left w:val="none" w:sz="0" w:space="0" w:color="auto"/>
        <w:bottom w:val="none" w:sz="0" w:space="0" w:color="auto"/>
        <w:right w:val="none" w:sz="0" w:space="0" w:color="auto"/>
      </w:divBdr>
    </w:div>
    <w:div w:id="1194229689">
      <w:bodyDiv w:val="1"/>
      <w:marLeft w:val="0"/>
      <w:marRight w:val="0"/>
      <w:marTop w:val="0"/>
      <w:marBottom w:val="0"/>
      <w:divBdr>
        <w:top w:val="none" w:sz="0" w:space="0" w:color="auto"/>
        <w:left w:val="none" w:sz="0" w:space="0" w:color="auto"/>
        <w:bottom w:val="none" w:sz="0" w:space="0" w:color="auto"/>
        <w:right w:val="none" w:sz="0" w:space="0" w:color="auto"/>
      </w:divBdr>
      <w:divsChild>
        <w:div w:id="1231426570">
          <w:marLeft w:val="0"/>
          <w:marRight w:val="0"/>
          <w:marTop w:val="0"/>
          <w:marBottom w:val="0"/>
          <w:divBdr>
            <w:top w:val="none" w:sz="0" w:space="0" w:color="auto"/>
            <w:left w:val="none" w:sz="0" w:space="0" w:color="auto"/>
            <w:bottom w:val="none" w:sz="0" w:space="0" w:color="auto"/>
            <w:right w:val="none" w:sz="0" w:space="0" w:color="auto"/>
          </w:divBdr>
          <w:divsChild>
            <w:div w:id="1953583825">
              <w:marLeft w:val="0"/>
              <w:marRight w:val="0"/>
              <w:marTop w:val="0"/>
              <w:marBottom w:val="0"/>
              <w:divBdr>
                <w:top w:val="none" w:sz="0" w:space="0" w:color="auto"/>
                <w:left w:val="none" w:sz="0" w:space="0" w:color="auto"/>
                <w:bottom w:val="none" w:sz="0" w:space="0" w:color="auto"/>
                <w:right w:val="none" w:sz="0" w:space="0" w:color="auto"/>
              </w:divBdr>
              <w:divsChild>
                <w:div w:id="165996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01665">
      <w:bodyDiv w:val="1"/>
      <w:marLeft w:val="0"/>
      <w:marRight w:val="0"/>
      <w:marTop w:val="0"/>
      <w:marBottom w:val="0"/>
      <w:divBdr>
        <w:top w:val="none" w:sz="0" w:space="0" w:color="auto"/>
        <w:left w:val="none" w:sz="0" w:space="0" w:color="auto"/>
        <w:bottom w:val="none" w:sz="0" w:space="0" w:color="auto"/>
        <w:right w:val="none" w:sz="0" w:space="0" w:color="auto"/>
      </w:divBdr>
      <w:divsChild>
        <w:div w:id="2004429922">
          <w:marLeft w:val="0"/>
          <w:marRight w:val="0"/>
          <w:marTop w:val="0"/>
          <w:marBottom w:val="0"/>
          <w:divBdr>
            <w:top w:val="none" w:sz="0" w:space="0" w:color="auto"/>
            <w:left w:val="none" w:sz="0" w:space="0" w:color="auto"/>
            <w:bottom w:val="none" w:sz="0" w:space="0" w:color="auto"/>
            <w:right w:val="none" w:sz="0" w:space="0" w:color="auto"/>
          </w:divBdr>
        </w:div>
      </w:divsChild>
    </w:div>
    <w:div w:id="1357849803">
      <w:bodyDiv w:val="1"/>
      <w:marLeft w:val="0"/>
      <w:marRight w:val="0"/>
      <w:marTop w:val="0"/>
      <w:marBottom w:val="0"/>
      <w:divBdr>
        <w:top w:val="none" w:sz="0" w:space="0" w:color="auto"/>
        <w:left w:val="none" w:sz="0" w:space="0" w:color="auto"/>
        <w:bottom w:val="none" w:sz="0" w:space="0" w:color="auto"/>
        <w:right w:val="none" w:sz="0" w:space="0" w:color="auto"/>
      </w:divBdr>
      <w:divsChild>
        <w:div w:id="708409208">
          <w:marLeft w:val="0"/>
          <w:marRight w:val="0"/>
          <w:marTop w:val="0"/>
          <w:marBottom w:val="0"/>
          <w:divBdr>
            <w:top w:val="none" w:sz="0" w:space="0" w:color="auto"/>
            <w:left w:val="none" w:sz="0" w:space="0" w:color="auto"/>
            <w:bottom w:val="none" w:sz="0" w:space="0" w:color="auto"/>
            <w:right w:val="none" w:sz="0" w:space="0" w:color="auto"/>
          </w:divBdr>
        </w:div>
      </w:divsChild>
    </w:div>
    <w:div w:id="1574704678">
      <w:bodyDiv w:val="1"/>
      <w:marLeft w:val="0"/>
      <w:marRight w:val="0"/>
      <w:marTop w:val="0"/>
      <w:marBottom w:val="0"/>
      <w:divBdr>
        <w:top w:val="none" w:sz="0" w:space="0" w:color="auto"/>
        <w:left w:val="none" w:sz="0" w:space="0" w:color="auto"/>
        <w:bottom w:val="none" w:sz="0" w:space="0" w:color="auto"/>
        <w:right w:val="none" w:sz="0" w:space="0" w:color="auto"/>
      </w:divBdr>
      <w:divsChild>
        <w:div w:id="702826887">
          <w:marLeft w:val="0"/>
          <w:marRight w:val="0"/>
          <w:marTop w:val="0"/>
          <w:marBottom w:val="0"/>
          <w:divBdr>
            <w:top w:val="none" w:sz="0" w:space="0" w:color="auto"/>
            <w:left w:val="none" w:sz="0" w:space="0" w:color="auto"/>
            <w:bottom w:val="none" w:sz="0" w:space="0" w:color="auto"/>
            <w:right w:val="none" w:sz="0" w:space="0" w:color="auto"/>
          </w:divBdr>
          <w:divsChild>
            <w:div w:id="20327972">
              <w:marLeft w:val="0"/>
              <w:marRight w:val="0"/>
              <w:marTop w:val="0"/>
              <w:marBottom w:val="0"/>
              <w:divBdr>
                <w:top w:val="none" w:sz="0" w:space="0" w:color="auto"/>
                <w:left w:val="none" w:sz="0" w:space="0" w:color="auto"/>
                <w:bottom w:val="none" w:sz="0" w:space="0" w:color="auto"/>
                <w:right w:val="none" w:sz="0" w:space="0" w:color="auto"/>
              </w:divBdr>
              <w:divsChild>
                <w:div w:id="14463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25298">
      <w:bodyDiv w:val="1"/>
      <w:marLeft w:val="0"/>
      <w:marRight w:val="0"/>
      <w:marTop w:val="0"/>
      <w:marBottom w:val="0"/>
      <w:divBdr>
        <w:top w:val="none" w:sz="0" w:space="0" w:color="auto"/>
        <w:left w:val="none" w:sz="0" w:space="0" w:color="auto"/>
        <w:bottom w:val="none" w:sz="0" w:space="0" w:color="auto"/>
        <w:right w:val="none" w:sz="0" w:space="0" w:color="auto"/>
      </w:divBdr>
    </w:div>
    <w:div w:id="1670016976">
      <w:bodyDiv w:val="1"/>
      <w:marLeft w:val="0"/>
      <w:marRight w:val="0"/>
      <w:marTop w:val="0"/>
      <w:marBottom w:val="0"/>
      <w:divBdr>
        <w:top w:val="none" w:sz="0" w:space="0" w:color="auto"/>
        <w:left w:val="none" w:sz="0" w:space="0" w:color="auto"/>
        <w:bottom w:val="none" w:sz="0" w:space="0" w:color="auto"/>
        <w:right w:val="none" w:sz="0" w:space="0" w:color="auto"/>
      </w:divBdr>
    </w:div>
    <w:div w:id="1715151446">
      <w:bodyDiv w:val="1"/>
      <w:marLeft w:val="0"/>
      <w:marRight w:val="0"/>
      <w:marTop w:val="0"/>
      <w:marBottom w:val="0"/>
      <w:divBdr>
        <w:top w:val="none" w:sz="0" w:space="0" w:color="auto"/>
        <w:left w:val="none" w:sz="0" w:space="0" w:color="auto"/>
        <w:bottom w:val="none" w:sz="0" w:space="0" w:color="auto"/>
        <w:right w:val="none" w:sz="0" w:space="0" w:color="auto"/>
      </w:divBdr>
    </w:div>
    <w:div w:id="1719470995">
      <w:bodyDiv w:val="1"/>
      <w:marLeft w:val="0"/>
      <w:marRight w:val="0"/>
      <w:marTop w:val="0"/>
      <w:marBottom w:val="0"/>
      <w:divBdr>
        <w:top w:val="none" w:sz="0" w:space="0" w:color="auto"/>
        <w:left w:val="none" w:sz="0" w:space="0" w:color="auto"/>
        <w:bottom w:val="none" w:sz="0" w:space="0" w:color="auto"/>
        <w:right w:val="none" w:sz="0" w:space="0" w:color="auto"/>
      </w:divBdr>
    </w:div>
    <w:div w:id="1800032068">
      <w:bodyDiv w:val="1"/>
      <w:marLeft w:val="0"/>
      <w:marRight w:val="0"/>
      <w:marTop w:val="0"/>
      <w:marBottom w:val="0"/>
      <w:divBdr>
        <w:top w:val="none" w:sz="0" w:space="0" w:color="auto"/>
        <w:left w:val="none" w:sz="0" w:space="0" w:color="auto"/>
        <w:bottom w:val="none" w:sz="0" w:space="0" w:color="auto"/>
        <w:right w:val="none" w:sz="0" w:space="0" w:color="auto"/>
      </w:divBdr>
      <w:divsChild>
        <w:div w:id="1163618474">
          <w:marLeft w:val="0"/>
          <w:marRight w:val="0"/>
          <w:marTop w:val="0"/>
          <w:marBottom w:val="0"/>
          <w:divBdr>
            <w:top w:val="none" w:sz="0" w:space="0" w:color="auto"/>
            <w:left w:val="none" w:sz="0" w:space="0" w:color="auto"/>
            <w:bottom w:val="none" w:sz="0" w:space="0" w:color="auto"/>
            <w:right w:val="none" w:sz="0" w:space="0" w:color="auto"/>
          </w:divBdr>
          <w:divsChild>
            <w:div w:id="1852446059">
              <w:marLeft w:val="0"/>
              <w:marRight w:val="0"/>
              <w:marTop w:val="0"/>
              <w:marBottom w:val="0"/>
              <w:divBdr>
                <w:top w:val="none" w:sz="0" w:space="0" w:color="auto"/>
                <w:left w:val="none" w:sz="0" w:space="0" w:color="auto"/>
                <w:bottom w:val="none" w:sz="0" w:space="0" w:color="auto"/>
                <w:right w:val="none" w:sz="0" w:space="0" w:color="auto"/>
              </w:divBdr>
              <w:divsChild>
                <w:div w:id="7385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67114">
      <w:bodyDiv w:val="1"/>
      <w:marLeft w:val="0"/>
      <w:marRight w:val="0"/>
      <w:marTop w:val="0"/>
      <w:marBottom w:val="0"/>
      <w:divBdr>
        <w:top w:val="none" w:sz="0" w:space="0" w:color="auto"/>
        <w:left w:val="none" w:sz="0" w:space="0" w:color="auto"/>
        <w:bottom w:val="none" w:sz="0" w:space="0" w:color="auto"/>
        <w:right w:val="none" w:sz="0" w:space="0" w:color="auto"/>
      </w:divBdr>
      <w:divsChild>
        <w:div w:id="960503079">
          <w:marLeft w:val="0"/>
          <w:marRight w:val="0"/>
          <w:marTop w:val="0"/>
          <w:marBottom w:val="0"/>
          <w:divBdr>
            <w:top w:val="none" w:sz="0" w:space="0" w:color="auto"/>
            <w:left w:val="none" w:sz="0" w:space="0" w:color="auto"/>
            <w:bottom w:val="none" w:sz="0" w:space="0" w:color="auto"/>
            <w:right w:val="none" w:sz="0" w:space="0" w:color="auto"/>
          </w:divBdr>
          <w:divsChild>
            <w:div w:id="1884898887">
              <w:marLeft w:val="0"/>
              <w:marRight w:val="0"/>
              <w:marTop w:val="0"/>
              <w:marBottom w:val="0"/>
              <w:divBdr>
                <w:top w:val="none" w:sz="0" w:space="0" w:color="auto"/>
                <w:left w:val="none" w:sz="0" w:space="0" w:color="auto"/>
                <w:bottom w:val="none" w:sz="0" w:space="0" w:color="auto"/>
                <w:right w:val="none" w:sz="0" w:space="0" w:color="auto"/>
              </w:divBdr>
              <w:divsChild>
                <w:div w:id="54814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621974">
      <w:bodyDiv w:val="1"/>
      <w:marLeft w:val="0"/>
      <w:marRight w:val="0"/>
      <w:marTop w:val="0"/>
      <w:marBottom w:val="0"/>
      <w:divBdr>
        <w:top w:val="none" w:sz="0" w:space="0" w:color="auto"/>
        <w:left w:val="none" w:sz="0" w:space="0" w:color="auto"/>
        <w:bottom w:val="none" w:sz="0" w:space="0" w:color="auto"/>
        <w:right w:val="none" w:sz="0" w:space="0" w:color="auto"/>
      </w:divBdr>
      <w:divsChild>
        <w:div w:id="885944411">
          <w:marLeft w:val="0"/>
          <w:marRight w:val="0"/>
          <w:marTop w:val="0"/>
          <w:marBottom w:val="0"/>
          <w:divBdr>
            <w:top w:val="none" w:sz="0" w:space="0" w:color="auto"/>
            <w:left w:val="none" w:sz="0" w:space="0" w:color="auto"/>
            <w:bottom w:val="none" w:sz="0" w:space="0" w:color="auto"/>
            <w:right w:val="none" w:sz="0" w:space="0" w:color="auto"/>
          </w:divBdr>
          <w:divsChild>
            <w:div w:id="1686250483">
              <w:marLeft w:val="0"/>
              <w:marRight w:val="0"/>
              <w:marTop w:val="0"/>
              <w:marBottom w:val="0"/>
              <w:divBdr>
                <w:top w:val="none" w:sz="0" w:space="0" w:color="auto"/>
                <w:left w:val="none" w:sz="0" w:space="0" w:color="auto"/>
                <w:bottom w:val="none" w:sz="0" w:space="0" w:color="auto"/>
                <w:right w:val="none" w:sz="0" w:space="0" w:color="auto"/>
              </w:divBdr>
              <w:divsChild>
                <w:div w:id="168894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49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38" Type="http://schemas.openxmlformats.org/officeDocument/2006/relationships/image" Target="media/image131.png"/><Relationship Id="rId154" Type="http://schemas.openxmlformats.org/officeDocument/2006/relationships/image" Target="media/image147.png"/><Relationship Id="rId159"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image" Target="media/image137.png"/><Relationship Id="rId149" Type="http://schemas.openxmlformats.org/officeDocument/2006/relationships/image" Target="media/image14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image" Target="media/image14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32" Type="http://schemas.openxmlformats.org/officeDocument/2006/relationships/image" Target="media/image125.png"/><Relationship Id="rId140" Type="http://schemas.openxmlformats.org/officeDocument/2006/relationships/image" Target="media/image133.png"/><Relationship Id="rId145" Type="http://schemas.openxmlformats.org/officeDocument/2006/relationships/image" Target="media/image138.png"/><Relationship Id="rId153" Type="http://schemas.openxmlformats.org/officeDocument/2006/relationships/image" Target="media/image1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image" Target="media/image107.png"/><Relationship Id="rId119" Type="http://schemas.openxmlformats.org/officeDocument/2006/relationships/image" Target="media/image112.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30" Type="http://schemas.openxmlformats.org/officeDocument/2006/relationships/image" Target="media/image123.png"/><Relationship Id="rId135" Type="http://schemas.openxmlformats.org/officeDocument/2006/relationships/image" Target="media/image128.png"/><Relationship Id="rId143" Type="http://schemas.openxmlformats.org/officeDocument/2006/relationships/image" Target="media/image136.png"/><Relationship Id="rId148" Type="http://schemas.openxmlformats.org/officeDocument/2006/relationships/image" Target="media/image141.png"/><Relationship Id="rId151" Type="http://schemas.openxmlformats.org/officeDocument/2006/relationships/image" Target="media/image144.png"/><Relationship Id="rId15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header" Target="header2.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CC48B4C-B5A2-47C6-99E3-46139B779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5</TotalTime>
  <Pages>105</Pages>
  <Words>11073</Words>
  <Characters>63117</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7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Lindsay Harrel</dc:creator>
  <cp:keywords/>
  <cp:lastModifiedBy>Khatti, Abhishek</cp:lastModifiedBy>
  <cp:revision>19</cp:revision>
  <dcterms:created xsi:type="dcterms:W3CDTF">2020-08-01T06:59:00Z</dcterms:created>
  <dcterms:modified xsi:type="dcterms:W3CDTF">2020-08-02T19:23:00Z</dcterms:modified>
</cp:coreProperties>
</file>